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D5EFAE" w14:textId="77B3467B" w:rsidR="00967FC5" w:rsidRPr="002D2B28" w:rsidRDefault="00F0736C">
      <w:pPr>
        <w:rPr>
          <w:b/>
          <w:bCs/>
          <w:sz w:val="32"/>
          <w:szCs w:val="32"/>
          <w:lang w:val="en-US"/>
        </w:rPr>
      </w:pPr>
      <w:r w:rsidRPr="002D2B28">
        <w:rPr>
          <w:b/>
          <w:bCs/>
          <w:sz w:val="32"/>
          <w:szCs w:val="32"/>
          <w:lang w:val="en-US"/>
        </w:rPr>
        <w:t>MAP-AMR Year</w:t>
      </w:r>
      <w:r w:rsidR="00BA3D86" w:rsidRPr="002D2B28">
        <w:rPr>
          <w:b/>
          <w:bCs/>
          <w:sz w:val="32"/>
          <w:szCs w:val="32"/>
          <w:lang w:val="en-US"/>
        </w:rPr>
        <w:t xml:space="preserve"> </w:t>
      </w:r>
      <w:r w:rsidR="00127CF0">
        <w:rPr>
          <w:b/>
          <w:bCs/>
          <w:sz w:val="32"/>
          <w:szCs w:val="32"/>
          <w:lang w:val="en-US"/>
        </w:rPr>
        <w:t>2</w:t>
      </w:r>
      <w:r w:rsidRPr="002D2B28">
        <w:rPr>
          <w:b/>
          <w:bCs/>
          <w:sz w:val="32"/>
          <w:szCs w:val="32"/>
          <w:lang w:val="en-US"/>
        </w:rPr>
        <w:t xml:space="preserve"> </w:t>
      </w:r>
      <w:r w:rsidR="00BA3D86" w:rsidRPr="002D2B28">
        <w:rPr>
          <w:b/>
          <w:bCs/>
          <w:sz w:val="32"/>
          <w:szCs w:val="32"/>
          <w:lang w:val="en-US"/>
        </w:rPr>
        <w:t>PPS</w:t>
      </w:r>
      <w:r w:rsidR="00C22B78" w:rsidRPr="002D2B28">
        <w:rPr>
          <w:b/>
          <w:bCs/>
          <w:sz w:val="32"/>
          <w:szCs w:val="32"/>
          <w:lang w:val="en-US"/>
        </w:rPr>
        <w:t xml:space="preserve"> Phase 2</w:t>
      </w:r>
      <w:r w:rsidR="00BA3D86" w:rsidRPr="002D2B28">
        <w:rPr>
          <w:b/>
          <w:bCs/>
          <w:sz w:val="32"/>
          <w:szCs w:val="32"/>
          <w:lang w:val="en-US"/>
        </w:rPr>
        <w:t xml:space="preserve"> </w:t>
      </w:r>
    </w:p>
    <w:p w14:paraId="1E2840B9" w14:textId="0947BD05" w:rsidR="00513459" w:rsidRPr="002A0301" w:rsidRDefault="00513459">
      <w:pPr>
        <w:rPr>
          <w:lang w:val="en-US"/>
        </w:rPr>
      </w:pPr>
    </w:p>
    <w:p w14:paraId="202B2B0E" w14:textId="38A14375" w:rsidR="00513459" w:rsidRPr="002D2B28" w:rsidRDefault="00BA3D86" w:rsidP="00BA3D86">
      <w:pPr>
        <w:rPr>
          <w:b/>
          <w:bCs/>
          <w:sz w:val="32"/>
          <w:szCs w:val="32"/>
          <w:lang w:val="en-US"/>
        </w:rPr>
      </w:pPr>
      <w:r w:rsidRPr="002D2B28">
        <w:rPr>
          <w:b/>
          <w:bCs/>
          <w:sz w:val="32"/>
          <w:szCs w:val="32"/>
          <w:lang w:val="en-US"/>
        </w:rPr>
        <w:t>Table 1</w:t>
      </w:r>
      <w:r w:rsidR="002A0301" w:rsidRPr="002D2B28">
        <w:rPr>
          <w:b/>
          <w:bCs/>
          <w:sz w:val="32"/>
          <w:szCs w:val="32"/>
          <w:lang w:val="en-US"/>
        </w:rPr>
        <w:t xml:space="preserve"> </w:t>
      </w:r>
      <w:r w:rsidR="00513459" w:rsidRPr="002D2B28">
        <w:rPr>
          <w:b/>
          <w:bCs/>
          <w:sz w:val="32"/>
          <w:szCs w:val="32"/>
          <w:lang w:val="en-US"/>
        </w:rPr>
        <w:t>Patient interview form</w:t>
      </w:r>
      <w:r w:rsidR="008474A6" w:rsidRPr="002D2B28">
        <w:rPr>
          <w:b/>
          <w:bCs/>
          <w:sz w:val="32"/>
          <w:szCs w:val="32"/>
          <w:lang w:val="en-US"/>
        </w:rPr>
        <w:t xml:space="preserve"> </w:t>
      </w:r>
    </w:p>
    <w:p w14:paraId="07D502EC" w14:textId="11DDC25F" w:rsidR="00F0736C" w:rsidRPr="002A0301" w:rsidRDefault="00F0736C">
      <w:pPr>
        <w:rPr>
          <w:lang w:val="en-US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256"/>
        <w:gridCol w:w="1648"/>
        <w:gridCol w:w="1578"/>
        <w:gridCol w:w="1451"/>
        <w:gridCol w:w="1560"/>
      </w:tblGrid>
      <w:tr w:rsidR="007B3C70" w:rsidRPr="002A0301" w14:paraId="2E1579D9" w14:textId="77777777" w:rsidTr="00B008A5">
        <w:tc>
          <w:tcPr>
            <w:tcW w:w="3256" w:type="dxa"/>
            <w:vAlign w:val="center"/>
          </w:tcPr>
          <w:p w14:paraId="5BA4E205" w14:textId="549DC734" w:rsidR="00F0736C" w:rsidRPr="002A0301" w:rsidRDefault="00F0736C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Variable</w:t>
            </w:r>
          </w:p>
        </w:tc>
        <w:tc>
          <w:tcPr>
            <w:tcW w:w="1648" w:type="dxa"/>
            <w:vAlign w:val="center"/>
          </w:tcPr>
          <w:p w14:paraId="5F7FB813" w14:textId="53697A89" w:rsidR="00F0736C" w:rsidRPr="002A0301" w:rsidRDefault="00F0736C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KNH (n=</w:t>
            </w:r>
            <w:r w:rsidR="00775EA7" w:rsidRPr="002A0301">
              <w:rPr>
                <w:b/>
                <w:bCs/>
                <w:lang w:val="en-US"/>
              </w:rPr>
              <w:t>172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  <w:tc>
          <w:tcPr>
            <w:tcW w:w="1578" w:type="dxa"/>
            <w:vAlign w:val="center"/>
          </w:tcPr>
          <w:p w14:paraId="41C59E13" w14:textId="6121BAE3" w:rsidR="00F0736C" w:rsidRPr="002A0301" w:rsidRDefault="00F0736C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NSIRH (n=</w:t>
            </w:r>
            <w:r w:rsidR="00276F76" w:rsidRPr="002A0301">
              <w:rPr>
                <w:b/>
                <w:bCs/>
                <w:lang w:val="en-US"/>
              </w:rPr>
              <w:t>1</w:t>
            </w:r>
            <w:r w:rsidR="00775EA7" w:rsidRPr="002A0301">
              <w:rPr>
                <w:b/>
                <w:bCs/>
                <w:lang w:val="en-US"/>
              </w:rPr>
              <w:t>1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  <w:tc>
          <w:tcPr>
            <w:tcW w:w="1451" w:type="dxa"/>
            <w:vAlign w:val="center"/>
          </w:tcPr>
          <w:p w14:paraId="5B6BD0B6" w14:textId="6EFB2402" w:rsidR="00F0736C" w:rsidRPr="002A0301" w:rsidRDefault="00F0736C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TNH (n=4</w:t>
            </w:r>
            <w:r w:rsidR="00276F76" w:rsidRPr="002A0301">
              <w:rPr>
                <w:b/>
                <w:bCs/>
                <w:lang w:val="en-US"/>
              </w:rPr>
              <w:t>5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  <w:tc>
          <w:tcPr>
            <w:tcW w:w="1560" w:type="dxa"/>
            <w:vAlign w:val="center"/>
          </w:tcPr>
          <w:p w14:paraId="554E0B54" w14:textId="3E16581D" w:rsidR="00F0736C" w:rsidRPr="002A0301" w:rsidRDefault="00F0736C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Total (n=</w:t>
            </w:r>
            <w:r w:rsidR="00276F76" w:rsidRPr="002A0301">
              <w:rPr>
                <w:b/>
                <w:bCs/>
                <w:lang w:val="en-US"/>
              </w:rPr>
              <w:t>2</w:t>
            </w:r>
            <w:r w:rsidR="00775EA7" w:rsidRPr="002A0301">
              <w:rPr>
                <w:b/>
                <w:bCs/>
                <w:lang w:val="en-US"/>
              </w:rPr>
              <w:t>28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</w:tr>
      <w:tr w:rsidR="007B3C70" w:rsidRPr="002A0301" w14:paraId="3C97ED96" w14:textId="77777777" w:rsidTr="00B008A5">
        <w:tc>
          <w:tcPr>
            <w:tcW w:w="3256" w:type="dxa"/>
            <w:vAlign w:val="center"/>
          </w:tcPr>
          <w:p w14:paraId="68B8B444" w14:textId="7E688DE0" w:rsidR="00F0736C" w:rsidRPr="002A0301" w:rsidRDefault="00F0736C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Median age in years (</w:t>
            </w:r>
            <w:r w:rsidR="00513459" w:rsidRPr="002A0301">
              <w:rPr>
                <w:b/>
                <w:bCs/>
                <w:lang w:val="en-US"/>
              </w:rPr>
              <w:t>min, max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  <w:tc>
          <w:tcPr>
            <w:tcW w:w="1648" w:type="dxa"/>
            <w:vAlign w:val="center"/>
          </w:tcPr>
          <w:p w14:paraId="1761645C" w14:textId="09A0508B" w:rsidR="00A51FF9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 xml:space="preserve">Median_ </w:t>
            </w:r>
            <w:r w:rsidR="009E25A5" w:rsidRPr="002A0301">
              <w:rPr>
                <w:lang w:val="en-US"/>
              </w:rPr>
              <w:t>13</w:t>
            </w:r>
            <w:r w:rsidR="00F0736C" w:rsidRPr="002A0301">
              <w:rPr>
                <w:lang w:val="en-US"/>
              </w:rPr>
              <w:t xml:space="preserve"> </w:t>
            </w:r>
            <w:r w:rsidRPr="002A0301">
              <w:rPr>
                <w:lang w:val="en-US"/>
              </w:rPr>
              <w:t>yrs</w:t>
            </w:r>
          </w:p>
          <w:p w14:paraId="7BEFD567" w14:textId="3EE17505" w:rsidR="00A51FF9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 xml:space="preserve">Min_1 </w:t>
            </w:r>
            <w:r w:rsidR="00103D52" w:rsidRPr="002A0301">
              <w:rPr>
                <w:lang w:val="en-US"/>
              </w:rPr>
              <w:t>month</w:t>
            </w:r>
          </w:p>
          <w:p w14:paraId="10E87A9C" w14:textId="08BC4787" w:rsidR="00F0736C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Max_</w:t>
            </w:r>
            <w:r w:rsidR="009E25A5" w:rsidRPr="002A0301">
              <w:rPr>
                <w:lang w:val="en-US"/>
              </w:rPr>
              <w:t xml:space="preserve">83 </w:t>
            </w:r>
            <w:r w:rsidRPr="002A0301">
              <w:rPr>
                <w:lang w:val="en-US"/>
              </w:rPr>
              <w:t>yrs</w:t>
            </w:r>
          </w:p>
        </w:tc>
        <w:tc>
          <w:tcPr>
            <w:tcW w:w="1578" w:type="dxa"/>
            <w:vAlign w:val="center"/>
          </w:tcPr>
          <w:p w14:paraId="2D58DFB9" w14:textId="3895F23B" w:rsidR="00A51FF9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 xml:space="preserve">Median_ </w:t>
            </w:r>
            <w:r w:rsidR="009E25A5" w:rsidRPr="002A0301">
              <w:rPr>
                <w:lang w:val="en-US"/>
              </w:rPr>
              <w:t>49</w:t>
            </w:r>
            <w:r w:rsidRPr="002A0301">
              <w:rPr>
                <w:lang w:val="en-US"/>
              </w:rPr>
              <w:t xml:space="preserve"> yrs</w:t>
            </w:r>
          </w:p>
          <w:p w14:paraId="0FF9BE38" w14:textId="632995CD" w:rsidR="00A51FF9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Min_</w:t>
            </w:r>
            <w:r w:rsidR="00513459" w:rsidRPr="002A0301">
              <w:rPr>
                <w:lang w:val="en-US"/>
              </w:rPr>
              <w:t>1</w:t>
            </w:r>
            <w:r w:rsidRPr="002A0301">
              <w:rPr>
                <w:lang w:val="en-US"/>
              </w:rPr>
              <w:t xml:space="preserve"> </w:t>
            </w:r>
            <w:r w:rsidR="009E25A5" w:rsidRPr="002A0301">
              <w:rPr>
                <w:lang w:val="en-US"/>
              </w:rPr>
              <w:t>month</w:t>
            </w:r>
          </w:p>
          <w:p w14:paraId="41B46759" w14:textId="640D830B" w:rsidR="00F0736C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Max_</w:t>
            </w:r>
            <w:r w:rsidR="00513459" w:rsidRPr="002A0301">
              <w:rPr>
                <w:lang w:val="en-US"/>
              </w:rPr>
              <w:t>6</w:t>
            </w:r>
            <w:r w:rsidR="009E25A5" w:rsidRPr="002A0301">
              <w:rPr>
                <w:lang w:val="en-US"/>
              </w:rPr>
              <w:t>8</w:t>
            </w:r>
            <w:r w:rsidRPr="002A0301">
              <w:rPr>
                <w:lang w:val="en-US"/>
              </w:rPr>
              <w:t xml:space="preserve"> yrs</w:t>
            </w:r>
          </w:p>
        </w:tc>
        <w:tc>
          <w:tcPr>
            <w:tcW w:w="1451" w:type="dxa"/>
            <w:vAlign w:val="center"/>
          </w:tcPr>
          <w:p w14:paraId="42A930CA" w14:textId="05997E2D" w:rsidR="00A51FF9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Median_</w:t>
            </w:r>
            <w:r w:rsidR="009E25A5" w:rsidRPr="002A0301">
              <w:rPr>
                <w:lang w:val="en-US"/>
              </w:rPr>
              <w:t>57</w:t>
            </w:r>
            <w:r w:rsidRPr="002A0301">
              <w:rPr>
                <w:lang w:val="en-US"/>
              </w:rPr>
              <w:t xml:space="preserve"> yrs</w:t>
            </w:r>
          </w:p>
          <w:p w14:paraId="7D013A50" w14:textId="595A8598" w:rsidR="00A51FF9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 xml:space="preserve">Min_1 </w:t>
            </w:r>
            <w:r w:rsidR="00103D52" w:rsidRPr="002A0301">
              <w:rPr>
                <w:lang w:val="en-US"/>
              </w:rPr>
              <w:t>month</w:t>
            </w:r>
          </w:p>
          <w:p w14:paraId="40ED8F68" w14:textId="20F67013" w:rsidR="00F0736C" w:rsidRPr="002A0301" w:rsidRDefault="00A51FF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Max_</w:t>
            </w:r>
            <w:r w:rsidR="00513459" w:rsidRPr="002A0301">
              <w:rPr>
                <w:lang w:val="en-US"/>
              </w:rPr>
              <w:t xml:space="preserve"> </w:t>
            </w:r>
            <w:r w:rsidR="009E25A5" w:rsidRPr="002A0301">
              <w:rPr>
                <w:lang w:val="en-US"/>
              </w:rPr>
              <w:t>85</w:t>
            </w:r>
            <w:r w:rsidRPr="002A0301">
              <w:rPr>
                <w:lang w:val="en-US"/>
              </w:rPr>
              <w:t xml:space="preserve"> yrs</w:t>
            </w:r>
          </w:p>
        </w:tc>
        <w:tc>
          <w:tcPr>
            <w:tcW w:w="1560" w:type="dxa"/>
            <w:vAlign w:val="center"/>
          </w:tcPr>
          <w:p w14:paraId="2D278454" w14:textId="28E553EF" w:rsidR="00A51FF9" w:rsidRPr="002A0301" w:rsidRDefault="00A51FF9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Median_</w:t>
            </w:r>
            <w:r w:rsidR="009E25A5" w:rsidRPr="002A0301">
              <w:rPr>
                <w:b/>
                <w:bCs/>
                <w:lang w:val="en-US"/>
              </w:rPr>
              <w:t>24</w:t>
            </w:r>
            <w:r w:rsidRPr="002A0301">
              <w:rPr>
                <w:b/>
                <w:bCs/>
                <w:lang w:val="en-US"/>
              </w:rPr>
              <w:t xml:space="preserve"> yrs</w:t>
            </w:r>
          </w:p>
          <w:p w14:paraId="4D6D64E4" w14:textId="77777777" w:rsidR="00A51FF9" w:rsidRPr="002A0301" w:rsidRDefault="00A51FF9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Min_ 1 day</w:t>
            </w:r>
          </w:p>
          <w:p w14:paraId="74A36CF5" w14:textId="55FB25C7" w:rsidR="00F0736C" w:rsidRPr="002A0301" w:rsidRDefault="00A51FF9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Max_</w:t>
            </w:r>
            <w:r w:rsidR="00513459" w:rsidRPr="002A0301">
              <w:rPr>
                <w:b/>
                <w:bCs/>
                <w:lang w:val="en-US"/>
              </w:rPr>
              <w:t xml:space="preserve"> </w:t>
            </w:r>
            <w:r w:rsidR="009E25A5" w:rsidRPr="002A0301">
              <w:rPr>
                <w:b/>
                <w:bCs/>
                <w:lang w:val="en-US"/>
              </w:rPr>
              <w:t>85</w:t>
            </w:r>
            <w:r w:rsidRPr="002A0301">
              <w:rPr>
                <w:b/>
                <w:bCs/>
                <w:lang w:val="en-US"/>
              </w:rPr>
              <w:t xml:space="preserve"> yrs</w:t>
            </w:r>
          </w:p>
        </w:tc>
      </w:tr>
      <w:tr w:rsidR="00B27117" w:rsidRPr="002A0301" w14:paraId="27C18E28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20779CA8" w14:textId="529137E9" w:rsidR="00B27117" w:rsidRPr="002A0301" w:rsidRDefault="00B27117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Age categories</w:t>
            </w:r>
          </w:p>
        </w:tc>
      </w:tr>
      <w:tr w:rsidR="00B27117" w:rsidRPr="002A0301" w14:paraId="1667D17C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7687230E" w14:textId="16BCCE12" w:rsidR="005B358D" w:rsidRPr="002A0301" w:rsidRDefault="005B358D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Infants (&lt;1 year)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3958D42F" w14:textId="10660D12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7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FD0F1E8" w14:textId="79E4BC08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16D2B8D8" w14:textId="36101D84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8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DDD1B29" w14:textId="25BE1913" w:rsidR="005B358D" w:rsidRPr="002A0301" w:rsidRDefault="007447B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81</w:t>
            </w:r>
          </w:p>
        </w:tc>
      </w:tr>
      <w:tr w:rsidR="00B27117" w:rsidRPr="002A0301" w14:paraId="0C4C8D61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27DC3081" w14:textId="05130932" w:rsidR="005B358D" w:rsidRPr="002A0301" w:rsidRDefault="005B358D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53D9004" w14:textId="1C57D15E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41.86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5CACA69" w14:textId="2B998EEE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9.09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71916CE0" w14:textId="6C64F470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7.78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FC3F9A2" w14:textId="1977F675" w:rsidR="005B358D" w:rsidRPr="002A0301" w:rsidRDefault="007447B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35.53</w:t>
            </w:r>
          </w:p>
        </w:tc>
      </w:tr>
      <w:tr w:rsidR="00B27117" w:rsidRPr="002A0301" w14:paraId="4AFB274F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95650D1" w14:textId="262EE5E4" w:rsidR="005B358D" w:rsidRPr="002A0301" w:rsidRDefault="005B358D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Children (1-10 years)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F674BB9" w14:textId="496C5C83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3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8D0E455" w14:textId="7B96EAB5" w:rsidR="005B358D" w:rsidRPr="002A0301" w:rsidRDefault="005B358D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0D4487A" w14:textId="234930B7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0AED419F" w14:textId="4E56E5C8" w:rsidR="005B358D" w:rsidRPr="002A0301" w:rsidRDefault="007447B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  <w:r w:rsidR="00103D52" w:rsidRPr="002A0301">
              <w:rPr>
                <w:b/>
                <w:bCs/>
                <w:color w:val="000000" w:themeColor="text1"/>
                <w:lang w:val="en-US"/>
              </w:rPr>
              <w:t>3</w:t>
            </w:r>
          </w:p>
        </w:tc>
      </w:tr>
      <w:tr w:rsidR="00B27117" w:rsidRPr="002A0301" w14:paraId="354160D5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201FE488" w14:textId="46546FE5" w:rsidR="005B358D" w:rsidRPr="002A0301" w:rsidRDefault="005B358D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28EFF4A" w14:textId="2381AAD8" w:rsidR="005B358D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6.98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2E4711B" w14:textId="17C0B221" w:rsidR="005B358D" w:rsidRPr="002A0301" w:rsidRDefault="00964972" w:rsidP="00B008A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0D3EDA1" w14:textId="5727B19E" w:rsidR="005B358D" w:rsidRPr="002A0301" w:rsidRDefault="007447B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2.22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D501BA4" w14:textId="50585F9E" w:rsidR="005B358D" w:rsidRPr="002A0301" w:rsidRDefault="00103D5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.70</w:t>
            </w:r>
          </w:p>
        </w:tc>
      </w:tr>
      <w:tr w:rsidR="00103D52" w:rsidRPr="002A0301" w14:paraId="2D7DA74B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54ED7C3E" w14:textId="37865083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000000"/>
              </w:rPr>
              <w:t>Adolescents (11-19 ye</w:t>
            </w:r>
            <w:r w:rsidRPr="002A0301">
              <w:rPr>
                <w:color w:val="000000"/>
                <w:lang w:val="en-US"/>
              </w:rPr>
              <w:t>ars)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35C42E44" w14:textId="188EBFA9" w:rsidR="00103D52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1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422FB514" w14:textId="022D3A92" w:rsidR="00103D52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3B4299F5" w14:textId="49DE9533" w:rsidR="00103D52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05190FBE" w14:textId="124C3BED" w:rsidR="00103D52" w:rsidRPr="002A0301" w:rsidRDefault="00103D5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2</w:t>
            </w:r>
          </w:p>
        </w:tc>
      </w:tr>
      <w:tr w:rsidR="00103D52" w:rsidRPr="002A0301" w14:paraId="0C9DABD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887B5B9" w14:textId="30558EE4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9534D01" w14:textId="2DD1A62B" w:rsidR="00103D52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6.4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BBDEE30" w14:textId="1C2CA552" w:rsidR="00103D52" w:rsidRPr="002A0301" w:rsidRDefault="00103D52" w:rsidP="00B008A5">
            <w:pPr>
              <w:jc w:val="center"/>
              <w:rPr>
                <w:color w:val="000000" w:themeColor="text1"/>
              </w:rPr>
            </w:pPr>
            <w:r w:rsidRPr="002A0301">
              <w:rPr>
                <w:color w:val="FF0000"/>
                <w:lang w:val="en-US"/>
              </w:rPr>
              <w:t>9.09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0678493" w14:textId="0611CBDE" w:rsidR="00103D52" w:rsidRPr="002A0301" w:rsidRDefault="00103D52" w:rsidP="00B008A5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E55CCC7" w14:textId="0687C08C" w:rsidR="00103D52" w:rsidRPr="002A0301" w:rsidRDefault="00103D5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.26</w:t>
            </w:r>
          </w:p>
        </w:tc>
      </w:tr>
      <w:tr w:rsidR="00103D52" w:rsidRPr="002A0301" w14:paraId="46B534BE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6EDD792E" w14:textId="61D21C51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000000"/>
              </w:rPr>
              <w:t>Adults (&gt;=20 years)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417EC143" w14:textId="64F72197" w:rsidR="00103D52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76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36C90261" w14:textId="31CA61A8" w:rsidR="00103D52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9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586D1150" w14:textId="7DE76995" w:rsidR="00103D52" w:rsidRPr="002A0301" w:rsidRDefault="00103D52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36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6B3E0E3D" w14:textId="6786BDB8" w:rsidR="00103D52" w:rsidRPr="002A0301" w:rsidRDefault="00103D5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22</w:t>
            </w:r>
          </w:p>
        </w:tc>
      </w:tr>
      <w:tr w:rsidR="00103D52" w:rsidRPr="002A0301" w14:paraId="322DFFBF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30B53D28" w14:textId="5D578D7A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3F80318" w14:textId="6DF1D126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4.77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4C9B8835" w14:textId="54524818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1.82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05C546F4" w14:textId="3286980B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0.00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7C3FAF1E" w14:textId="02F11E9C" w:rsidR="00103D52" w:rsidRPr="002A0301" w:rsidRDefault="00103D52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3.51</w:t>
            </w:r>
          </w:p>
        </w:tc>
      </w:tr>
      <w:tr w:rsidR="00103D52" w:rsidRPr="002A0301" w14:paraId="25B45709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41FD18FC" w14:textId="3ADD392B" w:rsidR="00103D52" w:rsidRPr="002A0301" w:rsidRDefault="00103D5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Gender</w:t>
            </w:r>
          </w:p>
        </w:tc>
      </w:tr>
      <w:tr w:rsidR="00103D52" w:rsidRPr="002A0301" w14:paraId="1917759A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127BC5CB" w14:textId="2191CF47" w:rsidR="000505B9" w:rsidRPr="000505B9" w:rsidRDefault="000505B9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F</w:t>
            </w:r>
            <w:r w:rsidR="00103D52" w:rsidRPr="002A0301">
              <w:rPr>
                <w:color w:val="000000"/>
              </w:rPr>
              <w:t>emale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315FC833" w14:textId="5860011F" w:rsidR="00103D52" w:rsidRPr="002A0301" w:rsidRDefault="00103D52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78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429022FF" w14:textId="2BCE51D1" w:rsidR="00103D52" w:rsidRPr="002A0301" w:rsidRDefault="00103D52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4743FF7" w14:textId="593EF2D1" w:rsidR="00103D52" w:rsidRPr="002A0301" w:rsidRDefault="00103D52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E9B5BA4" w14:textId="7C481D8E" w:rsidR="00103D52" w:rsidRPr="002A0301" w:rsidRDefault="00103D5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94</w:t>
            </w:r>
          </w:p>
        </w:tc>
      </w:tr>
      <w:tr w:rsidR="00103D52" w:rsidRPr="002A0301" w14:paraId="323AFB3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ECB8BD4" w14:textId="203D0BCE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1C0080D" w14:textId="5187EA72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5.35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F01B1DE" w14:textId="3DFCE978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5.45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F114EA3" w14:textId="276C2595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4.44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602BDE0" w14:textId="34B47369" w:rsidR="00103D52" w:rsidRPr="002A0301" w:rsidRDefault="00103D52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1.23</w:t>
            </w:r>
          </w:p>
        </w:tc>
      </w:tr>
      <w:tr w:rsidR="00103D52" w:rsidRPr="002A0301" w14:paraId="4CB80F5C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D90E186" w14:textId="080682AA" w:rsidR="000505B9" w:rsidRPr="000505B9" w:rsidRDefault="000505B9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M</w:t>
            </w:r>
            <w:r w:rsidR="00103D52" w:rsidRPr="002A0301">
              <w:rPr>
                <w:color w:val="000000"/>
              </w:rPr>
              <w:t>ale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A28C380" w14:textId="611618D9" w:rsidR="00103D52" w:rsidRPr="002A0301" w:rsidRDefault="00103D52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94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8E0B59B" w14:textId="218E334D" w:rsidR="00103D52" w:rsidRPr="002A0301" w:rsidRDefault="00103D52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6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FA3C650" w14:textId="1CBDED6B" w:rsidR="00103D52" w:rsidRPr="002A0301" w:rsidRDefault="00103D52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4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58FBBE15" w14:textId="6CFDC70C" w:rsidR="00103D52" w:rsidRPr="002A0301" w:rsidRDefault="00103D5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34</w:t>
            </w:r>
          </w:p>
        </w:tc>
      </w:tr>
      <w:tr w:rsidR="00103D52" w:rsidRPr="002A0301" w14:paraId="1C4B053A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C320D32" w14:textId="60FAA6E4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73109A9" w14:textId="45E2A05D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54.65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F4C71B5" w14:textId="689A488F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54.55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62B31A5F" w14:textId="14E8713E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75.56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0C07A4D4" w14:textId="2DC6DDB4" w:rsidR="00103D52" w:rsidRPr="002A0301" w:rsidRDefault="00103D52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8.77</w:t>
            </w:r>
          </w:p>
        </w:tc>
      </w:tr>
      <w:tr w:rsidR="00103D52" w:rsidRPr="002A0301" w14:paraId="490CA3B3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3B04FA8C" w14:textId="106C3C3E" w:rsidR="00103D52" w:rsidRPr="002A0301" w:rsidRDefault="00103D5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Race</w:t>
            </w:r>
          </w:p>
        </w:tc>
      </w:tr>
      <w:tr w:rsidR="00103D52" w:rsidRPr="002A0301" w14:paraId="1944996C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6AC61D1B" w14:textId="30F448C1" w:rsidR="00103D52" w:rsidRPr="002A0301" w:rsidRDefault="00103D52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African</w:t>
            </w:r>
          </w:p>
          <w:p w14:paraId="04F0F7E0" w14:textId="2697F49F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B244442" w14:textId="77777777" w:rsidR="00103D52" w:rsidRPr="002A0301" w:rsidRDefault="00103D52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72</w:t>
            </w:r>
          </w:p>
          <w:p w14:paraId="2B620ACB" w14:textId="7561A67D" w:rsidR="00103D52" w:rsidRPr="002A0301" w:rsidRDefault="00103D52" w:rsidP="00B008A5">
            <w:pPr>
              <w:jc w:val="center"/>
              <w:rPr>
                <w:lang w:val="en-US"/>
              </w:rPr>
            </w:pP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D25E269" w14:textId="77777777" w:rsidR="00103D52" w:rsidRPr="002A0301" w:rsidRDefault="00103D52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1</w:t>
            </w:r>
          </w:p>
          <w:p w14:paraId="6B44CCFC" w14:textId="6198B823" w:rsidR="00103D52" w:rsidRPr="002A0301" w:rsidRDefault="00103D52" w:rsidP="00B008A5">
            <w:pPr>
              <w:jc w:val="center"/>
              <w:rPr>
                <w:lang w:val="en-US"/>
              </w:rPr>
            </w:pP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E3274AC" w14:textId="77777777" w:rsidR="00103D52" w:rsidRPr="002A0301" w:rsidRDefault="00103D52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44</w:t>
            </w:r>
          </w:p>
          <w:p w14:paraId="4978C513" w14:textId="3B7A87C7" w:rsidR="00103D52" w:rsidRPr="002A0301" w:rsidRDefault="00103D52" w:rsidP="00B008A5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97.78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3C93746B" w14:textId="77777777" w:rsidR="00103D52" w:rsidRPr="002A0301" w:rsidRDefault="00103D52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27</w:t>
            </w:r>
          </w:p>
          <w:p w14:paraId="392D488A" w14:textId="74872C29" w:rsidR="00103D52" w:rsidRPr="002A0301" w:rsidRDefault="00103D5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99.56</w:t>
            </w:r>
          </w:p>
        </w:tc>
      </w:tr>
      <w:tr w:rsidR="00103D52" w:rsidRPr="002A0301" w14:paraId="7F163D17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1F8ED159" w14:textId="0507EC88" w:rsidR="00103D52" w:rsidRPr="002A0301" w:rsidRDefault="00D227A4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A</w:t>
            </w:r>
            <w:r w:rsidR="00103D52" w:rsidRPr="002A0301">
              <w:rPr>
                <w:color w:val="000000"/>
                <w:lang w:val="en-US"/>
              </w:rPr>
              <w:t>sia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5021288" w14:textId="00BFAEA3" w:rsidR="00103D52" w:rsidRPr="002A0301" w:rsidRDefault="00103D52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B8DC504" w14:textId="549B5185" w:rsidR="00103D52" w:rsidRPr="002A0301" w:rsidRDefault="00103D52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08CC33F3" w14:textId="05872B4F" w:rsidR="00103D52" w:rsidRPr="002A0301" w:rsidRDefault="00103D52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CF1B0BE" w14:textId="32CCF076" w:rsidR="00103D52" w:rsidRPr="002A0301" w:rsidRDefault="00103D52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</w:t>
            </w:r>
          </w:p>
        </w:tc>
      </w:tr>
      <w:tr w:rsidR="00103D52" w:rsidRPr="002A0301" w14:paraId="13799926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77BE7C0E" w14:textId="3D3F176F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1AA0B49" w14:textId="2F9F0065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537FE66E" w14:textId="30B891A6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CB7EDEA" w14:textId="35983BA7" w:rsidR="00103D52" w:rsidRPr="002A0301" w:rsidRDefault="00103D52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.22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72F0FAF" w14:textId="0BD18A9F" w:rsidR="00103D52" w:rsidRPr="002A0301" w:rsidRDefault="00103D52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0.44</w:t>
            </w:r>
          </w:p>
        </w:tc>
      </w:tr>
      <w:tr w:rsidR="00E3585A" w:rsidRPr="002A0301" w14:paraId="3ECCBE7C" w14:textId="77777777" w:rsidTr="00B008A5">
        <w:tc>
          <w:tcPr>
            <w:tcW w:w="9493" w:type="dxa"/>
            <w:gridSpan w:val="5"/>
            <w:tcBorders>
              <w:top w:val="nil"/>
              <w:bottom w:val="single" w:sz="4" w:space="0" w:color="auto"/>
            </w:tcBorders>
            <w:vAlign w:val="center"/>
          </w:tcPr>
          <w:p w14:paraId="3281F625" w14:textId="5FE2811C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lang w:val="en-US"/>
              </w:rPr>
              <w:t>Hospital units</w:t>
            </w:r>
          </w:p>
        </w:tc>
      </w:tr>
      <w:tr w:rsidR="00E3585A" w:rsidRPr="002A0301" w14:paraId="2F5BFB47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A5D60B9" w14:textId="77777777" w:rsidR="00E3585A" w:rsidRDefault="00E3585A" w:rsidP="00B008A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ult ICU</w:t>
            </w:r>
          </w:p>
          <w:p w14:paraId="03BD2508" w14:textId="3B54596C" w:rsidR="00E3585A" w:rsidRPr="00E3585A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E3585A">
              <w:rPr>
                <w:rFonts w:ascii="Calibri" w:hAnsi="Calibri" w:cs="Calibri"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496F01A" w14:textId="77777777" w:rsidR="00E3585A" w:rsidRDefault="00E3585A" w:rsidP="00B008A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  <w:p w14:paraId="0A42567D" w14:textId="0D8609F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614DDE">
              <w:rPr>
                <w:rFonts w:ascii="Calibri" w:hAnsi="Calibri" w:cs="Calibri"/>
                <w:color w:val="FF0000"/>
              </w:rPr>
              <w:t>1</w:t>
            </w:r>
            <w:r w:rsidRPr="00614DDE">
              <w:rPr>
                <w:rFonts w:ascii="Calibri" w:hAnsi="Calibri" w:cs="Calibri"/>
                <w:color w:val="FF0000"/>
                <w:lang w:val="en-US"/>
              </w:rPr>
              <w:t>6.28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DFC9DD4" w14:textId="6A38E72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F3F8C21" w14:textId="2408934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C276041" w14:textId="77777777" w:rsid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9</w:t>
            </w:r>
          </w:p>
          <w:p w14:paraId="53EFBE15" w14:textId="657E2A56" w:rsidR="00957A0B" w:rsidRPr="002A0301" w:rsidRDefault="00957A0B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957A0B">
              <w:rPr>
                <w:b/>
                <w:bCs/>
                <w:color w:val="FF0000"/>
                <w:lang w:val="en-US"/>
              </w:rPr>
              <w:t>21.49</w:t>
            </w:r>
          </w:p>
        </w:tc>
      </w:tr>
      <w:tr w:rsidR="00E3585A" w:rsidRPr="002A0301" w14:paraId="1C3684B9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7698ADA0" w14:textId="77777777" w:rsidR="00E3585A" w:rsidRDefault="00E3585A" w:rsidP="00B008A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</w:t>
            </w:r>
            <w:r>
              <w:rPr>
                <w:rFonts w:ascii="Calibri" w:hAnsi="Calibri" w:cs="Calibri"/>
                <w:color w:val="000000"/>
                <w:lang w:val="en-US"/>
              </w:rPr>
              <w:t>r</w:t>
            </w:r>
            <w:r>
              <w:rPr>
                <w:rFonts w:ascii="Calibri" w:hAnsi="Calibri" w:cs="Calibri"/>
                <w:color w:val="000000"/>
              </w:rPr>
              <w:t>ns Unit</w:t>
            </w:r>
          </w:p>
          <w:p w14:paraId="3EA35C48" w14:textId="5A49D832" w:rsidR="00E3585A" w:rsidRPr="00E3585A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E3585A">
              <w:rPr>
                <w:rFonts w:ascii="Calibri" w:hAnsi="Calibri" w:cs="Calibri"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919A095" w14:textId="77777777" w:rsidR="00E3585A" w:rsidRDefault="00E3585A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  <w:p w14:paraId="1C1808A8" w14:textId="773256C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614DDE">
              <w:rPr>
                <w:color w:val="FF0000"/>
                <w:lang w:val="en-US"/>
              </w:rPr>
              <w:t>4.07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884C43A" w14:textId="31221508" w:rsidR="00E3585A" w:rsidRPr="00964972" w:rsidRDefault="00964972" w:rsidP="00B008A5">
            <w:pPr>
              <w:jc w:val="center"/>
              <w:rPr>
                <w:rFonts w:ascii="Calibri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-</w:t>
            </w:r>
          </w:p>
          <w:p w14:paraId="6110C7FB" w14:textId="413850E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BD4D5CD" w14:textId="418B7745" w:rsidR="00E3585A" w:rsidRPr="00964972" w:rsidRDefault="00964972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38FCD05F" w14:textId="77777777" w:rsid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7</w:t>
            </w:r>
          </w:p>
          <w:p w14:paraId="0F1B0FB6" w14:textId="0F8003B0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E3585A">
              <w:rPr>
                <w:b/>
                <w:bCs/>
                <w:color w:val="FF0000"/>
                <w:lang w:val="en-US"/>
              </w:rPr>
              <w:t>3.7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E3585A" w:rsidRPr="002A0301" w14:paraId="5E8D90BB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F5150E8" w14:textId="77777777" w:rsidR="00E3585A" w:rsidRDefault="00E3585A" w:rsidP="00B008A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ICU</w:t>
            </w:r>
          </w:p>
          <w:p w14:paraId="648251CC" w14:textId="2D99AA7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8474A6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D00344A" w14:textId="77777777" w:rsidR="00E3585A" w:rsidRDefault="00E3585A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  <w:p w14:paraId="7688DF3D" w14:textId="1BE2EA0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6.98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BE92915" w14:textId="40EFE4E0" w:rsidR="00E3585A" w:rsidRPr="00E3585A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5F4D644" w14:textId="77777777" w:rsidR="00E3585A" w:rsidRDefault="00E3585A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  <w:p w14:paraId="3ADA09A2" w14:textId="1CCCA22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5.56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5752B5B" w14:textId="77777777" w:rsid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9</w:t>
            </w:r>
          </w:p>
          <w:p w14:paraId="59B06132" w14:textId="1B0CF8D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E3585A" w:rsidRPr="002A0301" w14:paraId="177CCCBD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9BB68C6" w14:textId="77777777" w:rsidR="00E3585A" w:rsidRDefault="00E3585A" w:rsidP="00B008A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ediatric ICU</w:t>
            </w:r>
          </w:p>
          <w:p w14:paraId="1481883B" w14:textId="45AF2E4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8474A6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E06CD6E" w14:textId="77777777" w:rsidR="00E3585A" w:rsidRDefault="00E3585A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  <w:p w14:paraId="4853EA4B" w14:textId="6603FC8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.91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56502C31" w14:textId="6A8C29DF" w:rsidR="00E3585A" w:rsidRPr="00964972" w:rsidRDefault="00964972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CBC31AF" w14:textId="3D59BBC8" w:rsidR="00E3585A" w:rsidRPr="00964972" w:rsidRDefault="00964972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063B228" w14:textId="77777777" w:rsid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5</w:t>
            </w:r>
          </w:p>
          <w:p w14:paraId="3ACAF744" w14:textId="1BB686F2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.19</w:t>
            </w:r>
          </w:p>
        </w:tc>
      </w:tr>
      <w:tr w:rsidR="00E3585A" w:rsidRPr="002A0301" w14:paraId="308AF65B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355C227" w14:textId="77777777" w:rsidR="00E3585A" w:rsidRDefault="00E3585A" w:rsidP="00B008A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nal Unit</w:t>
            </w:r>
          </w:p>
          <w:p w14:paraId="3A6486A6" w14:textId="6C0640E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8474A6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D7F65F5" w14:textId="77777777" w:rsidR="00E3585A" w:rsidRDefault="00E3585A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  <w:p w14:paraId="3D8E5DE1" w14:textId="5B7736E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0.93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9B456D5" w14:textId="14C6C674" w:rsidR="00E3585A" w:rsidRPr="00964972" w:rsidRDefault="00964972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rFonts w:ascii="Calibri" w:hAnsi="Calibri" w:cs="Calibri"/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AB93EA8" w14:textId="77777777" w:rsidR="00E3585A" w:rsidRDefault="00E3585A" w:rsidP="00B008A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  <w:p w14:paraId="3673F7E8" w14:textId="0B539C4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40.00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39344415" w14:textId="77777777" w:rsid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54</w:t>
            </w:r>
          </w:p>
          <w:p w14:paraId="19FA408C" w14:textId="2524AED3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3.68</w:t>
            </w:r>
          </w:p>
        </w:tc>
      </w:tr>
      <w:tr w:rsidR="00E3585A" w:rsidRPr="002A0301" w14:paraId="5DDE7CB7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5D33A725" w14:textId="77777777" w:rsidR="00E3585A" w:rsidRDefault="00E3585A" w:rsidP="00B008A5">
            <w:pPr>
              <w:jc w:val="center"/>
              <w:rPr>
                <w:lang w:val="en-US"/>
              </w:rPr>
            </w:pPr>
            <w:r w:rsidRPr="00F771B6">
              <w:rPr>
                <w:lang w:val="en-US"/>
              </w:rPr>
              <w:t>New</w:t>
            </w:r>
            <w:r>
              <w:rPr>
                <w:lang w:val="en-US"/>
              </w:rPr>
              <w:t>b</w:t>
            </w:r>
            <w:r w:rsidRPr="00F771B6">
              <w:rPr>
                <w:lang w:val="en-US"/>
              </w:rPr>
              <w:t>orn Unit</w:t>
            </w:r>
          </w:p>
          <w:p w14:paraId="4CDCD47D" w14:textId="21A015C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8474A6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56F4264" w14:textId="77777777" w:rsidR="00E3585A" w:rsidRDefault="00E3585A" w:rsidP="00B008A5">
            <w:pPr>
              <w:jc w:val="center"/>
              <w:rPr>
                <w:lang w:val="en-US"/>
              </w:rPr>
            </w:pPr>
            <w:r w:rsidRPr="00614DDE">
              <w:rPr>
                <w:lang w:val="en-US"/>
              </w:rPr>
              <w:t>48</w:t>
            </w:r>
          </w:p>
          <w:p w14:paraId="4ED08FA8" w14:textId="6852AF6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614DDE">
              <w:rPr>
                <w:color w:val="FF0000"/>
                <w:lang w:val="en-US"/>
              </w:rPr>
              <w:t>27.91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2240E7A" w14:textId="61B415FC" w:rsidR="00E3585A" w:rsidRPr="00964972" w:rsidRDefault="00964972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898FBD6" w14:textId="39BCB6E1" w:rsidR="00E3585A" w:rsidRDefault="00964972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  <w:p w14:paraId="2C4C2E1F" w14:textId="4C0E36C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14900AB4" w14:textId="77777777" w:rsid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8</w:t>
            </w:r>
          </w:p>
          <w:p w14:paraId="01921FE6" w14:textId="74F7490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6D5EAF">
              <w:rPr>
                <w:b/>
                <w:bCs/>
                <w:color w:val="FF0000"/>
                <w:lang w:val="en-US"/>
              </w:rPr>
              <w:t>21.05</w:t>
            </w:r>
          </w:p>
        </w:tc>
      </w:tr>
      <w:tr w:rsidR="00E3585A" w:rsidRPr="002A0301" w14:paraId="4E3D87C7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3559BEE" w14:textId="77777777" w:rsidR="00E3585A" w:rsidRDefault="00E3585A" w:rsidP="00B008A5">
            <w:pPr>
              <w:jc w:val="center"/>
              <w:rPr>
                <w:lang w:val="en-US"/>
              </w:rPr>
            </w:pPr>
            <w:r w:rsidRPr="00F771B6">
              <w:rPr>
                <w:lang w:val="en-US"/>
              </w:rPr>
              <w:t>Oncology</w:t>
            </w:r>
          </w:p>
          <w:p w14:paraId="10C4116C" w14:textId="664BE7E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8474A6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90C7F15" w14:textId="77777777" w:rsidR="00E3585A" w:rsidRDefault="00E3585A" w:rsidP="00B008A5">
            <w:pPr>
              <w:jc w:val="center"/>
              <w:rPr>
                <w:lang w:val="en-US"/>
              </w:rPr>
            </w:pPr>
            <w:r w:rsidRPr="00614DDE">
              <w:rPr>
                <w:lang w:val="en-US"/>
              </w:rPr>
              <w:t>36</w:t>
            </w:r>
          </w:p>
          <w:p w14:paraId="4CDD28BD" w14:textId="3F740D4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614DDE">
              <w:rPr>
                <w:color w:val="FF0000"/>
                <w:lang w:val="en-US"/>
              </w:rPr>
              <w:t>20.93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22DABDD" w14:textId="2B6BFF52" w:rsidR="00E3585A" w:rsidRDefault="00964972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  <w:p w14:paraId="5B70B699" w14:textId="28AB188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1EAFE90" w14:textId="77777777" w:rsidR="00E3585A" w:rsidRDefault="00E3585A" w:rsidP="00B008A5">
            <w:pPr>
              <w:jc w:val="center"/>
              <w:rPr>
                <w:lang w:val="en-US"/>
              </w:rPr>
            </w:pPr>
            <w:r w:rsidRPr="00614DDE">
              <w:rPr>
                <w:lang w:val="en-US"/>
              </w:rPr>
              <w:t>10</w:t>
            </w:r>
          </w:p>
          <w:p w14:paraId="0E19E08E" w14:textId="1F34A53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614DDE">
              <w:rPr>
                <w:color w:val="FF0000"/>
                <w:lang w:val="en-US"/>
              </w:rPr>
              <w:t>22.22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1B40793" w14:textId="77777777" w:rsid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46</w:t>
            </w:r>
          </w:p>
          <w:p w14:paraId="11C85A51" w14:textId="32937A41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6D5EAF">
              <w:rPr>
                <w:b/>
                <w:bCs/>
                <w:color w:val="FF0000"/>
                <w:lang w:val="en-US"/>
              </w:rPr>
              <w:t>20.18</w:t>
            </w:r>
          </w:p>
        </w:tc>
      </w:tr>
      <w:tr w:rsidR="00E3585A" w:rsidRPr="002A0301" w14:paraId="76C918B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F253E75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2D9F383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E5F965E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41893AE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DE64A9C" w14:textId="7777777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E3585A" w:rsidRPr="002A0301" w14:paraId="1E4EA0C9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1B5EC8EB" w14:textId="682FA91B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1E9C5E05" w14:textId="77777777" w:rsidTr="00B008A5">
        <w:tc>
          <w:tcPr>
            <w:tcW w:w="3256" w:type="dxa"/>
            <w:vAlign w:val="center"/>
          </w:tcPr>
          <w:p w14:paraId="741E05E2" w14:textId="63E52980" w:rsidR="00E3585A" w:rsidRP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E3585A">
              <w:rPr>
                <w:b/>
                <w:bCs/>
                <w:lang w:val="en-US"/>
              </w:rPr>
              <w:lastRenderedPageBreak/>
              <w:t>Median number of adults in the household (IQR)</w:t>
            </w:r>
          </w:p>
        </w:tc>
        <w:tc>
          <w:tcPr>
            <w:tcW w:w="1648" w:type="dxa"/>
            <w:vAlign w:val="center"/>
          </w:tcPr>
          <w:p w14:paraId="3ED4A8C9" w14:textId="0204F6A5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 (2, 3)</w:t>
            </w:r>
          </w:p>
        </w:tc>
        <w:tc>
          <w:tcPr>
            <w:tcW w:w="1578" w:type="dxa"/>
            <w:vAlign w:val="center"/>
          </w:tcPr>
          <w:p w14:paraId="7F5C0041" w14:textId="746075A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 (2, 3)</w:t>
            </w:r>
          </w:p>
        </w:tc>
        <w:tc>
          <w:tcPr>
            <w:tcW w:w="1451" w:type="dxa"/>
            <w:vAlign w:val="center"/>
          </w:tcPr>
          <w:p w14:paraId="0782CAA2" w14:textId="12DCD695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 (2, 3)</w:t>
            </w:r>
          </w:p>
        </w:tc>
        <w:tc>
          <w:tcPr>
            <w:tcW w:w="1560" w:type="dxa"/>
            <w:vAlign w:val="center"/>
          </w:tcPr>
          <w:p w14:paraId="3FA456A2" w14:textId="2AD1843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 (2, 3)</w:t>
            </w:r>
          </w:p>
        </w:tc>
      </w:tr>
      <w:tr w:rsidR="00E3585A" w:rsidRPr="002A0301" w14:paraId="20425625" w14:textId="77777777" w:rsidTr="00B008A5">
        <w:tc>
          <w:tcPr>
            <w:tcW w:w="3256" w:type="dxa"/>
            <w:vAlign w:val="center"/>
          </w:tcPr>
          <w:p w14:paraId="6FCF9F22" w14:textId="78BB02EB" w:rsidR="00E3585A" w:rsidRPr="00E3585A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E3585A">
              <w:rPr>
                <w:b/>
                <w:bCs/>
                <w:lang w:val="en-US"/>
              </w:rPr>
              <w:t>Median number of children in the household (IQR)</w:t>
            </w:r>
          </w:p>
        </w:tc>
        <w:tc>
          <w:tcPr>
            <w:tcW w:w="1648" w:type="dxa"/>
            <w:vAlign w:val="center"/>
          </w:tcPr>
          <w:p w14:paraId="0B18D9D6" w14:textId="19EA61C8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 (1, 3)</w:t>
            </w:r>
          </w:p>
        </w:tc>
        <w:tc>
          <w:tcPr>
            <w:tcW w:w="1578" w:type="dxa"/>
            <w:vAlign w:val="center"/>
          </w:tcPr>
          <w:p w14:paraId="53698B3B" w14:textId="5BB9343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0 (0, 1)</w:t>
            </w:r>
          </w:p>
        </w:tc>
        <w:tc>
          <w:tcPr>
            <w:tcW w:w="1451" w:type="dxa"/>
            <w:vAlign w:val="center"/>
          </w:tcPr>
          <w:p w14:paraId="130F41E2" w14:textId="713D744C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 (0, 2)</w:t>
            </w:r>
          </w:p>
        </w:tc>
        <w:tc>
          <w:tcPr>
            <w:tcW w:w="1560" w:type="dxa"/>
            <w:vAlign w:val="center"/>
          </w:tcPr>
          <w:p w14:paraId="4B5F40B6" w14:textId="0E3647F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 (0, 2)</w:t>
            </w:r>
          </w:p>
        </w:tc>
      </w:tr>
      <w:tr w:rsidR="00E3585A" w:rsidRPr="002A0301" w14:paraId="5AF022F0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5A787A13" w14:textId="487B0786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rFonts w:eastAsia="Arial"/>
                <w:b/>
                <w:lang w:val="en-US"/>
              </w:rPr>
              <w:t>P</w:t>
            </w:r>
            <w:r w:rsidRPr="002A0301">
              <w:rPr>
                <w:rFonts w:eastAsia="Arial"/>
                <w:b/>
              </w:rPr>
              <w:t>atient</w:t>
            </w:r>
            <w:r w:rsidRPr="002A0301">
              <w:rPr>
                <w:rFonts w:eastAsia="Arial"/>
                <w:b/>
                <w:lang w:val="en-US"/>
              </w:rPr>
              <w:t>/</w:t>
            </w:r>
            <w:r w:rsidRPr="002A0301">
              <w:rPr>
                <w:rFonts w:eastAsia="Arial"/>
                <w:b/>
              </w:rPr>
              <w:t xml:space="preserve"> household member receive healthcare abroad or in Kenya with (overnight hospital stay) in the last 6 months?</w:t>
            </w:r>
          </w:p>
        </w:tc>
      </w:tr>
      <w:tr w:rsidR="00E3585A" w:rsidRPr="002A0301" w14:paraId="317E5D0C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49792A94" w14:textId="7218BB6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Abroad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8633DFE" w14:textId="1F8CE33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24E0507" w14:textId="4B5AD1D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623A986" w14:textId="567840A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12B3433" w14:textId="4B2806FE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commentRangeStart w:id="0"/>
            <w:r w:rsidRPr="002A0301">
              <w:rPr>
                <w:b/>
                <w:bCs/>
                <w:color w:val="000000"/>
              </w:rPr>
              <w:t>1</w:t>
            </w:r>
            <w:commentRangeEnd w:id="0"/>
            <w:r w:rsidR="00957A0B">
              <w:rPr>
                <w:rStyle w:val="CommentReference"/>
                <w:rFonts w:asciiTheme="minorHAnsi" w:eastAsiaTheme="minorHAnsi" w:hAnsiTheme="minorHAnsi" w:cstheme="minorBidi"/>
                <w:lang w:eastAsia="en-US"/>
              </w:rPr>
              <w:commentReference w:id="0"/>
            </w:r>
          </w:p>
        </w:tc>
      </w:tr>
      <w:tr w:rsidR="00E3585A" w:rsidRPr="002A0301" w14:paraId="112BB876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57C46B00" w14:textId="6CF6716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2549D072" w14:textId="0C190CA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BCE590B" w14:textId="38065B8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63AB43E" w14:textId="0B1B62B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.22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5217FAC" w14:textId="41476A5B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0.44</w:t>
            </w:r>
          </w:p>
        </w:tc>
      </w:tr>
      <w:tr w:rsidR="00E3585A" w:rsidRPr="002A0301" w14:paraId="4F2AB4F4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5504B93" w14:textId="73A5032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Kenya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047035E6" w14:textId="46FBB2D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2</w:t>
            </w: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5FD076D2" w14:textId="0D4F3C8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B6B2DF4" w14:textId="6BC7D9D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39CED769" w14:textId="000CC8D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3</w:t>
            </w:r>
            <w:r w:rsidRPr="002A0301">
              <w:rPr>
                <w:b/>
                <w:bCs/>
                <w:color w:val="000000"/>
                <w:lang w:val="en-US"/>
              </w:rPr>
              <w:t>0</w:t>
            </w:r>
          </w:p>
        </w:tc>
      </w:tr>
      <w:tr w:rsidR="00E3585A" w:rsidRPr="002A0301" w14:paraId="5502D90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46CDE5E" w14:textId="4569743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F9B7AF0" w14:textId="4DB47BE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2.7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AC82B45" w14:textId="2E3E0F6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.09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C30C6FE" w14:textId="0CBEBE5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5.56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64EB858" w14:textId="2F2219D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3.16</w:t>
            </w:r>
          </w:p>
        </w:tc>
      </w:tr>
      <w:tr w:rsidR="00E3585A" w:rsidRPr="002A0301" w14:paraId="54A27363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694D4300" w14:textId="5A95E99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No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4104631" w14:textId="6788C8DC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50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0F61B4EC" w14:textId="041BA0F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2668386" w14:textId="1C490C8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3</w:t>
            </w: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1D07197" w14:textId="0125E7DA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97</w:t>
            </w:r>
          </w:p>
        </w:tc>
      </w:tr>
      <w:tr w:rsidR="00E3585A" w:rsidRPr="002A0301" w14:paraId="531DBD37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C0732AF" w14:textId="799CBFF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B30279B" w14:textId="25371D3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7.21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16C62D1" w14:textId="105A511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0.91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617A8FE" w14:textId="257FA4F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2.22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4BAF38A" w14:textId="6BC8062A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86.40</w:t>
            </w:r>
          </w:p>
        </w:tc>
      </w:tr>
      <w:tr w:rsidR="00E3585A" w:rsidRPr="002A0301" w14:paraId="20A440E3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2427DFF2" w14:textId="30156454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 xml:space="preserve">Received healthcare in Kenya </w:t>
            </w:r>
            <w:r w:rsidRPr="002A0301">
              <w:rPr>
                <w:b/>
                <w:bCs/>
                <w:i/>
                <w:iCs/>
                <w:lang w:val="en-US"/>
              </w:rPr>
              <w:t>(Most recent visit in the last 6 months) last 3 visits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28C70E06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7771BE1D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619758BE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063454C2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06E9AE63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85A16F6" w14:textId="3A5525E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Member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of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household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32FB4AF" w14:textId="39D5424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83364D5" w14:textId="31A0093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6B00F40" w14:textId="3CBDE648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3B45FC37" w14:textId="140BD172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</w:t>
            </w:r>
          </w:p>
        </w:tc>
      </w:tr>
      <w:tr w:rsidR="00E3585A" w:rsidRPr="002A0301" w14:paraId="38C6749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2FD80CA" w14:textId="70D2118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242A79D" w14:textId="35A056A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.55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22510E5" w14:textId="0ED3884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305F962" w14:textId="4FCB917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373CF66D" w14:textId="5B9D95CD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3.33</w:t>
            </w:r>
          </w:p>
        </w:tc>
      </w:tr>
      <w:tr w:rsidR="00E3585A" w:rsidRPr="002A0301" w14:paraId="2668A4E8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30727E4C" w14:textId="22FEFBA8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P</w:t>
            </w:r>
            <w:r w:rsidRPr="002A0301">
              <w:rPr>
                <w:color w:val="000000"/>
              </w:rPr>
              <w:t>atient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3363F61D" w14:textId="6641E878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2</w:t>
            </w: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CE57B79" w14:textId="084D3C4C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ABE88A1" w14:textId="547193C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6A8C60C0" w14:textId="5F8C64F0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9</w:t>
            </w:r>
          </w:p>
        </w:tc>
      </w:tr>
      <w:tr w:rsidR="00E3585A" w:rsidRPr="002A0301" w14:paraId="4E16B92D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5F82FAE9" w14:textId="45F70C4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EE0A180" w14:textId="68CC411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5.45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4AA071B5" w14:textId="755ECB9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08370E2A" w14:textId="7E532C6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432719D4" w14:textId="3862CD51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96.67</w:t>
            </w:r>
          </w:p>
        </w:tc>
      </w:tr>
      <w:tr w:rsidR="00E3585A" w:rsidRPr="002A0301" w14:paraId="38500727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A894CA3" w14:textId="11C8170F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 xml:space="preserve">Median number of days of Hospital stay (IQR) </w:t>
            </w:r>
            <w:r w:rsidRPr="002A0301">
              <w:rPr>
                <w:b/>
                <w:bCs/>
                <w:i/>
                <w:iCs/>
                <w:lang w:val="en-US"/>
              </w:rPr>
              <w:t>(Most recent visit in the last 6 months)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104DF7F6" w14:textId="7C9AE800" w:rsidR="00E3585A" w:rsidRPr="002A0301" w:rsidRDefault="00E3585A" w:rsidP="00B008A5">
            <w:pPr>
              <w:jc w:val="center"/>
              <w:rPr>
                <w:color w:val="FF0000"/>
              </w:rPr>
            </w:pPr>
            <w:r w:rsidRPr="002A0301">
              <w:rPr>
                <w:lang w:val="en-US"/>
              </w:rPr>
              <w:t>22 (9, 32)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1A2E5DAE" w14:textId="73BD83F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90 (90, 90)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7FCC905C" w14:textId="6BAB1461" w:rsidR="00E3585A" w:rsidRPr="002A0301" w:rsidRDefault="00E3585A" w:rsidP="00B008A5">
            <w:pPr>
              <w:jc w:val="center"/>
              <w:rPr>
                <w:color w:val="FF0000"/>
              </w:rPr>
            </w:pPr>
            <w:r w:rsidRPr="002A0301">
              <w:rPr>
                <w:lang w:val="en-US"/>
              </w:rPr>
              <w:t>5 (1, 12)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65CB0372" w14:textId="65DFADA7" w:rsidR="00E3585A" w:rsidRPr="002A0301" w:rsidRDefault="00E3585A" w:rsidP="00B008A5">
            <w:pPr>
              <w:jc w:val="center"/>
              <w:rPr>
                <w:b/>
                <w:bCs/>
                <w:color w:val="FF0000"/>
              </w:rPr>
            </w:pPr>
            <w:r w:rsidRPr="002A0301">
              <w:rPr>
                <w:b/>
                <w:bCs/>
                <w:lang w:val="en-US"/>
              </w:rPr>
              <w:t>14 (7, 28)</w:t>
            </w:r>
          </w:p>
        </w:tc>
      </w:tr>
      <w:tr w:rsidR="00E3585A" w:rsidRPr="002A0301" w14:paraId="660CB5D4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2E5DB4D3" w14:textId="271F5A34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 xml:space="preserve">Was this an ICU admission? </w:t>
            </w:r>
            <w:r w:rsidRPr="002A0301">
              <w:rPr>
                <w:b/>
                <w:bCs/>
                <w:i/>
                <w:iCs/>
                <w:lang w:val="en-US"/>
              </w:rPr>
              <w:t>(Most recent visit in the last 6 months)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5BEECB1B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2F2BD72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655ABB2B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64CB4B18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189F4AAB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29547B94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Yes</w:t>
            </w:r>
          </w:p>
          <w:p w14:paraId="19F21A87" w14:textId="4EEE1A71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5088D36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2</w:t>
            </w:r>
          </w:p>
          <w:p w14:paraId="77F07831" w14:textId="61ED13F0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9.09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5F3FF71F" w14:textId="01A4D3CC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33F83BE6" w14:textId="23A207C2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0BAC2D30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</w:t>
            </w:r>
          </w:p>
          <w:p w14:paraId="551EC603" w14:textId="55695F20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6.67</w:t>
            </w:r>
          </w:p>
        </w:tc>
      </w:tr>
      <w:tr w:rsidR="00E3585A" w:rsidRPr="002A0301" w14:paraId="0228851B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2C3E1F95" w14:textId="6548E5B4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o</w:t>
            </w:r>
          </w:p>
          <w:p w14:paraId="0E3E5805" w14:textId="38A10894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F39699F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2</w:t>
            </w:r>
            <w:r w:rsidRPr="002A0301">
              <w:rPr>
                <w:color w:val="000000"/>
                <w:lang w:val="en-US"/>
              </w:rPr>
              <w:t>0</w:t>
            </w:r>
          </w:p>
          <w:p w14:paraId="08C35FC2" w14:textId="31ADBB0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90.91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4A3D41D5" w14:textId="1EBE210C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4B336038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  <w:p w14:paraId="2B13769A" w14:textId="4103B1C0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3B736467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8</w:t>
            </w:r>
          </w:p>
          <w:p w14:paraId="24B9ACD7" w14:textId="356411D3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93.33</w:t>
            </w:r>
          </w:p>
        </w:tc>
      </w:tr>
      <w:tr w:rsidR="00E3585A" w:rsidRPr="002A0301" w14:paraId="5D6ABA26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0BE8C49E" w14:textId="40490AD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lang w:val="en-US"/>
              </w:rPr>
              <w:t xml:space="preserve">Received healthcare in Kenya </w:t>
            </w:r>
            <w:r w:rsidRPr="002A0301">
              <w:rPr>
                <w:b/>
                <w:bCs/>
                <w:i/>
                <w:iCs/>
                <w:lang w:val="en-US"/>
              </w:rPr>
              <w:t>(</w:t>
            </w:r>
            <w:r w:rsidRPr="002A0301">
              <w:rPr>
                <w:b/>
                <w:bCs/>
                <w:lang w:val="en-US"/>
              </w:rPr>
              <w:t>Second most</w:t>
            </w:r>
            <w:r w:rsidRPr="002A0301">
              <w:rPr>
                <w:b/>
                <w:bCs/>
                <w:i/>
                <w:iCs/>
                <w:lang w:val="en-US"/>
              </w:rPr>
              <w:t xml:space="preserve"> recent visit in the last 6 months)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BCBAA27" w14:textId="77777777" w:rsidR="00E3585A" w:rsidRPr="002A0301" w:rsidRDefault="00E3585A" w:rsidP="00B008A5">
            <w:pPr>
              <w:jc w:val="center"/>
              <w:rPr>
                <w:color w:val="FF0000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4F4B8251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ED349D9" w14:textId="77777777" w:rsidR="00E3585A" w:rsidRPr="002A0301" w:rsidRDefault="00E3585A" w:rsidP="00B008A5">
            <w:pPr>
              <w:jc w:val="center"/>
              <w:rPr>
                <w:color w:val="FF0000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2AC4DD4E" w14:textId="77777777" w:rsidR="00E3585A" w:rsidRPr="002A0301" w:rsidRDefault="00E3585A" w:rsidP="00B008A5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E3585A" w:rsidRPr="002A0301" w14:paraId="7E24AEBA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25256721" w14:textId="30996974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atient</w:t>
            </w:r>
          </w:p>
          <w:p w14:paraId="02721FBE" w14:textId="74A8C97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62C2485C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  <w:p w14:paraId="6F387C4F" w14:textId="54FFCEA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505DD0F" w14:textId="38A5FCC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4E4F2C29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2CFE6AAF" w14:textId="7504586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953D320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5</w:t>
            </w:r>
          </w:p>
          <w:p w14:paraId="374F7412" w14:textId="5E9E2E36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E3585A" w:rsidRPr="002A0301" w14:paraId="11EA8FBC" w14:textId="77777777" w:rsidTr="00B008A5">
        <w:tc>
          <w:tcPr>
            <w:tcW w:w="32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681E37" w14:textId="5013FC59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 xml:space="preserve">Median number of days of Hospital stay (IQR) </w:t>
            </w:r>
            <w:r w:rsidRPr="002A0301">
              <w:rPr>
                <w:b/>
                <w:bCs/>
                <w:i/>
                <w:iCs/>
                <w:lang w:val="en-US"/>
              </w:rPr>
              <w:t>(second most recent visit in the last 6 months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5C0610" w14:textId="02F8ABBC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 (4, 10)</w:t>
            </w:r>
          </w:p>
        </w:tc>
        <w:tc>
          <w:tcPr>
            <w:tcW w:w="157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06164BD" w14:textId="1CD7715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6260BB" w14:textId="44AEFC1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6 (5, 6)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25B702" w14:textId="1FDD43FF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5 (4, 7)</w:t>
            </w:r>
          </w:p>
        </w:tc>
      </w:tr>
      <w:tr w:rsidR="00E3585A" w:rsidRPr="002A0301" w14:paraId="30BDB499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7913734D" w14:textId="6A83556A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b/>
                <w:bCs/>
                <w:lang w:val="en-US"/>
              </w:rPr>
              <w:t xml:space="preserve">Was this an ICU admission? </w:t>
            </w:r>
            <w:r w:rsidRPr="002A0301">
              <w:rPr>
                <w:b/>
                <w:bCs/>
                <w:i/>
                <w:iCs/>
                <w:lang w:val="en-US"/>
              </w:rPr>
              <w:t>(second most recent visit in the last 6 months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7A3B44EC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4ED00233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1CF15118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70C0D524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</w:tr>
      <w:tr w:rsidR="00E3585A" w:rsidRPr="002A0301" w14:paraId="528B6935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1A74C3C5" w14:textId="35E3B7A2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o</w:t>
            </w:r>
          </w:p>
          <w:p w14:paraId="3633429E" w14:textId="60C8FA24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56B73286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  <w:p w14:paraId="678F8B20" w14:textId="4BDC8B08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08D941C4" w14:textId="6A7A069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01B885DE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11BCA857" w14:textId="71A37500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330294F9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5</w:t>
            </w:r>
          </w:p>
          <w:p w14:paraId="0D92C48F" w14:textId="5B20522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293D3045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718B5F15" w14:textId="5F1EBC86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 xml:space="preserve">Received healthcare in Kenya </w:t>
            </w:r>
            <w:r w:rsidRPr="002A0301">
              <w:rPr>
                <w:b/>
                <w:bCs/>
                <w:i/>
                <w:iCs/>
                <w:lang w:val="en-US"/>
              </w:rPr>
              <w:t>(Third</w:t>
            </w:r>
            <w:r w:rsidRPr="002A0301">
              <w:rPr>
                <w:b/>
                <w:bCs/>
                <w:lang w:val="en-US"/>
              </w:rPr>
              <w:t xml:space="preserve"> most</w:t>
            </w:r>
            <w:r w:rsidRPr="002A0301">
              <w:rPr>
                <w:b/>
                <w:bCs/>
                <w:i/>
                <w:iCs/>
                <w:lang w:val="en-US"/>
              </w:rPr>
              <w:t xml:space="preserve"> recent visit in the last 6 months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0ACBAF6E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4315B9BF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3383A35D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5C1EEB7E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5331CC90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6A304BA9" w14:textId="2158EF89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atient</w:t>
            </w:r>
          </w:p>
          <w:p w14:paraId="5936F580" w14:textId="48758DAD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3EADA925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2C752451" w14:textId="096FDE4C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24FEF1B9" w14:textId="3BFAD75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638C05D2" w14:textId="7095C03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83C1A38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</w:t>
            </w:r>
          </w:p>
          <w:p w14:paraId="0DC82B4C" w14:textId="751BD98B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1FBCA892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27B46C5C" w14:textId="1CE0DB3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lastRenderedPageBreak/>
              <w:t xml:space="preserve">Median number of days of Hospital stay (IQR) </w:t>
            </w:r>
            <w:r w:rsidRPr="002A0301">
              <w:rPr>
                <w:b/>
                <w:bCs/>
                <w:i/>
                <w:iCs/>
                <w:lang w:val="en-US"/>
              </w:rPr>
              <w:t>(Third most recent visit in the last 6 months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4FADC5B6" w14:textId="4B673D8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4 (14, 14)</w:t>
            </w: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5886AB1C" w14:textId="7544D4B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415F42C3" w14:textId="64E5D40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7E911AC3" w14:textId="6EE21A9D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4 (14, 14)</w:t>
            </w:r>
          </w:p>
        </w:tc>
      </w:tr>
      <w:tr w:rsidR="00E3585A" w:rsidRPr="002A0301" w14:paraId="7E5F3F17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5D58AE6C" w14:textId="59420701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 xml:space="preserve">Was this an ICU admission? </w:t>
            </w:r>
            <w:r w:rsidRPr="002A0301">
              <w:rPr>
                <w:b/>
                <w:bCs/>
                <w:i/>
                <w:iCs/>
                <w:lang w:val="en-US"/>
              </w:rPr>
              <w:t>(third most recent visit in the last 6 months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2E285FBE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5DEDD530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08187220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CDEE761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580457FD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63B18762" w14:textId="1E177B78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o</w:t>
            </w:r>
          </w:p>
          <w:p w14:paraId="270440CE" w14:textId="297FA063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6936E498" w14:textId="2830E00E" w:rsidR="00E3585A" w:rsidRPr="00D87B3B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79EC792D" w14:textId="03C9D90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7FF1AB01" w14:textId="6854443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5C62DE0A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</w:t>
            </w:r>
          </w:p>
          <w:p w14:paraId="753A48B6" w14:textId="7CD8F01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07C12" w:rsidRPr="002A0301" w14:paraId="54B8FBB0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69A75D73" w14:textId="132EDA7D" w:rsidR="00707C12" w:rsidRPr="002A0301" w:rsidRDefault="00707C1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biotic use for the last 6 months</w:t>
            </w:r>
          </w:p>
        </w:tc>
      </w:tr>
      <w:tr w:rsidR="00E3585A" w:rsidRPr="002A0301" w14:paraId="731086AE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3C924F4" w14:textId="37A13FEA" w:rsidR="000505B9" w:rsidRPr="002A0301" w:rsidRDefault="000505B9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Y</w:t>
            </w:r>
            <w:r w:rsidR="00E3585A" w:rsidRPr="002A0301">
              <w:rPr>
                <w:color w:val="000000"/>
              </w:rPr>
              <w:t>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769B5BB6" w14:textId="0AFBFE7A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5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411A425D" w14:textId="74D833D8" w:rsidR="00E3585A" w:rsidRPr="002A0301" w:rsidRDefault="00D87B3B" w:rsidP="00B008A5">
            <w:pPr>
              <w:jc w:val="center"/>
              <w:rPr>
                <w:color w:val="000000"/>
                <w:lang w:val="en-US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770BD55" w14:textId="72B1D6F4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9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B1C2DA9" w14:textId="07E0DEE2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44</w:t>
            </w:r>
          </w:p>
        </w:tc>
      </w:tr>
      <w:tr w:rsidR="00E3585A" w:rsidRPr="002A0301" w14:paraId="26D8E768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5561F5C" w14:textId="082CA081" w:rsidR="00E3585A" w:rsidRPr="002A0301" w:rsidRDefault="00E3585A" w:rsidP="00B008A5">
            <w:pPr>
              <w:jc w:val="center"/>
              <w:rPr>
                <w:color w:val="FF0000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3FDEDFB" w14:textId="7B00418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0.35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F9F7CB0" w14:textId="74E3A05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47F6938" w14:textId="667EBB8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0.00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6F457CB" w14:textId="2B3083AA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9.29</w:t>
            </w:r>
          </w:p>
        </w:tc>
      </w:tr>
      <w:tr w:rsidR="00E3585A" w:rsidRPr="002A0301" w14:paraId="424A619B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79C72E4" w14:textId="790D46A6" w:rsidR="000505B9" w:rsidRPr="000505B9" w:rsidRDefault="000505B9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E3585A" w:rsidRPr="002A0301">
              <w:rPr>
                <w:color w:val="000000"/>
              </w:rPr>
              <w:t>o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7F07A82" w14:textId="1958FD8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07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4F98935C" w14:textId="7AFCB3B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5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B5A0ADD" w14:textId="62DB9EA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385F7CFA" w14:textId="40645DBF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43</w:t>
            </w:r>
          </w:p>
        </w:tc>
      </w:tr>
      <w:tr w:rsidR="00E3585A" w:rsidRPr="002A0301" w14:paraId="556EE064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59E3C76D" w14:textId="331630F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26678CB" w14:textId="42EB472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2.21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034AF35" w14:textId="6BDA362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5.45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0324539" w14:textId="4F30FF0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8.89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3963B55" w14:textId="765B3EFA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62.72</w:t>
            </w:r>
          </w:p>
        </w:tc>
      </w:tr>
      <w:tr w:rsidR="00E3585A" w:rsidRPr="002A0301" w14:paraId="26208A40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19A33D2D" w14:textId="548C7A06" w:rsidR="000505B9" w:rsidRPr="000505B9" w:rsidRDefault="000505B9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U</w:t>
            </w:r>
            <w:r w:rsidR="00E3585A" w:rsidRPr="002A0301">
              <w:rPr>
                <w:color w:val="000000"/>
              </w:rPr>
              <w:t>nknow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66EA53E" w14:textId="66FA594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0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DC5F058" w14:textId="7D9748C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DA26258" w14:textId="5C5124E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9A3A5E8" w14:textId="04E70524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41</w:t>
            </w:r>
          </w:p>
        </w:tc>
      </w:tr>
      <w:tr w:rsidR="00E3585A" w:rsidRPr="002A0301" w14:paraId="2820683C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9649257" w14:textId="7560F46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24EEC52" w14:textId="4E4F518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7.44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18CCE207" w14:textId="5F1B368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54.54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0707F107" w14:textId="648014C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11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56B63BC9" w14:textId="46381106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7.98</w:t>
            </w:r>
          </w:p>
        </w:tc>
      </w:tr>
      <w:tr w:rsidR="00E3585A" w:rsidRPr="002A0301" w14:paraId="0AC2D2C6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63DCD08" w14:textId="1125268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Course of antibiotics</w:t>
            </w:r>
          </w:p>
        </w:tc>
        <w:tc>
          <w:tcPr>
            <w:tcW w:w="6237" w:type="dxa"/>
            <w:gridSpan w:val="4"/>
            <w:tcBorders>
              <w:top w:val="nil"/>
            </w:tcBorders>
            <w:vAlign w:val="center"/>
          </w:tcPr>
          <w:p w14:paraId="68A7DC7F" w14:textId="7777777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E3585A" w:rsidRPr="002A0301" w14:paraId="09A409EB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23744058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44934F97" w14:textId="3DD52851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61F4F7C7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4</w:t>
            </w:r>
          </w:p>
          <w:p w14:paraId="6261272D" w14:textId="59EEFF18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68.57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4428C296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7D59F402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8</w:t>
            </w:r>
          </w:p>
          <w:p w14:paraId="6ABDDB24" w14:textId="597CB1B1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88.89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42517EE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32</w:t>
            </w:r>
          </w:p>
          <w:p w14:paraId="108CEE70" w14:textId="1924D04F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72.73</w:t>
            </w:r>
          </w:p>
        </w:tc>
      </w:tr>
      <w:tr w:rsidR="00E3585A" w:rsidRPr="002A0301" w14:paraId="021768E7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69476E46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-3</w:t>
            </w:r>
          </w:p>
          <w:p w14:paraId="76FAC9C1" w14:textId="745E5A01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0194A52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4</w:t>
            </w:r>
          </w:p>
          <w:p w14:paraId="0E1AE03C" w14:textId="380507B4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1.43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38191FA9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354780CE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36E06346" w14:textId="4BC2A8D4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1.11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354F86BC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5</w:t>
            </w:r>
          </w:p>
          <w:p w14:paraId="594D35D7" w14:textId="452D873B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1.36</w:t>
            </w:r>
          </w:p>
        </w:tc>
      </w:tr>
      <w:tr w:rsidR="00E3585A" w:rsidRPr="002A0301" w14:paraId="2C158C39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0D287A77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3-4</w:t>
            </w:r>
          </w:p>
          <w:p w14:paraId="167CDD63" w14:textId="64EEE86B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9EC1269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5</w:t>
            </w:r>
          </w:p>
          <w:p w14:paraId="4F45DA02" w14:textId="5629EDEC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45C95DA9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591AFB8D" w14:textId="1B8B5D1C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50BF9A11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5</w:t>
            </w:r>
          </w:p>
          <w:p w14:paraId="7B314449" w14:textId="71A7DAEC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1.36</w:t>
            </w:r>
          </w:p>
        </w:tc>
      </w:tr>
      <w:tr w:rsidR="00E3585A" w:rsidRPr="002A0301" w14:paraId="3F2A0E37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773697FA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More than 5</w:t>
            </w:r>
          </w:p>
          <w:p w14:paraId="5861FBCE" w14:textId="04713E3F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1546FFF4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4205E5BA" w14:textId="15689D58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4.55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74AECE1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06E6B8D" w14:textId="4C7FC041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78583B6A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7720C4C7" w14:textId="06467EE3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.55</w:t>
            </w:r>
          </w:p>
        </w:tc>
      </w:tr>
      <w:tr w:rsidR="00E3585A" w:rsidRPr="002A0301" w14:paraId="6E508E22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50CD0D39" w14:textId="614471A3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Most recent antibiotic used</w:t>
            </w:r>
          </w:p>
        </w:tc>
        <w:tc>
          <w:tcPr>
            <w:tcW w:w="6237" w:type="dxa"/>
            <w:gridSpan w:val="4"/>
            <w:tcBorders>
              <w:bottom w:val="single" w:sz="4" w:space="0" w:color="auto"/>
            </w:tcBorders>
            <w:vAlign w:val="center"/>
          </w:tcPr>
          <w:p w14:paraId="49CD916B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E3585A" w:rsidRPr="002A0301" w14:paraId="1BD61425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E3609C2" w14:textId="1CF781EF" w:rsidR="000505B9" w:rsidRPr="002A0301" w:rsidRDefault="000505B9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P</w:t>
            </w:r>
            <w:r w:rsidR="00E3585A" w:rsidRPr="002A0301">
              <w:rPr>
                <w:lang w:val="en-US"/>
              </w:rPr>
              <w:t>enicilli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6A212A45" w14:textId="3AF512C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  <w:r w:rsidRPr="002A0301">
              <w:rPr>
                <w:color w:val="000000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55F8E42" w14:textId="491B270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0DE130C1" w14:textId="16577DE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3180720" w14:textId="75498815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5</w:t>
            </w:r>
          </w:p>
        </w:tc>
      </w:tr>
      <w:tr w:rsidR="00E3585A" w:rsidRPr="002A0301" w14:paraId="21E07394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7ECF87C9" w14:textId="1F25DAA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A991AA2" w14:textId="325C1CF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5E9FB95A" w14:textId="25AB3FB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0969F51" w14:textId="4488D79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3.33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1D6AB64D" w14:textId="2B8D53B9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34.09</w:t>
            </w:r>
          </w:p>
        </w:tc>
      </w:tr>
      <w:tr w:rsidR="00E3585A" w:rsidRPr="002A0301" w14:paraId="3BE21836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3ABEB2CF" w14:textId="4BB1926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Penicillin with enzyme inhibitor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0DE71F6" w14:textId="626E273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30C6BE23" w14:textId="2CFE1FF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3792166" w14:textId="5AFEC82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69033A57" w14:textId="2D20E888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7</w:t>
            </w:r>
          </w:p>
        </w:tc>
      </w:tr>
      <w:tr w:rsidR="00E3585A" w:rsidRPr="002A0301" w14:paraId="11733841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BC7AC14" w14:textId="0A4282E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6215AA6" w14:textId="5463896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0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89F74FD" w14:textId="2001066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857C9DB" w14:textId="4B769A0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AE79606" w14:textId="5210A3C6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5.91</w:t>
            </w:r>
          </w:p>
        </w:tc>
      </w:tr>
      <w:tr w:rsidR="00E3585A" w:rsidRPr="002A0301" w14:paraId="2EF21F90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104BD7A2" w14:textId="59C08DFC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C</w:t>
            </w:r>
            <w:r w:rsidR="00E3585A" w:rsidRPr="002A0301">
              <w:rPr>
                <w:lang w:val="en-US"/>
              </w:rPr>
              <w:t>ephalosporin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89C2609" w14:textId="6C501C4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96C0C59" w14:textId="5E36130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1228D72" w14:textId="7EF6225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5992376" w14:textId="0D6AB511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6</w:t>
            </w:r>
          </w:p>
        </w:tc>
      </w:tr>
      <w:tr w:rsidR="00E3585A" w:rsidRPr="002A0301" w14:paraId="28870E67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9B1ABE9" w14:textId="34A494E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01CBFE4" w14:textId="4E1D485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7.14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9FA7B25" w14:textId="11A35F0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9533B2C" w14:textId="548872A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911BCDC" w14:textId="076A6143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3.64</w:t>
            </w:r>
          </w:p>
        </w:tc>
      </w:tr>
      <w:tr w:rsidR="00E3585A" w:rsidRPr="002A0301" w14:paraId="33E480A0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60404E06" w14:textId="7883065F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Q</w:t>
            </w:r>
            <w:r w:rsidR="00E3585A" w:rsidRPr="002A0301">
              <w:rPr>
                <w:lang w:val="en-US"/>
              </w:rPr>
              <w:t>uinolon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DFE1665" w14:textId="3B57C08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37ADEED8" w14:textId="1BB1FC9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6B09941" w14:textId="7A4DCD5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5FF422B6" w14:textId="7AD7A9E3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5</w:t>
            </w:r>
          </w:p>
        </w:tc>
      </w:tr>
      <w:tr w:rsidR="00E3585A" w:rsidRPr="002A0301" w14:paraId="42B9CEEB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027522A" w14:textId="28F182F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F87FF81" w14:textId="7B8568B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43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F61E76E" w14:textId="149CDC0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9F8528E" w14:textId="489762E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11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6840B7E" w14:textId="08BA938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1.36</w:t>
            </w:r>
          </w:p>
        </w:tc>
      </w:tr>
      <w:tr w:rsidR="00E3585A" w:rsidRPr="002A0301" w14:paraId="6E5CD57F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098361A8" w14:textId="50ECAEC4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C</w:t>
            </w:r>
            <w:r w:rsidR="00E3585A" w:rsidRPr="002A0301">
              <w:rPr>
                <w:lang w:val="en-US"/>
              </w:rPr>
              <w:t>arbapenem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0462C7F" w14:textId="5645124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6F25BC08" w14:textId="45C0539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15AB6C14" w14:textId="07D25A5E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6C5E07C4" w14:textId="3587527D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4</w:t>
            </w:r>
          </w:p>
        </w:tc>
      </w:tr>
      <w:tr w:rsidR="00E3585A" w:rsidRPr="002A0301" w14:paraId="7FB228E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7A776D88" w14:textId="5439184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2B1F91C" w14:textId="4D0FBB4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43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0AE8702" w14:textId="1322340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27E176B" w14:textId="72BAEAE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A55267C" w14:textId="1D9D9931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9.09</w:t>
            </w:r>
          </w:p>
        </w:tc>
      </w:tr>
      <w:tr w:rsidR="00E3585A" w:rsidRPr="002A0301" w14:paraId="26F0E890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70D724AA" w14:textId="0E77EDC7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S</w:t>
            </w:r>
            <w:r w:rsidR="00E3585A" w:rsidRPr="002A0301">
              <w:rPr>
                <w:lang w:val="en-US"/>
              </w:rPr>
              <w:t>ulfonamide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08A68160" w14:textId="362FD49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6BDFDD6" w14:textId="7D0419C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71C00342" w14:textId="49B11D4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6E49F961" w14:textId="4E331C32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E3585A" w:rsidRPr="002A0301" w14:paraId="27F8C3AC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316AC91" w14:textId="2D65A65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7E6D865" w14:textId="1280F60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.86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E086A7F" w14:textId="215E4D1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73EA3F68" w14:textId="5C9763A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2.22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C8F7E9A" w14:textId="18BCE87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6.82</w:t>
            </w:r>
          </w:p>
        </w:tc>
      </w:tr>
      <w:tr w:rsidR="00E3585A" w:rsidRPr="002A0301" w14:paraId="6E324A86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0D775C5A" w14:textId="1ED44D71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M</w:t>
            </w:r>
            <w:r w:rsidR="00E3585A" w:rsidRPr="002A0301">
              <w:rPr>
                <w:lang w:val="en-US"/>
              </w:rPr>
              <w:t>acrolid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371EAB62" w14:textId="4A2B986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EA19B68" w14:textId="020A35E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08D39F3B" w14:textId="1767CCD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3990419F" w14:textId="7D05E3C1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</w:t>
            </w:r>
          </w:p>
        </w:tc>
      </w:tr>
      <w:tr w:rsidR="00E3585A" w:rsidRPr="002A0301" w14:paraId="50EA685E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A61E7C0" w14:textId="2FAA970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90467F9" w14:textId="24D59A9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.86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9159046" w14:textId="39C0958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B4CBEF2" w14:textId="01B5458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11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A462AF2" w14:textId="34A614ED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.55</w:t>
            </w:r>
          </w:p>
        </w:tc>
      </w:tr>
      <w:tr w:rsidR="00E3585A" w:rsidRPr="002A0301" w14:paraId="56204399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4BB2D1EA" w14:textId="49D8DF71" w:rsidR="0084426F" w:rsidRPr="0084426F" w:rsidRDefault="0084426F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A</w:t>
            </w:r>
            <w:r w:rsidR="00E3585A" w:rsidRPr="002A0301">
              <w:rPr>
                <w:color w:val="000000"/>
              </w:rPr>
              <w:t>minoglycosid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62BC9D6" w14:textId="6873A35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8EAE9AF" w14:textId="6D60FF0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6713E1B2" w14:textId="1C0206A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00C66513" w14:textId="323E8B45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541ABAF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2ECE192E" w14:textId="3E705EA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3A8BB6D" w14:textId="5F87C14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B2B0389" w14:textId="5CC37EF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C338EC9" w14:textId="1E7E3C8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11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10F9A424" w14:textId="3FFA2871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.27</w:t>
            </w:r>
          </w:p>
        </w:tc>
      </w:tr>
      <w:tr w:rsidR="00E3585A" w:rsidRPr="002A0301" w14:paraId="32E54229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BF75FC5" w14:textId="29FBF57F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L</w:t>
            </w:r>
            <w:r w:rsidR="00E3585A" w:rsidRPr="002A0301">
              <w:rPr>
                <w:lang w:val="en-US"/>
              </w:rPr>
              <w:t>incosamide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C21D85D" w14:textId="3D756D8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497652C8" w14:textId="1040EE65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B52AB2E" w14:textId="735C954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0D7DEC77" w14:textId="65125A1A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</w:t>
            </w:r>
          </w:p>
        </w:tc>
      </w:tr>
      <w:tr w:rsidR="00E3585A" w:rsidRPr="002A0301" w14:paraId="015148AD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2027E9D3" w14:textId="77EB08B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6420FB5" w14:textId="575588B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F61543E" w14:textId="3D23880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73E99EEB" w14:textId="6019810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11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48299C0" w14:textId="7B05641B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.27</w:t>
            </w:r>
          </w:p>
        </w:tc>
      </w:tr>
      <w:tr w:rsidR="00E3585A" w:rsidRPr="002A0301" w14:paraId="4D6EC892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5D8971FB" w14:textId="737D670B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Route of administering the most recent antibiotic used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7CE6A3B7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37239526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6B1D9B68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69DFE55B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D87B3B" w:rsidRPr="002A0301" w14:paraId="7D7DB40E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7586FF7E" w14:textId="6E0185B9" w:rsidR="00D87B3B" w:rsidRPr="0084426F" w:rsidRDefault="00D87B3B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Intravenou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70477CA" w14:textId="1F04FD6A" w:rsidR="00D87B3B" w:rsidRPr="002A0301" w:rsidRDefault="00D87B3B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9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61745354" w14:textId="743D795A" w:rsidR="00D87B3B" w:rsidRPr="002A0301" w:rsidRDefault="00D87B3B" w:rsidP="00B008A5">
            <w:pPr>
              <w:jc w:val="center"/>
              <w:rPr>
                <w:lang w:val="en-US"/>
              </w:rPr>
            </w:pPr>
            <w:r w:rsidRPr="00A20C13">
              <w:rPr>
                <w:bCs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6AD9A47" w14:textId="17BB0658" w:rsidR="00D87B3B" w:rsidRPr="002A0301" w:rsidRDefault="00D87B3B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5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0D046AB1" w14:textId="5BBEE44B" w:rsidR="00D87B3B" w:rsidRPr="002A0301" w:rsidRDefault="00D87B3B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4</w:t>
            </w:r>
          </w:p>
        </w:tc>
      </w:tr>
      <w:tr w:rsidR="00D87B3B" w:rsidRPr="002A0301" w14:paraId="39569624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5A718049" w14:textId="53361FA6" w:rsidR="00D87B3B" w:rsidRPr="002A0301" w:rsidRDefault="00D87B3B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F534C75" w14:textId="009520F0" w:rsidR="00D87B3B" w:rsidRPr="002A0301" w:rsidRDefault="00D87B3B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5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9A8F979" w14:textId="594051EC" w:rsidR="00D87B3B" w:rsidRPr="002A0301" w:rsidRDefault="00D87B3B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7277700B" w14:textId="3B17F976" w:rsidR="00D87B3B" w:rsidRPr="002A0301" w:rsidRDefault="00D87B3B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55.56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B125512" w14:textId="2613DA4B" w:rsidR="00D87B3B" w:rsidRPr="002A0301" w:rsidRDefault="00D87B3B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4.55</w:t>
            </w:r>
          </w:p>
        </w:tc>
      </w:tr>
      <w:tr w:rsidR="00D87B3B" w:rsidRPr="002A0301" w14:paraId="604C878A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49CAADA2" w14:textId="7EA70902" w:rsidR="00D87B3B" w:rsidRPr="0084426F" w:rsidRDefault="00D87B3B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lastRenderedPageBreak/>
              <w:t>Oral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7F73EF6C" w14:textId="00469123" w:rsidR="00D87B3B" w:rsidRPr="002A0301" w:rsidRDefault="00D87B3B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  <w:r w:rsidRPr="002A0301">
              <w:rPr>
                <w:color w:val="000000"/>
                <w:lang w:val="en-US"/>
              </w:rPr>
              <w:t>6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DB4FEB1" w14:textId="6A0B942C" w:rsidR="00D87B3B" w:rsidRPr="002A0301" w:rsidRDefault="00D87B3B" w:rsidP="00B008A5">
            <w:pPr>
              <w:jc w:val="center"/>
              <w:rPr>
                <w:lang w:val="en-US"/>
              </w:rPr>
            </w:pPr>
            <w:r w:rsidRPr="00A20C13">
              <w:rPr>
                <w:bCs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39B9AE7" w14:textId="799CDE2C" w:rsidR="00D87B3B" w:rsidRPr="002A0301" w:rsidRDefault="00D87B3B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3925826" w14:textId="7825DA00" w:rsidR="00D87B3B" w:rsidRPr="002A0301" w:rsidRDefault="00D87B3B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0</w:t>
            </w:r>
          </w:p>
        </w:tc>
      </w:tr>
      <w:tr w:rsidR="00E3585A" w:rsidRPr="002A0301" w14:paraId="227E4B98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72F89BE3" w14:textId="5E68FBF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6813CBD" w14:textId="3630923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5.71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7040071" w14:textId="1DD9284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F91CA77" w14:textId="023C497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4.44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371101C9" w14:textId="46BCC772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5.45</w:t>
            </w:r>
          </w:p>
        </w:tc>
      </w:tr>
      <w:tr w:rsidR="00E3585A" w:rsidRPr="002A0301" w14:paraId="3D1D5592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6226DC4F" w14:textId="6C838FC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Second most recent antibiotic used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07DEB797" w14:textId="0CB63211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0635DD1F" w14:textId="24BD496A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5B70A9C1" w14:textId="42CF4600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0C2D337F" w14:textId="1AC64199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44E100A8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96891FD" w14:textId="210C16A3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A</w:t>
            </w:r>
            <w:r w:rsidR="00E3585A" w:rsidRPr="002A0301">
              <w:rPr>
                <w:lang w:val="en-US"/>
              </w:rPr>
              <w:t>minoglycosid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BB5697C" w14:textId="152F47E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8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699C73F7" w14:textId="1CA59B7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219B43B" w14:textId="750ED36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F240BAF" w14:textId="448B0B8E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  <w:r w:rsidRPr="002A0301">
              <w:rPr>
                <w:b/>
                <w:bCs/>
                <w:color w:val="000000"/>
                <w:lang w:val="en-US"/>
              </w:rPr>
              <w:t>0</w:t>
            </w:r>
          </w:p>
        </w:tc>
      </w:tr>
      <w:tr w:rsidR="00E3585A" w:rsidRPr="002A0301" w14:paraId="5BA00FFD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6E2FCD5" w14:textId="7A2926C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D0A3C03" w14:textId="6FE1592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8.1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CAD279E" w14:textId="706C412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9D59AC9" w14:textId="59857E9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29FE84F" w14:textId="4C790523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1.67</w:t>
            </w:r>
          </w:p>
        </w:tc>
      </w:tr>
      <w:tr w:rsidR="00E3585A" w:rsidRPr="002A0301" w14:paraId="2C735E12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6924F54" w14:textId="4D4ED9A6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C</w:t>
            </w:r>
            <w:r w:rsidR="00E3585A" w:rsidRPr="002A0301">
              <w:rPr>
                <w:lang w:val="en-US"/>
              </w:rPr>
              <w:t>ephalosporin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5FA0B00" w14:textId="1CE91FD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484F5C2" w14:textId="1848F3A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BD50FDC" w14:textId="7078649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0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7CE327B" w14:textId="634C46F0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E3585A" w:rsidRPr="002A0301" w14:paraId="44E99735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0EC93A8" w14:textId="17C28E0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EE979EE" w14:textId="4A9A02E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DF7A0DE" w14:textId="56FC5F4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FE30C6F" w14:textId="7157326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460E978" w14:textId="4B052E92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2.50</w:t>
            </w:r>
          </w:p>
        </w:tc>
      </w:tr>
      <w:tr w:rsidR="00E3585A" w:rsidRPr="002A0301" w14:paraId="114BAB4E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05A9469" w14:textId="508EFCEA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G</w:t>
            </w:r>
            <w:r w:rsidR="00E3585A" w:rsidRPr="002A0301">
              <w:rPr>
                <w:lang w:val="en-US"/>
              </w:rPr>
              <w:t>lycopeptid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3DFC56E9" w14:textId="1728A5F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49F0F86" w14:textId="41B71618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5234A38" w14:textId="5188F4A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5E30536" w14:textId="14E9A70A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2</w:t>
            </w:r>
          </w:p>
        </w:tc>
      </w:tr>
      <w:tr w:rsidR="00E3585A" w:rsidRPr="002A0301" w14:paraId="1CF525F2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EF79C24" w14:textId="1DCF1FE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C2DCB86" w14:textId="6A21F30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.76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3E5A13C" w14:textId="1628754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B672E33" w14:textId="3935DD2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064253C" w14:textId="5D6F732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E3585A" w:rsidRPr="002A0301" w14:paraId="49948F7F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03BD82C5" w14:textId="01E63B2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Penicillin with enzyme inhibitor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84E76DE" w14:textId="56124DFA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532D813" w14:textId="27D76FCF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A9817EF" w14:textId="679A6D2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0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7DB0D29" w14:textId="05911C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</w:t>
            </w:r>
          </w:p>
        </w:tc>
      </w:tr>
      <w:tr w:rsidR="00E3585A" w:rsidRPr="002A0301" w14:paraId="46C6A6A9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351DE6A" w14:textId="2E086CD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6CE7C32" w14:textId="7FBB4F9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.52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A7F7563" w14:textId="441F03F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6C72E09" w14:textId="627125E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23DC54A" w14:textId="706505A2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E3585A" w:rsidRPr="002A0301" w14:paraId="36AF0F89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4DF4881F" w14:textId="567189B5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S</w:t>
            </w:r>
            <w:r w:rsidR="00E3585A" w:rsidRPr="002A0301">
              <w:rPr>
                <w:lang w:val="en-US"/>
              </w:rPr>
              <w:t>ulfonamide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3916E83A" w14:textId="19AFAC2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3ED7C02D" w14:textId="0EE930E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75F466A5" w14:textId="0D5E24C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3C12C226" w14:textId="44355C00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</w:t>
            </w:r>
          </w:p>
        </w:tc>
      </w:tr>
      <w:tr w:rsidR="00E3585A" w:rsidRPr="002A0301" w14:paraId="1C3909F4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74F3CB8A" w14:textId="144522B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7D465FE" w14:textId="59C95F1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.52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A599AAA" w14:textId="5B84586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A8F39FC" w14:textId="5D5BF5B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3B0444E" w14:textId="3AB1B2F9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E3585A" w:rsidRPr="002A0301" w14:paraId="313E9809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78C9297F" w14:textId="5E8431F0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C</w:t>
            </w:r>
            <w:r w:rsidR="00E3585A" w:rsidRPr="002A0301">
              <w:rPr>
                <w:lang w:val="en-US"/>
              </w:rPr>
              <w:t>arbapenem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849DF8D" w14:textId="5153AB9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5120C26" w14:textId="4634045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068E52C" w14:textId="669772F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0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32C9AE2" w14:textId="5B236618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52DB0BDD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95B5322" w14:textId="6BB6235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F910C3A" w14:textId="546B797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.76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A8EF4D9" w14:textId="41A541C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953F243" w14:textId="7DDA1DB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1481CE7B" w14:textId="1834F686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.17</w:t>
            </w:r>
          </w:p>
        </w:tc>
      </w:tr>
      <w:tr w:rsidR="00E3585A" w:rsidRPr="002A0301" w14:paraId="3874FCDF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38630C8E" w14:textId="642E851F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P</w:t>
            </w:r>
            <w:r w:rsidR="00E3585A" w:rsidRPr="002A0301">
              <w:rPr>
                <w:lang w:val="en-US"/>
              </w:rPr>
              <w:t>enicilli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AE5734F" w14:textId="6D12411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5F8581BA" w14:textId="549852C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1FCEA938" w14:textId="7F06B8E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0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563E8B5B" w14:textId="3FF06DCE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290EE41F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7B15D68B" w14:textId="4577912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0FD4830B" w14:textId="4C2DD02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.76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6B3E9E0" w14:textId="7DC0470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F202F03" w14:textId="33B1E19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30B84A80" w14:textId="08C59FB6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.17</w:t>
            </w:r>
          </w:p>
        </w:tc>
      </w:tr>
      <w:tr w:rsidR="00E3585A" w:rsidRPr="002A0301" w14:paraId="263735E8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7451D109" w14:textId="37A00989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Macrolides</w:t>
            </w:r>
          </w:p>
          <w:p w14:paraId="473B9420" w14:textId="29C83D3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1B5B3E2E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53AE7095" w14:textId="4FDC742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.76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621DF9D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3CDC6516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0</w:t>
            </w:r>
          </w:p>
          <w:p w14:paraId="3C8C81EC" w14:textId="688E799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21213156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7561062F" w14:textId="395E4D7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.17</w:t>
            </w:r>
          </w:p>
        </w:tc>
      </w:tr>
      <w:tr w:rsidR="00E3585A" w:rsidRPr="002A0301" w14:paraId="5DF87AE7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6A9D5FE0" w14:textId="26247308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ther</w:t>
            </w:r>
          </w:p>
          <w:p w14:paraId="008E1F60" w14:textId="5F5DC150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03395819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67565082" w14:textId="49F56A8F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9.52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55B72A0" w14:textId="682B86E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504962E7" w14:textId="68E3A1C3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/>
              </w:rPr>
              <w:t>0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4086CDA4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</w:t>
            </w:r>
          </w:p>
          <w:p w14:paraId="2A641EA5" w14:textId="0E8BE692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E3585A" w:rsidRPr="002A0301" w14:paraId="78274DEB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3B524803" w14:textId="6D0132D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Route of administering second most antibiotic used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5EA17141" w14:textId="4B1DC4B0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7282C678" w14:textId="0F76B0D1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1E04CD1A" w14:textId="6CA9DA04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393D1A50" w14:textId="6975F0F5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03F6F887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16E52EEE" w14:textId="72E9692D" w:rsidR="0084426F" w:rsidRP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I</w:t>
            </w:r>
            <w:r w:rsidR="00E3585A" w:rsidRPr="002A0301">
              <w:rPr>
                <w:color w:val="000000"/>
              </w:rPr>
              <w:t>ntravenou</w:t>
            </w:r>
            <w:r>
              <w:rPr>
                <w:color w:val="000000"/>
                <w:lang w:val="en-US"/>
              </w:rPr>
              <w:t>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71460BFE" w14:textId="503E42B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3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746FD92" w14:textId="72AB905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697A8BE6" w14:textId="6D4FA76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D55E9CC" w14:textId="6E483E70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</w:t>
            </w:r>
            <w:r w:rsidRPr="002A0301">
              <w:rPr>
                <w:b/>
                <w:bCs/>
                <w:color w:val="000000"/>
              </w:rPr>
              <w:t>6</w:t>
            </w:r>
          </w:p>
        </w:tc>
      </w:tr>
      <w:tr w:rsidR="00E3585A" w:rsidRPr="002A0301" w14:paraId="028B6DA1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4A8F61C" w14:textId="4D7D3DF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0F66A4F" w14:textId="38E2A74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1.91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859463F" w14:textId="5B5687F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3E8A7CB" w14:textId="0EB5822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F79E677" w14:textId="67B070CC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66.67</w:t>
            </w:r>
          </w:p>
        </w:tc>
      </w:tr>
      <w:tr w:rsidR="00E3585A" w:rsidRPr="002A0301" w14:paraId="68D5743F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39F9597C" w14:textId="0D1DB58B" w:rsidR="0084426F" w:rsidRPr="0084426F" w:rsidRDefault="0084426F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E3585A" w:rsidRPr="002A0301">
              <w:rPr>
                <w:color w:val="000000"/>
              </w:rPr>
              <w:t>ral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DEAB308" w14:textId="34DDAFA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FE3013E" w14:textId="3ACCB4A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62B35800" w14:textId="768087E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0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543E5D9" w14:textId="0EA83895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7</w:t>
            </w:r>
          </w:p>
        </w:tc>
      </w:tr>
      <w:tr w:rsidR="00E3585A" w:rsidRPr="002A0301" w14:paraId="2A1DF762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5FD97A7D" w14:textId="58BED5B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53CF2F0" w14:textId="511B3AC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3.33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E40BFBE" w14:textId="56EEB7E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508E512" w14:textId="644E527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1489F8F" w14:textId="25A77898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9.17</w:t>
            </w:r>
          </w:p>
        </w:tc>
      </w:tr>
      <w:tr w:rsidR="00E3585A" w:rsidRPr="002A0301" w14:paraId="77A77868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250BE641" w14:textId="401A476A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Topical</w:t>
            </w:r>
          </w:p>
          <w:p w14:paraId="65F599EE" w14:textId="4B32934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9382E96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1A1F27B0" w14:textId="1888818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.76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384257D1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642FAE56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40DAE87F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1440090A" w14:textId="7BB794D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.16</w:t>
            </w:r>
          </w:p>
        </w:tc>
      </w:tr>
      <w:tr w:rsidR="00E3585A" w:rsidRPr="002A0301" w14:paraId="1F1D385C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301542F1" w14:textId="0E2E9B5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Third most recent antibiotic used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3AB5E6F0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6F69688A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39DC70CB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58DFDC8F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758E4DE5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3A50065" w14:textId="70FF79EE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C</w:t>
            </w:r>
            <w:r w:rsidR="00E3585A" w:rsidRPr="002A0301">
              <w:rPr>
                <w:lang w:val="en-US"/>
              </w:rPr>
              <w:t>ephalosporin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0C0CF74A" w14:textId="65295DA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68778821" w14:textId="6FAE3C7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CAE474F" w14:textId="0A521F7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54F27C10" w14:textId="6D771FF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</w:t>
            </w:r>
          </w:p>
        </w:tc>
      </w:tr>
      <w:tr w:rsidR="00E3585A" w:rsidRPr="002A0301" w14:paraId="15ADF065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F4F5375" w14:textId="66342AD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141A6B7" w14:textId="476547E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5EA59405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12C5FFB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E6AE3B1" w14:textId="1EAACDD9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84426F" w:rsidRPr="002A0301" w14:paraId="049F3ED1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4CEC062B" w14:textId="74C0C1E7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Carbapenem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5B5714C" w14:textId="7EFBDC30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6CC823A2" w14:textId="74491703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50BF270" w14:textId="7CEB372C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660A4CE" w14:textId="08BABF29" w:rsidR="0084426F" w:rsidRPr="002A0301" w:rsidRDefault="0084426F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</w:t>
            </w:r>
          </w:p>
        </w:tc>
      </w:tr>
      <w:tr w:rsidR="0084426F" w:rsidRPr="002A0301" w14:paraId="3BD6A275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C399271" w14:textId="5AB51332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7B3F3EE" w14:textId="2237E663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DA1ED77" w14:textId="47DA0576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81FDFBF" w14:textId="12105CB5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9D78358" w14:textId="06AC0E4A" w:rsidR="0084426F" w:rsidRPr="002A0301" w:rsidRDefault="0084426F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84426F" w:rsidRPr="002A0301" w14:paraId="79C46FDB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34233407" w14:textId="0E7B98FB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Aminoglycosid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58FBBFF" w14:textId="1F3B1793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362BFC1B" w14:textId="5A4E2649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07362D0" w14:textId="1CB864E2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75A29895" w14:textId="00328AF9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</w:tc>
      </w:tr>
      <w:tr w:rsidR="0084426F" w:rsidRPr="002A0301" w14:paraId="67E9C1AF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74EE49E9" w14:textId="0DB8415A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4967550" w14:textId="704F6739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B1F8010" w14:textId="5CD107F6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280C559" w14:textId="5A2B3D42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11FB182" w14:textId="7D4E20A6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2.50</w:t>
            </w:r>
          </w:p>
        </w:tc>
      </w:tr>
      <w:tr w:rsidR="0084426F" w:rsidRPr="002A0301" w14:paraId="6B47700E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DBCF86F" w14:textId="22B770DB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Penicillin</w:t>
            </w:r>
          </w:p>
          <w:p w14:paraId="4DF62137" w14:textId="18F8498E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9689150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766525E6" w14:textId="1B9B8F98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16BF07A" w14:textId="6F8C22ED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4F53EFA" w14:textId="3078C191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7DA6463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0F7DE1AD" w14:textId="7EFD052C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2.50</w:t>
            </w:r>
          </w:p>
        </w:tc>
      </w:tr>
      <w:tr w:rsidR="0084426F" w:rsidRPr="002A0301" w14:paraId="64ACA436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7AEA799" w14:textId="01EEB12F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Penicillin with enzyme inhibitors</w:t>
            </w:r>
          </w:p>
          <w:p w14:paraId="74013BF7" w14:textId="082A88FB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2922F30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6E665C74" w14:textId="6D2926BE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7F5B35E" w14:textId="6E24CD71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7EF0646" w14:textId="23A6A381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277F5AB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07D07F34" w14:textId="2F1889B9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2.50</w:t>
            </w:r>
          </w:p>
        </w:tc>
      </w:tr>
      <w:tr w:rsidR="0084426F" w:rsidRPr="002A0301" w14:paraId="297DB1A7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2A82F8D" w14:textId="4B3CABA3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Other</w:t>
            </w:r>
          </w:p>
          <w:p w14:paraId="2342843A" w14:textId="62D5C818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D857B58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49D77757" w14:textId="54D991C5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A0A2F60" w14:textId="14EA55D3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3C86FDC" w14:textId="4ADB5ECF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57C7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A8E327C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5B7819AC" w14:textId="4C338A59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2.50</w:t>
            </w:r>
          </w:p>
        </w:tc>
      </w:tr>
      <w:tr w:rsidR="00E3585A" w:rsidRPr="002A0301" w14:paraId="0D66BBB1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88A0C95" w14:textId="33811D8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Route of administering third most antibiotic used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3115957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B9D34B3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8FB858E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43F59DA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</w:tr>
      <w:tr w:rsidR="00E3585A" w:rsidRPr="002A0301" w14:paraId="46DEA492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393B3152" w14:textId="5A36EF1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t>intravenous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2EDFDD39" w14:textId="1F3C390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6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5D36A3A7" w14:textId="7591CEBF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1431369B" w14:textId="75B5594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3F08923B" w14:textId="08B7840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6</w:t>
            </w:r>
          </w:p>
        </w:tc>
      </w:tr>
      <w:tr w:rsidR="00E3585A" w:rsidRPr="002A0301" w14:paraId="63D40D0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65C4549" w14:textId="088010E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lastRenderedPageBreak/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CDAEFF6" w14:textId="13847AE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3.3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634A687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CE5741D" w14:textId="492E647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9A46C1A" w14:textId="0AB8014E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33.30</w:t>
            </w:r>
          </w:p>
        </w:tc>
      </w:tr>
      <w:tr w:rsidR="00E3585A" w:rsidRPr="002A0301" w14:paraId="52D4C70E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5905328A" w14:textId="3415B1A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t>oral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3770C647" w14:textId="3F6D30AC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7C736C14" w14:textId="13D1E0B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730636BF" w14:textId="75A65CA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506F246A" w14:textId="1755B993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</w:t>
            </w:r>
          </w:p>
        </w:tc>
      </w:tr>
      <w:tr w:rsidR="00E3585A" w:rsidRPr="002A0301" w14:paraId="38139DC9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7E5480A" w14:textId="3F4C586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2098D50" w14:textId="5C6ADD4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6.7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37EFC33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99DE49A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957CAFF" w14:textId="5016C143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66.70</w:t>
            </w:r>
          </w:p>
        </w:tc>
      </w:tr>
      <w:tr w:rsidR="00E3585A" w:rsidRPr="002A0301" w14:paraId="0AE4715A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2DC3AF63" w14:textId="2D0ACD66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Fourth most recent antibiotic used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472C3B63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06EF1751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1D5E2371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3F82758D" w14:textId="77777777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E3585A" w:rsidRPr="002A0301" w14:paraId="1B3CD4BD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1677CEEE" w14:textId="653EF1F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Penicillin with enzyme inhibitor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0D4A3D88" w14:textId="7BC442D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4273F4E" w14:textId="5A4EAA0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0B47652" w14:textId="16DD1D2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62BD951" w14:textId="032DA3D0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3</w:t>
            </w:r>
          </w:p>
        </w:tc>
      </w:tr>
      <w:tr w:rsidR="00E3585A" w:rsidRPr="002A0301" w14:paraId="0A9B961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7BA281C" w14:textId="57B4582E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BA17EA9" w14:textId="6FED497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2.86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D84CD9E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7AD11763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27B2DDF" w14:textId="47D76B3E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2.86</w:t>
            </w:r>
          </w:p>
        </w:tc>
      </w:tr>
      <w:tr w:rsidR="0084426F" w:rsidRPr="002A0301" w14:paraId="1AD7857D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5A43A161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Carbapenem</w:t>
            </w:r>
          </w:p>
          <w:p w14:paraId="78A4325F" w14:textId="6B685420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3CE1BDC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4E2D70E7" w14:textId="1EF2655F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28.56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0513AA4" w14:textId="27B6640A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861120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7436E90" w14:textId="48B2035D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861120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16BEA49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40F53AA4" w14:textId="71A67B95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8.56</w:t>
            </w:r>
          </w:p>
        </w:tc>
      </w:tr>
      <w:tr w:rsidR="0084426F" w:rsidRPr="002A0301" w14:paraId="7681BFCB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9AC998F" w14:textId="79EF9F8F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Cephalosporins</w:t>
            </w:r>
          </w:p>
          <w:p w14:paraId="4A8D3635" w14:textId="1C704DBB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22DEE46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266573F6" w14:textId="1B8B7E9A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D1E5CA4" w14:textId="1B288E4E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861120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0D4C2DD" w14:textId="7037D2AF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861120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FE0C6A5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6D447678" w14:textId="1D318A1A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84426F" w:rsidRPr="002A0301" w14:paraId="212C854C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2358D9B" w14:textId="796D266E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Nitroimidazoles</w:t>
            </w:r>
          </w:p>
          <w:p w14:paraId="27F36EF1" w14:textId="1B62CD63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7F839F6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40F3DDBB" w14:textId="1ECDFE05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68E2207" w14:textId="7DE8026D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861120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75BC513D" w14:textId="289A83DA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861120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B49C482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5485842D" w14:textId="38049ECC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E3585A" w:rsidRPr="002A0301" w14:paraId="3920C6A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7D0B7E47" w14:textId="13C9AC4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Route of administering fourth most antibiotic used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CF871DD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234FFBB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643779B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5506ADF" w14:textId="7777777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E3585A" w:rsidRPr="002A0301" w14:paraId="62917915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0FCC5DE" w14:textId="2C37656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Intravenous</w:t>
            </w:r>
          </w:p>
          <w:p w14:paraId="26C024E7" w14:textId="757B9FC8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1D9A975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5</w:t>
            </w:r>
          </w:p>
          <w:p w14:paraId="34547774" w14:textId="4646E2EB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71.43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7776633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A9869D3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E93D2A9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5</w:t>
            </w:r>
          </w:p>
          <w:p w14:paraId="34209F71" w14:textId="3D435B95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71.43</w:t>
            </w:r>
          </w:p>
        </w:tc>
      </w:tr>
      <w:tr w:rsidR="00E3585A" w:rsidRPr="002A0301" w14:paraId="3D1569D9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779B5311" w14:textId="43531FD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ral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1CCEBCAC" w14:textId="3C76209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4228D1F3" w14:textId="37035C7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330B2B59" w14:textId="170005F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4E8AC787" w14:textId="5A835678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</w:t>
            </w:r>
          </w:p>
        </w:tc>
      </w:tr>
      <w:tr w:rsidR="00E3585A" w:rsidRPr="002A0301" w14:paraId="12C7C4E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2B04468B" w14:textId="66F956A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E130A0D" w14:textId="5BD35D8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8.57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B758079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5CE5D14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8D587CE" w14:textId="30AA5EC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8.57</w:t>
            </w:r>
          </w:p>
        </w:tc>
      </w:tr>
      <w:tr w:rsidR="00E3585A" w:rsidRPr="002A0301" w14:paraId="33AD8E29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B916FBC" w14:textId="4A144887" w:rsidR="00E3585A" w:rsidRPr="002A0301" w:rsidRDefault="00E3585A" w:rsidP="00B008A5">
            <w:pPr>
              <w:jc w:val="center"/>
              <w:rPr>
                <w:color w:val="FF0000"/>
                <w:vertAlign w:val="superscript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Fifth most recent antibiotic used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578602E" w14:textId="77777777" w:rsidR="00E3585A" w:rsidRPr="002A0301" w:rsidRDefault="00E3585A" w:rsidP="00B008A5">
            <w:pPr>
              <w:jc w:val="center"/>
              <w:rPr>
                <w:color w:val="FF0000"/>
                <w:vertAlign w:val="superscript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60E994E" w14:textId="77777777" w:rsidR="00E3585A" w:rsidRPr="002A0301" w:rsidRDefault="00E3585A" w:rsidP="00B008A5">
            <w:pPr>
              <w:jc w:val="center"/>
              <w:rPr>
                <w:color w:val="FF0000"/>
                <w:vertAlign w:val="superscript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91C21F2" w14:textId="77777777" w:rsidR="00E3585A" w:rsidRPr="002A0301" w:rsidRDefault="00E3585A" w:rsidP="00B008A5">
            <w:pPr>
              <w:jc w:val="center"/>
              <w:rPr>
                <w:color w:val="FF0000"/>
                <w:vertAlign w:val="superscript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74F2E3B" w14:textId="77777777" w:rsidR="00E3585A" w:rsidRPr="002A0301" w:rsidRDefault="00E3585A" w:rsidP="00B008A5">
            <w:pPr>
              <w:jc w:val="center"/>
              <w:rPr>
                <w:b/>
                <w:bCs/>
                <w:color w:val="FF0000"/>
                <w:vertAlign w:val="superscript"/>
                <w:lang w:val="en-US"/>
              </w:rPr>
            </w:pPr>
          </w:p>
        </w:tc>
      </w:tr>
      <w:tr w:rsidR="00E3585A" w:rsidRPr="002A0301" w14:paraId="16958B65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A5C4ADC" w14:textId="287BF17F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Glycopeptides</w:t>
            </w:r>
          </w:p>
          <w:p w14:paraId="57491DCF" w14:textId="35EC67EF" w:rsidR="00E3585A" w:rsidRPr="002A0301" w:rsidRDefault="00E3585A" w:rsidP="00B008A5">
            <w:pPr>
              <w:jc w:val="center"/>
              <w:rPr>
                <w:color w:val="FF0000"/>
                <w:vertAlign w:val="superscript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9E6118C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2B0983C3" w14:textId="5A3BE5E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8.57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710A975" w14:textId="69DC3720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541AA45" w14:textId="403BABC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E2F29CE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032DFED3" w14:textId="26839BB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8.57</w:t>
            </w:r>
          </w:p>
        </w:tc>
      </w:tr>
      <w:tr w:rsidR="0084426F" w:rsidRPr="002A0301" w14:paraId="34E3F05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D2378FD" w14:textId="587E9F89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Penicillin with enzyme inhibitors</w:t>
            </w:r>
          </w:p>
          <w:p w14:paraId="248567EE" w14:textId="14E543ED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6EF91AE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2CF0E88F" w14:textId="6FB493FA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8.57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1167A49" w14:textId="7EE6AECF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65E0F2C" w14:textId="511DC1E0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9843A47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2178DDDB" w14:textId="64ACC3B3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8.57</w:t>
            </w:r>
          </w:p>
        </w:tc>
      </w:tr>
      <w:tr w:rsidR="0084426F" w:rsidRPr="002A0301" w14:paraId="182C04CC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1A9BFC7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carbapenem</w:t>
            </w:r>
          </w:p>
          <w:p w14:paraId="52666C22" w14:textId="482F1457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D9DE0DE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3E4F4797" w14:textId="2CC89903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27A53A3" w14:textId="72CD2DE9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9E73748" w14:textId="7DA38A75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2B8766D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26409F4D" w14:textId="78C7C4AB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84426F" w:rsidRPr="002A0301" w14:paraId="7D76C5B9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A8902BF" w14:textId="1AE2F49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Macrolides</w:t>
            </w:r>
          </w:p>
          <w:p w14:paraId="614F6185" w14:textId="6F46827E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26A2E561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3D5D133E" w14:textId="5246732F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6B808E4" w14:textId="44674772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D39E4B9" w14:textId="0603B3C7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3D326B25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41087B80" w14:textId="02E84AC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84426F" w:rsidRPr="002A0301" w14:paraId="0C0D950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2CE5D0E" w14:textId="221BD6C4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Other</w:t>
            </w:r>
          </w:p>
          <w:p w14:paraId="1AF33101" w14:textId="210AD447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3BDADB5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7EABC542" w14:textId="4EBDFE93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EBB6346" w14:textId="492CA75F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15DC364B" w14:textId="571483C7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3373FE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6F43B84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3C1BA820" w14:textId="3A0088CC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E3585A" w:rsidRPr="002A0301" w14:paraId="0900482E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60D505C" w14:textId="72A4E356" w:rsidR="00E3585A" w:rsidRPr="002A0301" w:rsidRDefault="00E3585A" w:rsidP="00B008A5">
            <w:pPr>
              <w:jc w:val="center"/>
              <w:rPr>
                <w:color w:val="FF0000"/>
                <w:vertAlign w:val="superscript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Route of administering fifth most antibiotic used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7D0AE2B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BB66BCE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052A2EA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D40C633" w14:textId="7777777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84426F" w:rsidRPr="002A0301" w14:paraId="1E84F201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99314E2" w14:textId="77777777" w:rsidR="0084426F" w:rsidRPr="002A0301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Intravenous</w:t>
            </w:r>
          </w:p>
          <w:p w14:paraId="681374F6" w14:textId="4A9516C4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EF37CE7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4</w:t>
            </w:r>
          </w:p>
          <w:p w14:paraId="4D7B01CB" w14:textId="0E0B9A9D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7.14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300AF54" w14:textId="54756120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65478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C52D02E" w14:textId="55659DBD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65478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185F5613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4</w:t>
            </w:r>
          </w:p>
          <w:p w14:paraId="20094411" w14:textId="7584366B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7.14</w:t>
            </w:r>
          </w:p>
        </w:tc>
      </w:tr>
      <w:tr w:rsidR="0084426F" w:rsidRPr="002A0301" w14:paraId="38656739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CE5B21E" w14:textId="77777777" w:rsidR="0084426F" w:rsidRPr="002A0301" w:rsidRDefault="0084426F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ral</w:t>
            </w:r>
          </w:p>
          <w:p w14:paraId="729B9D75" w14:textId="22EF080F" w:rsidR="0084426F" w:rsidRPr="002A0301" w:rsidRDefault="0084426F" w:rsidP="00B008A5">
            <w:pPr>
              <w:jc w:val="center"/>
              <w:rPr>
                <w:color w:val="FF0000"/>
                <w:vertAlign w:val="superscript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E3733B4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56F48DCF" w14:textId="56C762D8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8.57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EF12539" w14:textId="361BD893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65478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42DF28C" w14:textId="36614529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65478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ACD019E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71BE9BA1" w14:textId="0F2DFF11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28.57</w:t>
            </w:r>
          </w:p>
        </w:tc>
      </w:tr>
      <w:tr w:rsidR="0084426F" w:rsidRPr="002A0301" w14:paraId="7F55C26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903CA8E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Topical</w:t>
            </w:r>
          </w:p>
          <w:p w14:paraId="2396D875" w14:textId="417E7749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A27EC62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6CFABCE5" w14:textId="28A4455E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4.29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A2D8677" w14:textId="655051F9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65478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F8C6502" w14:textId="4CA70624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265478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6585C18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780BFF80" w14:textId="0974A3DD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707C12" w:rsidRPr="002A0301" w14:paraId="41EC4644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4AEEB03F" w14:textId="4D2E53D8" w:rsidR="00707C12" w:rsidRPr="002A0301" w:rsidRDefault="00707C1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fungal use in the last 6 months</w:t>
            </w:r>
          </w:p>
        </w:tc>
      </w:tr>
      <w:tr w:rsidR="00E3585A" w:rsidRPr="002A0301" w14:paraId="50B97C32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0506F54" w14:textId="3684E72C" w:rsidR="00D87B3B" w:rsidRPr="00D87B3B" w:rsidRDefault="00D87B3B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Y</w:t>
            </w:r>
            <w:r w:rsidR="00E3585A" w:rsidRPr="002A0301">
              <w:rPr>
                <w:color w:val="000000"/>
              </w:rPr>
              <w:t>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8CBAE13" w14:textId="3B4F617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48E1F075" w14:textId="3568D63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1ED2A561" w14:textId="1B50FBF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21F2ACC" w14:textId="35FB5561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5</w:t>
            </w:r>
          </w:p>
        </w:tc>
      </w:tr>
      <w:tr w:rsidR="00E3585A" w:rsidRPr="002A0301" w14:paraId="28D0A789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886E507" w14:textId="1247835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A0D1CD9" w14:textId="0EFC8D8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.32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418B2D5" w14:textId="47130D6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29174EA" w14:textId="6AA6194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.22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413EFF30" w14:textId="4320A072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.20</w:t>
            </w:r>
          </w:p>
        </w:tc>
      </w:tr>
      <w:tr w:rsidR="00E3585A" w:rsidRPr="002A0301" w14:paraId="16AB2B5D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0BE1A45A" w14:textId="194EDB4F" w:rsidR="00D87B3B" w:rsidRPr="00D87B3B" w:rsidRDefault="00D87B3B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E3585A" w:rsidRPr="002A0301">
              <w:rPr>
                <w:color w:val="000000"/>
              </w:rPr>
              <w:t>o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6A6AD255" w14:textId="77DCA87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48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F13E537" w14:textId="63AC9C6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94D3CC1" w14:textId="7623755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2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0320A6C9" w14:textId="1C94D359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97</w:t>
            </w:r>
          </w:p>
        </w:tc>
      </w:tr>
      <w:tr w:rsidR="00E3585A" w:rsidRPr="002A0301" w14:paraId="2C8E8154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FAB470F" w14:textId="5C868A0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28D1E4BD" w14:textId="13452AD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86.05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740FBC8" w14:textId="6057C4B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63.63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307E852" w14:textId="0D3212C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3.33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1686243" w14:textId="0474AA60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86.40</w:t>
            </w:r>
          </w:p>
        </w:tc>
      </w:tr>
      <w:tr w:rsidR="00E3585A" w:rsidRPr="002A0301" w14:paraId="74C4855E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36DC916E" w14:textId="2E3F9E43" w:rsidR="00D87B3B" w:rsidRPr="00D87B3B" w:rsidRDefault="00D87B3B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U</w:t>
            </w:r>
            <w:r w:rsidR="00E3585A" w:rsidRPr="002A0301">
              <w:rPr>
                <w:color w:val="000000"/>
              </w:rPr>
              <w:t>nknow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6C3EF52" w14:textId="01C4D26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0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65C0FCC5" w14:textId="552F5CA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4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7AE058E" w14:textId="064C912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A17F952" w14:textId="467DA95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6</w:t>
            </w:r>
          </w:p>
        </w:tc>
      </w:tr>
      <w:tr w:rsidR="00E3585A" w:rsidRPr="002A0301" w14:paraId="5D79AFA4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323D6B66" w14:textId="306A1E3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94DF275" w14:textId="6E0928C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1.63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3E5B5A81" w14:textId="7A73C6F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36.36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51ABE532" w14:textId="797201B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4.44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4A84A34D" w14:textId="69DE6840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11.40</w:t>
            </w:r>
          </w:p>
        </w:tc>
      </w:tr>
      <w:tr w:rsidR="00E3585A" w:rsidRPr="002A0301" w14:paraId="221977DA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599B3052" w14:textId="7B7F8848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Antifungals courses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1999055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B42DED9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7F6C2017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72181CE5" w14:textId="77777777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84426F" w:rsidRPr="002A0301" w14:paraId="6D2FD9A7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06C9A957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lastRenderedPageBreak/>
              <w:t>1</w:t>
            </w:r>
          </w:p>
          <w:p w14:paraId="0C17CE55" w14:textId="3F3A32AA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542D4F8B" w14:textId="77777777" w:rsidR="0084426F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08533952" w14:textId="70272759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66191C">
              <w:rPr>
                <w:color w:val="FF0000"/>
                <w:lang w:val="en-US"/>
              </w:rPr>
              <w:t>50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BCAB93B" w14:textId="261F9B52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F504A3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060740C0" w14:textId="77777777" w:rsidR="0084426F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2B310059" w14:textId="4EC1ADF2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630CDB7A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3</w:t>
            </w:r>
          </w:p>
          <w:p w14:paraId="11E7302D" w14:textId="1061720D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6191C">
              <w:rPr>
                <w:b/>
                <w:bCs/>
                <w:color w:val="FF0000"/>
                <w:lang w:val="en-US"/>
              </w:rPr>
              <w:t>60.00</w:t>
            </w:r>
          </w:p>
        </w:tc>
      </w:tr>
      <w:tr w:rsidR="0084426F" w:rsidRPr="002A0301" w14:paraId="3E0B6D69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131C4B19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-3</w:t>
            </w:r>
          </w:p>
          <w:p w14:paraId="32706506" w14:textId="36B6883D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6BDCB811" w14:textId="77777777" w:rsidR="0084426F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1CE062EF" w14:textId="2B26E016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66191C">
              <w:rPr>
                <w:color w:val="FF0000"/>
                <w:lang w:val="en-US"/>
              </w:rPr>
              <w:t>50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74036CD" w14:textId="25965FD3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F504A3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2583375B" w14:textId="77777777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6841B470" w14:textId="77777777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35EF7294" w14:textId="5D63ABDE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6191C">
              <w:rPr>
                <w:b/>
                <w:bCs/>
                <w:color w:val="FF0000"/>
                <w:lang w:val="en-US"/>
              </w:rPr>
              <w:t>40.00</w:t>
            </w:r>
          </w:p>
        </w:tc>
      </w:tr>
      <w:tr w:rsidR="00E3585A" w:rsidRPr="002A0301" w14:paraId="4DC6328E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68824082" w14:textId="127685A5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First antifungal Indication (most recent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67F1A03A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3B9CCB94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093AC5EF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EC81B25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E3585A" w:rsidRPr="002A0301" w14:paraId="64165D9E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B74C2A0" w14:textId="6C233A06" w:rsidR="00B008A5" w:rsidRPr="00B008A5" w:rsidRDefault="00B008A5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T</w:t>
            </w:r>
            <w:r w:rsidR="00E3585A" w:rsidRPr="002A0301">
              <w:rPr>
                <w:color w:val="000000"/>
              </w:rPr>
              <w:t>reatment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395B364A" w14:textId="5F31E4DC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B3E7744" w14:textId="14E6DCA0" w:rsidR="00E3585A" w:rsidRPr="002A0301" w:rsidRDefault="0084426F" w:rsidP="00B008A5">
            <w:pPr>
              <w:jc w:val="center"/>
              <w:rPr>
                <w:b/>
                <w:bCs/>
                <w:color w:val="000000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672695C" w14:textId="7AE71262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0E40B96E" w14:textId="5DC34591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5</w:t>
            </w:r>
          </w:p>
        </w:tc>
      </w:tr>
      <w:tr w:rsidR="00E3585A" w:rsidRPr="002A0301" w14:paraId="516D8920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9125A21" w14:textId="59A7475E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01874C2" w14:textId="0487776E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5442F56" w14:textId="6534A02A" w:rsidR="00E3585A" w:rsidRPr="002A0301" w:rsidRDefault="00E3585A" w:rsidP="00B008A5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43D8CF8F" w14:textId="7D69A81D" w:rsidR="00E3585A" w:rsidRPr="0066191C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F9F6834" w14:textId="03CC24E9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E3585A" w:rsidRPr="002A0301" w14:paraId="1A8E6BD4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58CF4B54" w14:textId="3FB0E615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First antifungal treatment (most recent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2389C370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771B6511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71014505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58C1B6CB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84426F" w:rsidRPr="002A0301" w14:paraId="00D9C4C8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790A06AA" w14:textId="489277FC" w:rsidR="0084426F" w:rsidRPr="002A0301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</w:rPr>
              <w:t>Oral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thrush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0AE90A9" w14:textId="09C62AB2" w:rsidR="0084426F" w:rsidRPr="002A0301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3F06243" w14:textId="4DA87067" w:rsidR="0084426F" w:rsidRPr="002A0301" w:rsidRDefault="0084426F" w:rsidP="00B008A5">
            <w:pPr>
              <w:jc w:val="center"/>
              <w:rPr>
                <w:b/>
                <w:bCs/>
                <w:color w:val="000000"/>
              </w:rPr>
            </w:pPr>
            <w:r w:rsidRPr="00A43B42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07F66708" w14:textId="3A42C0B3" w:rsidR="0084426F" w:rsidRPr="002A0301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2DB4459" w14:textId="2367C564" w:rsidR="0084426F" w:rsidRPr="002A0301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</w:tr>
      <w:tr w:rsidR="0084426F" w:rsidRPr="002A0301" w14:paraId="478C52A1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3D5ED3D8" w14:textId="2B9FDF64" w:rsidR="0084426F" w:rsidRPr="002A0301" w:rsidRDefault="0084426F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9F1DF3B" w14:textId="5ABC9099" w:rsidR="0084426F" w:rsidRPr="0066191C" w:rsidRDefault="0084426F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75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F0DD6F7" w14:textId="0830B700" w:rsidR="0084426F" w:rsidRPr="002A0301" w:rsidRDefault="0084426F" w:rsidP="00B008A5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0FC975F" w14:textId="2ED3DBA4" w:rsidR="0084426F" w:rsidRPr="0066191C" w:rsidRDefault="0084426F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54808F4" w14:textId="63FD3795" w:rsidR="0084426F" w:rsidRPr="0066191C" w:rsidRDefault="0084426F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80.00</w:t>
            </w:r>
          </w:p>
        </w:tc>
      </w:tr>
      <w:tr w:rsidR="0084426F" w:rsidRPr="002A0301" w14:paraId="02E7D6C6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6D4ACA18" w14:textId="229D5DAD" w:rsidR="00CA2C28" w:rsidRPr="00CA2C28" w:rsidRDefault="00CA2C28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84426F" w:rsidRPr="002A0301">
              <w:rPr>
                <w:color w:val="000000"/>
              </w:rPr>
              <w:t>ther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6937F23A" w14:textId="2374EB82" w:rsidR="0084426F" w:rsidRPr="002A0301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254907C" w14:textId="0D0EB48A" w:rsidR="0084426F" w:rsidRPr="002A0301" w:rsidRDefault="0084426F" w:rsidP="00B008A5">
            <w:pPr>
              <w:jc w:val="center"/>
              <w:rPr>
                <w:b/>
                <w:bCs/>
                <w:color w:val="000000"/>
              </w:rPr>
            </w:pPr>
            <w:r w:rsidRPr="00A43B42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2137B0BA" w14:textId="7F5F5AEE" w:rsidR="0084426F" w:rsidRPr="0066191C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70839494" w14:textId="75892036" w:rsidR="0084426F" w:rsidRPr="002A0301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</w:tr>
      <w:tr w:rsidR="00E3585A" w:rsidRPr="002A0301" w14:paraId="2D05BF85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32717B7" w14:textId="2F49D8FB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DC57A48" w14:textId="66708497" w:rsidR="00E3585A" w:rsidRPr="0066191C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66191C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BF112D7" w14:textId="1509545A" w:rsidR="00E3585A" w:rsidRPr="002A0301" w:rsidRDefault="00E3585A" w:rsidP="00B008A5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A6CB784" w14:textId="306C0EAF" w:rsidR="00E3585A" w:rsidRPr="002A0301" w:rsidRDefault="00E3585A" w:rsidP="00B008A5">
            <w:pPr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7C93511" w14:textId="3DACFCD3" w:rsidR="00E3585A" w:rsidRPr="0066191C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0.00</w:t>
            </w:r>
          </w:p>
        </w:tc>
      </w:tr>
      <w:tr w:rsidR="00E3585A" w:rsidRPr="002A0301" w14:paraId="199ACD39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07A65083" w14:textId="4EFD45EA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First name of antifungal used (most recent)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126B666B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3D44CC85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1366E642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6D9C2094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E3585A" w:rsidRPr="002A0301" w14:paraId="7114D17F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0540B49" w14:textId="241E2723" w:rsidR="00CA2C28" w:rsidRPr="002A0301" w:rsidRDefault="00CA2C28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A</w:t>
            </w:r>
            <w:r w:rsidR="00E3585A" w:rsidRPr="002A0301">
              <w:rPr>
                <w:lang w:val="en-US"/>
              </w:rPr>
              <w:t>zol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341A7CA" w14:textId="1B8C7EF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8CEDA09" w14:textId="6B8DCE4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28F4317" w14:textId="6CA43D8F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5D0DAF8E" w14:textId="21A69EC8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E3585A" w:rsidRPr="002A0301" w14:paraId="3AC7218F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46B5D917" w14:textId="0ED6DDA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9562D2F" w14:textId="3D705ED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50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0A103826" w14:textId="4AD1191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B46B5A4" w14:textId="1A7D298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50.00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2B31205" w14:textId="7EC8DE35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60.00</w:t>
            </w:r>
          </w:p>
        </w:tc>
      </w:tr>
      <w:tr w:rsidR="00E3585A" w:rsidRPr="002A0301" w14:paraId="6E9893A4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643DF33" w14:textId="007C7182" w:rsidR="00CA2C28" w:rsidRPr="00CA2C28" w:rsidRDefault="00CA2C28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E</w:t>
            </w:r>
            <w:r w:rsidR="00E3585A" w:rsidRPr="002A0301">
              <w:rPr>
                <w:color w:val="000000"/>
              </w:rPr>
              <w:t>chinocandi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4D67262" w14:textId="376CE56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01EEDEB1" w14:textId="3A2FCB4B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3E1CB8C" w14:textId="5F75CBBF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84A89E3" w14:textId="45163AA0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0AECA228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E64F409" w14:textId="6401F5A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31F2E80B" w14:textId="191AB29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EBCC1B1" w14:textId="076CE5B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A5F7905" w14:textId="440D6E5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50.00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BB286DC" w14:textId="44962484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0.00</w:t>
            </w:r>
          </w:p>
        </w:tc>
      </w:tr>
      <w:tr w:rsidR="00E3585A" w:rsidRPr="002A0301" w14:paraId="6809FEFF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3315924D" w14:textId="429A9E05" w:rsidR="00CA2C28" w:rsidRPr="00CA2C28" w:rsidRDefault="00CA2C28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E3585A" w:rsidRPr="002A0301">
              <w:rPr>
                <w:color w:val="000000"/>
              </w:rPr>
              <w:t>ther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D9A6F89" w14:textId="5850DE7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08B5B343" w14:textId="5696D0FD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DAAD8AC" w14:textId="57BC5734" w:rsidR="00E3585A" w:rsidRPr="00432432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5E471553" w14:textId="60728352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4053C44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288616A" w14:textId="3A3A0B6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250E051D" w14:textId="1C4858B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5E6E8B4" w14:textId="39040C08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679F997" w14:textId="2E640B6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3068D22D" w14:textId="200C259E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0.00</w:t>
            </w:r>
          </w:p>
        </w:tc>
      </w:tr>
      <w:tr w:rsidR="00E3585A" w:rsidRPr="002A0301" w14:paraId="75E0677B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3E11A75B" w14:textId="67F1B845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First route of administering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464E2952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3F9411C5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2E7A8A62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2E1BA6F2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E3585A" w:rsidRPr="002A0301" w14:paraId="0D550023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6CC2FEA3" w14:textId="5FC94A18" w:rsidR="00CA2C28" w:rsidRPr="00CA2C28" w:rsidRDefault="00CA2C28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E3585A" w:rsidRPr="002A0301">
              <w:rPr>
                <w:color w:val="000000"/>
              </w:rPr>
              <w:t>ral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0FAF95C0" w14:textId="7FAA8B65" w:rsidR="00E3585A" w:rsidRPr="00432432" w:rsidRDefault="00E3585A" w:rsidP="00B008A5">
            <w:pPr>
              <w:jc w:val="center"/>
              <w:rPr>
                <w:lang w:val="en-US"/>
              </w:rPr>
            </w:pPr>
            <w:r w:rsidRPr="00432432">
              <w:rPr>
                <w:color w:val="000000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5E1094D4" w14:textId="0C06C19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D2A7E0E" w14:textId="22F80973" w:rsidR="00E3585A" w:rsidRPr="002A0301" w:rsidRDefault="00E3585A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232AE4A" w14:textId="36E98E45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2</w:t>
            </w:r>
          </w:p>
        </w:tc>
      </w:tr>
      <w:tr w:rsidR="00E3585A" w:rsidRPr="002A0301" w14:paraId="17F890D8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10F2FB7C" w14:textId="1BA2EE1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54A6836F" w14:textId="4CB2906F" w:rsidR="00E3585A" w:rsidRPr="00432432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432432">
              <w:rPr>
                <w:color w:val="FF0000"/>
                <w:lang w:val="en-US"/>
              </w:rPr>
              <w:t>40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130D2CCB" w14:textId="5CAD568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7B7C17B2" w14:textId="0177557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2A61175" w14:textId="3BDCABD0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40.00</w:t>
            </w:r>
          </w:p>
        </w:tc>
      </w:tr>
      <w:tr w:rsidR="00E3585A" w:rsidRPr="002A0301" w14:paraId="5C94ED6A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DE78AEE" w14:textId="33D43377" w:rsidR="00CA2C28" w:rsidRPr="00CA2C28" w:rsidRDefault="00CA2C28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T</w:t>
            </w:r>
            <w:r w:rsidR="00E3585A" w:rsidRPr="002A0301">
              <w:rPr>
                <w:color w:val="000000"/>
              </w:rPr>
              <w:t>opical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6C99A17" w14:textId="546619E4" w:rsidR="00E3585A" w:rsidRPr="00432432" w:rsidRDefault="00E3585A" w:rsidP="00B008A5">
            <w:pPr>
              <w:jc w:val="center"/>
              <w:rPr>
                <w:lang w:val="en-US"/>
              </w:rPr>
            </w:pPr>
            <w:r w:rsidRPr="00432432">
              <w:rPr>
                <w:color w:val="000000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F291EBA" w14:textId="7A3D4C50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078C8C28" w14:textId="3929A07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35E9920E" w14:textId="0CFD4B80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2</w:t>
            </w:r>
          </w:p>
        </w:tc>
      </w:tr>
      <w:tr w:rsidR="00E3585A" w:rsidRPr="002A0301" w14:paraId="0139EB6C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5864DC8A" w14:textId="54944A9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06D7C97" w14:textId="6BFC21C2" w:rsidR="00E3585A" w:rsidRPr="00432432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432432">
              <w:rPr>
                <w:color w:val="FF0000"/>
                <w:lang w:val="en-US"/>
              </w:rPr>
              <w:t>40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3517A41" w14:textId="3C8D22D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7CC01CF" w14:textId="118EBEA5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00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086E0EC9" w14:textId="4831E5F6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40.00</w:t>
            </w:r>
          </w:p>
        </w:tc>
      </w:tr>
      <w:tr w:rsidR="00E3585A" w:rsidRPr="002A0301" w14:paraId="4B733BAA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F131A6F" w14:textId="6E706FC0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Intravenous</w:t>
            </w:r>
          </w:p>
          <w:p w14:paraId="0653F2FA" w14:textId="61F5137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2A7F8D3" w14:textId="77777777" w:rsidR="00E3585A" w:rsidRPr="00432432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432432">
              <w:rPr>
                <w:color w:val="000000" w:themeColor="text1"/>
                <w:lang w:val="en-US"/>
              </w:rPr>
              <w:t>1</w:t>
            </w:r>
          </w:p>
          <w:p w14:paraId="5D9D10A0" w14:textId="41019F7A" w:rsidR="00E3585A" w:rsidRPr="00432432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432432">
              <w:rPr>
                <w:color w:val="FF0000"/>
                <w:lang w:val="en-US"/>
              </w:rPr>
              <w:t>20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D939F9E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0A022FF5" w14:textId="7461D459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-</w:t>
            </w:r>
          </w:p>
          <w:p w14:paraId="535F53E7" w14:textId="2A368E6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D4A593A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0B22A727" w14:textId="3CC6B698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0.00</w:t>
            </w:r>
          </w:p>
        </w:tc>
      </w:tr>
      <w:tr w:rsidR="00E3585A" w:rsidRPr="002A0301" w14:paraId="79E81DAC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5AAD5CE9" w14:textId="3F372B26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Second antifungal Indication (most recent)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7D2385A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6C8A923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3B0D98C1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3A9F351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</w:p>
        </w:tc>
      </w:tr>
      <w:tr w:rsidR="00E3585A" w:rsidRPr="002A0301" w14:paraId="60748028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72C0BFEF" w14:textId="20291950" w:rsidR="00E3585A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Treatment</w:t>
            </w:r>
          </w:p>
          <w:p w14:paraId="131B8868" w14:textId="63BCD0B3" w:rsidR="00E3585A" w:rsidRPr="00432432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432432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5D429EF" w14:textId="77777777" w:rsidR="00E3585A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224CBB26" w14:textId="45811ED2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432432">
              <w:rPr>
                <w:color w:val="FF0000"/>
                <w:lang w:val="en-US"/>
              </w:rPr>
              <w:t>1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4B47193" w14:textId="49941724" w:rsidR="00E3585A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49760D43" w14:textId="004BACE1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58819D44" w14:textId="77777777" w:rsidR="00E3585A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50E79CBB" w14:textId="35651C6E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432432">
              <w:rPr>
                <w:color w:val="FF0000"/>
                <w:lang w:val="en-US"/>
              </w:rPr>
              <w:t>100</w:t>
            </w:r>
          </w:p>
        </w:tc>
      </w:tr>
      <w:tr w:rsidR="00E3585A" w:rsidRPr="002A0301" w14:paraId="118B3F5B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1DF240F0" w14:textId="16CCEDAB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Second Antifungal treatment (most recent)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1B20A81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5649F677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6E8119F4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69CDA6F7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</w:p>
        </w:tc>
      </w:tr>
      <w:tr w:rsidR="0084426F" w:rsidRPr="002A0301" w14:paraId="661CB136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6DA704F5" w14:textId="77777777" w:rsidR="0084426F" w:rsidRPr="002A0301" w:rsidRDefault="0084426F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ral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thrush</w:t>
            </w:r>
          </w:p>
          <w:p w14:paraId="5E111247" w14:textId="3B762E5B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9B00EAB" w14:textId="77777777" w:rsid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4FF72215" w14:textId="50451DDD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56E355DF" w14:textId="1EBA5370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B4D4B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06A98DA1" w14:textId="77777777" w:rsid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6A622879" w14:textId="02BC1D16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FF0000"/>
                <w:lang w:val="en-US"/>
              </w:rPr>
              <w:t>50.0</w:t>
            </w:r>
            <w:r w:rsidRPr="00BD53DD">
              <w:rPr>
                <w:color w:val="FF0000"/>
                <w:lang w:val="en-US"/>
              </w:rPr>
              <w:t>0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433321A8" w14:textId="77777777" w:rsid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52B78957" w14:textId="1EF9F995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20.00</w:t>
            </w:r>
          </w:p>
        </w:tc>
      </w:tr>
      <w:tr w:rsidR="0084426F" w:rsidRPr="002A0301" w14:paraId="3AE95963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209DD9C5" w14:textId="49FF8DAB" w:rsidR="0084426F" w:rsidRPr="002A0301" w:rsidRDefault="0084426F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ther</w:t>
            </w:r>
          </w:p>
          <w:p w14:paraId="13268B7D" w14:textId="6BEAB282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C69E3FE" w14:textId="77777777" w:rsid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  <w:p w14:paraId="48C2088F" w14:textId="76ACF930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75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56CF4118" w14:textId="6D1FBD3C" w:rsidR="0084426F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 w:rsidRPr="007B4D4B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0AA9261" w14:textId="77777777" w:rsid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68012C2E" w14:textId="7B67C775" w:rsidR="0084426F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50.00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52D57764" w14:textId="77777777" w:rsid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  <w:p w14:paraId="1008C139" w14:textId="23FB048C" w:rsidR="0084426F" w:rsidRPr="002A0301" w:rsidRDefault="0084426F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80.00</w:t>
            </w:r>
          </w:p>
        </w:tc>
      </w:tr>
      <w:tr w:rsidR="00E3585A" w:rsidRPr="002A0301" w14:paraId="1EE29B73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5285FF94" w14:textId="67FCD23C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Second name of antifungal used (most recent)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9AAB192" w14:textId="544041CE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246B21F5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3D02677B" w14:textId="40296928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2048AB5C" w14:textId="0FB3FDE6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</w:p>
        </w:tc>
      </w:tr>
      <w:tr w:rsidR="00E3585A" w:rsidRPr="002A0301" w14:paraId="2B34AE46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00CB80C" w14:textId="11E4FBF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Azoles</w:t>
            </w:r>
          </w:p>
          <w:p w14:paraId="502C1C21" w14:textId="18A21DB3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48CA8153" w14:textId="77777777" w:rsidR="00E3585A" w:rsidRPr="00BD53DD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BD53DD">
              <w:rPr>
                <w:color w:val="000000"/>
                <w:lang w:val="en-US"/>
              </w:rPr>
              <w:t>1</w:t>
            </w:r>
          </w:p>
          <w:p w14:paraId="473FF31B" w14:textId="1BD02D5D" w:rsidR="00E3585A" w:rsidRPr="00BD53DD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7B5E39D5" w14:textId="46E66FE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68DD9737" w14:textId="408F0EAE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9FB2C9A" w14:textId="77777777" w:rsidR="00E3585A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</w:t>
            </w:r>
          </w:p>
          <w:p w14:paraId="17FEF61E" w14:textId="18F9D934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BD53DD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E3585A" w:rsidRPr="002A0301" w14:paraId="2B0B8DAC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151E32AE" w14:textId="6AEC5751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Echinocandin</w:t>
            </w:r>
          </w:p>
          <w:p w14:paraId="50359CE3" w14:textId="07DEB950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3D0806A" w14:textId="03EFD904" w:rsidR="00E3585A" w:rsidRPr="00BD53DD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0DB3514" w14:textId="2614525A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5490208C" w14:textId="2E67009B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383D845C" w14:textId="6D7141EB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3D50958C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27ADE70" w14:textId="4191A5A0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Second route of administering (most recent)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EB45064" w14:textId="23650FCC" w:rsidR="00E3585A" w:rsidRPr="00BD53DD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667D0722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65879876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DF0E367" w14:textId="74E04BF9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BD53DD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E3585A" w:rsidRPr="002A0301" w14:paraId="2276BAD4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04308A14" w14:textId="57C64B89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Topical</w:t>
            </w:r>
          </w:p>
          <w:p w14:paraId="0CC9254B" w14:textId="6D4C9E6F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024ACD34" w14:textId="77777777" w:rsidR="00E3585A" w:rsidRPr="00BD53DD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BD53DD">
              <w:rPr>
                <w:color w:val="000000"/>
                <w:lang w:val="en-US"/>
              </w:rPr>
              <w:t>1</w:t>
            </w:r>
          </w:p>
          <w:p w14:paraId="1BA866D2" w14:textId="0AAF0442" w:rsidR="00E3585A" w:rsidRPr="00BD53DD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267D3F16" w14:textId="5BAE9FDC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2DE9FCB2" w14:textId="51027F7A" w:rsidR="00E3585A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429F30F9" w14:textId="77777777" w:rsidR="00E3585A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</w:t>
            </w:r>
          </w:p>
          <w:p w14:paraId="048FFA01" w14:textId="7026926D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BD53DD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E3585A" w:rsidRPr="002A0301" w14:paraId="63504C1A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7AC51F21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lastRenderedPageBreak/>
              <w:t>Intravenous</w:t>
            </w:r>
          </w:p>
          <w:p w14:paraId="0717BFDB" w14:textId="7748344A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77430C93" w14:textId="77777777" w:rsidR="00E3585A" w:rsidRPr="00BD53DD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000000" w:themeColor="text1"/>
                <w:lang w:val="en-US"/>
              </w:rPr>
              <w:t>1</w:t>
            </w:r>
          </w:p>
          <w:p w14:paraId="3527DAD9" w14:textId="624667DD" w:rsidR="00E3585A" w:rsidRPr="00BD53DD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BD53DD">
              <w:rPr>
                <w:color w:val="FF0000"/>
                <w:lang w:val="en-US"/>
              </w:rPr>
              <w:t>25.00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550389B4" w14:textId="67E14EAC" w:rsidR="00E3585A" w:rsidRPr="002A0301" w:rsidRDefault="0084426F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4610669B" w14:textId="0C02584F" w:rsidR="00E3585A" w:rsidRPr="002A0301" w:rsidRDefault="0084426F" w:rsidP="00B008A5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lang w:val="en-US"/>
              </w:rPr>
              <w:t>-</w:t>
            </w:r>
          </w:p>
          <w:p w14:paraId="03C69430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7E3D14E2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742FA816" w14:textId="12CC54DD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BD53DD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E3585A" w:rsidRPr="002A0301" w14:paraId="3B91B652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14B3135B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34FA4FF8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01DAA2A2" w14:textId="7777777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3B9DC38B" w14:textId="77777777" w:rsidR="00E3585A" w:rsidRPr="002A0301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2E638929" w14:textId="77777777" w:rsidR="00E3585A" w:rsidRPr="002A0301" w:rsidRDefault="00E3585A" w:rsidP="00B008A5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</w:p>
        </w:tc>
      </w:tr>
      <w:tr w:rsidR="00707C12" w:rsidRPr="002A0301" w14:paraId="2E201A1D" w14:textId="77777777" w:rsidTr="00B008A5">
        <w:tc>
          <w:tcPr>
            <w:tcW w:w="9493" w:type="dxa"/>
            <w:gridSpan w:val="5"/>
            <w:tcBorders>
              <w:bottom w:val="single" w:sz="4" w:space="0" w:color="auto"/>
            </w:tcBorders>
            <w:vAlign w:val="center"/>
          </w:tcPr>
          <w:p w14:paraId="0154D29A" w14:textId="28AA300C" w:rsidR="00707C12" w:rsidRPr="002A0301" w:rsidRDefault="00707C12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rFonts w:eastAsia="Arial"/>
                <w:b/>
                <w:lang w:val="en-US"/>
              </w:rPr>
              <w:t>M</w:t>
            </w:r>
            <w:r w:rsidRPr="002A0301">
              <w:rPr>
                <w:rFonts w:eastAsia="Arial"/>
                <w:b/>
              </w:rPr>
              <w:t>ajor surgeries in the past 12 months</w:t>
            </w:r>
          </w:p>
        </w:tc>
      </w:tr>
      <w:tr w:rsidR="00E3585A" w:rsidRPr="002A0301" w14:paraId="5FED7BE7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0969EE8" w14:textId="7DB6849E" w:rsidR="008E0BA0" w:rsidRPr="008E0BA0" w:rsidRDefault="008E0BA0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Y</w:t>
            </w:r>
            <w:r w:rsidR="00E3585A" w:rsidRPr="002A0301">
              <w:rPr>
                <w:color w:val="000000"/>
              </w:rPr>
              <w:t>es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4D5AFD7D" w14:textId="243AAD2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36BB8661" w14:textId="4E892F73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31F10DA" w14:textId="4E44B15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3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69D65E53" w14:textId="62652D7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  <w:r w:rsidRPr="002A0301">
              <w:rPr>
                <w:b/>
                <w:bCs/>
                <w:color w:val="000000"/>
                <w:lang w:val="en-US"/>
              </w:rPr>
              <w:t>4</w:t>
            </w:r>
          </w:p>
        </w:tc>
      </w:tr>
      <w:tr w:rsidR="00E3585A" w:rsidRPr="002A0301" w14:paraId="43DDAE82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6EB7EBF" w14:textId="283E925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36A1412" w14:textId="4E7EB7AD" w:rsidR="00E3585A" w:rsidRPr="00BD53DD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5.82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6790B03B" w14:textId="117FC671" w:rsidR="00E3585A" w:rsidRPr="00BD53DD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.09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34C5C264" w14:textId="1E13FC35" w:rsidR="00E3585A" w:rsidRPr="00BD53DD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6.67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21BF52F1" w14:textId="7C08032D" w:rsidR="00E3585A" w:rsidRPr="00BD53DD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6.14</w:t>
            </w:r>
          </w:p>
        </w:tc>
      </w:tr>
      <w:tr w:rsidR="00E3585A" w:rsidRPr="002A0301" w14:paraId="7A23043C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A7C8B97" w14:textId="38C259F0" w:rsidR="008E0BA0" w:rsidRPr="008E0BA0" w:rsidRDefault="008E0BA0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E3585A" w:rsidRPr="002A0301">
              <w:rPr>
                <w:color w:val="000000"/>
              </w:rPr>
              <w:t>o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0703FBF2" w14:textId="5B4CB019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6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3EE52F75" w14:textId="5BC17648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795A6C59" w14:textId="69DE2A2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2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CFB922A" w14:textId="5B30703E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13</w:t>
            </w:r>
          </w:p>
        </w:tc>
      </w:tr>
      <w:tr w:rsidR="00E3585A" w:rsidRPr="002A0301" w14:paraId="7AF51BDB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2C666DBB" w14:textId="038051D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08C6331" w14:textId="6760B37B" w:rsidR="00E3585A" w:rsidRPr="00BD53DD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3.6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54C63AD9" w14:textId="00CE4142" w:rsidR="00E3585A" w:rsidRPr="00BD53DD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0.01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53CC6DF9" w14:textId="10600463" w:rsidR="00E3585A" w:rsidRPr="00BD53DD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9</w:t>
            </w:r>
            <w:r>
              <w:rPr>
                <w:color w:val="FF0000"/>
                <w:lang w:val="en-US"/>
              </w:rPr>
              <w:t>3.33</w:t>
            </w: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64A3CCCF" w14:textId="42A872BF" w:rsidR="00E3585A" w:rsidRPr="00BD53DD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93.42</w:t>
            </w:r>
          </w:p>
        </w:tc>
      </w:tr>
      <w:tr w:rsidR="00E3585A" w:rsidRPr="002A0301" w14:paraId="336A6FE0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283A87A9" w14:textId="74ADDDE4" w:rsidR="008E0BA0" w:rsidRPr="008E0BA0" w:rsidRDefault="008E0BA0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U</w:t>
            </w:r>
            <w:r w:rsidR="00E3585A" w:rsidRPr="002A0301">
              <w:rPr>
                <w:color w:val="000000"/>
              </w:rPr>
              <w:t>nknow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687335D5" w14:textId="050D0A7A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26E52B9C" w14:textId="6567F565" w:rsidR="00E3585A" w:rsidRPr="002A0301" w:rsidRDefault="00E3585A" w:rsidP="00B008A5">
            <w:pPr>
              <w:jc w:val="center"/>
              <w:rPr>
                <w:lang w:val="en-US"/>
              </w:rPr>
            </w:pP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0C6C37B" w14:textId="3915D4DD" w:rsidR="00E3585A" w:rsidRPr="002A0301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24462E49" w14:textId="2A0744FF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1</w:t>
            </w:r>
          </w:p>
        </w:tc>
      </w:tr>
      <w:tr w:rsidR="00E3585A" w:rsidRPr="002A0301" w14:paraId="737B2F3F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1552B78C" w14:textId="6CCFACB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2158412A" w14:textId="4EA62CE8" w:rsidR="00E3585A" w:rsidRPr="00BD53DD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0.58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51C8B0CA" w14:textId="1593E294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B3308A1" w14:textId="7383045D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0FDEDAC3" w14:textId="0CDC8E69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0.</w:t>
            </w:r>
            <w:r w:rsidRPr="002A0301">
              <w:rPr>
                <w:b/>
                <w:bCs/>
                <w:color w:val="FF0000"/>
              </w:rPr>
              <w:t>4</w:t>
            </w:r>
            <w:r w:rsidRPr="002A0301">
              <w:rPr>
                <w:b/>
                <w:bCs/>
                <w:color w:val="FF0000"/>
                <w:lang w:val="en-US"/>
              </w:rPr>
              <w:t>4</w:t>
            </w:r>
          </w:p>
        </w:tc>
      </w:tr>
      <w:tr w:rsidR="00E3585A" w:rsidRPr="002A0301" w14:paraId="5C3A8E3C" w14:textId="77777777" w:rsidTr="00B008A5">
        <w:tc>
          <w:tcPr>
            <w:tcW w:w="3256" w:type="dxa"/>
            <w:tcBorders>
              <w:top w:val="nil"/>
            </w:tcBorders>
            <w:vAlign w:val="center"/>
          </w:tcPr>
          <w:p w14:paraId="4D7F11BB" w14:textId="7127E100" w:rsidR="00E3585A" w:rsidRPr="002A0301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Number of s</w:t>
            </w:r>
            <w:r w:rsidRPr="002A0301">
              <w:rPr>
                <w:rFonts w:eastAsia="Arial"/>
                <w:b/>
                <w:bCs/>
                <w:color w:val="000000" w:themeColor="text1"/>
              </w:rPr>
              <w:t>urgeries</w:t>
            </w:r>
          </w:p>
        </w:tc>
        <w:tc>
          <w:tcPr>
            <w:tcW w:w="1648" w:type="dxa"/>
            <w:tcBorders>
              <w:top w:val="nil"/>
            </w:tcBorders>
            <w:vAlign w:val="center"/>
          </w:tcPr>
          <w:p w14:paraId="1ED7FE8A" w14:textId="54AEBB96" w:rsidR="00E3585A" w:rsidRPr="000505B9" w:rsidRDefault="000505B9" w:rsidP="00B008A5">
            <w:pPr>
              <w:jc w:val="center"/>
              <w:rPr>
                <w:color w:val="000000" w:themeColor="text1"/>
                <w:lang w:val="en-US"/>
              </w:rPr>
            </w:pPr>
            <w:r w:rsidRPr="000505B9">
              <w:rPr>
                <w:color w:val="000000" w:themeColor="text1"/>
                <w:lang w:val="en-US"/>
              </w:rPr>
              <w:t>1 (1, 2)</w:t>
            </w:r>
          </w:p>
        </w:tc>
        <w:tc>
          <w:tcPr>
            <w:tcW w:w="1578" w:type="dxa"/>
            <w:tcBorders>
              <w:top w:val="nil"/>
            </w:tcBorders>
            <w:vAlign w:val="center"/>
          </w:tcPr>
          <w:p w14:paraId="5F4CB22C" w14:textId="7A59A84F" w:rsidR="00E3585A" w:rsidRPr="000505B9" w:rsidRDefault="000505B9" w:rsidP="00B008A5">
            <w:pPr>
              <w:jc w:val="center"/>
              <w:rPr>
                <w:color w:val="000000" w:themeColor="text1"/>
                <w:lang w:val="en-US"/>
              </w:rPr>
            </w:pPr>
            <w:r w:rsidRPr="000505B9">
              <w:rPr>
                <w:color w:val="000000" w:themeColor="text1"/>
                <w:lang w:val="en-US"/>
              </w:rPr>
              <w:t>1 (1, 1)</w:t>
            </w:r>
          </w:p>
        </w:tc>
        <w:tc>
          <w:tcPr>
            <w:tcW w:w="1451" w:type="dxa"/>
            <w:tcBorders>
              <w:top w:val="nil"/>
            </w:tcBorders>
            <w:vAlign w:val="center"/>
          </w:tcPr>
          <w:p w14:paraId="1C5C2B1C" w14:textId="3DDCC314" w:rsidR="00E3585A" w:rsidRPr="000505B9" w:rsidRDefault="000505B9" w:rsidP="00B008A5">
            <w:pPr>
              <w:jc w:val="center"/>
              <w:rPr>
                <w:color w:val="000000" w:themeColor="text1"/>
                <w:lang w:val="en-US"/>
              </w:rPr>
            </w:pPr>
            <w:r w:rsidRPr="000505B9">
              <w:rPr>
                <w:color w:val="000000" w:themeColor="text1"/>
                <w:lang w:val="en-US"/>
              </w:rPr>
              <w:t>1 (1, 2)</w:t>
            </w:r>
          </w:p>
        </w:tc>
        <w:tc>
          <w:tcPr>
            <w:tcW w:w="1560" w:type="dxa"/>
            <w:tcBorders>
              <w:top w:val="nil"/>
            </w:tcBorders>
            <w:vAlign w:val="center"/>
          </w:tcPr>
          <w:p w14:paraId="16EEA4F2" w14:textId="5DD5E863" w:rsidR="00E3585A" w:rsidRPr="000505B9" w:rsidRDefault="000505B9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0505B9">
              <w:rPr>
                <w:b/>
                <w:bCs/>
                <w:color w:val="000000" w:themeColor="text1"/>
                <w:lang w:val="en-US"/>
              </w:rPr>
              <w:t>1 (1, 2)</w:t>
            </w:r>
          </w:p>
        </w:tc>
      </w:tr>
      <w:tr w:rsidR="00E3585A" w:rsidRPr="002A0301" w14:paraId="2FF79AF5" w14:textId="77777777" w:rsidTr="00B008A5">
        <w:tc>
          <w:tcPr>
            <w:tcW w:w="3256" w:type="dxa"/>
            <w:tcBorders>
              <w:bottom w:val="single" w:sz="4" w:space="0" w:color="auto"/>
            </w:tcBorders>
            <w:vAlign w:val="center"/>
          </w:tcPr>
          <w:p w14:paraId="29BDDEED" w14:textId="690F7D1F" w:rsidR="00E3585A" w:rsidRPr="002A0301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First Surgery Type</w:t>
            </w:r>
          </w:p>
        </w:tc>
        <w:tc>
          <w:tcPr>
            <w:tcW w:w="1648" w:type="dxa"/>
            <w:tcBorders>
              <w:bottom w:val="single" w:sz="4" w:space="0" w:color="auto"/>
            </w:tcBorders>
            <w:vAlign w:val="center"/>
          </w:tcPr>
          <w:p w14:paraId="741DF087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78" w:type="dxa"/>
            <w:tcBorders>
              <w:bottom w:val="single" w:sz="4" w:space="0" w:color="auto"/>
            </w:tcBorders>
            <w:vAlign w:val="center"/>
          </w:tcPr>
          <w:p w14:paraId="3BA1615B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451" w:type="dxa"/>
            <w:tcBorders>
              <w:bottom w:val="single" w:sz="4" w:space="0" w:color="auto"/>
            </w:tcBorders>
            <w:vAlign w:val="center"/>
          </w:tcPr>
          <w:p w14:paraId="3920B2B5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560" w:type="dxa"/>
            <w:tcBorders>
              <w:bottom w:val="single" w:sz="4" w:space="0" w:color="auto"/>
            </w:tcBorders>
            <w:vAlign w:val="center"/>
          </w:tcPr>
          <w:p w14:paraId="36748AA5" w14:textId="77777777" w:rsidR="00E3585A" w:rsidRPr="002A0301" w:rsidRDefault="00E3585A" w:rsidP="00B008A5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E3585A" w:rsidRPr="002A0301" w14:paraId="4C7124B7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7D07DDE" w14:textId="5C6FC24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Ent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surgery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7479A2C2" w14:textId="01E8CD86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965E901" w14:textId="7B47AA0A" w:rsidR="00E3585A" w:rsidRPr="002A0301" w:rsidRDefault="00E3585A" w:rsidP="00B008A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5A8C75E" w14:textId="44909F9A" w:rsidR="00E3585A" w:rsidRPr="00CA2F10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6F552AA" w14:textId="27A4D7FF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2</w:t>
            </w:r>
          </w:p>
        </w:tc>
      </w:tr>
      <w:tr w:rsidR="00E3585A" w:rsidRPr="002A0301" w14:paraId="7DFE3FD8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5A398489" w14:textId="22FFFC6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B9E4EDD" w14:textId="216A41D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0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3445EFC" w14:textId="36092F1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0FCB632" w14:textId="4DEFAF7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9E69566" w14:textId="313180BF" w:rsidR="00E3585A" w:rsidRPr="00AB195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E3585A" w:rsidRPr="002A0301" w14:paraId="5C6D1123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1DE440D9" w14:textId="2CB7C88B" w:rsidR="008E0BA0" w:rsidRPr="008E0BA0" w:rsidRDefault="008E0BA0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B</w:t>
            </w:r>
            <w:r w:rsidR="00E3585A" w:rsidRPr="002A0301">
              <w:rPr>
                <w:color w:val="000000"/>
              </w:rPr>
              <w:t>rai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8989694" w14:textId="175DE714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70D58C1F" w14:textId="39878547" w:rsidR="00E3585A" w:rsidRPr="00CA2F10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B6D71BB" w14:textId="34980DF9" w:rsidR="00E3585A" w:rsidRPr="00CA2F10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0B0DF23" w14:textId="3E84764C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7D5FC3B7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5F375A3C" w14:textId="5181E66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698D8690" w14:textId="012E6352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0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75702930" w14:textId="07532C5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6AE8FF56" w14:textId="1F10CA9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7986B79" w14:textId="0C8DAEB2" w:rsidR="00E3585A" w:rsidRPr="00AB195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E3585A" w:rsidRPr="002A0301" w14:paraId="003BA556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DE43D9D" w14:textId="7151FE9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Caesarian</w:t>
            </w:r>
            <w:r w:rsidRPr="002A0301">
              <w:rPr>
                <w:color w:val="000000"/>
                <w:lang w:val="en-US"/>
              </w:rPr>
              <w:t xml:space="preserve"> s</w:t>
            </w:r>
            <w:r w:rsidRPr="002A0301">
              <w:rPr>
                <w:color w:val="000000"/>
              </w:rPr>
              <w:t>ection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181C8CE0" w14:textId="4D089AEE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A5522E0" w14:textId="03C6A4DA" w:rsidR="00E3585A" w:rsidRPr="00CA2F10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4F27B960" w14:textId="2F82C108" w:rsidR="00E3585A" w:rsidRPr="002A0301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41FF7516" w14:textId="130B515D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2AD8CA1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B428DA4" w14:textId="7F7032F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1340854E" w14:textId="6F30CD9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0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2D46B015" w14:textId="46341C0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BDDED69" w14:textId="36F1BFA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5BE993D2" w14:textId="2A15D5F5" w:rsidR="00E3585A" w:rsidRPr="00AB195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E3585A" w:rsidRPr="002A0301" w14:paraId="2D35CE00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59CE0B54" w14:textId="4676607F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Orthopaedic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spil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50958515" w14:textId="48070AF3" w:rsidR="00E3585A" w:rsidRPr="002A0301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131F623B" w14:textId="519B2BA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36081E9E" w14:textId="6DB5F3EF" w:rsidR="00E3585A" w:rsidRPr="00CA2F10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708B5B2D" w14:textId="12D6ACCF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1</w:t>
            </w:r>
          </w:p>
        </w:tc>
      </w:tr>
      <w:tr w:rsidR="00E3585A" w:rsidRPr="002A0301" w14:paraId="1E3A6EDA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042CAB33" w14:textId="0E5F0C43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40B064CC" w14:textId="0324F8F1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4A17B276" w14:textId="2947DD29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A26363B" w14:textId="0364EE2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76FB3558" w14:textId="119C58B7" w:rsidR="00E3585A" w:rsidRPr="00AB195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E3585A" w:rsidRPr="002A0301" w14:paraId="0FD490C2" w14:textId="77777777" w:rsidTr="00B008A5">
        <w:tc>
          <w:tcPr>
            <w:tcW w:w="3256" w:type="dxa"/>
            <w:tcBorders>
              <w:bottom w:val="nil"/>
            </w:tcBorders>
            <w:vAlign w:val="center"/>
          </w:tcPr>
          <w:p w14:paraId="42BB5AAA" w14:textId="4AB3FF45" w:rsidR="008E0BA0" w:rsidRPr="008E0BA0" w:rsidRDefault="008E0BA0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E3585A" w:rsidRPr="002A0301">
              <w:rPr>
                <w:color w:val="000000"/>
              </w:rPr>
              <w:t>ther</w:t>
            </w:r>
          </w:p>
        </w:tc>
        <w:tc>
          <w:tcPr>
            <w:tcW w:w="1648" w:type="dxa"/>
            <w:tcBorders>
              <w:bottom w:val="nil"/>
            </w:tcBorders>
            <w:vAlign w:val="center"/>
          </w:tcPr>
          <w:p w14:paraId="289211D0" w14:textId="38F9F052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</w:tc>
        <w:tc>
          <w:tcPr>
            <w:tcW w:w="1578" w:type="dxa"/>
            <w:tcBorders>
              <w:bottom w:val="nil"/>
            </w:tcBorders>
            <w:vAlign w:val="center"/>
          </w:tcPr>
          <w:p w14:paraId="06C21B2D" w14:textId="253DBEF8" w:rsidR="00E3585A" w:rsidRPr="00AB1959" w:rsidRDefault="00E3585A" w:rsidP="00B008A5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bottom w:val="nil"/>
            </w:tcBorders>
            <w:vAlign w:val="center"/>
          </w:tcPr>
          <w:p w14:paraId="5F99532E" w14:textId="7EBF31A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</w:tc>
        <w:tc>
          <w:tcPr>
            <w:tcW w:w="1560" w:type="dxa"/>
            <w:tcBorders>
              <w:bottom w:val="nil"/>
            </w:tcBorders>
            <w:vAlign w:val="center"/>
          </w:tcPr>
          <w:p w14:paraId="1818F0A4" w14:textId="63337B09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9</w:t>
            </w:r>
          </w:p>
        </w:tc>
      </w:tr>
      <w:tr w:rsidR="00E3585A" w:rsidRPr="002A0301" w14:paraId="31A7E77C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68C21966" w14:textId="6F662F8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79553D5C" w14:textId="7122AAB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60.00</w:t>
            </w: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561FF46C" w14:textId="7FED380B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22F0B2C5" w14:textId="13CE10BF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0706F9C0" w14:textId="01A7DB32" w:rsidR="00E3585A" w:rsidRPr="00AB195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64.29</w:t>
            </w:r>
          </w:p>
        </w:tc>
      </w:tr>
      <w:tr w:rsidR="00E3585A" w:rsidRPr="002A0301" w14:paraId="4DF8FC5E" w14:textId="77777777" w:rsidTr="00B008A5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104DF2" w14:textId="50E3966D" w:rsidR="00E3585A" w:rsidRPr="002A0301" w:rsidRDefault="00E3585A" w:rsidP="00B008A5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First Surgery facility</w:t>
            </w: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8B2B82" w14:textId="77777777" w:rsidR="00E3585A" w:rsidRPr="002A0301" w:rsidRDefault="00E3585A" w:rsidP="00B008A5">
            <w:pPr>
              <w:jc w:val="center"/>
              <w:rPr>
                <w:b/>
                <w:bCs/>
              </w:rPr>
            </w:pPr>
          </w:p>
        </w:tc>
        <w:tc>
          <w:tcPr>
            <w:tcW w:w="1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10F7F6" w14:textId="77777777" w:rsidR="00E3585A" w:rsidRPr="002A0301" w:rsidRDefault="00E3585A" w:rsidP="00B008A5">
            <w:pPr>
              <w:jc w:val="center"/>
              <w:rPr>
                <w:b/>
                <w:bCs/>
              </w:rPr>
            </w:pP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057B34" w14:textId="77777777" w:rsidR="00E3585A" w:rsidRPr="002A0301" w:rsidRDefault="00E3585A" w:rsidP="00B008A5">
            <w:pPr>
              <w:jc w:val="center"/>
              <w:rPr>
                <w:b/>
                <w:bCs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541D67" w14:textId="77777777" w:rsidR="00E3585A" w:rsidRPr="002A0301" w:rsidRDefault="00E3585A" w:rsidP="00B008A5">
            <w:pPr>
              <w:jc w:val="center"/>
              <w:rPr>
                <w:b/>
                <w:bCs/>
              </w:rPr>
            </w:pPr>
          </w:p>
        </w:tc>
      </w:tr>
      <w:tr w:rsidR="00E3585A" w:rsidRPr="002A0301" w14:paraId="48318AF3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156E3539" w14:textId="26639E36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KENYATTA NATIONAL HOSPITAL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3FFC7D89" w14:textId="71D31F1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5468C297" w14:textId="77191487" w:rsidR="00E3585A" w:rsidRPr="002A0301" w:rsidRDefault="00E3585A" w:rsidP="00B008A5">
            <w:pPr>
              <w:jc w:val="center"/>
              <w:rPr>
                <w:color w:val="FF0000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51FE022E" w14:textId="4E9E16B2" w:rsidR="00E3585A" w:rsidRPr="00AB1959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18A68B0F" w14:textId="0B528B89" w:rsidR="00E3585A" w:rsidRPr="0024683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10</w:t>
            </w:r>
          </w:p>
        </w:tc>
      </w:tr>
      <w:tr w:rsidR="00E3585A" w:rsidRPr="002A0301" w14:paraId="066B6BFC" w14:textId="77777777" w:rsidTr="00B008A5">
        <w:tc>
          <w:tcPr>
            <w:tcW w:w="3256" w:type="dxa"/>
            <w:tcBorders>
              <w:top w:val="nil"/>
              <w:bottom w:val="single" w:sz="4" w:space="0" w:color="auto"/>
            </w:tcBorders>
            <w:vAlign w:val="center"/>
          </w:tcPr>
          <w:p w14:paraId="2FAC7793" w14:textId="40C49D20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nil"/>
              <w:bottom w:val="single" w:sz="4" w:space="0" w:color="auto"/>
            </w:tcBorders>
            <w:vAlign w:val="center"/>
          </w:tcPr>
          <w:p w14:paraId="06742071" w14:textId="6DD74849" w:rsidR="00E3585A" w:rsidRPr="00AB1959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78" w:type="dxa"/>
            <w:tcBorders>
              <w:top w:val="nil"/>
              <w:bottom w:val="single" w:sz="4" w:space="0" w:color="auto"/>
            </w:tcBorders>
            <w:vAlign w:val="center"/>
          </w:tcPr>
          <w:p w14:paraId="300D40F4" w14:textId="5D768CBB" w:rsidR="00E3585A" w:rsidRPr="00AB1959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50.0</w:t>
            </w:r>
            <w:r>
              <w:rPr>
                <w:color w:val="FF0000"/>
                <w:lang w:val="en-US"/>
              </w:rPr>
              <w:t>0</w:t>
            </w:r>
          </w:p>
        </w:tc>
        <w:tc>
          <w:tcPr>
            <w:tcW w:w="1451" w:type="dxa"/>
            <w:tcBorders>
              <w:top w:val="nil"/>
              <w:bottom w:val="single" w:sz="4" w:space="0" w:color="auto"/>
            </w:tcBorders>
            <w:vAlign w:val="center"/>
          </w:tcPr>
          <w:p w14:paraId="0781A96F" w14:textId="04DB3D7D" w:rsidR="00E3585A" w:rsidRPr="002A0301" w:rsidRDefault="00E3585A" w:rsidP="00B008A5">
            <w:pPr>
              <w:jc w:val="center"/>
              <w:rPr>
                <w:color w:val="FF0000"/>
              </w:rPr>
            </w:pPr>
          </w:p>
        </w:tc>
        <w:tc>
          <w:tcPr>
            <w:tcW w:w="1560" w:type="dxa"/>
            <w:tcBorders>
              <w:top w:val="nil"/>
              <w:bottom w:val="single" w:sz="4" w:space="0" w:color="auto"/>
            </w:tcBorders>
            <w:vAlign w:val="center"/>
          </w:tcPr>
          <w:p w14:paraId="144DC42B" w14:textId="6ACF0731" w:rsidR="00E3585A" w:rsidRPr="0024683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71.43</w:t>
            </w:r>
          </w:p>
        </w:tc>
      </w:tr>
      <w:tr w:rsidR="00E3585A" w:rsidRPr="002A0301" w14:paraId="4FE6D4DA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531A0682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T</w:t>
            </w:r>
            <w:r w:rsidRPr="002A0301">
              <w:rPr>
                <w:color w:val="000000"/>
                <w:lang w:val="en-US"/>
              </w:rPr>
              <w:t xml:space="preserve">HE </w:t>
            </w:r>
            <w:r w:rsidRPr="002A0301">
              <w:rPr>
                <w:color w:val="000000"/>
              </w:rPr>
              <w:t>N</w:t>
            </w:r>
            <w:r w:rsidRPr="002A0301">
              <w:rPr>
                <w:color w:val="000000"/>
                <w:lang w:val="en-US"/>
              </w:rPr>
              <w:t xml:space="preserve">AIROBI </w:t>
            </w:r>
            <w:r w:rsidRPr="002A0301">
              <w:rPr>
                <w:color w:val="000000"/>
              </w:rPr>
              <w:t>H</w:t>
            </w:r>
            <w:r w:rsidRPr="002A0301">
              <w:rPr>
                <w:color w:val="000000"/>
                <w:lang w:val="en-US"/>
              </w:rPr>
              <w:t>OSPITAL</w:t>
            </w:r>
          </w:p>
          <w:p w14:paraId="5E4A04CE" w14:textId="526D9EC7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58A72F4C" w14:textId="3D3F06C6" w:rsidR="00E3585A" w:rsidRPr="00AB1959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20CE55FF" w14:textId="37510785" w:rsidR="00E3585A" w:rsidRPr="00AB1959" w:rsidRDefault="00E3585A" w:rsidP="00B008A5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210B2A36" w14:textId="77777777" w:rsidR="00E3585A" w:rsidRDefault="00E3585A" w:rsidP="00B008A5">
            <w:pPr>
              <w:jc w:val="center"/>
              <w:rPr>
                <w:color w:val="000000" w:themeColor="text1"/>
                <w:lang w:val="en-US"/>
              </w:rPr>
            </w:pPr>
            <w:r w:rsidRPr="00AB1959">
              <w:rPr>
                <w:color w:val="000000" w:themeColor="text1"/>
                <w:lang w:val="en-US"/>
              </w:rPr>
              <w:t>1</w:t>
            </w:r>
          </w:p>
          <w:p w14:paraId="26C5D3E2" w14:textId="340438FE" w:rsidR="00E3585A" w:rsidRPr="002A0301" w:rsidRDefault="00E3585A" w:rsidP="00B008A5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60EB5521" w14:textId="7777777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1</w:t>
            </w:r>
          </w:p>
          <w:p w14:paraId="0E5E3A14" w14:textId="1997D9CF" w:rsidR="00E3585A" w:rsidRPr="00246839" w:rsidRDefault="00E3585A" w:rsidP="00B008A5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E3585A" w:rsidRPr="002A0301" w14:paraId="61A79BBC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33F82173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L</w:t>
            </w:r>
            <w:r w:rsidRPr="002A0301">
              <w:rPr>
                <w:color w:val="000000"/>
                <w:lang w:val="en-US"/>
              </w:rPr>
              <w:t>IONS</w:t>
            </w:r>
            <w:r w:rsidRPr="002A0301">
              <w:rPr>
                <w:color w:val="000000"/>
              </w:rPr>
              <w:t xml:space="preserve"> H</w:t>
            </w:r>
            <w:r w:rsidRPr="002A0301">
              <w:rPr>
                <w:color w:val="000000"/>
                <w:lang w:val="en-US"/>
              </w:rPr>
              <w:t>OSPITAL</w:t>
            </w:r>
          </w:p>
          <w:p w14:paraId="588FD824" w14:textId="52710FCF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DD3887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2163C11C" w14:textId="35F3A456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0AF41575" w14:textId="54A150F4" w:rsidR="00E3585A" w:rsidRPr="002A0301" w:rsidRDefault="0084426F" w:rsidP="00B008A5">
            <w:pPr>
              <w:jc w:val="center"/>
              <w:rPr>
                <w:color w:val="000000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50E7EB84" w14:textId="3C5AFB64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13734441" w14:textId="7777777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1</w:t>
            </w:r>
          </w:p>
          <w:p w14:paraId="6C4301C4" w14:textId="73A45641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E3585A" w:rsidRPr="002A0301" w14:paraId="6477F16B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08A7115A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  <w:lang w:val="en-US"/>
              </w:rPr>
              <w:t>NA</w:t>
            </w:r>
            <w:r w:rsidRPr="002A0301">
              <w:rPr>
                <w:color w:val="000000"/>
              </w:rPr>
              <w:t>IROBI WEST HOSPITAL</w:t>
            </w:r>
          </w:p>
          <w:p w14:paraId="0B2B13F4" w14:textId="56785808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DD3887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0EA926B3" w14:textId="5EF438E1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495606AA" w14:textId="77777777" w:rsidR="00E3585A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0A3E5734" w14:textId="52FD60C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AB1959">
              <w:rPr>
                <w:color w:val="FF0000"/>
                <w:lang w:val="en-US"/>
              </w:rPr>
              <w:t>50.00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14A425E2" w14:textId="20045E9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0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19535182" w14:textId="7777777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1</w:t>
            </w:r>
          </w:p>
          <w:p w14:paraId="784E0738" w14:textId="2C6AB51B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E3585A" w:rsidRPr="002A0301" w14:paraId="78D80E04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27A6FBB6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ST MICHAEL</w:t>
            </w:r>
            <w:r w:rsidRPr="002A0301">
              <w:rPr>
                <w:color w:val="000000"/>
                <w:lang w:val="en-US"/>
              </w:rPr>
              <w:t>’</w:t>
            </w:r>
            <w:r w:rsidRPr="002A0301">
              <w:rPr>
                <w:color w:val="000000"/>
              </w:rPr>
              <w:t>S  DIGESTIVE MEDICAL CARE CENTRE</w:t>
            </w:r>
          </w:p>
          <w:p w14:paraId="71CD413B" w14:textId="61D610F5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DD3887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6A4C5803" w14:textId="5A36EE12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0DD9545E" w14:textId="04B95292" w:rsidR="00E3585A" w:rsidRPr="002A0301" w:rsidRDefault="0084426F" w:rsidP="00B008A5">
            <w:pPr>
              <w:jc w:val="center"/>
              <w:rPr>
                <w:color w:val="000000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6586557D" w14:textId="6AFCA56B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24796270" w14:textId="7777777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1</w:t>
            </w:r>
          </w:p>
          <w:p w14:paraId="6D8A9737" w14:textId="5FC21749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E3585A" w:rsidRPr="002A0301" w14:paraId="6E8E1E8A" w14:textId="77777777" w:rsidTr="00B008A5">
        <w:tc>
          <w:tcPr>
            <w:tcW w:w="3256" w:type="dxa"/>
            <w:tcBorders>
              <w:top w:val="single" w:sz="4" w:space="0" w:color="auto"/>
              <w:bottom w:val="nil"/>
            </w:tcBorders>
            <w:vAlign w:val="center"/>
          </w:tcPr>
          <w:p w14:paraId="29952602" w14:textId="30DE0401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Second Surgery Type</w:t>
            </w:r>
          </w:p>
        </w:tc>
        <w:tc>
          <w:tcPr>
            <w:tcW w:w="1648" w:type="dxa"/>
            <w:tcBorders>
              <w:top w:val="single" w:sz="4" w:space="0" w:color="auto"/>
              <w:bottom w:val="nil"/>
            </w:tcBorders>
            <w:vAlign w:val="center"/>
          </w:tcPr>
          <w:p w14:paraId="59DFD744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78" w:type="dxa"/>
            <w:tcBorders>
              <w:top w:val="single" w:sz="4" w:space="0" w:color="auto"/>
              <w:bottom w:val="nil"/>
            </w:tcBorders>
            <w:vAlign w:val="center"/>
          </w:tcPr>
          <w:p w14:paraId="7B5242E9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  <w:tc>
          <w:tcPr>
            <w:tcW w:w="1451" w:type="dxa"/>
            <w:tcBorders>
              <w:top w:val="single" w:sz="4" w:space="0" w:color="auto"/>
              <w:bottom w:val="nil"/>
            </w:tcBorders>
            <w:vAlign w:val="center"/>
          </w:tcPr>
          <w:p w14:paraId="1DDDE47A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nil"/>
            </w:tcBorders>
            <w:vAlign w:val="center"/>
          </w:tcPr>
          <w:p w14:paraId="6492CB4C" w14:textId="7777777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</w:p>
        </w:tc>
      </w:tr>
      <w:tr w:rsidR="0084426F" w:rsidRPr="002A0301" w14:paraId="604A111F" w14:textId="77777777" w:rsidTr="00B008A5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F47F45" w14:textId="77777777" w:rsidR="0084426F" w:rsidRPr="002A0301" w:rsidRDefault="0084426F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Ent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surgery</w:t>
            </w:r>
          </w:p>
          <w:p w14:paraId="2325AC48" w14:textId="6C556FFA" w:rsidR="0084426F" w:rsidRPr="002A0301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DD3887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3CA528" w14:textId="77777777" w:rsidR="0084426F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774EFAAE" w14:textId="6F2D44BD" w:rsidR="0084426F" w:rsidRPr="002A0301" w:rsidRDefault="0084426F" w:rsidP="00B008A5">
            <w:pPr>
              <w:jc w:val="center"/>
              <w:rPr>
                <w:color w:val="000000"/>
                <w:lang w:val="en-US"/>
              </w:rPr>
            </w:pPr>
            <w:r w:rsidRPr="00246839">
              <w:rPr>
                <w:color w:val="FF0000"/>
                <w:lang w:val="en-US"/>
              </w:rPr>
              <w:t>66.67</w:t>
            </w:r>
          </w:p>
        </w:tc>
        <w:tc>
          <w:tcPr>
            <w:tcW w:w="1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F3CBB7" w14:textId="61364B0F" w:rsidR="0084426F" w:rsidRPr="002A0301" w:rsidRDefault="0084426F" w:rsidP="00B008A5">
            <w:pPr>
              <w:jc w:val="center"/>
              <w:rPr>
                <w:color w:val="000000"/>
              </w:rPr>
            </w:pPr>
            <w:r w:rsidRPr="000E048C"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DAF18A" w14:textId="7AEA5CC8" w:rsidR="0084426F" w:rsidRPr="002A0301" w:rsidRDefault="0084426F" w:rsidP="00B008A5">
            <w:pPr>
              <w:jc w:val="center"/>
              <w:rPr>
                <w:color w:val="000000"/>
              </w:rPr>
            </w:pPr>
            <w:r w:rsidRPr="000E048C">
              <w:rPr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905EEF" w14:textId="77777777" w:rsidR="0084426F" w:rsidRPr="00246839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2</w:t>
            </w:r>
          </w:p>
          <w:p w14:paraId="64710E9A" w14:textId="65EE7B96" w:rsidR="0084426F" w:rsidRPr="00246839" w:rsidRDefault="0084426F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50.00</w:t>
            </w:r>
          </w:p>
        </w:tc>
      </w:tr>
      <w:tr w:rsidR="00E3585A" w:rsidRPr="002A0301" w14:paraId="26DB34CF" w14:textId="77777777" w:rsidTr="00B008A5">
        <w:tc>
          <w:tcPr>
            <w:tcW w:w="325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0D3B4A" w14:textId="14141D67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ther</w:t>
            </w:r>
          </w:p>
          <w:p w14:paraId="2028E982" w14:textId="24B5B605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DD3887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67A51C" w14:textId="77777777" w:rsidR="00E3585A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5C92EFB9" w14:textId="49D2A462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46839">
              <w:rPr>
                <w:color w:val="FF0000"/>
                <w:lang w:val="en-US"/>
              </w:rPr>
              <w:t>33.33</w:t>
            </w:r>
          </w:p>
        </w:tc>
        <w:tc>
          <w:tcPr>
            <w:tcW w:w="157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0381B3" w14:textId="0BF658CC" w:rsidR="00E3585A" w:rsidRPr="002A0301" w:rsidRDefault="0084426F" w:rsidP="00B008A5">
            <w:pPr>
              <w:jc w:val="center"/>
              <w:rPr>
                <w:color w:val="000000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B7D64C" w14:textId="77777777" w:rsidR="00E3585A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7D935C4E" w14:textId="5C3B82B0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7C9720" w14:textId="7777777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2</w:t>
            </w:r>
          </w:p>
          <w:p w14:paraId="194929F4" w14:textId="2192E300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50.00</w:t>
            </w:r>
          </w:p>
        </w:tc>
      </w:tr>
      <w:tr w:rsidR="00E3585A" w:rsidRPr="002A0301" w14:paraId="5100F178" w14:textId="77777777" w:rsidTr="00B008A5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1FB79A" w14:textId="0E5C4D81" w:rsidR="00E3585A" w:rsidRPr="002A0301" w:rsidRDefault="00E3585A" w:rsidP="00B008A5">
            <w:pPr>
              <w:jc w:val="center"/>
              <w:rPr>
                <w:color w:val="000000"/>
              </w:rPr>
            </w:pPr>
            <w:r w:rsidRPr="002A0301">
              <w:rPr>
                <w:b/>
                <w:bCs/>
                <w:lang w:val="en-US"/>
              </w:rPr>
              <w:t>Second Surgery facility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35022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6033E" w14:textId="77777777" w:rsidR="00E3585A" w:rsidRPr="002A0301" w:rsidRDefault="00E3585A" w:rsidP="00B008A5">
            <w:pPr>
              <w:jc w:val="center"/>
              <w:rPr>
                <w:color w:val="000000"/>
              </w:rPr>
            </w:pP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A721A9" w14:textId="77777777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33CD2" w14:textId="7777777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</w:p>
        </w:tc>
      </w:tr>
      <w:tr w:rsidR="00E3585A" w:rsidRPr="002A0301" w14:paraId="661F780D" w14:textId="77777777" w:rsidTr="00B008A5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509E1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KENYATTA NATIONAL HOSPITAL</w:t>
            </w:r>
          </w:p>
          <w:p w14:paraId="11B11520" w14:textId="6A149C61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DD3887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EE46B" w14:textId="77777777" w:rsidR="00E3585A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  <w:p w14:paraId="5184232C" w14:textId="14360C8F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631D0" w14:textId="2084AFA6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1E8CF" w14:textId="1AFDAD14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2FCF0" w14:textId="77777777" w:rsidR="00E3585A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000000"/>
                <w:lang w:val="en-US"/>
              </w:rPr>
              <w:t>3</w:t>
            </w:r>
          </w:p>
          <w:p w14:paraId="5B7D046C" w14:textId="0CF277A7" w:rsidR="00E3585A" w:rsidRPr="00246839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46839">
              <w:rPr>
                <w:b/>
                <w:bCs/>
                <w:color w:val="FF0000"/>
                <w:lang w:val="en-US"/>
              </w:rPr>
              <w:t>75.00</w:t>
            </w:r>
          </w:p>
        </w:tc>
      </w:tr>
      <w:tr w:rsidR="00E3585A" w:rsidRPr="002A0301" w14:paraId="6238EA18" w14:textId="77777777" w:rsidTr="00B008A5"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71281" w14:textId="7777777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KENYATTA UNIVERSITY TEACHING REFERRAL AND RESEARCH HOSPITAL</w:t>
            </w:r>
          </w:p>
          <w:p w14:paraId="6FE1CCDC" w14:textId="33C028C7" w:rsidR="00E3585A" w:rsidRPr="002A0301" w:rsidRDefault="00E3585A" w:rsidP="00B008A5">
            <w:pPr>
              <w:jc w:val="center"/>
              <w:rPr>
                <w:lang w:val="en-US"/>
              </w:rPr>
            </w:pPr>
            <w:r w:rsidRPr="00DD3887">
              <w:rPr>
                <w:color w:val="FF0000"/>
                <w:lang w:val="en-US"/>
              </w:rPr>
              <w:t>%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7D1566" w14:textId="396122EF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ABF1A" w14:textId="4A2DD7B6" w:rsidR="00E3585A" w:rsidRPr="002A0301" w:rsidRDefault="0084426F" w:rsidP="00B008A5">
            <w:pPr>
              <w:jc w:val="center"/>
              <w:rPr>
                <w:color w:val="000000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07F25" w14:textId="77777777" w:rsidR="00E3585A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6A720223" w14:textId="5BA73E1F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1B8CE8" w14:textId="77777777" w:rsidR="00E3585A" w:rsidRPr="00DD3887" w:rsidRDefault="00E3585A" w:rsidP="00B008A5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DD3887">
              <w:rPr>
                <w:b/>
                <w:bCs/>
                <w:color w:val="000000"/>
                <w:lang w:val="en-US"/>
              </w:rPr>
              <w:t>1</w:t>
            </w:r>
          </w:p>
          <w:p w14:paraId="32C8F3AC" w14:textId="3CD6E88C" w:rsidR="00E3585A" w:rsidRPr="002A0301" w:rsidRDefault="00E3585A" w:rsidP="00B008A5">
            <w:pPr>
              <w:jc w:val="center"/>
              <w:rPr>
                <w:color w:val="000000"/>
                <w:lang w:val="en-US"/>
              </w:rPr>
            </w:pPr>
            <w:r w:rsidRPr="00DD3887">
              <w:rPr>
                <w:b/>
                <w:bCs/>
                <w:color w:val="FF0000"/>
                <w:lang w:val="en-US"/>
              </w:rPr>
              <w:t>25.00</w:t>
            </w:r>
          </w:p>
        </w:tc>
      </w:tr>
    </w:tbl>
    <w:p w14:paraId="61A29C0A" w14:textId="31E0CF40" w:rsidR="00513459" w:rsidRPr="002A0301" w:rsidRDefault="00513459">
      <w:pPr>
        <w:rPr>
          <w:lang w:val="en-US"/>
        </w:rPr>
      </w:pPr>
    </w:p>
    <w:p w14:paraId="187B94E2" w14:textId="77777777" w:rsidR="004017A6" w:rsidRPr="002A0301" w:rsidRDefault="004017A6">
      <w:pPr>
        <w:rPr>
          <w:lang w:val="en-US"/>
        </w:rPr>
      </w:pPr>
    </w:p>
    <w:p w14:paraId="2B04BD63" w14:textId="6287FB33" w:rsidR="00513459" w:rsidRPr="002A0301" w:rsidRDefault="00BA3D86" w:rsidP="00BA3D86">
      <w:pPr>
        <w:rPr>
          <w:lang w:val="en-US"/>
        </w:rPr>
      </w:pPr>
      <w:r w:rsidRPr="002D2B28">
        <w:rPr>
          <w:rStyle w:val="Heading1Char"/>
          <w:rFonts w:ascii="Times New Roman" w:hAnsi="Times New Roman" w:cs="Times New Roman"/>
          <w:color w:val="0D0D0D" w:themeColor="text1" w:themeTint="F2"/>
          <w:szCs w:val="32"/>
        </w:rPr>
        <w:t>Table 2</w:t>
      </w:r>
      <w:r w:rsidR="007B3C70" w:rsidRPr="002D2B28">
        <w:rPr>
          <w:rStyle w:val="Heading1Char"/>
          <w:rFonts w:ascii="Times New Roman" w:hAnsi="Times New Roman" w:cs="Times New Roman"/>
          <w:color w:val="0D0D0D" w:themeColor="text1" w:themeTint="F2"/>
          <w:szCs w:val="32"/>
        </w:rPr>
        <w:t xml:space="preserve"> </w:t>
      </w:r>
      <w:r w:rsidR="00513459" w:rsidRPr="002D2B28">
        <w:rPr>
          <w:rStyle w:val="Heading1Char"/>
          <w:rFonts w:ascii="Times New Roman" w:hAnsi="Times New Roman" w:cs="Times New Roman"/>
          <w:color w:val="0D0D0D" w:themeColor="text1" w:themeTint="F2"/>
          <w:szCs w:val="32"/>
        </w:rPr>
        <w:t xml:space="preserve">Medical </w:t>
      </w:r>
      <w:r w:rsidR="00451D82" w:rsidRPr="002D2B28">
        <w:rPr>
          <w:rStyle w:val="Heading1Char"/>
          <w:rFonts w:ascii="Times New Roman" w:hAnsi="Times New Roman" w:cs="Times New Roman"/>
          <w:color w:val="0D0D0D" w:themeColor="text1" w:themeTint="F2"/>
          <w:szCs w:val="32"/>
        </w:rPr>
        <w:t xml:space="preserve">Chart </w:t>
      </w:r>
      <w:r w:rsidR="00513459" w:rsidRPr="002D2B28">
        <w:rPr>
          <w:rStyle w:val="Heading1Char"/>
          <w:rFonts w:ascii="Times New Roman" w:hAnsi="Times New Roman" w:cs="Times New Roman"/>
          <w:color w:val="0D0D0D" w:themeColor="text1" w:themeTint="F2"/>
          <w:szCs w:val="32"/>
        </w:rPr>
        <w:t>Abstraction</w:t>
      </w:r>
      <w:r w:rsidR="00513459" w:rsidRPr="002A0301">
        <w:rPr>
          <w:rStyle w:val="Heading1Char"/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</w:t>
      </w:r>
      <w:r w:rsidR="00513459" w:rsidRPr="002D2B28">
        <w:rPr>
          <w:rStyle w:val="Heading1Char"/>
          <w:rFonts w:ascii="Times New Roman" w:hAnsi="Times New Roman" w:cs="Times New Roman"/>
          <w:color w:val="0D0D0D" w:themeColor="text1" w:themeTint="F2"/>
          <w:szCs w:val="32"/>
        </w:rPr>
        <w:t>Form</w:t>
      </w:r>
      <w:r w:rsidR="00E33DAE" w:rsidRPr="002D2B28">
        <w:rPr>
          <w:rStyle w:val="Heading1Char"/>
          <w:rFonts w:ascii="Times New Roman" w:hAnsi="Times New Roman" w:cs="Times New Roman"/>
          <w:color w:val="0D0D0D" w:themeColor="text1" w:themeTint="F2"/>
          <w:szCs w:val="32"/>
        </w:rPr>
        <w:t xml:space="preserve"> </w:t>
      </w:r>
    </w:p>
    <w:p w14:paraId="594D6A51" w14:textId="77777777" w:rsidR="00513459" w:rsidRPr="002A0301" w:rsidRDefault="00513459">
      <w:pPr>
        <w:rPr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425"/>
        <w:gridCol w:w="1777"/>
        <w:gridCol w:w="1649"/>
        <w:gridCol w:w="28"/>
        <w:gridCol w:w="1374"/>
        <w:gridCol w:w="1523"/>
      </w:tblGrid>
      <w:tr w:rsidR="002F35A0" w:rsidRPr="002A0301" w14:paraId="4A6C5ECE" w14:textId="77777777" w:rsidTr="005B069D">
        <w:tc>
          <w:tcPr>
            <w:tcW w:w="3425" w:type="dxa"/>
          </w:tcPr>
          <w:p w14:paraId="3DD222F1" w14:textId="71B3D332" w:rsidR="00513459" w:rsidRPr="002A0301" w:rsidRDefault="00513459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Variable</w:t>
            </w:r>
          </w:p>
        </w:tc>
        <w:tc>
          <w:tcPr>
            <w:tcW w:w="1777" w:type="dxa"/>
          </w:tcPr>
          <w:p w14:paraId="41935044" w14:textId="106EF325" w:rsidR="00513459" w:rsidRPr="002A0301" w:rsidRDefault="00513459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KNH (n=</w:t>
            </w:r>
            <w:r w:rsidR="005E259C" w:rsidRPr="002A0301">
              <w:rPr>
                <w:b/>
                <w:bCs/>
                <w:lang w:val="en-US"/>
              </w:rPr>
              <w:t>218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  <w:tc>
          <w:tcPr>
            <w:tcW w:w="1677" w:type="dxa"/>
            <w:gridSpan w:val="2"/>
          </w:tcPr>
          <w:p w14:paraId="4B7B1CF1" w14:textId="705E0351" w:rsidR="00513459" w:rsidRPr="002A0301" w:rsidRDefault="00513459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NSIRH (n=</w:t>
            </w:r>
            <w:r w:rsidR="005E259C" w:rsidRPr="002A0301">
              <w:rPr>
                <w:b/>
                <w:bCs/>
                <w:lang w:val="en-US"/>
              </w:rPr>
              <w:t>13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  <w:tc>
          <w:tcPr>
            <w:tcW w:w="1374" w:type="dxa"/>
          </w:tcPr>
          <w:p w14:paraId="4D121407" w14:textId="5A553A30" w:rsidR="00513459" w:rsidRPr="002A0301" w:rsidRDefault="00513459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TNH (n=4</w:t>
            </w:r>
            <w:r w:rsidR="00B56935">
              <w:rPr>
                <w:b/>
                <w:bCs/>
                <w:lang w:val="en-US"/>
              </w:rPr>
              <w:t>5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  <w:tc>
          <w:tcPr>
            <w:tcW w:w="1523" w:type="dxa"/>
          </w:tcPr>
          <w:p w14:paraId="49973F83" w14:textId="057D18E3" w:rsidR="00513459" w:rsidRPr="002A0301" w:rsidRDefault="00513459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Total (n=</w:t>
            </w:r>
            <w:r w:rsidR="005E259C" w:rsidRPr="002A0301">
              <w:rPr>
                <w:b/>
                <w:bCs/>
                <w:lang w:val="en-US"/>
              </w:rPr>
              <w:t>276</w:t>
            </w:r>
            <w:r w:rsidRPr="002A0301">
              <w:rPr>
                <w:b/>
                <w:bCs/>
                <w:lang w:val="en-US"/>
              </w:rPr>
              <w:t>)</w:t>
            </w:r>
          </w:p>
        </w:tc>
      </w:tr>
      <w:tr w:rsidR="007B3C70" w:rsidRPr="002A0301" w14:paraId="4D7CC7FD" w14:textId="77777777" w:rsidTr="005B069D">
        <w:tc>
          <w:tcPr>
            <w:tcW w:w="3425" w:type="dxa"/>
          </w:tcPr>
          <w:p w14:paraId="1E6FC545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777" w:type="dxa"/>
          </w:tcPr>
          <w:p w14:paraId="40EFB9F7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</w:tcPr>
          <w:p w14:paraId="47BE00A9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</w:tcPr>
          <w:p w14:paraId="5F2C3B9E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</w:tcPr>
          <w:p w14:paraId="3EF80FA3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7B3C70" w:rsidRPr="002A0301" w14:paraId="78492B51" w14:textId="77777777" w:rsidTr="005B069D">
        <w:tc>
          <w:tcPr>
            <w:tcW w:w="3425" w:type="dxa"/>
          </w:tcPr>
          <w:p w14:paraId="465419D7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Adult ICU</w:t>
            </w:r>
          </w:p>
          <w:p w14:paraId="12ABB5E5" w14:textId="3A06AB6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467835FC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8</w:t>
            </w:r>
          </w:p>
          <w:p w14:paraId="606DC3DE" w14:textId="2958BAFF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color w:val="FF0000"/>
                <w:lang w:val="en-US"/>
              </w:rPr>
              <w:t>17.43</w:t>
            </w:r>
          </w:p>
        </w:tc>
        <w:tc>
          <w:tcPr>
            <w:tcW w:w="1677" w:type="dxa"/>
            <w:gridSpan w:val="2"/>
          </w:tcPr>
          <w:p w14:paraId="7F363094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3</w:t>
            </w:r>
          </w:p>
          <w:p w14:paraId="6E0005E5" w14:textId="0EA48B76" w:rsidR="00DA4D22" w:rsidRPr="00DA4D22" w:rsidRDefault="00903E4B" w:rsidP="005B069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FF0000"/>
                <w:lang w:val="en-US"/>
              </w:rPr>
              <w:t>-</w:t>
            </w:r>
          </w:p>
        </w:tc>
        <w:tc>
          <w:tcPr>
            <w:tcW w:w="1374" w:type="dxa"/>
          </w:tcPr>
          <w:p w14:paraId="428FFDBE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  <w:p w14:paraId="11EF11C3" w14:textId="114E4F0E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FF0000"/>
                <w:lang w:val="en-US"/>
              </w:rPr>
              <w:t>22.22</w:t>
            </w:r>
          </w:p>
        </w:tc>
        <w:tc>
          <w:tcPr>
            <w:tcW w:w="1523" w:type="dxa"/>
          </w:tcPr>
          <w:p w14:paraId="7D200BB3" w14:textId="77777777" w:rsidR="005E259C" w:rsidRPr="00DA4D22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DA4D22">
              <w:rPr>
                <w:b/>
                <w:bCs/>
                <w:color w:val="000000"/>
                <w:lang w:val="en-US"/>
              </w:rPr>
              <w:t>61</w:t>
            </w:r>
          </w:p>
          <w:p w14:paraId="1B892B27" w14:textId="39887199" w:rsidR="00DA4D22" w:rsidRPr="00DA4D22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b/>
                <w:bCs/>
                <w:color w:val="FF0000"/>
                <w:lang w:val="en-US"/>
              </w:rPr>
              <w:t>22.10</w:t>
            </w:r>
          </w:p>
        </w:tc>
      </w:tr>
      <w:tr w:rsidR="007B3C70" w:rsidRPr="002A0301" w14:paraId="0A7C22BC" w14:textId="77777777" w:rsidTr="005B069D">
        <w:tc>
          <w:tcPr>
            <w:tcW w:w="3425" w:type="dxa"/>
          </w:tcPr>
          <w:p w14:paraId="6516F2A7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Burns Unit</w:t>
            </w:r>
          </w:p>
          <w:p w14:paraId="617679D9" w14:textId="3C67E089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4B701D60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  <w:p w14:paraId="192D758B" w14:textId="7B9E55E3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color w:val="FF0000"/>
                <w:lang w:val="en-US"/>
              </w:rPr>
              <w:t>3.21</w:t>
            </w:r>
          </w:p>
        </w:tc>
        <w:tc>
          <w:tcPr>
            <w:tcW w:w="1677" w:type="dxa"/>
            <w:gridSpan w:val="2"/>
          </w:tcPr>
          <w:p w14:paraId="000304B5" w14:textId="275E169E" w:rsidR="005E259C" w:rsidRPr="002D01CA" w:rsidRDefault="002D01CA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</w:tcPr>
          <w:p w14:paraId="0ED83181" w14:textId="2C7520A2" w:rsidR="005E259C" w:rsidRPr="002D01CA" w:rsidRDefault="002D01CA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</w:tcPr>
          <w:p w14:paraId="7B11DD7A" w14:textId="77777777" w:rsidR="005E259C" w:rsidRPr="00DA4D22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DA4D22">
              <w:rPr>
                <w:b/>
                <w:bCs/>
                <w:color w:val="000000"/>
                <w:lang w:val="en-US"/>
              </w:rPr>
              <w:t>7</w:t>
            </w:r>
          </w:p>
          <w:p w14:paraId="16EFD99D" w14:textId="1CDD8E87" w:rsidR="00DA4D22" w:rsidRPr="00DA4D22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b/>
                <w:bCs/>
                <w:color w:val="FF0000"/>
                <w:lang w:val="en-US"/>
              </w:rPr>
              <w:t>2.54</w:t>
            </w:r>
          </w:p>
        </w:tc>
      </w:tr>
      <w:tr w:rsidR="00DB0CF4" w:rsidRPr="002A0301" w14:paraId="7CD0FAE3" w14:textId="77777777" w:rsidTr="005B069D">
        <w:tc>
          <w:tcPr>
            <w:tcW w:w="3425" w:type="dxa"/>
          </w:tcPr>
          <w:p w14:paraId="0BA06731" w14:textId="77777777" w:rsidR="00DB0CF4" w:rsidRDefault="00DB0CF4" w:rsidP="005B069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NICU</w:t>
            </w:r>
          </w:p>
          <w:p w14:paraId="687E05D0" w14:textId="23A3821E" w:rsidR="00DB0CF4" w:rsidRPr="00DB0CF4" w:rsidRDefault="00DB0CF4" w:rsidP="005B069D">
            <w:pPr>
              <w:jc w:val="center"/>
              <w:rPr>
                <w:color w:val="000000"/>
                <w:lang w:val="en-US"/>
              </w:rPr>
            </w:pPr>
            <w:r w:rsidRPr="00DB0CF4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7140303B" w14:textId="77777777" w:rsidR="00DB0CF4" w:rsidRDefault="00903E4B" w:rsidP="005B069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4</w:t>
            </w:r>
          </w:p>
          <w:p w14:paraId="45B1DCEC" w14:textId="1581C1E1" w:rsidR="00903E4B" w:rsidRPr="002A0301" w:rsidRDefault="00903E4B" w:rsidP="005B069D">
            <w:pPr>
              <w:jc w:val="center"/>
              <w:rPr>
                <w:color w:val="000000"/>
                <w:lang w:val="en-US"/>
              </w:rPr>
            </w:pPr>
            <w:r w:rsidRPr="00903E4B">
              <w:rPr>
                <w:color w:val="FF0000"/>
                <w:lang w:val="en-US"/>
              </w:rPr>
              <w:t>6.42</w:t>
            </w:r>
          </w:p>
        </w:tc>
        <w:tc>
          <w:tcPr>
            <w:tcW w:w="1677" w:type="dxa"/>
            <w:gridSpan w:val="2"/>
          </w:tcPr>
          <w:p w14:paraId="537513D6" w14:textId="77777777" w:rsidR="00DB0CF4" w:rsidRDefault="00DB0CF4" w:rsidP="005B069D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374" w:type="dxa"/>
          </w:tcPr>
          <w:p w14:paraId="4D86EB3B" w14:textId="77777777" w:rsidR="00DB0CF4" w:rsidRDefault="00DB0CF4" w:rsidP="005B069D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1523" w:type="dxa"/>
          </w:tcPr>
          <w:p w14:paraId="29035BF7" w14:textId="77777777" w:rsidR="00DB0CF4" w:rsidRDefault="00DB0CF4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14</w:t>
            </w:r>
          </w:p>
          <w:p w14:paraId="4BFB2541" w14:textId="345FC398" w:rsidR="00DB0CF4" w:rsidRPr="00DA4D22" w:rsidRDefault="00903E4B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903E4B">
              <w:rPr>
                <w:b/>
                <w:bCs/>
                <w:color w:val="FF0000"/>
                <w:lang w:val="en-US"/>
              </w:rPr>
              <w:t>5.07</w:t>
            </w:r>
          </w:p>
        </w:tc>
      </w:tr>
      <w:tr w:rsidR="007B3C70" w:rsidRPr="002A0301" w14:paraId="74B9FE99" w14:textId="77777777" w:rsidTr="005B069D">
        <w:tc>
          <w:tcPr>
            <w:tcW w:w="3425" w:type="dxa"/>
          </w:tcPr>
          <w:p w14:paraId="29B022CD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Pr="002A0301">
              <w:rPr>
                <w:color w:val="000000"/>
                <w:lang w:val="en-US"/>
              </w:rPr>
              <w:t>B</w:t>
            </w:r>
            <w:r w:rsidRPr="002A0301">
              <w:rPr>
                <w:color w:val="000000"/>
              </w:rPr>
              <w:t>U</w:t>
            </w:r>
          </w:p>
          <w:p w14:paraId="71B08431" w14:textId="6533DBD3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525B0018" w14:textId="4D00D1B1" w:rsidR="005E259C" w:rsidRDefault="00903E4B" w:rsidP="005B069D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4</w:t>
            </w:r>
          </w:p>
          <w:p w14:paraId="1BCC4E67" w14:textId="43EB5BD4" w:rsidR="00DA4D22" w:rsidRPr="002A0301" w:rsidRDefault="00903E4B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FF0000"/>
                <w:lang w:val="en-US"/>
              </w:rPr>
              <w:t>24.77</w:t>
            </w:r>
          </w:p>
        </w:tc>
        <w:tc>
          <w:tcPr>
            <w:tcW w:w="1677" w:type="dxa"/>
            <w:gridSpan w:val="2"/>
          </w:tcPr>
          <w:p w14:paraId="07E88FFA" w14:textId="2AADBBEA" w:rsidR="005E259C" w:rsidRPr="002D01CA" w:rsidRDefault="002D01CA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</w:tcPr>
          <w:p w14:paraId="55399C8A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  <w:p w14:paraId="7FE81307" w14:textId="13F21727" w:rsidR="00DA4D22" w:rsidRPr="00DA4D22" w:rsidRDefault="00DA4D22" w:rsidP="005B069D">
            <w:pPr>
              <w:jc w:val="center"/>
              <w:rPr>
                <w:lang w:val="en-US"/>
              </w:rPr>
            </w:pPr>
            <w:r w:rsidRPr="00DA4D22">
              <w:rPr>
                <w:color w:val="FF0000"/>
                <w:lang w:val="en-US"/>
              </w:rPr>
              <w:t>15.</w:t>
            </w:r>
            <w:r>
              <w:rPr>
                <w:color w:val="FF0000"/>
                <w:lang w:val="en-US"/>
              </w:rPr>
              <w:t>56</w:t>
            </w:r>
          </w:p>
        </w:tc>
        <w:tc>
          <w:tcPr>
            <w:tcW w:w="1523" w:type="dxa"/>
          </w:tcPr>
          <w:p w14:paraId="0BDBBE73" w14:textId="049816E0" w:rsidR="005E259C" w:rsidRPr="00DA4D22" w:rsidRDefault="00903E4B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61</w:t>
            </w:r>
          </w:p>
          <w:p w14:paraId="052EF001" w14:textId="2C5EBBF2" w:rsidR="00DA4D22" w:rsidRPr="00DA4D22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b/>
                <w:bCs/>
                <w:color w:val="FF0000"/>
                <w:lang w:val="en-US"/>
              </w:rPr>
              <w:t>2</w:t>
            </w:r>
            <w:r w:rsidR="00903E4B">
              <w:rPr>
                <w:b/>
                <w:bCs/>
                <w:color w:val="FF0000"/>
                <w:lang w:val="en-US"/>
              </w:rPr>
              <w:t>2.10</w:t>
            </w:r>
          </w:p>
        </w:tc>
      </w:tr>
      <w:tr w:rsidR="007B3C70" w:rsidRPr="002A0301" w14:paraId="12CA4F5B" w14:textId="77777777" w:rsidTr="005B069D">
        <w:tc>
          <w:tcPr>
            <w:tcW w:w="3425" w:type="dxa"/>
          </w:tcPr>
          <w:p w14:paraId="3C3D27BE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diatric ICU</w:t>
            </w:r>
          </w:p>
          <w:p w14:paraId="60B4DF24" w14:textId="112A6C8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15D44B95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  <w:p w14:paraId="15E13FAC" w14:textId="5A1DA2E5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color w:val="FF0000"/>
                <w:lang w:val="en-US"/>
              </w:rPr>
              <w:t>2.75</w:t>
            </w:r>
          </w:p>
        </w:tc>
        <w:tc>
          <w:tcPr>
            <w:tcW w:w="1677" w:type="dxa"/>
            <w:gridSpan w:val="2"/>
          </w:tcPr>
          <w:p w14:paraId="7D5469EB" w14:textId="5FE56CBD" w:rsidR="005E259C" w:rsidRPr="002D01CA" w:rsidRDefault="002D01CA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</w:tcPr>
          <w:p w14:paraId="2A7064AB" w14:textId="3A00033A" w:rsidR="005E259C" w:rsidRPr="002D01CA" w:rsidRDefault="002D01CA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</w:tcPr>
          <w:p w14:paraId="72F7F45E" w14:textId="77777777" w:rsidR="005E259C" w:rsidRPr="00DA4D22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DA4D22">
              <w:rPr>
                <w:b/>
                <w:bCs/>
                <w:color w:val="000000"/>
                <w:lang w:val="en-US"/>
              </w:rPr>
              <w:t>6</w:t>
            </w:r>
          </w:p>
          <w:p w14:paraId="34D2B72F" w14:textId="3E8D5F1E" w:rsidR="00DA4D22" w:rsidRPr="00DA4D22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b/>
                <w:bCs/>
                <w:color w:val="FF0000"/>
                <w:lang w:val="en-US"/>
              </w:rPr>
              <w:t>2.17</w:t>
            </w:r>
          </w:p>
        </w:tc>
      </w:tr>
      <w:tr w:rsidR="007B3C70" w:rsidRPr="002A0301" w14:paraId="459FBC1F" w14:textId="77777777" w:rsidTr="005B069D">
        <w:tc>
          <w:tcPr>
            <w:tcW w:w="3425" w:type="dxa"/>
          </w:tcPr>
          <w:p w14:paraId="6676FBA6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Renal Unit</w:t>
            </w:r>
          </w:p>
          <w:p w14:paraId="54091C9D" w14:textId="7DA0FA13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000880B0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6</w:t>
            </w:r>
          </w:p>
          <w:p w14:paraId="7C9BA081" w14:textId="7237EEFF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color w:val="FF0000"/>
                <w:lang w:val="en-US"/>
              </w:rPr>
              <w:t>16.51</w:t>
            </w:r>
          </w:p>
        </w:tc>
        <w:tc>
          <w:tcPr>
            <w:tcW w:w="1677" w:type="dxa"/>
            <w:gridSpan w:val="2"/>
          </w:tcPr>
          <w:p w14:paraId="79695D29" w14:textId="58E780BA" w:rsidR="005E259C" w:rsidRPr="002D01CA" w:rsidRDefault="002D01CA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</w:tcPr>
          <w:p w14:paraId="40BD67AD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1</w:t>
            </w:r>
            <w:r w:rsidRPr="002A0301">
              <w:rPr>
                <w:color w:val="000000"/>
                <w:lang w:val="en-US"/>
              </w:rPr>
              <w:t>8</w:t>
            </w:r>
          </w:p>
          <w:p w14:paraId="5A27E81A" w14:textId="3F8EB39F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color w:val="FF0000"/>
                <w:lang w:val="en-US"/>
              </w:rPr>
              <w:t>40.00</w:t>
            </w:r>
          </w:p>
        </w:tc>
        <w:tc>
          <w:tcPr>
            <w:tcW w:w="1523" w:type="dxa"/>
          </w:tcPr>
          <w:p w14:paraId="61F90433" w14:textId="733F1698" w:rsidR="005E259C" w:rsidRPr="00DA4D22" w:rsidRDefault="00903E4B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  <w:lang w:val="en-US"/>
              </w:rPr>
              <w:t>54</w:t>
            </w:r>
          </w:p>
          <w:p w14:paraId="4800112D" w14:textId="2134DFC7" w:rsidR="00DA4D22" w:rsidRPr="00DA4D22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b/>
                <w:bCs/>
                <w:color w:val="FF0000"/>
                <w:lang w:val="en-US"/>
              </w:rPr>
              <w:t>19.57</w:t>
            </w:r>
          </w:p>
        </w:tc>
      </w:tr>
      <w:tr w:rsidR="007B3C70" w:rsidRPr="002A0301" w14:paraId="5B4B0238" w14:textId="77777777" w:rsidTr="005B069D">
        <w:tc>
          <w:tcPr>
            <w:tcW w:w="3425" w:type="dxa"/>
          </w:tcPr>
          <w:p w14:paraId="649AF4A4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Oncology Unit</w:t>
            </w:r>
          </w:p>
          <w:p w14:paraId="3B97F8BE" w14:textId="4B10673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20D32CC9" w14:textId="77777777" w:rsidR="005E259C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63</w:t>
            </w:r>
          </w:p>
          <w:p w14:paraId="502E69AA" w14:textId="789E56DD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color w:val="FF0000"/>
                <w:lang w:val="en-US"/>
              </w:rPr>
              <w:t>28.90</w:t>
            </w:r>
          </w:p>
        </w:tc>
        <w:tc>
          <w:tcPr>
            <w:tcW w:w="1677" w:type="dxa"/>
            <w:gridSpan w:val="2"/>
          </w:tcPr>
          <w:p w14:paraId="1F987407" w14:textId="4442421A" w:rsidR="005E259C" w:rsidRPr="002A0301" w:rsidRDefault="002D01CA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-</w:t>
            </w:r>
          </w:p>
        </w:tc>
        <w:tc>
          <w:tcPr>
            <w:tcW w:w="1374" w:type="dxa"/>
          </w:tcPr>
          <w:p w14:paraId="375EE93B" w14:textId="77777777" w:rsidR="005E259C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0</w:t>
            </w:r>
          </w:p>
          <w:p w14:paraId="36A7FF25" w14:textId="5F97AE3D" w:rsidR="00DA4D22" w:rsidRPr="002A0301" w:rsidRDefault="00DA4D22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FF0000"/>
                <w:lang w:val="en-US"/>
              </w:rPr>
              <w:t>22.22</w:t>
            </w:r>
          </w:p>
        </w:tc>
        <w:tc>
          <w:tcPr>
            <w:tcW w:w="1523" w:type="dxa"/>
          </w:tcPr>
          <w:p w14:paraId="466C74A2" w14:textId="49C34B95" w:rsidR="00DA4D22" w:rsidRPr="00DA4D22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DA4D22">
              <w:rPr>
                <w:b/>
                <w:bCs/>
                <w:color w:val="000000" w:themeColor="text1"/>
                <w:lang w:val="en-US"/>
              </w:rPr>
              <w:t>73</w:t>
            </w:r>
          </w:p>
          <w:p w14:paraId="65F3F6AC" w14:textId="33A29456" w:rsidR="005E259C" w:rsidRPr="00DA4D22" w:rsidRDefault="00DA4D22" w:rsidP="005B069D">
            <w:pPr>
              <w:jc w:val="center"/>
              <w:rPr>
                <w:b/>
                <w:bCs/>
                <w:lang w:val="en-US"/>
              </w:rPr>
            </w:pPr>
            <w:r w:rsidRPr="00DA4D22">
              <w:rPr>
                <w:b/>
                <w:bCs/>
                <w:color w:val="FF0000"/>
                <w:lang w:val="en-US"/>
              </w:rPr>
              <w:t>26.45</w:t>
            </w:r>
          </w:p>
        </w:tc>
      </w:tr>
      <w:tr w:rsidR="002D01CA" w:rsidRPr="002A0301" w14:paraId="7ACDC260" w14:textId="77777777" w:rsidTr="005B069D">
        <w:tc>
          <w:tcPr>
            <w:tcW w:w="9776" w:type="dxa"/>
            <w:gridSpan w:val="6"/>
          </w:tcPr>
          <w:p w14:paraId="53F861D3" w14:textId="7B665C2A" w:rsidR="002D01CA" w:rsidRPr="002A0301" w:rsidRDefault="002D01CA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Gender</w:t>
            </w:r>
          </w:p>
        </w:tc>
      </w:tr>
      <w:tr w:rsidR="007B3C70" w:rsidRPr="002A0301" w14:paraId="19D4F0E3" w14:textId="77777777" w:rsidTr="005B069D">
        <w:tc>
          <w:tcPr>
            <w:tcW w:w="3425" w:type="dxa"/>
          </w:tcPr>
          <w:p w14:paraId="2E7C6067" w14:textId="1A3ED4B4" w:rsidR="005E259C" w:rsidRDefault="00B56935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F</w:t>
            </w:r>
            <w:r w:rsidR="005E259C" w:rsidRPr="002A0301">
              <w:rPr>
                <w:color w:val="000000"/>
              </w:rPr>
              <w:t>emale</w:t>
            </w:r>
          </w:p>
          <w:p w14:paraId="53FF67F8" w14:textId="7772B2A9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179140AB" w14:textId="01DCF1E4" w:rsidR="005E259C" w:rsidRDefault="005E259C" w:rsidP="005B069D">
            <w:pPr>
              <w:tabs>
                <w:tab w:val="center" w:pos="1011"/>
                <w:tab w:val="right" w:pos="2022"/>
              </w:tabs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97</w:t>
            </w:r>
          </w:p>
          <w:p w14:paraId="0844777A" w14:textId="030F5524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B56935">
              <w:rPr>
                <w:color w:val="FF0000"/>
                <w:lang w:val="en-US"/>
              </w:rPr>
              <w:t>44.50</w:t>
            </w:r>
          </w:p>
        </w:tc>
        <w:tc>
          <w:tcPr>
            <w:tcW w:w="1677" w:type="dxa"/>
            <w:gridSpan w:val="2"/>
          </w:tcPr>
          <w:p w14:paraId="40FBCD18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7</w:t>
            </w:r>
          </w:p>
          <w:p w14:paraId="45A849C1" w14:textId="04E832EC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B56935">
              <w:rPr>
                <w:color w:val="FF0000"/>
                <w:lang w:val="en-US"/>
              </w:rPr>
              <w:t>53.85</w:t>
            </w:r>
          </w:p>
        </w:tc>
        <w:tc>
          <w:tcPr>
            <w:tcW w:w="1374" w:type="dxa"/>
          </w:tcPr>
          <w:p w14:paraId="6DB13EB4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1</w:t>
            </w:r>
          </w:p>
          <w:p w14:paraId="6422410F" w14:textId="28CA8DFE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B56935">
              <w:rPr>
                <w:color w:val="FF0000"/>
                <w:lang w:val="en-US"/>
              </w:rPr>
              <w:t>24.44</w:t>
            </w:r>
          </w:p>
        </w:tc>
        <w:tc>
          <w:tcPr>
            <w:tcW w:w="1523" w:type="dxa"/>
          </w:tcPr>
          <w:p w14:paraId="25DCF446" w14:textId="77777777" w:rsidR="005E259C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15</w:t>
            </w:r>
          </w:p>
          <w:p w14:paraId="1126D563" w14:textId="2893D61B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41.66</w:t>
            </w:r>
          </w:p>
        </w:tc>
      </w:tr>
      <w:tr w:rsidR="007B3C70" w:rsidRPr="002A0301" w14:paraId="1C6BDC44" w14:textId="77777777" w:rsidTr="005B069D">
        <w:tc>
          <w:tcPr>
            <w:tcW w:w="3425" w:type="dxa"/>
          </w:tcPr>
          <w:p w14:paraId="45D6B537" w14:textId="77777777" w:rsidR="005E259C" w:rsidRDefault="00B56935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M</w:t>
            </w:r>
            <w:r w:rsidR="005E259C" w:rsidRPr="002A0301">
              <w:rPr>
                <w:color w:val="000000"/>
              </w:rPr>
              <w:t>ale</w:t>
            </w:r>
          </w:p>
          <w:p w14:paraId="3FA20495" w14:textId="58F2CCC2" w:rsidR="00B56935" w:rsidRPr="00B56935" w:rsidRDefault="00B56935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159E59D0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21</w:t>
            </w:r>
          </w:p>
          <w:p w14:paraId="4596A0C5" w14:textId="548F73C9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B56935">
              <w:rPr>
                <w:color w:val="FF0000"/>
                <w:lang w:val="en-US"/>
              </w:rPr>
              <w:t>55.50</w:t>
            </w:r>
          </w:p>
        </w:tc>
        <w:tc>
          <w:tcPr>
            <w:tcW w:w="1677" w:type="dxa"/>
            <w:gridSpan w:val="2"/>
          </w:tcPr>
          <w:p w14:paraId="32E2DCF2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6</w:t>
            </w:r>
          </w:p>
          <w:p w14:paraId="3EA27AD6" w14:textId="1A1DAAF6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B56935">
              <w:rPr>
                <w:color w:val="FF0000"/>
                <w:lang w:val="en-US"/>
              </w:rPr>
              <w:t>46.15</w:t>
            </w:r>
          </w:p>
        </w:tc>
        <w:tc>
          <w:tcPr>
            <w:tcW w:w="1374" w:type="dxa"/>
          </w:tcPr>
          <w:p w14:paraId="4BB38C25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4</w:t>
            </w:r>
          </w:p>
          <w:p w14:paraId="7A4F3257" w14:textId="378D8189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B56935">
              <w:rPr>
                <w:color w:val="FF0000"/>
                <w:lang w:val="en-US"/>
              </w:rPr>
              <w:t>75.56</w:t>
            </w:r>
          </w:p>
        </w:tc>
        <w:tc>
          <w:tcPr>
            <w:tcW w:w="1523" w:type="dxa"/>
          </w:tcPr>
          <w:p w14:paraId="22A69E4B" w14:textId="77777777" w:rsidR="005E259C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61</w:t>
            </w:r>
          </w:p>
          <w:p w14:paraId="4B4B2233" w14:textId="6D135585" w:rsidR="00B56935" w:rsidRPr="002A0301" w:rsidRDefault="00B56935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58.33</w:t>
            </w:r>
          </w:p>
        </w:tc>
      </w:tr>
      <w:tr w:rsidR="00CA2C28" w:rsidRPr="002A0301" w14:paraId="77019A23" w14:textId="77777777" w:rsidTr="00390763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282D9032" w14:textId="23F3D50D" w:rsidR="00CA2C28" w:rsidRPr="002A0301" w:rsidRDefault="00CA2C28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Current Location</w:t>
            </w:r>
          </w:p>
        </w:tc>
      </w:tr>
      <w:tr w:rsidR="002F35A0" w:rsidRPr="002A0301" w14:paraId="4CA43B23" w14:textId="77777777" w:rsidTr="005B069D">
        <w:tc>
          <w:tcPr>
            <w:tcW w:w="3425" w:type="dxa"/>
            <w:tcBorders>
              <w:bottom w:val="nil"/>
            </w:tcBorders>
          </w:tcPr>
          <w:p w14:paraId="138337F7" w14:textId="64C98736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Adult ICU</w:t>
            </w:r>
          </w:p>
        </w:tc>
        <w:tc>
          <w:tcPr>
            <w:tcW w:w="1777" w:type="dxa"/>
            <w:tcBorders>
              <w:bottom w:val="nil"/>
            </w:tcBorders>
          </w:tcPr>
          <w:p w14:paraId="2C06ACF6" w14:textId="00838A6C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30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172635FB" w14:textId="32D5D5A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9</w:t>
            </w:r>
          </w:p>
        </w:tc>
        <w:tc>
          <w:tcPr>
            <w:tcW w:w="1374" w:type="dxa"/>
            <w:tcBorders>
              <w:bottom w:val="nil"/>
            </w:tcBorders>
          </w:tcPr>
          <w:p w14:paraId="2FF1A524" w14:textId="58FDA393" w:rsidR="005E259C" w:rsidRPr="002A0301" w:rsidRDefault="00647E5F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10</w:t>
            </w:r>
          </w:p>
        </w:tc>
        <w:tc>
          <w:tcPr>
            <w:tcW w:w="1523" w:type="dxa"/>
            <w:tcBorders>
              <w:bottom w:val="nil"/>
            </w:tcBorders>
          </w:tcPr>
          <w:p w14:paraId="64593071" w14:textId="1BFBD49B" w:rsidR="005E259C" w:rsidRPr="00656B88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656B88">
              <w:rPr>
                <w:b/>
                <w:bCs/>
                <w:color w:val="000000"/>
              </w:rPr>
              <w:t>3</w:t>
            </w:r>
            <w:r w:rsidRPr="00656B88">
              <w:rPr>
                <w:b/>
                <w:bCs/>
                <w:color w:val="000000"/>
                <w:lang w:val="en-US"/>
              </w:rPr>
              <w:t>6</w:t>
            </w:r>
          </w:p>
        </w:tc>
      </w:tr>
      <w:tr w:rsidR="002F35A0" w:rsidRPr="002A0301" w14:paraId="40F85B25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537D909F" w14:textId="0279002E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321F49D" w14:textId="7A4BA23A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4.7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18B1DE24" w14:textId="00BBF0D9" w:rsidR="005E259C" w:rsidRPr="00647E5F" w:rsidRDefault="00647E5F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69.23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AA3B9E8" w14:textId="2753C04A" w:rsidR="005E259C" w:rsidRPr="002A0301" w:rsidRDefault="00656B88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22.22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761FE746" w14:textId="03DD0DD0" w:rsidR="005E259C" w:rsidRPr="00656B88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656B88">
              <w:rPr>
                <w:b/>
                <w:bCs/>
                <w:color w:val="FF0000"/>
                <w:lang w:val="en-US"/>
              </w:rPr>
              <w:t>14.56</w:t>
            </w:r>
          </w:p>
        </w:tc>
      </w:tr>
      <w:tr w:rsidR="002F35A0" w:rsidRPr="002A0301" w14:paraId="7958710F" w14:textId="77777777" w:rsidTr="005B069D">
        <w:tc>
          <w:tcPr>
            <w:tcW w:w="3425" w:type="dxa"/>
            <w:tcBorders>
              <w:bottom w:val="nil"/>
            </w:tcBorders>
          </w:tcPr>
          <w:p w14:paraId="12CD77E1" w14:textId="352CFBEA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Burns Unit</w:t>
            </w:r>
          </w:p>
        </w:tc>
        <w:tc>
          <w:tcPr>
            <w:tcW w:w="1777" w:type="dxa"/>
            <w:tcBorders>
              <w:bottom w:val="nil"/>
            </w:tcBorders>
          </w:tcPr>
          <w:p w14:paraId="6F7CB99E" w14:textId="3A6C73F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1EE9DC29" w14:textId="5A2B8174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nil"/>
            </w:tcBorders>
          </w:tcPr>
          <w:p w14:paraId="0CAFCAD1" w14:textId="74E686BB" w:rsidR="005E259C" w:rsidRPr="002A0301" w:rsidRDefault="00647E5F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4F047710" w14:textId="6010363F" w:rsidR="005E259C" w:rsidRPr="00656B88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656B88">
              <w:rPr>
                <w:b/>
                <w:bCs/>
                <w:color w:val="000000"/>
                <w:lang w:val="en-US"/>
              </w:rPr>
              <w:t>7</w:t>
            </w:r>
          </w:p>
        </w:tc>
      </w:tr>
      <w:tr w:rsidR="002F35A0" w:rsidRPr="002A0301" w14:paraId="38C34D86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50F63AE5" w14:textId="7708A3B9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13E3325" w14:textId="72E69544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.43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1A3CBEA7" w14:textId="43DB968D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76AC697" w14:textId="2782BE94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465151FE" w14:textId="1AFB2BAE" w:rsidR="005E259C" w:rsidRPr="00656B88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656B88">
              <w:rPr>
                <w:b/>
                <w:bCs/>
                <w:color w:val="FF0000"/>
                <w:lang w:val="en-US"/>
              </w:rPr>
              <w:t>2.8</w:t>
            </w:r>
          </w:p>
        </w:tc>
      </w:tr>
      <w:tr w:rsidR="002F35A0" w:rsidRPr="002A0301" w14:paraId="415F064F" w14:textId="77777777" w:rsidTr="005B069D">
        <w:tc>
          <w:tcPr>
            <w:tcW w:w="3425" w:type="dxa"/>
            <w:tcBorders>
              <w:bottom w:val="nil"/>
            </w:tcBorders>
          </w:tcPr>
          <w:p w14:paraId="3781D5C3" w14:textId="7E9F19E8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N</w:t>
            </w:r>
            <w:r w:rsidRPr="002A0301">
              <w:rPr>
                <w:color w:val="000000"/>
                <w:lang w:val="en-US"/>
              </w:rPr>
              <w:t>B</w:t>
            </w:r>
            <w:r w:rsidRPr="002A0301">
              <w:rPr>
                <w:color w:val="000000"/>
              </w:rPr>
              <w:t>U</w:t>
            </w:r>
          </w:p>
        </w:tc>
        <w:tc>
          <w:tcPr>
            <w:tcW w:w="1777" w:type="dxa"/>
            <w:tcBorders>
              <w:bottom w:val="nil"/>
            </w:tcBorders>
          </w:tcPr>
          <w:p w14:paraId="0AF269A4" w14:textId="4B58F4AD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5</w:t>
            </w:r>
            <w:r w:rsidRPr="002A0301">
              <w:rPr>
                <w:color w:val="000000"/>
                <w:lang w:val="en-US"/>
              </w:rPr>
              <w:t>8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10CB7D37" w14:textId="510269E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nil"/>
            </w:tcBorders>
          </w:tcPr>
          <w:p w14:paraId="698F6924" w14:textId="7ECD83F4" w:rsidR="005E259C" w:rsidRPr="002A0301" w:rsidRDefault="00656B88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  <w:tc>
          <w:tcPr>
            <w:tcW w:w="1523" w:type="dxa"/>
            <w:tcBorders>
              <w:bottom w:val="nil"/>
            </w:tcBorders>
          </w:tcPr>
          <w:p w14:paraId="3DC172D4" w14:textId="76566375" w:rsidR="005E259C" w:rsidRPr="00656B88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656B88">
              <w:rPr>
                <w:b/>
                <w:bCs/>
                <w:color w:val="000000"/>
                <w:lang w:val="en-US"/>
              </w:rPr>
              <w:t>64</w:t>
            </w:r>
          </w:p>
        </w:tc>
      </w:tr>
      <w:tr w:rsidR="002F35A0" w:rsidRPr="002A0301" w14:paraId="61173F87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35F4098F" w14:textId="217DE733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6E1F7509" w14:textId="6B3540E7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8.42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7D9BC0D" w14:textId="3EDA1FCA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07101A37" w14:textId="1022D378" w:rsidR="005E259C" w:rsidRPr="002A0301" w:rsidRDefault="00656B88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4.44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FCA5B24" w14:textId="74680770" w:rsidR="005E259C" w:rsidRPr="00656B88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656B88">
              <w:rPr>
                <w:b/>
                <w:bCs/>
                <w:color w:val="FF0000"/>
                <w:lang w:val="en-US"/>
              </w:rPr>
              <w:t>25.7</w:t>
            </w:r>
          </w:p>
        </w:tc>
      </w:tr>
      <w:tr w:rsidR="002F35A0" w:rsidRPr="002A0301" w14:paraId="255C6593" w14:textId="77777777" w:rsidTr="005B069D">
        <w:tc>
          <w:tcPr>
            <w:tcW w:w="3425" w:type="dxa"/>
            <w:tcBorders>
              <w:bottom w:val="nil"/>
            </w:tcBorders>
          </w:tcPr>
          <w:p w14:paraId="1C3D0A6B" w14:textId="0BEDE57E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Pediatric ICU</w:t>
            </w:r>
          </w:p>
        </w:tc>
        <w:tc>
          <w:tcPr>
            <w:tcW w:w="1777" w:type="dxa"/>
            <w:tcBorders>
              <w:bottom w:val="nil"/>
            </w:tcBorders>
          </w:tcPr>
          <w:p w14:paraId="6CC558F3" w14:textId="18189BCA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69F25750" w14:textId="1B08B6BD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nil"/>
            </w:tcBorders>
          </w:tcPr>
          <w:p w14:paraId="110C8DC7" w14:textId="5A90B586" w:rsidR="005E259C" w:rsidRPr="002A0301" w:rsidRDefault="00656B88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5</w:t>
            </w:r>
          </w:p>
        </w:tc>
        <w:tc>
          <w:tcPr>
            <w:tcW w:w="1523" w:type="dxa"/>
            <w:tcBorders>
              <w:bottom w:val="nil"/>
            </w:tcBorders>
          </w:tcPr>
          <w:p w14:paraId="29A7CC7B" w14:textId="24AA342D" w:rsidR="005E259C" w:rsidRPr="00656B88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656B88">
              <w:rPr>
                <w:b/>
                <w:bCs/>
                <w:color w:val="000000"/>
                <w:lang w:val="en-US"/>
              </w:rPr>
              <w:t>10</w:t>
            </w:r>
          </w:p>
        </w:tc>
      </w:tr>
      <w:tr w:rsidR="002F35A0" w:rsidRPr="002A0301" w14:paraId="20463B7F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4B1788A" w14:textId="761B44CC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076A328F" w14:textId="2D7CA9C2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.9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1022450F" w14:textId="45C71399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0DC01144" w14:textId="3CF88919" w:rsidR="005E259C" w:rsidRPr="00656B88" w:rsidRDefault="00656B88" w:rsidP="005B069D">
            <w:pPr>
              <w:jc w:val="center"/>
              <w:rPr>
                <w:color w:val="FF0000"/>
                <w:lang w:val="en-US"/>
              </w:rPr>
            </w:pPr>
            <w:r w:rsidRPr="00656B88">
              <w:rPr>
                <w:color w:val="FF0000"/>
                <w:lang w:val="en-US"/>
              </w:rPr>
              <w:t>11.11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C6315C1" w14:textId="4DA5B6D9" w:rsidR="005E259C" w:rsidRPr="00656B88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656B88">
              <w:rPr>
                <w:b/>
                <w:bCs/>
                <w:color w:val="FF0000"/>
                <w:lang w:val="en-US"/>
              </w:rPr>
              <w:t>4</w:t>
            </w:r>
            <w:r w:rsidRPr="00656B88">
              <w:rPr>
                <w:b/>
                <w:bCs/>
                <w:color w:val="FF0000"/>
              </w:rPr>
              <w:t>.0</w:t>
            </w:r>
          </w:p>
        </w:tc>
      </w:tr>
      <w:tr w:rsidR="002F35A0" w:rsidRPr="002A0301" w14:paraId="1819FC7E" w14:textId="77777777" w:rsidTr="005B069D">
        <w:tc>
          <w:tcPr>
            <w:tcW w:w="3425" w:type="dxa"/>
            <w:tcBorders>
              <w:bottom w:val="nil"/>
            </w:tcBorders>
          </w:tcPr>
          <w:p w14:paraId="41653B52" w14:textId="5289757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Renal Unit</w:t>
            </w:r>
          </w:p>
        </w:tc>
        <w:tc>
          <w:tcPr>
            <w:tcW w:w="1777" w:type="dxa"/>
            <w:tcBorders>
              <w:bottom w:val="nil"/>
            </w:tcBorders>
          </w:tcPr>
          <w:p w14:paraId="63A19DDE" w14:textId="65E222D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36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4A3228C3" w14:textId="1C76F7A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nil"/>
            </w:tcBorders>
          </w:tcPr>
          <w:p w14:paraId="015295E3" w14:textId="6984FB14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1</w:t>
            </w:r>
            <w:r w:rsidRPr="002A0301">
              <w:rPr>
                <w:color w:val="000000"/>
                <w:lang w:val="en-US"/>
              </w:rPr>
              <w:t>8</w:t>
            </w:r>
          </w:p>
        </w:tc>
        <w:tc>
          <w:tcPr>
            <w:tcW w:w="1523" w:type="dxa"/>
            <w:tcBorders>
              <w:bottom w:val="nil"/>
            </w:tcBorders>
          </w:tcPr>
          <w:p w14:paraId="584CDF29" w14:textId="313148D5" w:rsidR="005E259C" w:rsidRPr="00656B88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656B88">
              <w:rPr>
                <w:b/>
                <w:bCs/>
                <w:color w:val="000000"/>
                <w:lang w:val="en-US"/>
              </w:rPr>
              <w:t>54</w:t>
            </w:r>
          </w:p>
        </w:tc>
      </w:tr>
      <w:tr w:rsidR="002F35A0" w:rsidRPr="002A0301" w14:paraId="7BE3657A" w14:textId="77777777" w:rsidTr="005B069D">
        <w:tc>
          <w:tcPr>
            <w:tcW w:w="3425" w:type="dxa"/>
            <w:tcBorders>
              <w:top w:val="nil"/>
            </w:tcBorders>
          </w:tcPr>
          <w:p w14:paraId="37F82F7D" w14:textId="0F2B4BEF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47428D5A" w14:textId="65B02847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7.64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F357F59" w14:textId="08A5587C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22636861" w14:textId="1749E8C1" w:rsidR="005E259C" w:rsidRPr="00647E5F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4</w:t>
            </w:r>
            <w:r w:rsidR="00647E5F">
              <w:rPr>
                <w:color w:val="FF0000"/>
                <w:lang w:val="en-US"/>
              </w:rPr>
              <w:t>0.00</w:t>
            </w:r>
          </w:p>
        </w:tc>
        <w:tc>
          <w:tcPr>
            <w:tcW w:w="1523" w:type="dxa"/>
            <w:tcBorders>
              <w:top w:val="nil"/>
            </w:tcBorders>
          </w:tcPr>
          <w:p w14:paraId="5AA80C0E" w14:textId="3A8A1EA6" w:rsidR="005E259C" w:rsidRPr="00656B88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656B88">
              <w:rPr>
                <w:b/>
                <w:bCs/>
                <w:color w:val="FF0000"/>
              </w:rPr>
              <w:t>2</w:t>
            </w:r>
            <w:r w:rsidRPr="00656B88">
              <w:rPr>
                <w:b/>
                <w:bCs/>
                <w:color w:val="FF0000"/>
                <w:lang w:val="en-US"/>
              </w:rPr>
              <w:t>1.69</w:t>
            </w:r>
          </w:p>
        </w:tc>
      </w:tr>
      <w:tr w:rsidR="002F35A0" w:rsidRPr="002A0301" w14:paraId="143F0585" w14:textId="77777777" w:rsidTr="005B069D">
        <w:tc>
          <w:tcPr>
            <w:tcW w:w="3425" w:type="dxa"/>
            <w:tcBorders>
              <w:top w:val="nil"/>
            </w:tcBorders>
          </w:tcPr>
          <w:p w14:paraId="021655B8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Oncology</w:t>
            </w:r>
          </w:p>
          <w:p w14:paraId="7126D917" w14:textId="2DE327F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E46502D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63</w:t>
            </w:r>
          </w:p>
          <w:p w14:paraId="7A6344B5" w14:textId="340A535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0.88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4D4FCF9C" w14:textId="4A40367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3331D6A5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0</w:t>
            </w:r>
          </w:p>
          <w:p w14:paraId="09DC7741" w14:textId="7C3D3CA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</w:t>
            </w:r>
            <w:r w:rsidR="00647E5F">
              <w:rPr>
                <w:color w:val="FF0000"/>
                <w:lang w:val="en-US"/>
              </w:rPr>
              <w:t>2.22</w:t>
            </w:r>
          </w:p>
        </w:tc>
        <w:tc>
          <w:tcPr>
            <w:tcW w:w="1523" w:type="dxa"/>
            <w:tcBorders>
              <w:top w:val="nil"/>
            </w:tcBorders>
          </w:tcPr>
          <w:p w14:paraId="5E9C23E9" w14:textId="77777777" w:rsidR="005E259C" w:rsidRPr="00656B88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56B88">
              <w:rPr>
                <w:b/>
                <w:bCs/>
                <w:color w:val="000000" w:themeColor="text1"/>
                <w:lang w:val="en-US"/>
              </w:rPr>
              <w:t>73</w:t>
            </w:r>
          </w:p>
          <w:p w14:paraId="69D7BB72" w14:textId="47E9CB2B" w:rsidR="005E259C" w:rsidRPr="00656B88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56B88">
              <w:rPr>
                <w:b/>
                <w:bCs/>
                <w:color w:val="FF0000"/>
                <w:lang w:val="en-US"/>
              </w:rPr>
              <w:t>29.32</w:t>
            </w:r>
          </w:p>
        </w:tc>
      </w:tr>
      <w:tr w:rsidR="002F35A0" w:rsidRPr="002A0301" w14:paraId="75A888CE" w14:textId="77777777" w:rsidTr="005B069D">
        <w:tc>
          <w:tcPr>
            <w:tcW w:w="3425" w:type="dxa"/>
            <w:tcBorders>
              <w:top w:val="nil"/>
            </w:tcBorders>
          </w:tcPr>
          <w:p w14:paraId="6CDF1CAA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Na</w:t>
            </w:r>
          </w:p>
          <w:p w14:paraId="077B56B6" w14:textId="465B9ED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1BA35CC" w14:textId="0B55A597" w:rsidR="005E259C" w:rsidRPr="00647E5F" w:rsidRDefault="00647E5F" w:rsidP="005B069D">
            <w:pPr>
              <w:jc w:val="center"/>
              <w:rPr>
                <w:color w:val="000000" w:themeColor="text1"/>
                <w:lang w:val="en-US"/>
              </w:rPr>
            </w:pPr>
            <w:r w:rsidRPr="00647E5F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B0268FA" w14:textId="77777777" w:rsidR="005E259C" w:rsidRPr="00647E5F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647E5F">
              <w:rPr>
                <w:color w:val="000000" w:themeColor="text1"/>
                <w:lang w:val="en-US"/>
              </w:rPr>
              <w:t>5</w:t>
            </w:r>
          </w:p>
          <w:p w14:paraId="7FAE96FE" w14:textId="4A67DEB7" w:rsidR="005E259C" w:rsidRPr="00647E5F" w:rsidRDefault="00647E5F" w:rsidP="005B069D">
            <w:pPr>
              <w:jc w:val="center"/>
              <w:rPr>
                <w:color w:val="000000" w:themeColor="text1"/>
                <w:lang w:val="en-US"/>
              </w:rPr>
            </w:pPr>
            <w:r w:rsidRPr="00647E5F">
              <w:rPr>
                <w:color w:val="FF0000"/>
                <w:lang w:val="en-US"/>
              </w:rPr>
              <w:t>38.46</w:t>
            </w:r>
          </w:p>
        </w:tc>
        <w:tc>
          <w:tcPr>
            <w:tcW w:w="1374" w:type="dxa"/>
            <w:tcBorders>
              <w:top w:val="nil"/>
            </w:tcBorders>
          </w:tcPr>
          <w:p w14:paraId="67E37DD7" w14:textId="680F7592" w:rsidR="005E259C" w:rsidRPr="00647E5F" w:rsidRDefault="00647E5F" w:rsidP="005B069D">
            <w:pPr>
              <w:jc w:val="center"/>
              <w:rPr>
                <w:color w:val="000000" w:themeColor="text1"/>
                <w:lang w:val="en-US"/>
              </w:rPr>
            </w:pPr>
            <w:r w:rsidRPr="00647E5F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5766E35F" w14:textId="77777777" w:rsidR="005E259C" w:rsidRPr="00656B88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56B88">
              <w:rPr>
                <w:b/>
                <w:bCs/>
                <w:color w:val="000000" w:themeColor="text1"/>
                <w:lang w:val="en-US"/>
              </w:rPr>
              <w:t>5</w:t>
            </w:r>
          </w:p>
          <w:p w14:paraId="1D5F8CC8" w14:textId="2F589228" w:rsidR="005E259C" w:rsidRPr="00656B88" w:rsidRDefault="00656B88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56B88">
              <w:rPr>
                <w:b/>
                <w:bCs/>
                <w:color w:val="FF0000"/>
                <w:lang w:val="en-US"/>
              </w:rPr>
              <w:t>1.81</w:t>
            </w:r>
          </w:p>
        </w:tc>
      </w:tr>
      <w:tr w:rsidR="002F35A0" w:rsidRPr="002A0301" w14:paraId="5FAA796B" w14:textId="77777777" w:rsidTr="005B069D">
        <w:tc>
          <w:tcPr>
            <w:tcW w:w="3425" w:type="dxa"/>
            <w:tcBorders>
              <w:top w:val="nil"/>
            </w:tcBorders>
          </w:tcPr>
          <w:p w14:paraId="430677B8" w14:textId="77777777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777" w:type="dxa"/>
            <w:tcBorders>
              <w:top w:val="nil"/>
            </w:tcBorders>
          </w:tcPr>
          <w:p w14:paraId="6A2BAFC6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9032848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792D1477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51770FEB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</w:tr>
      <w:tr w:rsidR="00B27117" w:rsidRPr="002A0301" w14:paraId="1BAF6D60" w14:textId="77777777" w:rsidTr="005B069D">
        <w:tc>
          <w:tcPr>
            <w:tcW w:w="9776" w:type="dxa"/>
            <w:gridSpan w:val="6"/>
          </w:tcPr>
          <w:p w14:paraId="5FCB775F" w14:textId="63EE67C5" w:rsidR="00B27117" w:rsidRPr="002A0301" w:rsidRDefault="00B27117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Reason for current admission</w:t>
            </w:r>
          </w:p>
        </w:tc>
      </w:tr>
      <w:tr w:rsidR="002F35A0" w:rsidRPr="002A0301" w14:paraId="1E20B3AD" w14:textId="77777777" w:rsidTr="005B069D">
        <w:tc>
          <w:tcPr>
            <w:tcW w:w="3425" w:type="dxa"/>
          </w:tcPr>
          <w:p w14:paraId="3403CB00" w14:textId="02F69B0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Sepsis</w:t>
            </w:r>
          </w:p>
        </w:tc>
        <w:tc>
          <w:tcPr>
            <w:tcW w:w="1777" w:type="dxa"/>
          </w:tcPr>
          <w:p w14:paraId="108F91A6" w14:textId="0B969D0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3</w:t>
            </w:r>
          </w:p>
        </w:tc>
        <w:tc>
          <w:tcPr>
            <w:tcW w:w="1677" w:type="dxa"/>
            <w:gridSpan w:val="2"/>
          </w:tcPr>
          <w:p w14:paraId="6ED34E31" w14:textId="7133893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374" w:type="dxa"/>
          </w:tcPr>
          <w:p w14:paraId="3B6B932E" w14:textId="2D9ACC3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523" w:type="dxa"/>
          </w:tcPr>
          <w:p w14:paraId="28FA1C69" w14:textId="32DD665C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39</w:t>
            </w:r>
          </w:p>
        </w:tc>
      </w:tr>
      <w:tr w:rsidR="002F35A0" w:rsidRPr="002A0301" w14:paraId="7E135C5A" w14:textId="77777777" w:rsidTr="005B069D">
        <w:tc>
          <w:tcPr>
            <w:tcW w:w="3425" w:type="dxa"/>
          </w:tcPr>
          <w:p w14:paraId="6799AAEB" w14:textId="6302AC9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t>Cardiovascular</w:t>
            </w:r>
          </w:p>
        </w:tc>
        <w:tc>
          <w:tcPr>
            <w:tcW w:w="1777" w:type="dxa"/>
          </w:tcPr>
          <w:p w14:paraId="0D3EE69F" w14:textId="314AC20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2</w:t>
            </w:r>
          </w:p>
        </w:tc>
        <w:tc>
          <w:tcPr>
            <w:tcW w:w="1677" w:type="dxa"/>
            <w:gridSpan w:val="2"/>
          </w:tcPr>
          <w:p w14:paraId="41220ECB" w14:textId="156B74B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374" w:type="dxa"/>
          </w:tcPr>
          <w:p w14:paraId="529E61F4" w14:textId="1676865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8</w:t>
            </w:r>
          </w:p>
        </w:tc>
        <w:tc>
          <w:tcPr>
            <w:tcW w:w="1523" w:type="dxa"/>
          </w:tcPr>
          <w:p w14:paraId="2120B02C" w14:textId="07913664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2</w:t>
            </w:r>
          </w:p>
        </w:tc>
      </w:tr>
      <w:tr w:rsidR="002F35A0" w:rsidRPr="002A0301" w14:paraId="1F8811F2" w14:textId="77777777" w:rsidTr="005B069D">
        <w:tc>
          <w:tcPr>
            <w:tcW w:w="3425" w:type="dxa"/>
          </w:tcPr>
          <w:p w14:paraId="47CAD6C4" w14:textId="0312471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t>Respiratory</w:t>
            </w:r>
          </w:p>
        </w:tc>
        <w:tc>
          <w:tcPr>
            <w:tcW w:w="1777" w:type="dxa"/>
          </w:tcPr>
          <w:p w14:paraId="4B9DF099" w14:textId="556D069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677" w:type="dxa"/>
            <w:gridSpan w:val="2"/>
          </w:tcPr>
          <w:p w14:paraId="0523FDCB" w14:textId="1BE2220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374" w:type="dxa"/>
          </w:tcPr>
          <w:p w14:paraId="50CC10EA" w14:textId="07734D4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</w:t>
            </w:r>
          </w:p>
        </w:tc>
        <w:tc>
          <w:tcPr>
            <w:tcW w:w="1523" w:type="dxa"/>
          </w:tcPr>
          <w:p w14:paraId="3FB1B561" w14:textId="7F9B97E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1</w:t>
            </w:r>
          </w:p>
        </w:tc>
      </w:tr>
      <w:tr w:rsidR="002F35A0" w:rsidRPr="002A0301" w14:paraId="323528D2" w14:textId="77777777" w:rsidTr="005B069D">
        <w:tc>
          <w:tcPr>
            <w:tcW w:w="3425" w:type="dxa"/>
          </w:tcPr>
          <w:p w14:paraId="4225443C" w14:textId="432086E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t>Central Nervous System (CNS)</w:t>
            </w:r>
          </w:p>
        </w:tc>
        <w:tc>
          <w:tcPr>
            <w:tcW w:w="1777" w:type="dxa"/>
          </w:tcPr>
          <w:p w14:paraId="2AB78B0A" w14:textId="413D10E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9</w:t>
            </w:r>
          </w:p>
        </w:tc>
        <w:tc>
          <w:tcPr>
            <w:tcW w:w="1677" w:type="dxa"/>
            <w:gridSpan w:val="2"/>
          </w:tcPr>
          <w:p w14:paraId="5E5DBEEB" w14:textId="600E558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0</w:t>
            </w:r>
          </w:p>
        </w:tc>
        <w:tc>
          <w:tcPr>
            <w:tcW w:w="1374" w:type="dxa"/>
          </w:tcPr>
          <w:p w14:paraId="4D7237BA" w14:textId="52BDEE1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523" w:type="dxa"/>
          </w:tcPr>
          <w:p w14:paraId="31D0CC2A" w14:textId="28C2A3BA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1</w:t>
            </w:r>
          </w:p>
        </w:tc>
      </w:tr>
      <w:tr w:rsidR="002F35A0" w:rsidRPr="002A0301" w14:paraId="4FA481A4" w14:textId="77777777" w:rsidTr="005B069D">
        <w:tc>
          <w:tcPr>
            <w:tcW w:w="3425" w:type="dxa"/>
          </w:tcPr>
          <w:p w14:paraId="3C6BD7A8" w14:textId="522DF8D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t>Renal</w:t>
            </w:r>
          </w:p>
        </w:tc>
        <w:tc>
          <w:tcPr>
            <w:tcW w:w="1777" w:type="dxa"/>
          </w:tcPr>
          <w:p w14:paraId="103D19EE" w14:textId="318C7B46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1</w:t>
            </w:r>
          </w:p>
        </w:tc>
        <w:tc>
          <w:tcPr>
            <w:tcW w:w="1677" w:type="dxa"/>
            <w:gridSpan w:val="2"/>
          </w:tcPr>
          <w:p w14:paraId="13188765" w14:textId="4B8C02C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0</w:t>
            </w:r>
          </w:p>
        </w:tc>
        <w:tc>
          <w:tcPr>
            <w:tcW w:w="1374" w:type="dxa"/>
          </w:tcPr>
          <w:p w14:paraId="2F0EEF8E" w14:textId="6A25FFF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3</w:t>
            </w:r>
          </w:p>
        </w:tc>
        <w:tc>
          <w:tcPr>
            <w:tcW w:w="1523" w:type="dxa"/>
          </w:tcPr>
          <w:p w14:paraId="6B08E776" w14:textId="03C270CB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59</w:t>
            </w:r>
          </w:p>
        </w:tc>
      </w:tr>
      <w:tr w:rsidR="002F35A0" w:rsidRPr="002A0301" w14:paraId="1F6844A2" w14:textId="77777777" w:rsidTr="005B069D">
        <w:tc>
          <w:tcPr>
            <w:tcW w:w="3425" w:type="dxa"/>
          </w:tcPr>
          <w:p w14:paraId="750E6071" w14:textId="6E1E6D1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t>Orthopedic</w:t>
            </w:r>
          </w:p>
        </w:tc>
        <w:tc>
          <w:tcPr>
            <w:tcW w:w="1777" w:type="dxa"/>
          </w:tcPr>
          <w:p w14:paraId="4396D685" w14:textId="4CA1C12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9</w:t>
            </w:r>
          </w:p>
        </w:tc>
        <w:tc>
          <w:tcPr>
            <w:tcW w:w="1677" w:type="dxa"/>
            <w:gridSpan w:val="2"/>
          </w:tcPr>
          <w:p w14:paraId="0CB095BE" w14:textId="4C56F62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1</w:t>
            </w:r>
          </w:p>
        </w:tc>
        <w:tc>
          <w:tcPr>
            <w:tcW w:w="1374" w:type="dxa"/>
          </w:tcPr>
          <w:p w14:paraId="6D6D634D" w14:textId="12F31F0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523" w:type="dxa"/>
          </w:tcPr>
          <w:p w14:paraId="1887738A" w14:textId="61E0B685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2</w:t>
            </w:r>
          </w:p>
        </w:tc>
      </w:tr>
      <w:tr w:rsidR="002F35A0" w:rsidRPr="002A0301" w14:paraId="1AAC8932" w14:textId="77777777" w:rsidTr="005B069D">
        <w:tc>
          <w:tcPr>
            <w:tcW w:w="3425" w:type="dxa"/>
          </w:tcPr>
          <w:p w14:paraId="7E1DC9F9" w14:textId="5F1C0B52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lastRenderedPageBreak/>
              <w:t>Gastrointestinal</w:t>
            </w:r>
          </w:p>
        </w:tc>
        <w:tc>
          <w:tcPr>
            <w:tcW w:w="1777" w:type="dxa"/>
          </w:tcPr>
          <w:p w14:paraId="57DA4E77" w14:textId="465CB7F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677" w:type="dxa"/>
            <w:gridSpan w:val="2"/>
          </w:tcPr>
          <w:p w14:paraId="6D01128E" w14:textId="3C06906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0</w:t>
            </w:r>
          </w:p>
        </w:tc>
        <w:tc>
          <w:tcPr>
            <w:tcW w:w="1374" w:type="dxa"/>
          </w:tcPr>
          <w:p w14:paraId="5D31BDEE" w14:textId="6A38057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0</w:t>
            </w:r>
          </w:p>
        </w:tc>
        <w:tc>
          <w:tcPr>
            <w:tcW w:w="1523" w:type="dxa"/>
          </w:tcPr>
          <w:p w14:paraId="5850467A" w14:textId="78F7139D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</w:t>
            </w:r>
          </w:p>
        </w:tc>
      </w:tr>
      <w:tr w:rsidR="002F35A0" w:rsidRPr="002A0301" w14:paraId="44D807C7" w14:textId="77777777" w:rsidTr="005B069D">
        <w:tc>
          <w:tcPr>
            <w:tcW w:w="3425" w:type="dxa"/>
          </w:tcPr>
          <w:p w14:paraId="6817F297" w14:textId="7319867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t>Surgical</w:t>
            </w:r>
          </w:p>
        </w:tc>
        <w:tc>
          <w:tcPr>
            <w:tcW w:w="1777" w:type="dxa"/>
          </w:tcPr>
          <w:p w14:paraId="79C28A3B" w14:textId="2746418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677" w:type="dxa"/>
            <w:gridSpan w:val="2"/>
          </w:tcPr>
          <w:p w14:paraId="373DF18B" w14:textId="3037C46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0</w:t>
            </w:r>
          </w:p>
        </w:tc>
        <w:tc>
          <w:tcPr>
            <w:tcW w:w="1374" w:type="dxa"/>
          </w:tcPr>
          <w:p w14:paraId="5E6841ED" w14:textId="7C49733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1</w:t>
            </w:r>
          </w:p>
        </w:tc>
        <w:tc>
          <w:tcPr>
            <w:tcW w:w="1523" w:type="dxa"/>
          </w:tcPr>
          <w:p w14:paraId="60B61888" w14:textId="295C9716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3</w:t>
            </w:r>
          </w:p>
        </w:tc>
      </w:tr>
      <w:tr w:rsidR="002F35A0" w:rsidRPr="002A0301" w14:paraId="2A7DA3B9" w14:textId="77777777" w:rsidTr="005B069D">
        <w:tc>
          <w:tcPr>
            <w:tcW w:w="3425" w:type="dxa"/>
          </w:tcPr>
          <w:p w14:paraId="2EAF2620" w14:textId="4F2F512B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Toxicology</w:t>
            </w:r>
          </w:p>
        </w:tc>
        <w:tc>
          <w:tcPr>
            <w:tcW w:w="1777" w:type="dxa"/>
          </w:tcPr>
          <w:p w14:paraId="10566262" w14:textId="59D1660B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677" w:type="dxa"/>
            <w:gridSpan w:val="2"/>
          </w:tcPr>
          <w:p w14:paraId="5D090B63" w14:textId="519CD2E6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0</w:t>
            </w:r>
          </w:p>
        </w:tc>
        <w:tc>
          <w:tcPr>
            <w:tcW w:w="1374" w:type="dxa"/>
          </w:tcPr>
          <w:p w14:paraId="3F06C13D" w14:textId="0D65C1D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t>0</w:t>
            </w:r>
          </w:p>
        </w:tc>
        <w:tc>
          <w:tcPr>
            <w:tcW w:w="1523" w:type="dxa"/>
          </w:tcPr>
          <w:p w14:paraId="013006B3" w14:textId="77AA5116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0</w:t>
            </w:r>
          </w:p>
        </w:tc>
      </w:tr>
      <w:tr w:rsidR="002F35A0" w:rsidRPr="002A0301" w14:paraId="4F11E952" w14:textId="77777777" w:rsidTr="005B069D">
        <w:tc>
          <w:tcPr>
            <w:tcW w:w="3425" w:type="dxa"/>
          </w:tcPr>
          <w:p w14:paraId="30FEA782" w14:textId="7BFCAE6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</w:rPr>
              <w:t>Endocrine</w:t>
            </w:r>
          </w:p>
        </w:tc>
        <w:tc>
          <w:tcPr>
            <w:tcW w:w="1777" w:type="dxa"/>
          </w:tcPr>
          <w:p w14:paraId="346CE727" w14:textId="02A8DEB6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677" w:type="dxa"/>
            <w:gridSpan w:val="2"/>
          </w:tcPr>
          <w:p w14:paraId="50EC98D9" w14:textId="4A7A8EA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374" w:type="dxa"/>
          </w:tcPr>
          <w:p w14:paraId="1FB09E94" w14:textId="73A42476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</w:t>
            </w:r>
          </w:p>
        </w:tc>
        <w:tc>
          <w:tcPr>
            <w:tcW w:w="1523" w:type="dxa"/>
          </w:tcPr>
          <w:p w14:paraId="55C0588C" w14:textId="596F9D9D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6</w:t>
            </w:r>
          </w:p>
        </w:tc>
      </w:tr>
      <w:tr w:rsidR="002F35A0" w:rsidRPr="002A0301" w14:paraId="04238103" w14:textId="77777777" w:rsidTr="005B069D">
        <w:tc>
          <w:tcPr>
            <w:tcW w:w="3425" w:type="dxa"/>
          </w:tcPr>
          <w:p w14:paraId="7D30CF4B" w14:textId="20CBC11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222222"/>
                <w:lang w:val="en-US"/>
              </w:rPr>
              <w:t>Neonatal conditions</w:t>
            </w:r>
          </w:p>
        </w:tc>
        <w:tc>
          <w:tcPr>
            <w:tcW w:w="1777" w:type="dxa"/>
          </w:tcPr>
          <w:p w14:paraId="548D6EA6" w14:textId="609537E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59</w:t>
            </w:r>
          </w:p>
        </w:tc>
        <w:tc>
          <w:tcPr>
            <w:tcW w:w="1677" w:type="dxa"/>
            <w:gridSpan w:val="2"/>
          </w:tcPr>
          <w:p w14:paraId="50DAC0A1" w14:textId="2F76965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374" w:type="dxa"/>
          </w:tcPr>
          <w:p w14:paraId="731CB0A9" w14:textId="73C976A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6</w:t>
            </w:r>
          </w:p>
        </w:tc>
        <w:tc>
          <w:tcPr>
            <w:tcW w:w="1523" w:type="dxa"/>
          </w:tcPr>
          <w:p w14:paraId="2EB22ADF" w14:textId="2337E88B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75</w:t>
            </w:r>
          </w:p>
        </w:tc>
      </w:tr>
      <w:tr w:rsidR="002F35A0" w:rsidRPr="002A0301" w14:paraId="37CBC77D" w14:textId="77777777" w:rsidTr="005B069D">
        <w:tc>
          <w:tcPr>
            <w:tcW w:w="3425" w:type="dxa"/>
          </w:tcPr>
          <w:p w14:paraId="6118F4F4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777" w:type="dxa"/>
          </w:tcPr>
          <w:p w14:paraId="157A1C92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677" w:type="dxa"/>
            <w:gridSpan w:val="2"/>
          </w:tcPr>
          <w:p w14:paraId="08A6BE0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</w:tcPr>
          <w:p w14:paraId="7FD57DE4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</w:tcPr>
          <w:p w14:paraId="3C4B8220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2A0301" w:rsidRPr="002A0301" w14:paraId="572F5970" w14:textId="77777777" w:rsidTr="005B069D">
        <w:tc>
          <w:tcPr>
            <w:tcW w:w="3425" w:type="dxa"/>
            <w:shd w:val="clear" w:color="auto" w:fill="auto"/>
          </w:tcPr>
          <w:p w14:paraId="6D8D7FA9" w14:textId="14386649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Median Apache Score (IQR) …..</w:t>
            </w:r>
            <w:r w:rsidRPr="002A0301">
              <w:rPr>
                <w:i/>
                <w:iCs/>
                <w:lang w:val="en-US"/>
              </w:rPr>
              <w:t>n=</w:t>
            </w:r>
            <w:r w:rsidR="00EB454C" w:rsidRPr="002A0301">
              <w:rPr>
                <w:i/>
                <w:iCs/>
                <w:lang w:val="en-US"/>
              </w:rPr>
              <w:t>29</w:t>
            </w:r>
          </w:p>
          <w:p w14:paraId="64771ABE" w14:textId="4849C5B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  <w:p w14:paraId="5131C289" w14:textId="647F1499" w:rsidR="005E259C" w:rsidRPr="002A0301" w:rsidRDefault="005E259C" w:rsidP="005B069D">
            <w:pPr>
              <w:jc w:val="center"/>
              <w:rPr>
                <w:i/>
                <w:iCs/>
                <w:lang w:val="en-US"/>
              </w:rPr>
            </w:pPr>
            <w:r w:rsidRPr="002A0301">
              <w:rPr>
                <w:i/>
                <w:iCs/>
                <w:lang w:val="en-US"/>
              </w:rPr>
              <w:t xml:space="preserve">Those in critical care, </w:t>
            </w:r>
            <w:r w:rsidRPr="002A0301">
              <w:rPr>
                <w:i/>
                <w:iCs/>
                <w:lang w:val="en-US"/>
              </w:rPr>
              <w:sym w:font="Symbol" w:char="F0B3"/>
            </w:r>
            <w:r w:rsidRPr="002A0301">
              <w:rPr>
                <w:i/>
                <w:iCs/>
                <w:lang w:val="en-US"/>
              </w:rPr>
              <w:t xml:space="preserve"> 18years</w:t>
            </w:r>
          </w:p>
          <w:p w14:paraId="1FB0D34A" w14:textId="68677818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777" w:type="dxa"/>
            <w:shd w:val="clear" w:color="auto" w:fill="auto"/>
          </w:tcPr>
          <w:p w14:paraId="5DA67F4B" w14:textId="1877DF7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  <w:r w:rsidR="00B15155" w:rsidRPr="002A0301">
              <w:rPr>
                <w:lang w:val="en-US"/>
              </w:rPr>
              <w:t>8</w:t>
            </w:r>
            <w:r w:rsidRPr="002A0301">
              <w:rPr>
                <w:lang w:val="en-US"/>
              </w:rPr>
              <w:t xml:space="preserve"> (1</w:t>
            </w:r>
            <w:r w:rsidR="00CC18DD" w:rsidRPr="002A0301">
              <w:rPr>
                <w:lang w:val="en-US"/>
              </w:rPr>
              <w:t>5</w:t>
            </w:r>
            <w:r w:rsidRPr="002A0301">
              <w:rPr>
                <w:lang w:val="en-US"/>
              </w:rPr>
              <w:t>, 2</w:t>
            </w:r>
            <w:r w:rsidR="00CC18DD" w:rsidRPr="002A0301">
              <w:rPr>
                <w:lang w:val="en-US"/>
              </w:rPr>
              <w:t>0</w:t>
            </w:r>
            <w:r w:rsidRPr="002A0301">
              <w:rPr>
                <w:lang w:val="en-US"/>
              </w:rPr>
              <w:t>)</w:t>
            </w:r>
          </w:p>
        </w:tc>
        <w:tc>
          <w:tcPr>
            <w:tcW w:w="1677" w:type="dxa"/>
            <w:gridSpan w:val="2"/>
            <w:shd w:val="clear" w:color="auto" w:fill="auto"/>
          </w:tcPr>
          <w:p w14:paraId="576E500A" w14:textId="77AC4A2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shd w:val="clear" w:color="auto" w:fill="auto"/>
          </w:tcPr>
          <w:p w14:paraId="3E0169C6" w14:textId="6275709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  <w:r w:rsidR="00B15155" w:rsidRPr="002A0301">
              <w:rPr>
                <w:lang w:val="en-US"/>
              </w:rPr>
              <w:t>2</w:t>
            </w:r>
            <w:r w:rsidRPr="002A0301">
              <w:rPr>
                <w:lang w:val="en-US"/>
              </w:rPr>
              <w:t xml:space="preserve"> (</w:t>
            </w:r>
            <w:r w:rsidR="00CC18DD" w:rsidRPr="002A0301">
              <w:rPr>
                <w:lang w:val="en-US"/>
              </w:rPr>
              <w:t>22</w:t>
            </w:r>
            <w:r w:rsidRPr="002A0301">
              <w:rPr>
                <w:lang w:val="en-US"/>
              </w:rPr>
              <w:t>, 2</w:t>
            </w:r>
            <w:r w:rsidR="00CC18DD" w:rsidRPr="002A0301">
              <w:rPr>
                <w:lang w:val="en-US"/>
              </w:rPr>
              <w:t>6</w:t>
            </w:r>
            <w:r w:rsidRPr="002A0301">
              <w:rPr>
                <w:lang w:val="en-US"/>
              </w:rPr>
              <w:t>)</w:t>
            </w:r>
          </w:p>
        </w:tc>
        <w:tc>
          <w:tcPr>
            <w:tcW w:w="1523" w:type="dxa"/>
            <w:shd w:val="clear" w:color="auto" w:fill="auto"/>
          </w:tcPr>
          <w:p w14:paraId="5743981C" w14:textId="47954E20" w:rsidR="005E259C" w:rsidRPr="002A0301" w:rsidRDefault="00B15155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8.5</w:t>
            </w:r>
            <w:r w:rsidR="005E259C" w:rsidRPr="002A0301">
              <w:rPr>
                <w:b/>
                <w:bCs/>
                <w:lang w:val="en-US"/>
              </w:rPr>
              <w:t xml:space="preserve"> (1</w:t>
            </w:r>
            <w:r w:rsidRPr="002A0301">
              <w:rPr>
                <w:b/>
                <w:bCs/>
                <w:lang w:val="en-US"/>
              </w:rPr>
              <w:t>5.75</w:t>
            </w:r>
            <w:r w:rsidR="005E259C" w:rsidRPr="002A0301">
              <w:rPr>
                <w:b/>
                <w:bCs/>
                <w:lang w:val="en-US"/>
              </w:rPr>
              <w:t>,</w:t>
            </w:r>
            <w:r w:rsidR="005E259C" w:rsidRPr="002A0301">
              <w:rPr>
                <w:b/>
                <w:bCs/>
                <w:lang w:val="en-US"/>
              </w:rPr>
              <w:tab/>
              <w:t>2</w:t>
            </w:r>
            <w:r w:rsidRPr="002A0301">
              <w:rPr>
                <w:b/>
                <w:bCs/>
                <w:lang w:val="en-US"/>
              </w:rPr>
              <w:t>2.00</w:t>
            </w:r>
            <w:r w:rsidR="005E259C" w:rsidRPr="002A0301">
              <w:rPr>
                <w:b/>
                <w:bCs/>
                <w:lang w:val="en-US"/>
              </w:rPr>
              <w:t>)</w:t>
            </w:r>
          </w:p>
        </w:tc>
      </w:tr>
      <w:tr w:rsidR="002A0301" w:rsidRPr="002A0301" w14:paraId="5170C8B6" w14:textId="77777777" w:rsidTr="005B069D">
        <w:tc>
          <w:tcPr>
            <w:tcW w:w="3425" w:type="dxa"/>
            <w:shd w:val="clear" w:color="auto" w:fill="auto"/>
          </w:tcPr>
          <w:p w14:paraId="708F2D99" w14:textId="5E5AD687" w:rsidR="005E259C" w:rsidRPr="002A0301" w:rsidRDefault="005E259C" w:rsidP="005B069D">
            <w:pPr>
              <w:jc w:val="center"/>
              <w:rPr>
                <w:i/>
                <w:i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Median Pelod Score (IQR) …..</w:t>
            </w:r>
            <w:r w:rsidRPr="002A0301">
              <w:rPr>
                <w:i/>
                <w:iCs/>
                <w:lang w:val="en-US"/>
              </w:rPr>
              <w:t>n=</w:t>
            </w:r>
            <w:r w:rsidR="00EB454C" w:rsidRPr="002A0301">
              <w:rPr>
                <w:i/>
                <w:iCs/>
                <w:lang w:val="en-US"/>
              </w:rPr>
              <w:t>39</w:t>
            </w:r>
          </w:p>
          <w:p w14:paraId="6F749387" w14:textId="77777777" w:rsidR="005E259C" w:rsidRPr="002A0301" w:rsidRDefault="005E259C" w:rsidP="005B069D">
            <w:pPr>
              <w:jc w:val="center"/>
              <w:rPr>
                <w:i/>
                <w:iCs/>
                <w:lang w:val="en-US"/>
              </w:rPr>
            </w:pPr>
          </w:p>
          <w:p w14:paraId="4E8713C6" w14:textId="2626545A" w:rsidR="005E259C" w:rsidRPr="002A0301" w:rsidRDefault="005E259C" w:rsidP="005B069D">
            <w:pPr>
              <w:jc w:val="center"/>
              <w:rPr>
                <w:i/>
                <w:iCs/>
                <w:lang w:val="en-US"/>
              </w:rPr>
            </w:pPr>
            <w:r w:rsidRPr="002A0301">
              <w:rPr>
                <w:i/>
                <w:iCs/>
                <w:lang w:val="en-US"/>
              </w:rPr>
              <w:t>Those in critical care, &lt; 18 years</w:t>
            </w:r>
          </w:p>
        </w:tc>
        <w:tc>
          <w:tcPr>
            <w:tcW w:w="1777" w:type="dxa"/>
            <w:shd w:val="clear" w:color="auto" w:fill="auto"/>
          </w:tcPr>
          <w:p w14:paraId="2F0E76F6" w14:textId="7627EF75" w:rsidR="005E259C" w:rsidRPr="002A0301" w:rsidRDefault="00CC18DD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.9</w:t>
            </w:r>
            <w:r w:rsidR="005E259C" w:rsidRPr="002A0301">
              <w:rPr>
                <w:lang w:val="en-US"/>
              </w:rPr>
              <w:t xml:space="preserve"> (</w:t>
            </w:r>
            <w:r w:rsidRPr="002A0301">
              <w:rPr>
                <w:lang w:val="en-US"/>
              </w:rPr>
              <w:t>2.3</w:t>
            </w:r>
            <w:r w:rsidR="005E259C" w:rsidRPr="002A0301">
              <w:rPr>
                <w:lang w:val="en-US"/>
              </w:rPr>
              <w:t>, 7.5)</w:t>
            </w:r>
          </w:p>
        </w:tc>
        <w:tc>
          <w:tcPr>
            <w:tcW w:w="1677" w:type="dxa"/>
            <w:gridSpan w:val="2"/>
            <w:shd w:val="clear" w:color="auto" w:fill="auto"/>
          </w:tcPr>
          <w:p w14:paraId="58F681A6" w14:textId="24B7B76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shd w:val="clear" w:color="auto" w:fill="auto"/>
          </w:tcPr>
          <w:p w14:paraId="03D8A5AF" w14:textId="70DA02B2" w:rsidR="005E259C" w:rsidRPr="002A0301" w:rsidRDefault="00EB454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9.5</w:t>
            </w:r>
            <w:r w:rsidR="005E259C" w:rsidRPr="002A0301">
              <w:rPr>
                <w:lang w:val="en-US"/>
              </w:rPr>
              <w:t xml:space="preserve"> (</w:t>
            </w:r>
            <w:r w:rsidRPr="002A0301">
              <w:rPr>
                <w:lang w:val="en-US"/>
              </w:rPr>
              <w:t>8.5</w:t>
            </w:r>
            <w:r w:rsidR="005E259C" w:rsidRPr="002A0301">
              <w:rPr>
                <w:lang w:val="en-US"/>
              </w:rPr>
              <w:t xml:space="preserve">, </w:t>
            </w:r>
            <w:r w:rsidRPr="002A0301">
              <w:rPr>
                <w:lang w:val="en-US"/>
              </w:rPr>
              <w:t>10.5</w:t>
            </w:r>
            <w:r w:rsidR="005E259C" w:rsidRPr="002A0301">
              <w:rPr>
                <w:lang w:val="en-US"/>
              </w:rPr>
              <w:t>)</w:t>
            </w:r>
          </w:p>
        </w:tc>
        <w:tc>
          <w:tcPr>
            <w:tcW w:w="1523" w:type="dxa"/>
            <w:shd w:val="clear" w:color="auto" w:fill="auto"/>
          </w:tcPr>
          <w:p w14:paraId="2958DF07" w14:textId="682F3EDE" w:rsidR="005E259C" w:rsidRPr="002A0301" w:rsidRDefault="00CC18DD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4.9</w:t>
            </w:r>
            <w:r w:rsidR="005E259C" w:rsidRPr="002A0301">
              <w:rPr>
                <w:b/>
                <w:bCs/>
                <w:lang w:val="en-US"/>
              </w:rPr>
              <w:t xml:space="preserve"> (</w:t>
            </w:r>
            <w:r w:rsidRPr="002A0301">
              <w:rPr>
                <w:b/>
                <w:bCs/>
                <w:lang w:val="en-US"/>
              </w:rPr>
              <w:t>2.3</w:t>
            </w:r>
            <w:r w:rsidR="005E259C" w:rsidRPr="002A0301">
              <w:rPr>
                <w:b/>
                <w:bCs/>
                <w:lang w:val="en-US"/>
              </w:rPr>
              <w:t>, 7.5)</w:t>
            </w:r>
          </w:p>
        </w:tc>
      </w:tr>
      <w:tr w:rsidR="002A0301" w:rsidRPr="002A0301" w14:paraId="15FCCFC2" w14:textId="77777777" w:rsidTr="005B069D">
        <w:tc>
          <w:tcPr>
            <w:tcW w:w="3425" w:type="dxa"/>
            <w:tcBorders>
              <w:bottom w:val="single" w:sz="4" w:space="0" w:color="auto"/>
            </w:tcBorders>
            <w:shd w:val="clear" w:color="auto" w:fill="auto"/>
          </w:tcPr>
          <w:p w14:paraId="058BBEB7" w14:textId="63311287" w:rsidR="005E259C" w:rsidRPr="002A0301" w:rsidRDefault="005E259C" w:rsidP="005B069D">
            <w:pPr>
              <w:jc w:val="center"/>
              <w:rPr>
                <w:i/>
                <w:i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Median mortality rate (IQR) …..</w:t>
            </w:r>
            <w:r w:rsidRPr="002A0301">
              <w:rPr>
                <w:i/>
                <w:iCs/>
                <w:lang w:val="en-US"/>
              </w:rPr>
              <w:t>n=</w:t>
            </w:r>
            <w:r w:rsidR="00EB454C" w:rsidRPr="002A0301">
              <w:rPr>
                <w:i/>
                <w:iCs/>
                <w:lang w:val="en-US"/>
              </w:rPr>
              <w:t>39</w:t>
            </w:r>
          </w:p>
          <w:p w14:paraId="08471F5C" w14:textId="77777777" w:rsidR="005E259C" w:rsidRPr="002A0301" w:rsidRDefault="005E259C" w:rsidP="005B069D">
            <w:pPr>
              <w:jc w:val="center"/>
              <w:rPr>
                <w:rFonts w:eastAsia="Arial"/>
                <w:b/>
              </w:rPr>
            </w:pPr>
          </w:p>
          <w:p w14:paraId="048E6D88" w14:textId="2B8ABC14" w:rsidR="005E259C" w:rsidRPr="002A0301" w:rsidRDefault="005E259C" w:rsidP="005B069D">
            <w:pPr>
              <w:jc w:val="center"/>
              <w:rPr>
                <w:rFonts w:eastAsia="Arial"/>
                <w:b/>
              </w:rPr>
            </w:pPr>
            <w:r w:rsidRPr="002A0301">
              <w:rPr>
                <w:i/>
                <w:iCs/>
                <w:lang w:val="en-US"/>
              </w:rPr>
              <w:t>Those in critical care, &lt; 18 years</w:t>
            </w:r>
          </w:p>
        </w:tc>
        <w:tc>
          <w:tcPr>
            <w:tcW w:w="1777" w:type="dxa"/>
            <w:tcBorders>
              <w:bottom w:val="single" w:sz="4" w:space="0" w:color="auto"/>
            </w:tcBorders>
            <w:shd w:val="clear" w:color="auto" w:fill="auto"/>
          </w:tcPr>
          <w:p w14:paraId="670C9C1F" w14:textId="6B4EB0A3" w:rsidR="005E259C" w:rsidRPr="002A0301" w:rsidRDefault="00EB454C" w:rsidP="005B069D">
            <w:pPr>
              <w:jc w:val="center"/>
              <w:rPr>
                <w:lang w:val="en-US"/>
              </w:rPr>
            </w:pPr>
            <w:commentRangeStart w:id="1"/>
            <w:r w:rsidRPr="004B262D">
              <w:rPr>
                <w:highlight w:val="yellow"/>
                <w:lang w:val="en-US"/>
              </w:rPr>
              <w:t>1.2</w:t>
            </w:r>
            <w:r w:rsidR="005E259C" w:rsidRPr="004B262D">
              <w:rPr>
                <w:highlight w:val="yellow"/>
                <w:lang w:val="en-US"/>
              </w:rPr>
              <w:t xml:space="preserve"> (0.</w:t>
            </w:r>
            <w:r w:rsidRPr="004B262D">
              <w:rPr>
                <w:highlight w:val="yellow"/>
                <w:lang w:val="en-US"/>
              </w:rPr>
              <w:t>4</w:t>
            </w:r>
            <w:r w:rsidR="005E259C" w:rsidRPr="004B262D">
              <w:rPr>
                <w:highlight w:val="yellow"/>
                <w:lang w:val="en-US"/>
              </w:rPr>
              <w:t>, 7.1)</w:t>
            </w:r>
            <w:commentRangeEnd w:id="1"/>
            <w:r w:rsidR="004B262D">
              <w:rPr>
                <w:rStyle w:val="CommentReference"/>
                <w:rFonts w:asciiTheme="minorHAnsi" w:eastAsiaTheme="minorHAnsi" w:hAnsiTheme="minorHAnsi" w:cstheme="minorBidi"/>
                <w:lang w:eastAsia="en-US"/>
              </w:rPr>
              <w:commentReference w:id="1"/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69CE476C" w14:textId="5AA0EEEA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  <w:shd w:val="clear" w:color="auto" w:fill="auto"/>
          </w:tcPr>
          <w:p w14:paraId="2996E53C" w14:textId="33FDD490" w:rsidR="005E259C" w:rsidRPr="002A0301" w:rsidRDefault="00EB454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8.8</w:t>
            </w:r>
            <w:r w:rsidR="005E259C" w:rsidRPr="002A0301">
              <w:rPr>
                <w:lang w:val="en-US"/>
              </w:rPr>
              <w:t xml:space="preserve"> (</w:t>
            </w:r>
            <w:r w:rsidRPr="002A0301">
              <w:rPr>
                <w:lang w:val="en-US"/>
              </w:rPr>
              <w:t>12.95</w:t>
            </w:r>
            <w:r w:rsidR="005E259C" w:rsidRPr="002A0301">
              <w:rPr>
                <w:lang w:val="en-US"/>
              </w:rPr>
              <w:t xml:space="preserve">, </w:t>
            </w:r>
            <w:r w:rsidRPr="002A0301">
              <w:rPr>
                <w:lang w:val="en-US"/>
              </w:rPr>
              <w:t>24.65</w:t>
            </w:r>
            <w:r w:rsidR="005E259C" w:rsidRPr="002A0301">
              <w:rPr>
                <w:lang w:val="en-US"/>
              </w:rPr>
              <w:t>)</w:t>
            </w:r>
          </w:p>
        </w:tc>
        <w:tc>
          <w:tcPr>
            <w:tcW w:w="1523" w:type="dxa"/>
            <w:tcBorders>
              <w:bottom w:val="single" w:sz="4" w:space="0" w:color="auto"/>
            </w:tcBorders>
            <w:shd w:val="clear" w:color="auto" w:fill="auto"/>
          </w:tcPr>
          <w:p w14:paraId="1CE4F0F6" w14:textId="47D1DA85" w:rsidR="005E259C" w:rsidRPr="002A0301" w:rsidRDefault="00EB454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.2</w:t>
            </w:r>
            <w:r w:rsidR="005E259C" w:rsidRPr="002A0301">
              <w:rPr>
                <w:b/>
                <w:bCs/>
                <w:lang w:val="en-US"/>
              </w:rPr>
              <w:t xml:space="preserve"> (0.4, 7.1)</w:t>
            </w:r>
          </w:p>
        </w:tc>
      </w:tr>
      <w:tr w:rsidR="00B27117" w:rsidRPr="002A0301" w14:paraId="19587FAE" w14:textId="77777777" w:rsidTr="005B069D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5100736A" w14:textId="73231945" w:rsidR="00B27117" w:rsidRPr="002A0301" w:rsidRDefault="00B27117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rFonts w:eastAsia="Arial"/>
                <w:b/>
              </w:rPr>
              <w:t>Had an MDRO in the 90 days before the primary surveillance culture was collected</w:t>
            </w:r>
          </w:p>
        </w:tc>
      </w:tr>
      <w:tr w:rsidR="002F35A0" w:rsidRPr="002A0301" w14:paraId="2A74645F" w14:textId="77777777" w:rsidTr="005B069D">
        <w:tc>
          <w:tcPr>
            <w:tcW w:w="3425" w:type="dxa"/>
            <w:tcBorders>
              <w:bottom w:val="nil"/>
            </w:tcBorders>
          </w:tcPr>
          <w:p w14:paraId="7326E557" w14:textId="329D748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yes</w:t>
            </w:r>
          </w:p>
        </w:tc>
        <w:tc>
          <w:tcPr>
            <w:tcW w:w="1777" w:type="dxa"/>
            <w:tcBorders>
              <w:bottom w:val="nil"/>
            </w:tcBorders>
          </w:tcPr>
          <w:p w14:paraId="36391E1C" w14:textId="3C6D3B9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4844FA67" w14:textId="7458120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374" w:type="dxa"/>
            <w:tcBorders>
              <w:bottom w:val="nil"/>
            </w:tcBorders>
          </w:tcPr>
          <w:p w14:paraId="19472048" w14:textId="3F949F68" w:rsidR="005E259C" w:rsidRPr="002A0301" w:rsidRDefault="00B15155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58AE1BFB" w14:textId="1721819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3</w:t>
            </w:r>
          </w:p>
        </w:tc>
      </w:tr>
      <w:tr w:rsidR="002F35A0" w:rsidRPr="002A0301" w14:paraId="50E788B1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32CFD77" w14:textId="4CFEC8A0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0046DA9" w14:textId="37D17CFB" w:rsidR="005E259C" w:rsidRPr="002A0301" w:rsidRDefault="008E6803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5.50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04EFC56A" w14:textId="30EF33F6" w:rsidR="005E259C" w:rsidRPr="002A0301" w:rsidRDefault="008E6803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7.69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D751EE3" w14:textId="03585656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12EF130" w14:textId="21588EE3" w:rsidR="005E259C" w:rsidRPr="008E6803" w:rsidRDefault="008E6803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4.71</w:t>
            </w:r>
          </w:p>
        </w:tc>
      </w:tr>
      <w:tr w:rsidR="002F35A0" w:rsidRPr="002A0301" w14:paraId="6E318E0D" w14:textId="77777777" w:rsidTr="005B069D">
        <w:tc>
          <w:tcPr>
            <w:tcW w:w="3425" w:type="dxa"/>
            <w:tcBorders>
              <w:bottom w:val="nil"/>
            </w:tcBorders>
          </w:tcPr>
          <w:p w14:paraId="5D73C85D" w14:textId="7E86511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no</w:t>
            </w:r>
          </w:p>
        </w:tc>
        <w:tc>
          <w:tcPr>
            <w:tcW w:w="1777" w:type="dxa"/>
            <w:tcBorders>
              <w:bottom w:val="nil"/>
            </w:tcBorders>
          </w:tcPr>
          <w:p w14:paraId="3DDA7E5D" w14:textId="41C1F5A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06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22E82D1" w14:textId="08CEF3D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2</w:t>
            </w:r>
          </w:p>
        </w:tc>
        <w:tc>
          <w:tcPr>
            <w:tcW w:w="1374" w:type="dxa"/>
            <w:tcBorders>
              <w:bottom w:val="nil"/>
            </w:tcBorders>
          </w:tcPr>
          <w:p w14:paraId="4D5D34E9" w14:textId="39AB379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4</w:t>
            </w:r>
            <w:r w:rsidRPr="002A0301">
              <w:rPr>
                <w:color w:val="000000"/>
                <w:lang w:val="en-US"/>
              </w:rPr>
              <w:t>5</w:t>
            </w:r>
          </w:p>
        </w:tc>
        <w:tc>
          <w:tcPr>
            <w:tcW w:w="1523" w:type="dxa"/>
            <w:tcBorders>
              <w:bottom w:val="nil"/>
            </w:tcBorders>
          </w:tcPr>
          <w:p w14:paraId="0BC3B634" w14:textId="1CE4EED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263</w:t>
            </w:r>
          </w:p>
        </w:tc>
      </w:tr>
      <w:tr w:rsidR="002F35A0" w:rsidRPr="002A0301" w14:paraId="17FF7780" w14:textId="77777777" w:rsidTr="005B069D">
        <w:tc>
          <w:tcPr>
            <w:tcW w:w="3425" w:type="dxa"/>
            <w:tcBorders>
              <w:top w:val="nil"/>
            </w:tcBorders>
          </w:tcPr>
          <w:p w14:paraId="7E238C85" w14:textId="65637225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34D2B7A3" w14:textId="1D219A69" w:rsidR="005E259C" w:rsidRPr="002A0301" w:rsidRDefault="008E6803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4.5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12DBC2A8" w14:textId="5698FD50" w:rsidR="005E259C" w:rsidRPr="002A0301" w:rsidRDefault="008E6803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2.31</w:t>
            </w:r>
          </w:p>
        </w:tc>
        <w:tc>
          <w:tcPr>
            <w:tcW w:w="1374" w:type="dxa"/>
            <w:tcBorders>
              <w:top w:val="nil"/>
            </w:tcBorders>
          </w:tcPr>
          <w:p w14:paraId="13C763BA" w14:textId="2142D009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63498EFD" w14:textId="3916C5E3" w:rsidR="005E259C" w:rsidRPr="008E6803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9</w:t>
            </w:r>
            <w:r w:rsidR="008E6803">
              <w:rPr>
                <w:color w:val="FF0000"/>
                <w:lang w:val="en-US"/>
              </w:rPr>
              <w:t>5.29</w:t>
            </w:r>
          </w:p>
        </w:tc>
      </w:tr>
      <w:tr w:rsidR="005E259C" w:rsidRPr="002A0301" w14:paraId="6AE33334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E981914" w14:textId="5718FE0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Type of MDRO</w:t>
            </w:r>
          </w:p>
        </w:tc>
        <w:tc>
          <w:tcPr>
            <w:tcW w:w="6351" w:type="dxa"/>
            <w:gridSpan w:val="5"/>
            <w:tcBorders>
              <w:bottom w:val="single" w:sz="4" w:space="0" w:color="auto"/>
            </w:tcBorders>
          </w:tcPr>
          <w:p w14:paraId="21C3AD7C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2F35A0" w:rsidRPr="002A0301" w14:paraId="5E3F0185" w14:textId="77777777" w:rsidTr="005B069D">
        <w:tc>
          <w:tcPr>
            <w:tcW w:w="3425" w:type="dxa"/>
            <w:tcBorders>
              <w:bottom w:val="nil"/>
            </w:tcBorders>
          </w:tcPr>
          <w:p w14:paraId="293044D5" w14:textId="358B07E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Carbapenem-resistant Acinetobacter baumannii (CRAB)</w:t>
            </w:r>
          </w:p>
        </w:tc>
        <w:tc>
          <w:tcPr>
            <w:tcW w:w="1777" w:type="dxa"/>
            <w:tcBorders>
              <w:bottom w:val="nil"/>
            </w:tcBorders>
          </w:tcPr>
          <w:p w14:paraId="3BCD6B6F" w14:textId="52B8C9A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529F42D0" w14:textId="1A29F38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42D2F5F6" w14:textId="5670835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3232B463" w14:textId="0727A1F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</w:t>
            </w:r>
          </w:p>
        </w:tc>
      </w:tr>
      <w:tr w:rsidR="002F35A0" w:rsidRPr="002A0301" w14:paraId="2E63CFBD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45F466C" w14:textId="4DD3EE74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261D6278" w14:textId="4F7F4382" w:rsidR="005E259C" w:rsidRPr="002A0301" w:rsidRDefault="0058569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5.3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0576923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46951DC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7763F37" w14:textId="06BD3BEF" w:rsidR="005E259C" w:rsidRPr="002A0301" w:rsidRDefault="008E6803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2F35A0" w:rsidRPr="002A0301" w14:paraId="425231AD" w14:textId="77777777" w:rsidTr="005B069D">
        <w:tc>
          <w:tcPr>
            <w:tcW w:w="3425" w:type="dxa"/>
            <w:tcBorders>
              <w:bottom w:val="nil"/>
            </w:tcBorders>
          </w:tcPr>
          <w:p w14:paraId="322A3711" w14:textId="4108F77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D87CE4">
              <w:rPr>
                <w:lang w:val="en-US"/>
              </w:rPr>
              <w:t>Carbapenem-resistant Kl</w:t>
            </w:r>
            <w:r w:rsidR="001E61E2">
              <w:rPr>
                <w:lang w:val="en-US"/>
              </w:rPr>
              <w:t>e</w:t>
            </w:r>
            <w:r w:rsidRPr="00D87CE4">
              <w:rPr>
                <w:lang w:val="en-US"/>
              </w:rPr>
              <w:t>bsiella pneumonae</w:t>
            </w:r>
          </w:p>
        </w:tc>
        <w:tc>
          <w:tcPr>
            <w:tcW w:w="1777" w:type="dxa"/>
            <w:tcBorders>
              <w:bottom w:val="nil"/>
            </w:tcBorders>
          </w:tcPr>
          <w:p w14:paraId="188F424C" w14:textId="38A4351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4AEF1D26" w14:textId="356C9A9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523E15D7" w14:textId="227487B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32D8CD8C" w14:textId="4110AACB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</w:t>
            </w:r>
          </w:p>
        </w:tc>
      </w:tr>
      <w:tr w:rsidR="002F35A0" w:rsidRPr="002A0301" w14:paraId="4607A6CB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2DF8DF1" w14:textId="566FB68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755527FF" w14:textId="198019CE" w:rsidR="005E259C" w:rsidRPr="002A0301" w:rsidRDefault="0058569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5.3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EEC4C7C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A3F0BC9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4FB3F696" w14:textId="2AA5561C" w:rsidR="005E259C" w:rsidRPr="002A0301" w:rsidRDefault="008E6803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14.29</w:t>
            </w:r>
          </w:p>
        </w:tc>
      </w:tr>
      <w:tr w:rsidR="002F35A0" w:rsidRPr="002A0301" w14:paraId="36AC54F6" w14:textId="77777777" w:rsidTr="005B069D">
        <w:tc>
          <w:tcPr>
            <w:tcW w:w="3425" w:type="dxa"/>
            <w:tcBorders>
              <w:bottom w:val="nil"/>
            </w:tcBorders>
          </w:tcPr>
          <w:p w14:paraId="66488E11" w14:textId="654B9C35" w:rsidR="005E259C" w:rsidRPr="002A0301" w:rsidRDefault="005E259C" w:rsidP="005B069D">
            <w:pPr>
              <w:spacing w:after="35"/>
              <w:jc w:val="center"/>
            </w:pPr>
            <w:r w:rsidRPr="002A0301">
              <w:t>Methicillin-resistant Staphylococcus aureus (MRSA)</w:t>
            </w:r>
          </w:p>
        </w:tc>
        <w:tc>
          <w:tcPr>
            <w:tcW w:w="1777" w:type="dxa"/>
            <w:tcBorders>
              <w:bottom w:val="nil"/>
            </w:tcBorders>
          </w:tcPr>
          <w:p w14:paraId="087F0250" w14:textId="7713FBB6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B886C44" w14:textId="6B86B1D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0BAE1ED5" w14:textId="29629BAB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31E198B6" w14:textId="77D8740D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</w:t>
            </w:r>
          </w:p>
        </w:tc>
      </w:tr>
      <w:tr w:rsidR="002F35A0" w:rsidRPr="002A0301" w14:paraId="357F2DC7" w14:textId="77777777" w:rsidTr="005B069D">
        <w:trPr>
          <w:trHeight w:val="77"/>
        </w:trPr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B25EAC3" w14:textId="16BB13F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8AC0339" w14:textId="757FE44F" w:rsidR="005E259C" w:rsidRPr="002A0301" w:rsidRDefault="0058569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7.69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1A046705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35F0DEF8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74A693C0" w14:textId="71E4D0EB" w:rsidR="005E259C" w:rsidRPr="002A0301" w:rsidRDefault="008E6803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2F35A0" w:rsidRPr="002A0301" w14:paraId="28193007" w14:textId="77777777" w:rsidTr="005B069D">
        <w:tc>
          <w:tcPr>
            <w:tcW w:w="3425" w:type="dxa"/>
            <w:tcBorders>
              <w:bottom w:val="nil"/>
            </w:tcBorders>
          </w:tcPr>
          <w:p w14:paraId="6EA072F5" w14:textId="43B70B7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ther</w:t>
            </w:r>
          </w:p>
        </w:tc>
        <w:tc>
          <w:tcPr>
            <w:tcW w:w="1777" w:type="dxa"/>
            <w:tcBorders>
              <w:bottom w:val="nil"/>
            </w:tcBorders>
          </w:tcPr>
          <w:p w14:paraId="1C6701AA" w14:textId="4F2AB06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8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36B79686" w14:textId="493F39AA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374" w:type="dxa"/>
            <w:tcBorders>
              <w:bottom w:val="nil"/>
            </w:tcBorders>
          </w:tcPr>
          <w:p w14:paraId="3C165C43" w14:textId="1B9AF27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40DE380D" w14:textId="090257D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9</w:t>
            </w:r>
          </w:p>
        </w:tc>
      </w:tr>
      <w:tr w:rsidR="002F35A0" w:rsidRPr="002A0301" w14:paraId="2EB0EAB7" w14:textId="77777777" w:rsidTr="005B069D">
        <w:tc>
          <w:tcPr>
            <w:tcW w:w="3425" w:type="dxa"/>
            <w:tcBorders>
              <w:top w:val="nil"/>
            </w:tcBorders>
          </w:tcPr>
          <w:p w14:paraId="65D213FD" w14:textId="21F9D54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4755C69F" w14:textId="51698CBB" w:rsidR="005E259C" w:rsidRPr="002A0301" w:rsidRDefault="0058569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61.54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40B1A950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7AB93CF2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2F641CC8" w14:textId="2C9B1480" w:rsidR="005E259C" w:rsidRPr="002A0301" w:rsidRDefault="008E6803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69.29</w:t>
            </w:r>
          </w:p>
        </w:tc>
      </w:tr>
      <w:tr w:rsidR="00CD727A" w:rsidRPr="002A0301" w14:paraId="430194BA" w14:textId="77777777" w:rsidTr="00866875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7E81575D" w14:textId="2321765B" w:rsidR="00CD727A" w:rsidRPr="002A0301" w:rsidRDefault="00CD727A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rFonts w:eastAsia="Arial"/>
                <w:b/>
              </w:rPr>
              <w:t>Did the patient have any of the following during this admission</w:t>
            </w:r>
            <w:r w:rsidRPr="002A0301">
              <w:rPr>
                <w:rFonts w:eastAsia="Arial"/>
                <w:b/>
                <w:i/>
              </w:rPr>
              <w:t>?</w:t>
            </w:r>
          </w:p>
        </w:tc>
      </w:tr>
      <w:tr w:rsidR="002D01CA" w:rsidRPr="002A0301" w14:paraId="5F11A1D1" w14:textId="026AE5E1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A06B9C6" w14:textId="58733A93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Central venous catheter (e.g. IVCs, SVC lines, femoral lines, PICCs)</w:t>
            </w:r>
          </w:p>
        </w:tc>
        <w:tc>
          <w:tcPr>
            <w:tcW w:w="1777" w:type="dxa"/>
          </w:tcPr>
          <w:p w14:paraId="5A01A50E" w14:textId="579AFD21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28</w:t>
            </w:r>
          </w:p>
        </w:tc>
        <w:tc>
          <w:tcPr>
            <w:tcW w:w="1649" w:type="dxa"/>
          </w:tcPr>
          <w:p w14:paraId="0C25EC66" w14:textId="6FEDD21F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402" w:type="dxa"/>
            <w:gridSpan w:val="2"/>
          </w:tcPr>
          <w:p w14:paraId="25EAB529" w14:textId="11A2E820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7</w:t>
            </w:r>
          </w:p>
        </w:tc>
        <w:tc>
          <w:tcPr>
            <w:tcW w:w="1523" w:type="dxa"/>
          </w:tcPr>
          <w:p w14:paraId="3834B0E6" w14:textId="31AFC6A7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36</w:t>
            </w:r>
          </w:p>
        </w:tc>
      </w:tr>
      <w:tr w:rsidR="002D01CA" w:rsidRPr="002A0301" w14:paraId="5206E4F5" w14:textId="3F64C2E5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279B44E" w14:textId="1DC818DC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Peripheral venous catheter</w:t>
            </w:r>
          </w:p>
        </w:tc>
        <w:tc>
          <w:tcPr>
            <w:tcW w:w="1777" w:type="dxa"/>
          </w:tcPr>
          <w:p w14:paraId="179596F2" w14:textId="206E7B01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77</w:t>
            </w:r>
          </w:p>
        </w:tc>
        <w:tc>
          <w:tcPr>
            <w:tcW w:w="1649" w:type="dxa"/>
          </w:tcPr>
          <w:p w14:paraId="60CC8DE4" w14:textId="497188FD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8</w:t>
            </w:r>
          </w:p>
        </w:tc>
        <w:tc>
          <w:tcPr>
            <w:tcW w:w="1402" w:type="dxa"/>
            <w:gridSpan w:val="2"/>
          </w:tcPr>
          <w:p w14:paraId="226C44B6" w14:textId="23A13185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9</w:t>
            </w:r>
          </w:p>
        </w:tc>
        <w:tc>
          <w:tcPr>
            <w:tcW w:w="1523" w:type="dxa"/>
          </w:tcPr>
          <w:p w14:paraId="2E94CEA3" w14:textId="79F58C76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204</w:t>
            </w:r>
          </w:p>
        </w:tc>
      </w:tr>
      <w:tr w:rsidR="002D01CA" w:rsidRPr="002A0301" w14:paraId="73DAE6A7" w14:textId="5C1A8034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D8A75ED" w14:textId="202E89C2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Other non-peripheral access (e.g. midlines)</w:t>
            </w:r>
          </w:p>
        </w:tc>
        <w:tc>
          <w:tcPr>
            <w:tcW w:w="1777" w:type="dxa"/>
          </w:tcPr>
          <w:p w14:paraId="7FB5361C" w14:textId="34678CD4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649" w:type="dxa"/>
          </w:tcPr>
          <w:p w14:paraId="65E9CD9A" w14:textId="03926115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402" w:type="dxa"/>
            <w:gridSpan w:val="2"/>
          </w:tcPr>
          <w:p w14:paraId="5581697B" w14:textId="21A321B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523" w:type="dxa"/>
          </w:tcPr>
          <w:p w14:paraId="60B87A09" w14:textId="0A516770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8</w:t>
            </w:r>
          </w:p>
        </w:tc>
      </w:tr>
      <w:tr w:rsidR="002D01CA" w:rsidRPr="002A0301" w14:paraId="46AF21DE" w14:textId="6FF9F420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FCF81B1" w14:textId="466D55FB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Urinary catheter</w:t>
            </w:r>
          </w:p>
        </w:tc>
        <w:tc>
          <w:tcPr>
            <w:tcW w:w="1777" w:type="dxa"/>
          </w:tcPr>
          <w:p w14:paraId="6317518E" w14:textId="6B884D4E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48</w:t>
            </w:r>
          </w:p>
        </w:tc>
        <w:tc>
          <w:tcPr>
            <w:tcW w:w="1649" w:type="dxa"/>
          </w:tcPr>
          <w:p w14:paraId="10A09E03" w14:textId="670AA258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9</w:t>
            </w:r>
          </w:p>
        </w:tc>
        <w:tc>
          <w:tcPr>
            <w:tcW w:w="1402" w:type="dxa"/>
            <w:gridSpan w:val="2"/>
          </w:tcPr>
          <w:p w14:paraId="7CDAA25E" w14:textId="1E02F14C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523" w:type="dxa"/>
          </w:tcPr>
          <w:p w14:paraId="6A93E2B6" w14:textId="71EFB697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62</w:t>
            </w:r>
          </w:p>
        </w:tc>
      </w:tr>
      <w:tr w:rsidR="002D01CA" w:rsidRPr="002A0301" w14:paraId="3B4C91F0" w14:textId="143CB1B9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7B30ED3" w14:textId="10A02BEB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Nephrostomy tube</w:t>
            </w:r>
          </w:p>
        </w:tc>
        <w:tc>
          <w:tcPr>
            <w:tcW w:w="1777" w:type="dxa"/>
          </w:tcPr>
          <w:p w14:paraId="777ACB37" w14:textId="7694311F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649" w:type="dxa"/>
          </w:tcPr>
          <w:p w14:paraId="3CD2E1FC" w14:textId="7C47CAB0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013454B2" w14:textId="6937C30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4FA1E377" w14:textId="2E2D65A7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1</w:t>
            </w:r>
          </w:p>
        </w:tc>
      </w:tr>
      <w:tr w:rsidR="002D01CA" w:rsidRPr="002A0301" w14:paraId="00CC7AC7" w14:textId="551C65B2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3878380" w14:textId="5C41138F" w:rsidR="005E259C" w:rsidRPr="00CA2C28" w:rsidRDefault="005E259C" w:rsidP="00CA2C28">
            <w:pPr>
              <w:pStyle w:val="ListParagraph"/>
              <w:spacing w:line="251" w:lineRule="auto"/>
              <w:jc w:val="center"/>
              <w:rPr>
                <w:rFonts w:ascii="Times New Roman" w:hAnsi="Times New Roman" w:cs="Times New Roman"/>
              </w:rPr>
            </w:pPr>
            <w:r w:rsidRPr="002A0301">
              <w:rPr>
                <w:rFonts w:ascii="Times New Roman" w:eastAsia="Arial" w:hAnsi="Times New Roman" w:cs="Times New Roman"/>
              </w:rPr>
              <w:lastRenderedPageBreak/>
              <w:t>Surgical –</w:t>
            </w:r>
            <w:r w:rsidRPr="002A0301">
              <w:rPr>
                <w:rFonts w:ascii="Times New Roman" w:eastAsia="Arial" w:hAnsi="Times New Roman" w:cs="Times New Roman"/>
                <w:lang w:val="en-US"/>
              </w:rPr>
              <w:t xml:space="preserve"> </w:t>
            </w:r>
            <w:r w:rsidRPr="002A0301">
              <w:rPr>
                <w:rFonts w:ascii="Times New Roman" w:eastAsia="Arial" w:hAnsi="Times New Roman" w:cs="Times New Roman"/>
              </w:rPr>
              <w:t>ostomy without tube</w:t>
            </w:r>
          </w:p>
        </w:tc>
        <w:tc>
          <w:tcPr>
            <w:tcW w:w="1777" w:type="dxa"/>
          </w:tcPr>
          <w:p w14:paraId="3D7652A1" w14:textId="5E1F1973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649" w:type="dxa"/>
          </w:tcPr>
          <w:p w14:paraId="7F4CB2B7" w14:textId="6A204BF5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3C711A94" w14:textId="740EE784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5A158298" w14:textId="7AD4BA45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0</w:t>
            </w:r>
          </w:p>
        </w:tc>
      </w:tr>
      <w:tr w:rsidR="002D01CA" w:rsidRPr="002A0301" w14:paraId="66D0088A" w14:textId="4DFAEB11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F8EDD64" w14:textId="3411B302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Surgical drain</w:t>
            </w:r>
          </w:p>
        </w:tc>
        <w:tc>
          <w:tcPr>
            <w:tcW w:w="1777" w:type="dxa"/>
          </w:tcPr>
          <w:p w14:paraId="2E18CAB6" w14:textId="260D269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8</w:t>
            </w:r>
          </w:p>
        </w:tc>
        <w:tc>
          <w:tcPr>
            <w:tcW w:w="1649" w:type="dxa"/>
          </w:tcPr>
          <w:p w14:paraId="0825724D" w14:textId="618E9160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1F9EA0B5" w14:textId="356BE8E4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23880417" w14:textId="07D24494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18</w:t>
            </w:r>
          </w:p>
        </w:tc>
      </w:tr>
      <w:tr w:rsidR="002D01CA" w:rsidRPr="002A0301" w14:paraId="38FBA5DF" w14:textId="289D9BC3" w:rsidTr="005B069D">
        <w:tc>
          <w:tcPr>
            <w:tcW w:w="3425" w:type="dxa"/>
            <w:tcBorders>
              <w:bottom w:val="single" w:sz="4" w:space="0" w:color="auto"/>
            </w:tcBorders>
          </w:tcPr>
          <w:p w14:paraId="55E478D0" w14:textId="79BD6443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Other -ostomy tube</w:t>
            </w:r>
          </w:p>
        </w:tc>
        <w:tc>
          <w:tcPr>
            <w:tcW w:w="1777" w:type="dxa"/>
          </w:tcPr>
          <w:p w14:paraId="416D51F2" w14:textId="71BC48BC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649" w:type="dxa"/>
          </w:tcPr>
          <w:p w14:paraId="19ED7D0B" w14:textId="5F3F51CD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46E2D774" w14:textId="1B3208E8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0770496C" w14:textId="698C612E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0</w:t>
            </w:r>
          </w:p>
        </w:tc>
      </w:tr>
      <w:tr w:rsidR="002D01CA" w:rsidRPr="002A0301" w14:paraId="493B52A6" w14:textId="550F44AF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E0CB9A8" w14:textId="1FDBB306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Dialysis</w:t>
            </w:r>
          </w:p>
        </w:tc>
        <w:tc>
          <w:tcPr>
            <w:tcW w:w="1777" w:type="dxa"/>
          </w:tcPr>
          <w:p w14:paraId="45CADB45" w14:textId="4A6FAC58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36</w:t>
            </w:r>
          </w:p>
        </w:tc>
        <w:tc>
          <w:tcPr>
            <w:tcW w:w="1649" w:type="dxa"/>
          </w:tcPr>
          <w:p w14:paraId="124ABCE9" w14:textId="1EA18705" w:rsidR="005E259C" w:rsidRPr="002A0301" w:rsidRDefault="005E259C" w:rsidP="005B069D">
            <w:pPr>
              <w:jc w:val="center"/>
            </w:pPr>
            <w:r w:rsidRPr="002A0301">
              <w:t>0</w:t>
            </w:r>
          </w:p>
        </w:tc>
        <w:tc>
          <w:tcPr>
            <w:tcW w:w="1402" w:type="dxa"/>
            <w:gridSpan w:val="2"/>
          </w:tcPr>
          <w:p w14:paraId="583DFE20" w14:textId="35C58C01" w:rsidR="005E259C" w:rsidRPr="002A0301" w:rsidRDefault="005E259C" w:rsidP="005B069D">
            <w:pPr>
              <w:jc w:val="center"/>
            </w:pPr>
            <w:r w:rsidRPr="002A0301">
              <w:t>19</w:t>
            </w:r>
          </w:p>
        </w:tc>
        <w:tc>
          <w:tcPr>
            <w:tcW w:w="1523" w:type="dxa"/>
          </w:tcPr>
          <w:p w14:paraId="5D4AF667" w14:textId="4CD77E83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55</w:t>
            </w:r>
          </w:p>
        </w:tc>
      </w:tr>
      <w:tr w:rsidR="002D01CA" w:rsidRPr="002A0301" w14:paraId="0A8BD099" w14:textId="021D4D6C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39FFD2D" w14:textId="77777777" w:rsidR="005E259C" w:rsidRPr="002A0301" w:rsidRDefault="005E259C" w:rsidP="005B069D">
            <w:pPr>
              <w:jc w:val="center"/>
              <w:rPr>
                <w:rFonts w:eastAsia="Arial"/>
                <w:lang w:val="en-US"/>
              </w:rPr>
            </w:pPr>
            <w:r w:rsidRPr="002A0301">
              <w:rPr>
                <w:rFonts w:eastAsia="Arial"/>
                <w:lang w:val="en-US"/>
              </w:rPr>
              <w:t>Type of dialysis</w:t>
            </w:r>
          </w:p>
          <w:p w14:paraId="1BC07CFE" w14:textId="161DC373" w:rsidR="005E259C" w:rsidRPr="002A0301" w:rsidRDefault="005E259C" w:rsidP="005B069D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Times New Roman" w:eastAsia="Arial" w:hAnsi="Times New Roman" w:cs="Times New Roman"/>
                <w:lang w:val="en-US"/>
              </w:rPr>
            </w:pPr>
            <w:r w:rsidRPr="002A0301">
              <w:rPr>
                <w:rFonts w:ascii="Times New Roman" w:eastAsia="Arial" w:hAnsi="Times New Roman" w:cs="Times New Roman"/>
                <w:lang w:val="en-US"/>
              </w:rPr>
              <w:t>Hemodialysis</w:t>
            </w:r>
          </w:p>
          <w:p w14:paraId="03DE8473" w14:textId="0EDFBED7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  <w:lang w:val="en-US"/>
              </w:rPr>
              <w:t>Peritoneal</w:t>
            </w:r>
          </w:p>
        </w:tc>
        <w:tc>
          <w:tcPr>
            <w:tcW w:w="1777" w:type="dxa"/>
          </w:tcPr>
          <w:p w14:paraId="72C341AE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  <w:p w14:paraId="47BBB62F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6</w:t>
            </w:r>
          </w:p>
          <w:p w14:paraId="392FD5F1" w14:textId="0748FA3A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0</w:t>
            </w:r>
          </w:p>
        </w:tc>
        <w:tc>
          <w:tcPr>
            <w:tcW w:w="1649" w:type="dxa"/>
          </w:tcPr>
          <w:p w14:paraId="15B42BAF" w14:textId="77777777" w:rsidR="005E259C" w:rsidRPr="002A0301" w:rsidRDefault="005E259C" w:rsidP="005B069D">
            <w:pPr>
              <w:jc w:val="center"/>
            </w:pPr>
          </w:p>
          <w:p w14:paraId="3BFC9D49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0</w:t>
            </w:r>
          </w:p>
          <w:p w14:paraId="7B2F50BF" w14:textId="652AC2A6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347A3EEF" w14:textId="77777777" w:rsidR="005E259C" w:rsidRPr="002A0301" w:rsidRDefault="005E259C" w:rsidP="005B069D">
            <w:pPr>
              <w:jc w:val="center"/>
            </w:pPr>
          </w:p>
          <w:p w14:paraId="50CD2E7D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9</w:t>
            </w:r>
          </w:p>
          <w:p w14:paraId="6139AA31" w14:textId="6A7D5F2E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66B94585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  <w:p w14:paraId="6CACE90A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5</w:t>
            </w:r>
          </w:p>
          <w:p w14:paraId="7C430EE9" w14:textId="407509C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0</w:t>
            </w:r>
          </w:p>
        </w:tc>
      </w:tr>
      <w:tr w:rsidR="002D01CA" w:rsidRPr="002A0301" w14:paraId="7472F922" w14:textId="65054640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0CE467D" w14:textId="50E90F32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  <w:lang w:val="en-US"/>
              </w:rPr>
              <w:t>Type of Heamodialysis</w:t>
            </w:r>
          </w:p>
        </w:tc>
        <w:tc>
          <w:tcPr>
            <w:tcW w:w="1777" w:type="dxa"/>
          </w:tcPr>
          <w:p w14:paraId="1664E41D" w14:textId="77777777" w:rsidR="005E259C" w:rsidRPr="002A0301" w:rsidRDefault="005E259C" w:rsidP="005B069D">
            <w:pPr>
              <w:jc w:val="center"/>
            </w:pPr>
          </w:p>
        </w:tc>
        <w:tc>
          <w:tcPr>
            <w:tcW w:w="1649" w:type="dxa"/>
          </w:tcPr>
          <w:p w14:paraId="378FDE5D" w14:textId="77777777" w:rsidR="005E259C" w:rsidRPr="002A0301" w:rsidRDefault="005E259C" w:rsidP="005B069D">
            <w:pPr>
              <w:jc w:val="center"/>
            </w:pPr>
          </w:p>
        </w:tc>
        <w:tc>
          <w:tcPr>
            <w:tcW w:w="1402" w:type="dxa"/>
            <w:gridSpan w:val="2"/>
          </w:tcPr>
          <w:p w14:paraId="2552679C" w14:textId="77777777" w:rsidR="005E259C" w:rsidRPr="002A0301" w:rsidRDefault="005E259C" w:rsidP="005B069D">
            <w:pPr>
              <w:jc w:val="center"/>
            </w:pPr>
          </w:p>
        </w:tc>
        <w:tc>
          <w:tcPr>
            <w:tcW w:w="1523" w:type="dxa"/>
          </w:tcPr>
          <w:p w14:paraId="655D8CA2" w14:textId="77777777" w:rsidR="005E259C" w:rsidRPr="002A0301" w:rsidRDefault="005E259C" w:rsidP="005B069D">
            <w:pPr>
              <w:jc w:val="center"/>
            </w:pPr>
          </w:p>
        </w:tc>
      </w:tr>
      <w:tr w:rsidR="002D01CA" w:rsidRPr="002A0301" w14:paraId="332682F6" w14:textId="17F8E408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4DDEBAE" w14:textId="77777777" w:rsidR="005E259C" w:rsidRPr="002A0301" w:rsidRDefault="005E259C" w:rsidP="005B069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eastAsia="Arial" w:hAnsi="Times New Roman" w:cs="Times New Roman"/>
                <w:lang w:val="en-US"/>
              </w:rPr>
            </w:pPr>
            <w:r w:rsidRPr="002A0301">
              <w:rPr>
                <w:rFonts w:ascii="Times New Roman" w:eastAsia="Arial" w:hAnsi="Times New Roman" w:cs="Times New Roman"/>
                <w:lang w:val="en-US"/>
              </w:rPr>
              <w:t>AV fistula/graft</w:t>
            </w:r>
          </w:p>
          <w:p w14:paraId="00A75EF0" w14:textId="797C389B" w:rsidR="005E259C" w:rsidRPr="002A0301" w:rsidRDefault="00470B87" w:rsidP="005B069D">
            <w:pPr>
              <w:pStyle w:val="ListParagraph"/>
              <w:numPr>
                <w:ilvl w:val="0"/>
                <w:numId w:val="7"/>
              </w:numPr>
              <w:jc w:val="center"/>
              <w:rPr>
                <w:rFonts w:ascii="Times New Roman" w:eastAsia="Arial" w:hAnsi="Times New Roman" w:cs="Times New Roman"/>
                <w:lang w:val="en-US"/>
              </w:rPr>
            </w:pPr>
            <w:r w:rsidRPr="002A0301">
              <w:rPr>
                <w:rFonts w:ascii="Times New Roman" w:eastAsia="Arial" w:hAnsi="Times New Roman" w:cs="Times New Roman"/>
                <w:lang w:val="en-US"/>
              </w:rPr>
              <w:t>H</w:t>
            </w:r>
            <w:r w:rsidR="005E259C" w:rsidRPr="002A0301">
              <w:rPr>
                <w:rFonts w:ascii="Times New Roman" w:eastAsia="Arial" w:hAnsi="Times New Roman" w:cs="Times New Roman"/>
                <w:lang w:val="en-US"/>
              </w:rPr>
              <w:t>emodialysis</w:t>
            </w:r>
            <w:r>
              <w:rPr>
                <w:rFonts w:ascii="Times New Roman" w:eastAsia="Arial" w:hAnsi="Times New Roman" w:cs="Times New Roman"/>
                <w:lang w:val="en-US"/>
              </w:rPr>
              <w:t xml:space="preserve"> </w:t>
            </w:r>
            <w:r w:rsidR="005E259C" w:rsidRPr="002A0301">
              <w:rPr>
                <w:rFonts w:ascii="Times New Roman" w:eastAsia="Arial" w:hAnsi="Times New Roman" w:cs="Times New Roman"/>
                <w:lang w:val="en-US"/>
              </w:rPr>
              <w:t>central</w:t>
            </w:r>
            <w:r>
              <w:rPr>
                <w:rFonts w:ascii="Times New Roman" w:eastAsia="Arial" w:hAnsi="Times New Roman" w:cs="Times New Roman"/>
                <w:lang w:val="en-US"/>
              </w:rPr>
              <w:t xml:space="preserve"> </w:t>
            </w:r>
            <w:r w:rsidR="005E259C" w:rsidRPr="002A0301">
              <w:rPr>
                <w:rFonts w:ascii="Times New Roman" w:eastAsia="Arial" w:hAnsi="Times New Roman" w:cs="Times New Roman"/>
                <w:lang w:val="en-US"/>
              </w:rPr>
              <w:t>line</w:t>
            </w:r>
          </w:p>
          <w:p w14:paraId="79CC7161" w14:textId="2FF1BFE1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  <w:lang w:val="en-US"/>
              </w:rPr>
              <w:t>unkown</w:t>
            </w:r>
          </w:p>
        </w:tc>
        <w:tc>
          <w:tcPr>
            <w:tcW w:w="1777" w:type="dxa"/>
          </w:tcPr>
          <w:p w14:paraId="685AF866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04F84859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3</w:t>
            </w:r>
          </w:p>
          <w:p w14:paraId="4250CBD7" w14:textId="43FC2DB0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649" w:type="dxa"/>
          </w:tcPr>
          <w:p w14:paraId="3C718AF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0</w:t>
            </w:r>
          </w:p>
          <w:p w14:paraId="6AEDBB6A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0</w:t>
            </w:r>
          </w:p>
          <w:p w14:paraId="30A8D524" w14:textId="3D3BB17E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3614FC7A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1</w:t>
            </w:r>
          </w:p>
          <w:p w14:paraId="5E2695A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8</w:t>
            </w:r>
          </w:p>
          <w:p w14:paraId="58059E58" w14:textId="094836DC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326D4DD2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3</w:t>
            </w:r>
          </w:p>
          <w:p w14:paraId="264F3819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1</w:t>
            </w:r>
          </w:p>
          <w:p w14:paraId="6A986EC2" w14:textId="4827E382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</w:tr>
      <w:tr w:rsidR="002D01CA" w:rsidRPr="002A0301" w14:paraId="70006CE4" w14:textId="3D4FD68E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77AE06C" w14:textId="5692F3A5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lang w:val="en-US"/>
              </w:rPr>
              <w:t>Interventional R</w:t>
            </w:r>
            <w:r w:rsidRPr="002A0301">
              <w:t>adiology</w:t>
            </w:r>
          </w:p>
        </w:tc>
        <w:tc>
          <w:tcPr>
            <w:tcW w:w="1777" w:type="dxa"/>
          </w:tcPr>
          <w:p w14:paraId="3AE6E7BE" w14:textId="5E99DB87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61</w:t>
            </w:r>
          </w:p>
        </w:tc>
        <w:tc>
          <w:tcPr>
            <w:tcW w:w="1649" w:type="dxa"/>
          </w:tcPr>
          <w:p w14:paraId="47553BEA" w14:textId="4F87BB0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8</w:t>
            </w:r>
          </w:p>
        </w:tc>
        <w:tc>
          <w:tcPr>
            <w:tcW w:w="1402" w:type="dxa"/>
            <w:gridSpan w:val="2"/>
          </w:tcPr>
          <w:p w14:paraId="2BE85C52" w14:textId="251F1ED0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4</w:t>
            </w:r>
          </w:p>
        </w:tc>
        <w:tc>
          <w:tcPr>
            <w:tcW w:w="1523" w:type="dxa"/>
          </w:tcPr>
          <w:p w14:paraId="0C2A873D" w14:textId="35EDE38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73</w:t>
            </w:r>
          </w:p>
        </w:tc>
      </w:tr>
      <w:tr w:rsidR="002D01CA" w:rsidRPr="002A0301" w14:paraId="4FEE2C4A" w14:textId="023ECDAC" w:rsidTr="005B069D">
        <w:tc>
          <w:tcPr>
            <w:tcW w:w="3425" w:type="dxa"/>
            <w:tcBorders>
              <w:bottom w:val="single" w:sz="4" w:space="0" w:color="auto"/>
            </w:tcBorders>
          </w:tcPr>
          <w:p w14:paraId="5B5E68FA" w14:textId="62C3E185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lang w:val="en-US"/>
              </w:rPr>
              <w:t>Tracheostomy changes</w:t>
            </w:r>
          </w:p>
        </w:tc>
        <w:tc>
          <w:tcPr>
            <w:tcW w:w="1777" w:type="dxa"/>
          </w:tcPr>
          <w:p w14:paraId="3E64FD3A" w14:textId="0FAF8742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4</w:t>
            </w:r>
          </w:p>
        </w:tc>
        <w:tc>
          <w:tcPr>
            <w:tcW w:w="1649" w:type="dxa"/>
          </w:tcPr>
          <w:p w14:paraId="43536753" w14:textId="5BE49D95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71AFB00B" w14:textId="6C7E3637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523" w:type="dxa"/>
          </w:tcPr>
          <w:p w14:paraId="7C018E7A" w14:textId="40F2DB0F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5</w:t>
            </w:r>
          </w:p>
        </w:tc>
      </w:tr>
      <w:tr w:rsidR="002D01CA" w:rsidRPr="002A0301" w14:paraId="6F220DEB" w14:textId="3FCAAAB0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F25FB2E" w14:textId="78A47697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lang w:val="en-US"/>
              </w:rPr>
              <w:t>Bronchoscopy</w:t>
            </w:r>
          </w:p>
        </w:tc>
        <w:tc>
          <w:tcPr>
            <w:tcW w:w="1777" w:type="dxa"/>
          </w:tcPr>
          <w:p w14:paraId="5D02EC6A" w14:textId="58667C4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649" w:type="dxa"/>
          </w:tcPr>
          <w:p w14:paraId="54348D7A" w14:textId="6EBAD90E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7F245B88" w14:textId="1125D471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523" w:type="dxa"/>
          </w:tcPr>
          <w:p w14:paraId="30D864EC" w14:textId="7353AB52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</w:tr>
      <w:tr w:rsidR="002D01CA" w:rsidRPr="002A0301" w14:paraId="37E1BA4B" w14:textId="6BE05270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87CD41B" w14:textId="542D0441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  <w:lang w:val="en-US"/>
              </w:rPr>
              <w:t>TPN</w:t>
            </w:r>
          </w:p>
        </w:tc>
        <w:tc>
          <w:tcPr>
            <w:tcW w:w="1777" w:type="dxa"/>
          </w:tcPr>
          <w:p w14:paraId="17C77106" w14:textId="5E0917BD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649" w:type="dxa"/>
          </w:tcPr>
          <w:p w14:paraId="5947C107" w14:textId="1DE09D9B" w:rsidR="005E259C" w:rsidRPr="002A0301" w:rsidRDefault="005E259C" w:rsidP="005B069D">
            <w:pPr>
              <w:jc w:val="center"/>
            </w:pPr>
            <w:r w:rsidRPr="002A0301">
              <w:t>0</w:t>
            </w:r>
          </w:p>
        </w:tc>
        <w:tc>
          <w:tcPr>
            <w:tcW w:w="1402" w:type="dxa"/>
            <w:gridSpan w:val="2"/>
          </w:tcPr>
          <w:p w14:paraId="30C51F2E" w14:textId="4D0B0505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523" w:type="dxa"/>
          </w:tcPr>
          <w:p w14:paraId="154A084C" w14:textId="3ACC761F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6</w:t>
            </w:r>
          </w:p>
        </w:tc>
      </w:tr>
      <w:tr w:rsidR="002D01CA" w:rsidRPr="002A0301" w14:paraId="52B9234F" w14:textId="50DC4CEA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9B4A8B5" w14:textId="5920CA48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Endotracheal tube</w:t>
            </w:r>
          </w:p>
        </w:tc>
        <w:tc>
          <w:tcPr>
            <w:tcW w:w="1777" w:type="dxa"/>
          </w:tcPr>
          <w:p w14:paraId="2E7F9C0E" w14:textId="59FD1E6C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36</w:t>
            </w:r>
          </w:p>
        </w:tc>
        <w:tc>
          <w:tcPr>
            <w:tcW w:w="1649" w:type="dxa"/>
          </w:tcPr>
          <w:p w14:paraId="70927FE7" w14:textId="5E84EF26" w:rsidR="005E259C" w:rsidRPr="002A0301" w:rsidRDefault="005E259C" w:rsidP="005B069D">
            <w:pPr>
              <w:jc w:val="center"/>
            </w:pPr>
            <w:r w:rsidRPr="002A0301">
              <w:t>0</w:t>
            </w:r>
          </w:p>
        </w:tc>
        <w:tc>
          <w:tcPr>
            <w:tcW w:w="1402" w:type="dxa"/>
            <w:gridSpan w:val="2"/>
          </w:tcPr>
          <w:p w14:paraId="3F41B150" w14:textId="2CD75D72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4</w:t>
            </w:r>
          </w:p>
        </w:tc>
        <w:tc>
          <w:tcPr>
            <w:tcW w:w="1523" w:type="dxa"/>
          </w:tcPr>
          <w:p w14:paraId="563C0F38" w14:textId="5D28B3AE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40</w:t>
            </w:r>
          </w:p>
        </w:tc>
      </w:tr>
      <w:tr w:rsidR="002D01CA" w:rsidRPr="002A0301" w14:paraId="5F722804" w14:textId="7D820F2C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38C7BB2" w14:textId="0E0E495C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Tracheostomy</w:t>
            </w:r>
          </w:p>
        </w:tc>
        <w:tc>
          <w:tcPr>
            <w:tcW w:w="1777" w:type="dxa"/>
          </w:tcPr>
          <w:p w14:paraId="018CF995" w14:textId="55211395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7</w:t>
            </w:r>
          </w:p>
        </w:tc>
        <w:tc>
          <w:tcPr>
            <w:tcW w:w="1649" w:type="dxa"/>
          </w:tcPr>
          <w:p w14:paraId="184F8081" w14:textId="70F91612" w:rsidR="005E259C" w:rsidRPr="002A0301" w:rsidRDefault="005E259C" w:rsidP="005B069D">
            <w:pPr>
              <w:jc w:val="center"/>
            </w:pPr>
            <w:r w:rsidRPr="002A0301">
              <w:t>0</w:t>
            </w:r>
          </w:p>
        </w:tc>
        <w:tc>
          <w:tcPr>
            <w:tcW w:w="1402" w:type="dxa"/>
            <w:gridSpan w:val="2"/>
          </w:tcPr>
          <w:p w14:paraId="3D019142" w14:textId="1ED0A5E1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002E5F65" w14:textId="45786D9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7</w:t>
            </w:r>
          </w:p>
        </w:tc>
      </w:tr>
      <w:tr w:rsidR="002D01CA" w:rsidRPr="002A0301" w14:paraId="7EBD57D6" w14:textId="38115DA6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975FED1" w14:textId="06E1DD74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Mechanical ventilation</w:t>
            </w:r>
          </w:p>
        </w:tc>
        <w:tc>
          <w:tcPr>
            <w:tcW w:w="1777" w:type="dxa"/>
          </w:tcPr>
          <w:p w14:paraId="0D4285B2" w14:textId="21F96D14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29</w:t>
            </w:r>
          </w:p>
        </w:tc>
        <w:tc>
          <w:tcPr>
            <w:tcW w:w="1649" w:type="dxa"/>
          </w:tcPr>
          <w:p w14:paraId="4C0FAFB7" w14:textId="78DA6C1B" w:rsidR="005E259C" w:rsidRPr="002A0301" w:rsidRDefault="005E259C" w:rsidP="005B069D">
            <w:pPr>
              <w:jc w:val="center"/>
            </w:pPr>
            <w:r w:rsidRPr="002A0301">
              <w:t>0</w:t>
            </w:r>
          </w:p>
        </w:tc>
        <w:tc>
          <w:tcPr>
            <w:tcW w:w="1402" w:type="dxa"/>
            <w:gridSpan w:val="2"/>
          </w:tcPr>
          <w:p w14:paraId="10D4E636" w14:textId="6E7251D3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5</w:t>
            </w:r>
          </w:p>
        </w:tc>
        <w:tc>
          <w:tcPr>
            <w:tcW w:w="1523" w:type="dxa"/>
          </w:tcPr>
          <w:p w14:paraId="52905A37" w14:textId="32B9FBF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34</w:t>
            </w:r>
          </w:p>
        </w:tc>
      </w:tr>
      <w:tr w:rsidR="002D01CA" w:rsidRPr="002A0301" w14:paraId="5FA17598" w14:textId="24043DB9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0DFAA9F" w14:textId="519E42CB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Gastrointestinal tube (PEG/PEJ)</w:t>
            </w:r>
          </w:p>
        </w:tc>
        <w:tc>
          <w:tcPr>
            <w:tcW w:w="1777" w:type="dxa"/>
          </w:tcPr>
          <w:p w14:paraId="51C0B9DF" w14:textId="3F7547D4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649" w:type="dxa"/>
          </w:tcPr>
          <w:p w14:paraId="69A78DC8" w14:textId="115160F1" w:rsidR="005E259C" w:rsidRPr="002A0301" w:rsidRDefault="005E259C" w:rsidP="005B069D">
            <w:pPr>
              <w:jc w:val="center"/>
            </w:pPr>
            <w:r w:rsidRPr="002A0301">
              <w:t>0</w:t>
            </w:r>
          </w:p>
        </w:tc>
        <w:tc>
          <w:tcPr>
            <w:tcW w:w="1402" w:type="dxa"/>
            <w:gridSpan w:val="2"/>
          </w:tcPr>
          <w:p w14:paraId="5BF70F77" w14:textId="7A00B79E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523" w:type="dxa"/>
          </w:tcPr>
          <w:p w14:paraId="301931F5" w14:textId="08911FD6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3</w:t>
            </w:r>
          </w:p>
        </w:tc>
      </w:tr>
      <w:tr w:rsidR="002D01CA" w:rsidRPr="002A0301" w14:paraId="56E0F60A" w14:textId="427F1CE6" w:rsidTr="005B069D">
        <w:tc>
          <w:tcPr>
            <w:tcW w:w="3425" w:type="dxa"/>
            <w:tcBorders>
              <w:bottom w:val="single" w:sz="4" w:space="0" w:color="auto"/>
            </w:tcBorders>
          </w:tcPr>
          <w:p w14:paraId="50292E45" w14:textId="134FD307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</w:rPr>
              <w:t>Nasogastric/nasoduodenal Tube</w:t>
            </w:r>
          </w:p>
        </w:tc>
        <w:tc>
          <w:tcPr>
            <w:tcW w:w="1777" w:type="dxa"/>
          </w:tcPr>
          <w:p w14:paraId="21847A53" w14:textId="785F8057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85</w:t>
            </w:r>
          </w:p>
        </w:tc>
        <w:tc>
          <w:tcPr>
            <w:tcW w:w="1649" w:type="dxa"/>
          </w:tcPr>
          <w:p w14:paraId="725582AA" w14:textId="02CB90C8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55829CA8" w14:textId="567DEFD8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6</w:t>
            </w:r>
          </w:p>
        </w:tc>
        <w:tc>
          <w:tcPr>
            <w:tcW w:w="1523" w:type="dxa"/>
          </w:tcPr>
          <w:p w14:paraId="0EC0BE43" w14:textId="38670B3C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91</w:t>
            </w:r>
          </w:p>
        </w:tc>
      </w:tr>
      <w:tr w:rsidR="002D01CA" w:rsidRPr="002A0301" w14:paraId="698AAEF1" w14:textId="6426DE80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F4BC9D5" w14:textId="12ABCF16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rFonts w:eastAsia="Arial"/>
                <w:lang w:val="en-US"/>
              </w:rPr>
              <w:t>Wound vac</w:t>
            </w:r>
          </w:p>
        </w:tc>
        <w:tc>
          <w:tcPr>
            <w:tcW w:w="1777" w:type="dxa"/>
          </w:tcPr>
          <w:p w14:paraId="4232CF4F" w14:textId="64343E61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649" w:type="dxa"/>
          </w:tcPr>
          <w:p w14:paraId="3247D860" w14:textId="434A02B4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0944AA14" w14:textId="095689B6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2A3D7485" w14:textId="57EDC82F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</w:tr>
      <w:tr w:rsidR="002D01CA" w:rsidRPr="002A0301" w14:paraId="56C21AA4" w14:textId="58258E56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8664718" w14:textId="1C3E38DD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t>PEG tube changes</w:t>
            </w:r>
          </w:p>
        </w:tc>
        <w:tc>
          <w:tcPr>
            <w:tcW w:w="1777" w:type="dxa"/>
          </w:tcPr>
          <w:p w14:paraId="33D25C39" w14:textId="1A182E09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649" w:type="dxa"/>
          </w:tcPr>
          <w:p w14:paraId="2828CE86" w14:textId="2CAAC824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4087C006" w14:textId="2ECCE1C0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32DE7BC0" w14:textId="04FD3FF8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2</w:t>
            </w:r>
          </w:p>
        </w:tc>
      </w:tr>
      <w:tr w:rsidR="002D01CA" w:rsidRPr="002A0301" w14:paraId="584DB41A" w14:textId="028BCFEF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F84E4E2" w14:textId="38A8EA17" w:rsidR="005E259C" w:rsidRPr="002A0301" w:rsidRDefault="005E259C" w:rsidP="005B069D">
            <w:pPr>
              <w:tabs>
                <w:tab w:val="left" w:pos="371"/>
                <w:tab w:val="center" w:pos="4851"/>
              </w:tabs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2A0301">
              <w:rPr>
                <w:lang w:val="en-US"/>
              </w:rPr>
              <w:t>Endoscopy</w:t>
            </w:r>
          </w:p>
        </w:tc>
        <w:tc>
          <w:tcPr>
            <w:tcW w:w="1777" w:type="dxa"/>
          </w:tcPr>
          <w:p w14:paraId="48B4B833" w14:textId="5FEB846A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649" w:type="dxa"/>
          </w:tcPr>
          <w:p w14:paraId="580B5518" w14:textId="6943C6E6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402" w:type="dxa"/>
            <w:gridSpan w:val="2"/>
          </w:tcPr>
          <w:p w14:paraId="45CC5F06" w14:textId="68325113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0</w:t>
            </w:r>
          </w:p>
        </w:tc>
        <w:tc>
          <w:tcPr>
            <w:tcW w:w="1523" w:type="dxa"/>
          </w:tcPr>
          <w:p w14:paraId="4C6632D5" w14:textId="6D5D38D7" w:rsidR="005E259C" w:rsidRPr="002A0301" w:rsidRDefault="005E259C" w:rsidP="005B069D">
            <w:pPr>
              <w:jc w:val="center"/>
            </w:pPr>
            <w:r w:rsidRPr="002A0301">
              <w:rPr>
                <w:b/>
                <w:bCs/>
                <w:lang w:val="en-US"/>
              </w:rPr>
              <w:t>1</w:t>
            </w:r>
          </w:p>
        </w:tc>
      </w:tr>
      <w:tr w:rsidR="00CA2C28" w:rsidRPr="002A0301" w14:paraId="78671051" w14:textId="77777777" w:rsidTr="0018329E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2FB9726A" w14:textId="0340EB06" w:rsidR="00CA2C28" w:rsidRPr="002A0301" w:rsidRDefault="00CA2C28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Surgeries during this admission</w:t>
            </w:r>
          </w:p>
        </w:tc>
      </w:tr>
      <w:tr w:rsidR="002F35A0" w:rsidRPr="002A0301" w14:paraId="3B766987" w14:textId="77777777" w:rsidTr="005B069D">
        <w:tc>
          <w:tcPr>
            <w:tcW w:w="3425" w:type="dxa"/>
            <w:tcBorders>
              <w:bottom w:val="nil"/>
            </w:tcBorders>
          </w:tcPr>
          <w:p w14:paraId="24E9DC07" w14:textId="4D14102F" w:rsidR="00C85830" w:rsidRPr="00C85830" w:rsidRDefault="00C85830" w:rsidP="00C85830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Y</w:t>
            </w:r>
            <w:r w:rsidR="005E259C" w:rsidRPr="002A0301">
              <w:rPr>
                <w:color w:val="000000"/>
              </w:rPr>
              <w:t>es</w:t>
            </w:r>
          </w:p>
        </w:tc>
        <w:tc>
          <w:tcPr>
            <w:tcW w:w="1777" w:type="dxa"/>
            <w:tcBorders>
              <w:bottom w:val="nil"/>
            </w:tcBorders>
          </w:tcPr>
          <w:p w14:paraId="3AAAC1E6" w14:textId="3EC5F17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43DD67BA" w14:textId="5947EC3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9</w:t>
            </w:r>
          </w:p>
        </w:tc>
        <w:tc>
          <w:tcPr>
            <w:tcW w:w="1374" w:type="dxa"/>
            <w:tcBorders>
              <w:bottom w:val="nil"/>
            </w:tcBorders>
          </w:tcPr>
          <w:p w14:paraId="1FE115E0" w14:textId="7109EEE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4</w:t>
            </w:r>
          </w:p>
        </w:tc>
        <w:tc>
          <w:tcPr>
            <w:tcW w:w="1523" w:type="dxa"/>
            <w:tcBorders>
              <w:bottom w:val="nil"/>
            </w:tcBorders>
          </w:tcPr>
          <w:p w14:paraId="1910FAE9" w14:textId="3782062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54</w:t>
            </w:r>
          </w:p>
        </w:tc>
      </w:tr>
      <w:tr w:rsidR="002F35A0" w:rsidRPr="002A0301" w14:paraId="5A761DA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48BB3250" w14:textId="5257390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508611D6" w14:textId="4FBA317C" w:rsidR="005E259C" w:rsidRPr="002A0301" w:rsidRDefault="00470B87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18.81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267125D" w14:textId="3156A80E" w:rsidR="005E259C" w:rsidRPr="002A0301" w:rsidRDefault="00470B87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69.23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0738488A" w14:textId="51EFD4C2" w:rsidR="005E259C" w:rsidRPr="002A0301" w:rsidRDefault="00470B87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8.89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54385F1" w14:textId="03D0C2B1" w:rsidR="005E259C" w:rsidRPr="002A0301" w:rsidRDefault="00470B87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19.57</w:t>
            </w:r>
          </w:p>
        </w:tc>
      </w:tr>
      <w:tr w:rsidR="002F35A0" w:rsidRPr="002A0301" w14:paraId="10C0ECFB" w14:textId="77777777" w:rsidTr="005B069D">
        <w:tc>
          <w:tcPr>
            <w:tcW w:w="3425" w:type="dxa"/>
            <w:tcBorders>
              <w:bottom w:val="nil"/>
            </w:tcBorders>
          </w:tcPr>
          <w:p w14:paraId="005D7FB8" w14:textId="4334002B" w:rsidR="00C85830" w:rsidRPr="00C85830" w:rsidRDefault="00C85830" w:rsidP="00C85830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5E259C" w:rsidRPr="002A0301">
              <w:rPr>
                <w:color w:val="000000"/>
              </w:rPr>
              <w:t>o</w:t>
            </w:r>
          </w:p>
        </w:tc>
        <w:tc>
          <w:tcPr>
            <w:tcW w:w="1777" w:type="dxa"/>
            <w:tcBorders>
              <w:bottom w:val="nil"/>
            </w:tcBorders>
          </w:tcPr>
          <w:p w14:paraId="1DF971B7" w14:textId="5FC7FBA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77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58C31FB" w14:textId="5D1BAC9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  <w:tc>
          <w:tcPr>
            <w:tcW w:w="1374" w:type="dxa"/>
            <w:tcBorders>
              <w:bottom w:val="nil"/>
            </w:tcBorders>
          </w:tcPr>
          <w:p w14:paraId="6E662A65" w14:textId="40BB91E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1</w:t>
            </w:r>
          </w:p>
        </w:tc>
        <w:tc>
          <w:tcPr>
            <w:tcW w:w="1523" w:type="dxa"/>
            <w:tcBorders>
              <w:bottom w:val="nil"/>
            </w:tcBorders>
          </w:tcPr>
          <w:p w14:paraId="60755814" w14:textId="7B22337B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222</w:t>
            </w:r>
          </w:p>
        </w:tc>
      </w:tr>
      <w:tr w:rsidR="00470B87" w:rsidRPr="002A0301" w14:paraId="79BB9D56" w14:textId="77777777" w:rsidTr="005B069D">
        <w:tc>
          <w:tcPr>
            <w:tcW w:w="3425" w:type="dxa"/>
            <w:tcBorders>
              <w:top w:val="nil"/>
            </w:tcBorders>
          </w:tcPr>
          <w:p w14:paraId="54501A5F" w14:textId="77344F82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0108967" w14:textId="5E205255" w:rsidR="005E259C" w:rsidRPr="002A0301" w:rsidRDefault="00470B87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81.19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573F48F" w14:textId="3C4E7B68" w:rsidR="005E259C" w:rsidRPr="002A0301" w:rsidRDefault="00470B87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30.77</w:t>
            </w:r>
          </w:p>
        </w:tc>
        <w:tc>
          <w:tcPr>
            <w:tcW w:w="1374" w:type="dxa"/>
            <w:tcBorders>
              <w:top w:val="nil"/>
            </w:tcBorders>
          </w:tcPr>
          <w:p w14:paraId="3C79D802" w14:textId="57486CC4" w:rsidR="005E259C" w:rsidRPr="002A0301" w:rsidRDefault="00470B87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1.11</w:t>
            </w:r>
          </w:p>
        </w:tc>
        <w:tc>
          <w:tcPr>
            <w:tcW w:w="1523" w:type="dxa"/>
            <w:tcBorders>
              <w:top w:val="nil"/>
            </w:tcBorders>
          </w:tcPr>
          <w:p w14:paraId="29609833" w14:textId="6729411F" w:rsidR="005E259C" w:rsidRPr="002A0301" w:rsidRDefault="00470B87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80.43</w:t>
            </w:r>
          </w:p>
        </w:tc>
      </w:tr>
      <w:tr w:rsidR="002F35A0" w:rsidRPr="002A0301" w14:paraId="2FBBB0EF" w14:textId="77777777" w:rsidTr="005B069D">
        <w:tc>
          <w:tcPr>
            <w:tcW w:w="3425" w:type="dxa"/>
            <w:tcBorders>
              <w:top w:val="nil"/>
            </w:tcBorders>
          </w:tcPr>
          <w:p w14:paraId="34345F9F" w14:textId="4F982BE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Surgery name first most recent</w:t>
            </w:r>
          </w:p>
        </w:tc>
        <w:tc>
          <w:tcPr>
            <w:tcW w:w="1777" w:type="dxa"/>
            <w:tcBorders>
              <w:top w:val="nil"/>
            </w:tcBorders>
          </w:tcPr>
          <w:p w14:paraId="584518FF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6DDCDE5A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4D4B1C3B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5586CEE3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</w:tr>
      <w:tr w:rsidR="008E6803" w:rsidRPr="002A0301" w14:paraId="5CC10B67" w14:textId="77777777" w:rsidTr="005B069D">
        <w:tc>
          <w:tcPr>
            <w:tcW w:w="3425" w:type="dxa"/>
            <w:tcBorders>
              <w:top w:val="nil"/>
            </w:tcBorders>
          </w:tcPr>
          <w:p w14:paraId="61723E2F" w14:textId="03CB4CE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Brain</w:t>
            </w:r>
          </w:p>
          <w:p w14:paraId="65980AE5" w14:textId="5F01C1BC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777" w:type="dxa"/>
            <w:tcBorders>
              <w:top w:val="nil"/>
            </w:tcBorders>
          </w:tcPr>
          <w:p w14:paraId="17E7704A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3</w:t>
            </w:r>
          </w:p>
          <w:p w14:paraId="14E6D294" w14:textId="2B73D397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31.71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6293401" w14:textId="768680FF" w:rsidR="005E259C" w:rsidRPr="002A0301" w:rsidRDefault="00632221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4432B123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25BD0C11" w14:textId="0959B261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25.00</w:t>
            </w:r>
          </w:p>
        </w:tc>
        <w:tc>
          <w:tcPr>
            <w:tcW w:w="1523" w:type="dxa"/>
            <w:tcBorders>
              <w:top w:val="nil"/>
            </w:tcBorders>
          </w:tcPr>
          <w:p w14:paraId="06E6ACFD" w14:textId="77777777" w:rsidR="005E259C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14</w:t>
            </w:r>
          </w:p>
          <w:p w14:paraId="6084ABD6" w14:textId="7AD5F632" w:rsidR="00470B87" w:rsidRPr="002A0301" w:rsidRDefault="00470B87" w:rsidP="005B069D">
            <w:pPr>
              <w:jc w:val="center"/>
              <w:rPr>
                <w:b/>
                <w:bCs/>
                <w:lang w:val="en-US"/>
              </w:rPr>
            </w:pPr>
            <w:r w:rsidRPr="00470B87">
              <w:rPr>
                <w:b/>
                <w:bCs/>
                <w:color w:val="FF0000"/>
                <w:lang w:val="en-US"/>
              </w:rPr>
              <w:t>25.93</w:t>
            </w:r>
          </w:p>
        </w:tc>
      </w:tr>
      <w:tr w:rsidR="002F35A0" w:rsidRPr="002A0301" w14:paraId="06CC694A" w14:textId="77777777" w:rsidTr="005B069D">
        <w:tc>
          <w:tcPr>
            <w:tcW w:w="3425" w:type="dxa"/>
            <w:tcBorders>
              <w:top w:val="nil"/>
            </w:tcBorders>
          </w:tcPr>
          <w:p w14:paraId="7865DBE2" w14:textId="33632877" w:rsidR="005E259C" w:rsidRPr="002A0301" w:rsidRDefault="00C85830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rthopedic</w:t>
            </w:r>
            <w:r w:rsidR="005E259C" w:rsidRPr="002A0301">
              <w:rPr>
                <w:lang w:val="en-US"/>
              </w:rPr>
              <w:t xml:space="preserve"> and spinal</w:t>
            </w:r>
          </w:p>
          <w:p w14:paraId="37B17512" w14:textId="3E665F61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777" w:type="dxa"/>
            <w:tcBorders>
              <w:top w:val="nil"/>
            </w:tcBorders>
          </w:tcPr>
          <w:p w14:paraId="3F529C94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2DE4F5B4" w14:textId="603AC967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2.44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EB2442E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  <w:p w14:paraId="43B2BCC7" w14:textId="0EEB2763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55.56</w:t>
            </w:r>
          </w:p>
        </w:tc>
        <w:tc>
          <w:tcPr>
            <w:tcW w:w="1374" w:type="dxa"/>
            <w:tcBorders>
              <w:top w:val="nil"/>
            </w:tcBorders>
          </w:tcPr>
          <w:p w14:paraId="5BA69958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3B00F596" w14:textId="39EB903C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25.00</w:t>
            </w:r>
          </w:p>
        </w:tc>
        <w:tc>
          <w:tcPr>
            <w:tcW w:w="1523" w:type="dxa"/>
            <w:tcBorders>
              <w:top w:val="nil"/>
            </w:tcBorders>
          </w:tcPr>
          <w:p w14:paraId="3E5DBB9C" w14:textId="77777777" w:rsidR="005E259C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7</w:t>
            </w:r>
          </w:p>
          <w:p w14:paraId="2EDA466C" w14:textId="3955793B" w:rsidR="00470B87" w:rsidRPr="002A0301" w:rsidRDefault="00470B87" w:rsidP="005B069D">
            <w:pPr>
              <w:jc w:val="center"/>
              <w:rPr>
                <w:b/>
                <w:bCs/>
                <w:lang w:val="en-US"/>
              </w:rPr>
            </w:pPr>
            <w:r w:rsidRPr="00470B87">
              <w:rPr>
                <w:b/>
                <w:bCs/>
                <w:color w:val="FF0000"/>
                <w:lang w:val="en-US"/>
              </w:rPr>
              <w:t>12.96</w:t>
            </w:r>
          </w:p>
        </w:tc>
      </w:tr>
      <w:tr w:rsidR="002F35A0" w:rsidRPr="002A0301" w14:paraId="4EFD800F" w14:textId="77777777" w:rsidTr="005B069D">
        <w:tc>
          <w:tcPr>
            <w:tcW w:w="3425" w:type="dxa"/>
            <w:tcBorders>
              <w:top w:val="nil"/>
            </w:tcBorders>
          </w:tcPr>
          <w:p w14:paraId="1CCC248B" w14:textId="2168988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Abdominal</w:t>
            </w:r>
          </w:p>
          <w:p w14:paraId="1F88E405" w14:textId="6EB47A7E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777" w:type="dxa"/>
            <w:tcBorders>
              <w:top w:val="nil"/>
            </w:tcBorders>
          </w:tcPr>
          <w:p w14:paraId="60602D4C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  <w:p w14:paraId="61A05860" w14:textId="5D382783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12.2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F6B3C6E" w14:textId="73DD5CBA" w:rsidR="005E259C" w:rsidRPr="002A0301" w:rsidRDefault="00632221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46277E1C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2FFA34D5" w14:textId="1A878A2E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25.00</w:t>
            </w:r>
          </w:p>
        </w:tc>
        <w:tc>
          <w:tcPr>
            <w:tcW w:w="1523" w:type="dxa"/>
            <w:tcBorders>
              <w:top w:val="nil"/>
            </w:tcBorders>
          </w:tcPr>
          <w:p w14:paraId="47D2F5E4" w14:textId="77777777" w:rsidR="005E259C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6</w:t>
            </w:r>
          </w:p>
          <w:p w14:paraId="2CC9A64C" w14:textId="614B964F" w:rsidR="00470B87" w:rsidRPr="002A0301" w:rsidRDefault="00470B87" w:rsidP="005B069D">
            <w:pPr>
              <w:jc w:val="center"/>
              <w:rPr>
                <w:b/>
                <w:bCs/>
                <w:lang w:val="en-US"/>
              </w:rPr>
            </w:pPr>
            <w:r w:rsidRPr="00470B87">
              <w:rPr>
                <w:b/>
                <w:bCs/>
                <w:color w:val="FF0000"/>
                <w:lang w:val="en-US"/>
              </w:rPr>
              <w:t>11.11</w:t>
            </w:r>
          </w:p>
        </w:tc>
      </w:tr>
      <w:tr w:rsidR="002F35A0" w:rsidRPr="002A0301" w14:paraId="7C54D132" w14:textId="77777777" w:rsidTr="005B069D">
        <w:tc>
          <w:tcPr>
            <w:tcW w:w="3425" w:type="dxa"/>
            <w:tcBorders>
              <w:top w:val="nil"/>
            </w:tcBorders>
          </w:tcPr>
          <w:p w14:paraId="563230E8" w14:textId="1B6C819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Ent</w:t>
            </w:r>
          </w:p>
          <w:p w14:paraId="5428A8B7" w14:textId="5C94DEBF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777" w:type="dxa"/>
            <w:tcBorders>
              <w:top w:val="nil"/>
            </w:tcBorders>
          </w:tcPr>
          <w:p w14:paraId="4313507E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  <w:p w14:paraId="36DD6699" w14:textId="2CD935F2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7.32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66B5C78F" w14:textId="3A82E23B" w:rsidR="005E259C" w:rsidRPr="002A0301" w:rsidRDefault="0084426F" w:rsidP="005B069D">
            <w:pPr>
              <w:jc w:val="center"/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66B599D4" w14:textId="13722122" w:rsidR="005E259C" w:rsidRPr="002A0301" w:rsidRDefault="00632221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57D32A00" w14:textId="77777777" w:rsidR="005E259C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3</w:t>
            </w:r>
          </w:p>
          <w:p w14:paraId="5FDB54E5" w14:textId="07687FA7" w:rsidR="00470B87" w:rsidRPr="002A0301" w:rsidRDefault="00470B87" w:rsidP="005B069D">
            <w:pPr>
              <w:jc w:val="center"/>
              <w:rPr>
                <w:b/>
                <w:bCs/>
                <w:lang w:val="en-US"/>
              </w:rPr>
            </w:pPr>
            <w:r w:rsidRPr="00470B87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2F35A0" w:rsidRPr="002A0301" w14:paraId="28C1C49E" w14:textId="77777777" w:rsidTr="005B069D">
        <w:tc>
          <w:tcPr>
            <w:tcW w:w="3425" w:type="dxa"/>
            <w:tcBorders>
              <w:top w:val="nil"/>
            </w:tcBorders>
          </w:tcPr>
          <w:p w14:paraId="7D230D03" w14:textId="42C0844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ther</w:t>
            </w:r>
          </w:p>
          <w:p w14:paraId="42615163" w14:textId="385A595D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777" w:type="dxa"/>
            <w:tcBorders>
              <w:top w:val="nil"/>
            </w:tcBorders>
          </w:tcPr>
          <w:p w14:paraId="6B283E92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9</w:t>
            </w:r>
          </w:p>
          <w:p w14:paraId="2A7C0BB9" w14:textId="4DD31D3B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46.34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656FF6B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</w:t>
            </w:r>
          </w:p>
          <w:p w14:paraId="73DA79FE" w14:textId="32E9DD7C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44.44</w:t>
            </w:r>
          </w:p>
        </w:tc>
        <w:tc>
          <w:tcPr>
            <w:tcW w:w="1374" w:type="dxa"/>
            <w:tcBorders>
              <w:top w:val="nil"/>
            </w:tcBorders>
          </w:tcPr>
          <w:p w14:paraId="344389CB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1F86F18C" w14:textId="57E88CCB" w:rsidR="00470B87" w:rsidRPr="002A0301" w:rsidRDefault="00470B87" w:rsidP="005B069D">
            <w:pPr>
              <w:jc w:val="center"/>
              <w:rPr>
                <w:lang w:val="en-US"/>
              </w:rPr>
            </w:pPr>
            <w:r w:rsidRPr="00470B87">
              <w:rPr>
                <w:color w:val="FF0000"/>
                <w:lang w:val="en-US"/>
              </w:rPr>
              <w:t>25.00</w:t>
            </w:r>
          </w:p>
        </w:tc>
        <w:tc>
          <w:tcPr>
            <w:tcW w:w="1523" w:type="dxa"/>
            <w:tcBorders>
              <w:top w:val="nil"/>
            </w:tcBorders>
          </w:tcPr>
          <w:p w14:paraId="3A1625D1" w14:textId="77777777" w:rsidR="005E259C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24</w:t>
            </w:r>
          </w:p>
          <w:p w14:paraId="16ED4D78" w14:textId="32B7EF89" w:rsidR="00470B87" w:rsidRPr="002A0301" w:rsidRDefault="00470B87" w:rsidP="005B069D">
            <w:pPr>
              <w:jc w:val="center"/>
              <w:rPr>
                <w:b/>
                <w:bCs/>
                <w:lang w:val="en-US"/>
              </w:rPr>
            </w:pPr>
            <w:r w:rsidRPr="00470B87">
              <w:rPr>
                <w:b/>
                <w:bCs/>
                <w:color w:val="FF0000"/>
                <w:lang w:val="en-US"/>
              </w:rPr>
              <w:t>44.44</w:t>
            </w:r>
          </w:p>
        </w:tc>
      </w:tr>
      <w:tr w:rsidR="002F35A0" w:rsidRPr="002A0301" w14:paraId="71088E2A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5614EFD1" w14:textId="2EA7DFB9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Facility where surgery was done</w:t>
            </w:r>
            <w:r w:rsidR="00D6305D">
              <w:rPr>
                <w:b/>
                <w:bCs/>
                <w:lang w:val="en-US"/>
              </w:rPr>
              <w:t>(most recent)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7C40FC37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6418BB45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3D5387C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45E4AE89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</w:tr>
      <w:tr w:rsidR="002F35A0" w:rsidRPr="002A0301" w14:paraId="33FA534C" w14:textId="77777777" w:rsidTr="005B069D">
        <w:tc>
          <w:tcPr>
            <w:tcW w:w="3425" w:type="dxa"/>
            <w:tcBorders>
              <w:top w:val="single" w:sz="4" w:space="0" w:color="auto"/>
              <w:bottom w:val="nil"/>
            </w:tcBorders>
          </w:tcPr>
          <w:p w14:paraId="7042DDA3" w14:textId="072635B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KENYATTA NATIONAL HOSPITAL</w:t>
            </w:r>
          </w:p>
        </w:tc>
        <w:tc>
          <w:tcPr>
            <w:tcW w:w="1777" w:type="dxa"/>
            <w:tcBorders>
              <w:top w:val="single" w:sz="4" w:space="0" w:color="auto"/>
              <w:bottom w:val="nil"/>
            </w:tcBorders>
          </w:tcPr>
          <w:p w14:paraId="6458D8BF" w14:textId="77777777" w:rsidR="005E259C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40</w:t>
            </w:r>
          </w:p>
          <w:p w14:paraId="503DA422" w14:textId="4E7061C2" w:rsidR="002F35A0" w:rsidRPr="002A0301" w:rsidRDefault="002F35A0" w:rsidP="005B069D">
            <w:pPr>
              <w:jc w:val="center"/>
              <w:rPr>
                <w:color w:val="FF0000"/>
                <w:lang w:val="en-US"/>
              </w:rPr>
            </w:pPr>
            <w:r w:rsidRPr="002F35A0">
              <w:rPr>
                <w:color w:val="FF0000"/>
                <w:lang w:val="en-US"/>
              </w:rPr>
              <w:t>97.56</w:t>
            </w:r>
          </w:p>
        </w:tc>
        <w:tc>
          <w:tcPr>
            <w:tcW w:w="1677" w:type="dxa"/>
            <w:gridSpan w:val="2"/>
            <w:tcBorders>
              <w:top w:val="single" w:sz="4" w:space="0" w:color="auto"/>
              <w:bottom w:val="nil"/>
            </w:tcBorders>
          </w:tcPr>
          <w:p w14:paraId="67CE982C" w14:textId="23E5589A" w:rsidR="005E259C" w:rsidRPr="002F35A0" w:rsidRDefault="002F35A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top w:val="single" w:sz="4" w:space="0" w:color="auto"/>
              <w:bottom w:val="nil"/>
            </w:tcBorders>
          </w:tcPr>
          <w:p w14:paraId="7BB0B86E" w14:textId="3E7C8A38" w:rsidR="005E259C" w:rsidRPr="002F35A0" w:rsidRDefault="002F35A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top w:val="single" w:sz="4" w:space="0" w:color="auto"/>
              <w:bottom w:val="nil"/>
            </w:tcBorders>
          </w:tcPr>
          <w:p w14:paraId="45A05C1B" w14:textId="0B229DF3" w:rsidR="002F35A0" w:rsidRPr="002F35A0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000000"/>
                <w:lang w:val="en-US"/>
              </w:rPr>
              <w:t>40</w:t>
            </w:r>
          </w:p>
        </w:tc>
      </w:tr>
      <w:tr w:rsidR="002F35A0" w:rsidRPr="002A0301" w14:paraId="68A264DA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55A5C22" w14:textId="233C1232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68D4FCF" w14:textId="093DD9F2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63B684E" w14:textId="4ACF53F8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01D4356" w14:textId="34C772E6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2DAD33A1" w14:textId="4A1222A2" w:rsidR="005E259C" w:rsidRPr="002F35A0" w:rsidRDefault="002F35A0" w:rsidP="005B069D">
            <w:pPr>
              <w:jc w:val="center"/>
              <w:rPr>
                <w:b/>
                <w:bCs/>
                <w:color w:val="FF0000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74.07</w:t>
            </w:r>
          </w:p>
        </w:tc>
      </w:tr>
      <w:tr w:rsidR="002F35A0" w:rsidRPr="002A0301" w14:paraId="5A9F8EA0" w14:textId="77777777" w:rsidTr="005B069D">
        <w:tc>
          <w:tcPr>
            <w:tcW w:w="3425" w:type="dxa"/>
            <w:tcBorders>
              <w:top w:val="single" w:sz="4" w:space="0" w:color="auto"/>
              <w:bottom w:val="nil"/>
            </w:tcBorders>
          </w:tcPr>
          <w:p w14:paraId="3903F655" w14:textId="0A2F0A9A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000000"/>
              </w:rPr>
              <w:t>N</w:t>
            </w:r>
            <w:r w:rsidRPr="002A0301">
              <w:rPr>
                <w:color w:val="000000"/>
                <w:lang w:val="en-US"/>
              </w:rPr>
              <w:t xml:space="preserve">ATIONAL </w:t>
            </w:r>
            <w:r w:rsidRPr="002A0301">
              <w:rPr>
                <w:color w:val="000000"/>
              </w:rPr>
              <w:t>S</w:t>
            </w:r>
            <w:r w:rsidRPr="002A0301">
              <w:rPr>
                <w:color w:val="000000"/>
                <w:lang w:val="en-US"/>
              </w:rPr>
              <w:t xml:space="preserve">PINAL </w:t>
            </w:r>
            <w:r w:rsidRPr="002A0301">
              <w:rPr>
                <w:color w:val="000000"/>
              </w:rPr>
              <w:t>I</w:t>
            </w:r>
            <w:r w:rsidRPr="002A0301">
              <w:rPr>
                <w:color w:val="000000"/>
                <w:lang w:val="en-US"/>
              </w:rPr>
              <w:t xml:space="preserve">NJURY </w:t>
            </w:r>
            <w:r w:rsidRPr="002A0301">
              <w:rPr>
                <w:color w:val="000000"/>
              </w:rPr>
              <w:t>R</w:t>
            </w:r>
            <w:r w:rsidRPr="002A0301">
              <w:rPr>
                <w:color w:val="000000"/>
                <w:lang w:val="en-US"/>
              </w:rPr>
              <w:t xml:space="preserve">EFERRAL </w:t>
            </w:r>
            <w:r w:rsidRPr="002A0301">
              <w:rPr>
                <w:color w:val="000000"/>
              </w:rPr>
              <w:t>H</w:t>
            </w:r>
            <w:r w:rsidRPr="002A0301">
              <w:rPr>
                <w:color w:val="000000"/>
                <w:lang w:val="en-US"/>
              </w:rPr>
              <w:t>OSPITAL</w:t>
            </w:r>
          </w:p>
        </w:tc>
        <w:tc>
          <w:tcPr>
            <w:tcW w:w="1777" w:type="dxa"/>
            <w:tcBorders>
              <w:top w:val="single" w:sz="4" w:space="0" w:color="auto"/>
              <w:bottom w:val="nil"/>
            </w:tcBorders>
          </w:tcPr>
          <w:p w14:paraId="680DED5F" w14:textId="4E228D44" w:rsidR="005E259C" w:rsidRPr="002F35A0" w:rsidRDefault="002F35A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top w:val="single" w:sz="4" w:space="0" w:color="auto"/>
              <w:bottom w:val="nil"/>
            </w:tcBorders>
          </w:tcPr>
          <w:p w14:paraId="79585530" w14:textId="313087B4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000000"/>
                <w:lang w:val="en-US"/>
              </w:rPr>
              <w:t>9</w:t>
            </w:r>
          </w:p>
        </w:tc>
        <w:tc>
          <w:tcPr>
            <w:tcW w:w="1374" w:type="dxa"/>
            <w:tcBorders>
              <w:top w:val="single" w:sz="4" w:space="0" w:color="auto"/>
              <w:bottom w:val="nil"/>
            </w:tcBorders>
          </w:tcPr>
          <w:p w14:paraId="4CC9000F" w14:textId="462D8E6A" w:rsidR="005E259C" w:rsidRPr="00A90DE2" w:rsidRDefault="00A90DE2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top w:val="single" w:sz="4" w:space="0" w:color="auto"/>
              <w:bottom w:val="nil"/>
            </w:tcBorders>
          </w:tcPr>
          <w:p w14:paraId="56140F66" w14:textId="0011738D" w:rsidR="005E259C" w:rsidRPr="002F35A0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F35A0">
              <w:rPr>
                <w:b/>
                <w:bCs/>
                <w:color w:val="000000"/>
                <w:lang w:val="en-US"/>
              </w:rPr>
              <w:t>9</w:t>
            </w:r>
          </w:p>
        </w:tc>
      </w:tr>
      <w:tr w:rsidR="002F35A0" w:rsidRPr="002A0301" w14:paraId="684EECB3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362F7069" w14:textId="5292CFB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54F82F48" w14:textId="30E2064E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03AAD67" w14:textId="0897DE7E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61B36DC" w14:textId="410ED5F4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D148C16" w14:textId="14B8F6B4" w:rsidR="005E259C" w:rsidRPr="002F35A0" w:rsidRDefault="002F35A0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16.67</w:t>
            </w:r>
          </w:p>
        </w:tc>
      </w:tr>
      <w:tr w:rsidR="002F35A0" w:rsidRPr="002A0301" w14:paraId="27D77A5D" w14:textId="77777777" w:rsidTr="005B069D">
        <w:tc>
          <w:tcPr>
            <w:tcW w:w="3425" w:type="dxa"/>
            <w:tcBorders>
              <w:top w:val="single" w:sz="4" w:space="0" w:color="auto"/>
              <w:bottom w:val="nil"/>
            </w:tcBorders>
          </w:tcPr>
          <w:p w14:paraId="36DB7E86" w14:textId="362A8F7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T</w:t>
            </w:r>
            <w:r w:rsidRPr="002A0301">
              <w:rPr>
                <w:color w:val="000000"/>
                <w:lang w:val="en-US"/>
              </w:rPr>
              <w:t xml:space="preserve">HE </w:t>
            </w:r>
            <w:r w:rsidRPr="002A0301">
              <w:rPr>
                <w:color w:val="000000"/>
              </w:rPr>
              <w:t>N</w:t>
            </w:r>
            <w:r w:rsidRPr="002A0301">
              <w:rPr>
                <w:color w:val="000000"/>
                <w:lang w:val="en-US"/>
              </w:rPr>
              <w:t xml:space="preserve">AIROBI </w:t>
            </w:r>
            <w:r w:rsidRPr="002A0301">
              <w:rPr>
                <w:color w:val="000000"/>
              </w:rPr>
              <w:t>H</w:t>
            </w:r>
            <w:r w:rsidRPr="002A0301">
              <w:rPr>
                <w:color w:val="000000"/>
                <w:lang w:val="en-US"/>
              </w:rPr>
              <w:t>OSPITAL</w:t>
            </w:r>
          </w:p>
        </w:tc>
        <w:tc>
          <w:tcPr>
            <w:tcW w:w="1777" w:type="dxa"/>
            <w:tcBorders>
              <w:top w:val="single" w:sz="4" w:space="0" w:color="auto"/>
              <w:bottom w:val="nil"/>
            </w:tcBorders>
          </w:tcPr>
          <w:p w14:paraId="1D9198F3" w14:textId="1E9240B2" w:rsidR="005E259C" w:rsidRPr="002F35A0" w:rsidRDefault="002F35A0" w:rsidP="005B069D">
            <w:pPr>
              <w:jc w:val="center"/>
              <w:rPr>
                <w:color w:val="FF0000"/>
                <w:lang w:val="en-US"/>
              </w:rPr>
            </w:pPr>
            <w:r w:rsidRPr="002F35A0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top w:val="single" w:sz="4" w:space="0" w:color="auto"/>
              <w:bottom w:val="nil"/>
            </w:tcBorders>
          </w:tcPr>
          <w:p w14:paraId="75A55394" w14:textId="4F2957AA" w:rsidR="005E259C" w:rsidRPr="002F35A0" w:rsidRDefault="002F35A0" w:rsidP="005B069D">
            <w:pPr>
              <w:jc w:val="center"/>
              <w:rPr>
                <w:color w:val="FF0000"/>
                <w:lang w:val="en-US"/>
              </w:rPr>
            </w:pPr>
            <w:r w:rsidRPr="002F35A0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single" w:sz="4" w:space="0" w:color="auto"/>
              <w:bottom w:val="nil"/>
            </w:tcBorders>
          </w:tcPr>
          <w:p w14:paraId="62844289" w14:textId="17C56005" w:rsidR="005E259C" w:rsidRPr="002A0301" w:rsidRDefault="005E259C" w:rsidP="005B069D">
            <w:pPr>
              <w:jc w:val="center"/>
              <w:rPr>
                <w:color w:val="FF0000"/>
              </w:rPr>
            </w:pPr>
            <w:r w:rsidRPr="002A0301">
              <w:rPr>
                <w:color w:val="000000"/>
              </w:rPr>
              <w:t>4</w:t>
            </w:r>
          </w:p>
        </w:tc>
        <w:tc>
          <w:tcPr>
            <w:tcW w:w="1523" w:type="dxa"/>
            <w:tcBorders>
              <w:top w:val="single" w:sz="4" w:space="0" w:color="auto"/>
              <w:bottom w:val="nil"/>
            </w:tcBorders>
          </w:tcPr>
          <w:p w14:paraId="06F95FA9" w14:textId="0A0150E6" w:rsidR="005E259C" w:rsidRPr="002F35A0" w:rsidRDefault="005E259C" w:rsidP="005B069D">
            <w:pPr>
              <w:jc w:val="center"/>
              <w:rPr>
                <w:b/>
                <w:bCs/>
                <w:color w:val="FF0000"/>
              </w:rPr>
            </w:pPr>
            <w:r w:rsidRPr="002F35A0">
              <w:rPr>
                <w:b/>
                <w:bCs/>
                <w:color w:val="000000"/>
              </w:rPr>
              <w:t>4</w:t>
            </w:r>
          </w:p>
        </w:tc>
      </w:tr>
      <w:tr w:rsidR="002F35A0" w:rsidRPr="002A0301" w14:paraId="7EF84F0C" w14:textId="77777777" w:rsidTr="005B069D">
        <w:tc>
          <w:tcPr>
            <w:tcW w:w="3425" w:type="dxa"/>
            <w:tcBorders>
              <w:top w:val="nil"/>
            </w:tcBorders>
          </w:tcPr>
          <w:p w14:paraId="107DFC75" w14:textId="6537B19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lastRenderedPageBreak/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4C4AD099" w14:textId="20C34E91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6D314AFB" w14:textId="3084C378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17167161" w14:textId="0A5A30CD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530842D2" w14:textId="4CB1293C" w:rsidR="005E259C" w:rsidRPr="002F35A0" w:rsidRDefault="002F35A0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7.41</w:t>
            </w:r>
          </w:p>
        </w:tc>
      </w:tr>
      <w:tr w:rsidR="002F35A0" w:rsidRPr="002A0301" w14:paraId="7CF18022" w14:textId="77777777" w:rsidTr="005B069D">
        <w:tc>
          <w:tcPr>
            <w:tcW w:w="3425" w:type="dxa"/>
            <w:tcBorders>
              <w:top w:val="nil"/>
            </w:tcBorders>
          </w:tcPr>
          <w:p w14:paraId="0C494C6C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1E61E2">
              <w:rPr>
                <w:color w:val="000000" w:themeColor="text1"/>
                <w:highlight w:val="yellow"/>
                <w:lang w:val="en-US"/>
              </w:rPr>
              <w:t>MEDIHEAL HOSPITAL PARKLANDS</w:t>
            </w:r>
          </w:p>
          <w:p w14:paraId="6DBB0408" w14:textId="7305852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1F51A6A" w14:textId="77777777" w:rsidR="005E259C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3A968C96" w14:textId="236CB913" w:rsidR="002F35A0" w:rsidRPr="002A0301" w:rsidRDefault="002F35A0" w:rsidP="005B069D">
            <w:pPr>
              <w:jc w:val="center"/>
              <w:rPr>
                <w:color w:val="000000" w:themeColor="text1"/>
                <w:lang w:val="en-US"/>
              </w:rPr>
            </w:pPr>
            <w:r w:rsidRPr="002F35A0">
              <w:rPr>
                <w:color w:val="FF0000"/>
                <w:lang w:val="en-US"/>
              </w:rPr>
              <w:t>2.44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C9C1CB3" w14:textId="066E43BD" w:rsidR="005E259C" w:rsidRPr="002A0301" w:rsidRDefault="002F35A0" w:rsidP="005B069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4C05E06F" w14:textId="6594376F" w:rsidR="005E259C" w:rsidRPr="002A0301" w:rsidRDefault="00A90DE2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4B3F7529" w14:textId="77777777" w:rsidR="005E259C" w:rsidRPr="002F35A0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F35A0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187FE143" w14:textId="2D733444" w:rsidR="002F35A0" w:rsidRPr="002F35A0" w:rsidRDefault="002F35A0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1.85</w:t>
            </w:r>
          </w:p>
        </w:tc>
      </w:tr>
      <w:tr w:rsidR="002F35A0" w:rsidRPr="002A0301" w14:paraId="43A023C9" w14:textId="77777777" w:rsidTr="005B069D">
        <w:tc>
          <w:tcPr>
            <w:tcW w:w="3425" w:type="dxa"/>
            <w:tcBorders>
              <w:top w:val="nil"/>
            </w:tcBorders>
          </w:tcPr>
          <w:p w14:paraId="5036BA53" w14:textId="2051C5B2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Surgery name (second most recent)</w:t>
            </w:r>
          </w:p>
        </w:tc>
        <w:tc>
          <w:tcPr>
            <w:tcW w:w="1777" w:type="dxa"/>
            <w:tcBorders>
              <w:top w:val="nil"/>
            </w:tcBorders>
          </w:tcPr>
          <w:p w14:paraId="5E96E74E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E347D6A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1EBC42CC" w14:textId="77777777" w:rsidR="005E259C" w:rsidRPr="002A0301" w:rsidRDefault="005E259C" w:rsidP="005B069D">
            <w:pPr>
              <w:jc w:val="center"/>
              <w:rPr>
                <w:b/>
                <w:bCs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375B462E" w14:textId="77777777" w:rsidR="005E259C" w:rsidRPr="002F35A0" w:rsidRDefault="005E259C" w:rsidP="005B069D">
            <w:pPr>
              <w:jc w:val="center"/>
              <w:rPr>
                <w:b/>
                <w:bCs/>
              </w:rPr>
            </w:pPr>
          </w:p>
        </w:tc>
      </w:tr>
      <w:tr w:rsidR="002F35A0" w:rsidRPr="002A0301" w14:paraId="2B6F1FF2" w14:textId="77777777" w:rsidTr="005B069D">
        <w:tc>
          <w:tcPr>
            <w:tcW w:w="3425" w:type="dxa"/>
            <w:tcBorders>
              <w:top w:val="nil"/>
            </w:tcBorders>
          </w:tcPr>
          <w:p w14:paraId="3943AAD8" w14:textId="77777777" w:rsidR="002F35A0" w:rsidRPr="002A0301" w:rsidRDefault="002F35A0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B</w:t>
            </w:r>
            <w:r w:rsidRPr="002A0301">
              <w:rPr>
                <w:color w:val="000000"/>
                <w:lang w:val="en-US"/>
              </w:rPr>
              <w:t>rain</w:t>
            </w:r>
          </w:p>
          <w:p w14:paraId="71899E06" w14:textId="18162134" w:rsidR="002F35A0" w:rsidRPr="00E22B98" w:rsidRDefault="00E22B98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0DB3D0A" w14:textId="77777777" w:rsidR="002F35A0" w:rsidRDefault="002F35A0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  <w:p w14:paraId="47803B60" w14:textId="15C17B35" w:rsidR="002F35A0" w:rsidRPr="002A0301" w:rsidRDefault="002F35A0" w:rsidP="005B069D">
            <w:pPr>
              <w:jc w:val="center"/>
              <w:rPr>
                <w:color w:val="FF0000"/>
              </w:rPr>
            </w:pPr>
            <w:r w:rsidRPr="002F35A0">
              <w:rPr>
                <w:color w:val="FF0000"/>
                <w:lang w:val="en-US"/>
              </w:rPr>
              <w:t>25.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1D729AA2" w14:textId="2092E07D" w:rsidR="002F35A0" w:rsidRPr="002A0301" w:rsidRDefault="002F35A0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50A2FAA3" w14:textId="3DBADAE0" w:rsidR="002F35A0" w:rsidRPr="002A0301" w:rsidRDefault="002F35A0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31ED4807" w14:textId="77777777" w:rsidR="002F35A0" w:rsidRPr="002F35A0" w:rsidRDefault="002F35A0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000000"/>
              </w:rPr>
              <w:t>1</w:t>
            </w:r>
          </w:p>
          <w:p w14:paraId="17762B7D" w14:textId="1E513DA3" w:rsidR="002F35A0" w:rsidRPr="002F35A0" w:rsidRDefault="002F35A0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84426F" w:rsidRPr="002A0301" w14:paraId="152D3643" w14:textId="77777777" w:rsidTr="005B069D">
        <w:tc>
          <w:tcPr>
            <w:tcW w:w="3425" w:type="dxa"/>
            <w:tcBorders>
              <w:top w:val="nil"/>
            </w:tcBorders>
          </w:tcPr>
          <w:p w14:paraId="451DFB35" w14:textId="77777777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</w:rPr>
              <w:t>Ent</w:t>
            </w:r>
          </w:p>
          <w:p w14:paraId="0EED0927" w14:textId="2E8D5653" w:rsidR="0084426F" w:rsidRPr="002A0301" w:rsidRDefault="00E22B98" w:rsidP="0084426F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34B0337C" w14:textId="77777777" w:rsidR="0084426F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3684E6C0" w14:textId="66B3EC4B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F35A0">
              <w:rPr>
                <w:color w:val="FF0000"/>
                <w:lang w:val="en-US"/>
              </w:rPr>
              <w:t>25.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3951577" w14:textId="4AB7C43D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37760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2965352C" w14:textId="3A542BFF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37760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22F69220" w14:textId="77777777" w:rsidR="0084426F" w:rsidRPr="002F35A0" w:rsidRDefault="0084426F" w:rsidP="0084426F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000000"/>
                <w:lang w:val="en-US"/>
              </w:rPr>
              <w:t>1</w:t>
            </w:r>
          </w:p>
          <w:p w14:paraId="2AB5A2A4" w14:textId="68509443" w:rsidR="0084426F" w:rsidRPr="002F35A0" w:rsidRDefault="0084426F" w:rsidP="0084426F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84426F" w:rsidRPr="002A0301" w14:paraId="5F13F3AD" w14:textId="77777777" w:rsidTr="005B069D">
        <w:tc>
          <w:tcPr>
            <w:tcW w:w="3425" w:type="dxa"/>
            <w:tcBorders>
              <w:top w:val="nil"/>
            </w:tcBorders>
          </w:tcPr>
          <w:p w14:paraId="2FF6CC1A" w14:textId="77777777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rthopaedic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and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spinal</w:t>
            </w:r>
          </w:p>
          <w:p w14:paraId="1374BFC1" w14:textId="7F357315" w:rsidR="0084426F" w:rsidRPr="002A0301" w:rsidRDefault="00E22B98" w:rsidP="0084426F">
            <w:pPr>
              <w:jc w:val="center"/>
              <w:rPr>
                <w:color w:val="000000"/>
              </w:rPr>
            </w:pPr>
            <w:r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15D1411A" w14:textId="77777777" w:rsidR="0084426F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00ED0AD6" w14:textId="17BB4715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F35A0">
              <w:rPr>
                <w:color w:val="FF0000"/>
                <w:lang w:val="en-US"/>
              </w:rPr>
              <w:t>25.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0C55E4E" w14:textId="06F02903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37760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4EBF9068" w14:textId="4A289D45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37760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2DAA0600" w14:textId="77777777" w:rsidR="0084426F" w:rsidRPr="002F35A0" w:rsidRDefault="0084426F" w:rsidP="0084426F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000000"/>
                <w:lang w:val="en-US"/>
              </w:rPr>
              <w:t>1</w:t>
            </w:r>
          </w:p>
          <w:p w14:paraId="2613C25B" w14:textId="6EB4E778" w:rsidR="0084426F" w:rsidRPr="002F35A0" w:rsidRDefault="0084426F" w:rsidP="0084426F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84426F" w:rsidRPr="002A0301" w14:paraId="067CD7C2" w14:textId="77777777" w:rsidTr="005B069D">
        <w:tc>
          <w:tcPr>
            <w:tcW w:w="3425" w:type="dxa"/>
            <w:tcBorders>
              <w:top w:val="nil"/>
            </w:tcBorders>
          </w:tcPr>
          <w:p w14:paraId="1A33C418" w14:textId="77777777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Other</w:t>
            </w:r>
          </w:p>
          <w:p w14:paraId="11896AC0" w14:textId="408CF107" w:rsidR="0084426F" w:rsidRPr="002A0301" w:rsidRDefault="00E22B98" w:rsidP="0084426F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AB1D822" w14:textId="77777777" w:rsidR="0084426F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5FD0FA2D" w14:textId="03BD67A6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F35A0">
              <w:rPr>
                <w:color w:val="FF0000"/>
                <w:lang w:val="en-US"/>
              </w:rPr>
              <w:t>25.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6F1A738D" w14:textId="46620B31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37760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64CFD4F1" w14:textId="13262C6C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37760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5E57BF10" w14:textId="77777777" w:rsidR="0084426F" w:rsidRPr="002F35A0" w:rsidRDefault="0084426F" w:rsidP="0084426F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000000"/>
                <w:lang w:val="en-US"/>
              </w:rPr>
              <w:t>1</w:t>
            </w:r>
          </w:p>
          <w:p w14:paraId="142910F9" w14:textId="6749C2F2" w:rsidR="0084426F" w:rsidRPr="002F35A0" w:rsidRDefault="0084426F" w:rsidP="0084426F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25.00</w:t>
            </w:r>
          </w:p>
        </w:tc>
      </w:tr>
      <w:tr w:rsidR="002F35A0" w:rsidRPr="002A0301" w14:paraId="4A551392" w14:textId="77777777" w:rsidTr="005B069D">
        <w:tc>
          <w:tcPr>
            <w:tcW w:w="3425" w:type="dxa"/>
            <w:tcBorders>
              <w:top w:val="nil"/>
            </w:tcBorders>
          </w:tcPr>
          <w:p w14:paraId="56FBF6E0" w14:textId="53492F3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lang w:val="en-US"/>
              </w:rPr>
              <w:t>Facility where surgery was done (second most recent)</w:t>
            </w:r>
          </w:p>
        </w:tc>
        <w:tc>
          <w:tcPr>
            <w:tcW w:w="1777" w:type="dxa"/>
            <w:tcBorders>
              <w:top w:val="nil"/>
            </w:tcBorders>
          </w:tcPr>
          <w:p w14:paraId="1B3AD2F5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ABBC3D7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5054E9D8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649BDC08" w14:textId="77777777" w:rsidR="005E259C" w:rsidRPr="002F35A0" w:rsidRDefault="005E259C" w:rsidP="005B069D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2F35A0" w:rsidRPr="002A0301" w14:paraId="63070DF9" w14:textId="77777777" w:rsidTr="005B069D">
        <w:tc>
          <w:tcPr>
            <w:tcW w:w="3425" w:type="dxa"/>
            <w:tcBorders>
              <w:top w:val="nil"/>
            </w:tcBorders>
          </w:tcPr>
          <w:p w14:paraId="18DCB07F" w14:textId="43293FB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KENYATTA NATIONAL HOSPITAL</w:t>
            </w:r>
          </w:p>
          <w:p w14:paraId="3CDC9AC3" w14:textId="6B1ED4F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45A7DD2B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</w:t>
            </w:r>
          </w:p>
          <w:p w14:paraId="15191023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  <w:p w14:paraId="7629F2B1" w14:textId="143DEFDF" w:rsidR="005E259C" w:rsidRPr="002A0301" w:rsidRDefault="005E259C" w:rsidP="005B069D">
            <w:pPr>
              <w:jc w:val="center"/>
            </w:pPr>
            <w:r w:rsidRPr="002A0301">
              <w:rPr>
                <w:color w:val="FF0000"/>
                <w:lang w:val="en-US"/>
              </w:rPr>
              <w:t>1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425077EC" w14:textId="5727C03A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241569E2" w14:textId="2B065387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686C8760" w14:textId="77777777" w:rsidR="005E259C" w:rsidRPr="002F35A0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F35A0">
              <w:rPr>
                <w:b/>
                <w:bCs/>
                <w:lang w:val="en-US"/>
              </w:rPr>
              <w:t>4</w:t>
            </w:r>
          </w:p>
          <w:p w14:paraId="222B5DF0" w14:textId="77777777" w:rsidR="005E259C" w:rsidRPr="002F35A0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  <w:p w14:paraId="648BD213" w14:textId="356D6D52" w:rsidR="005E259C" w:rsidRPr="002F35A0" w:rsidRDefault="005E259C" w:rsidP="005B069D">
            <w:pPr>
              <w:jc w:val="center"/>
              <w:rPr>
                <w:b/>
                <w:bCs/>
              </w:rPr>
            </w:pPr>
            <w:r w:rsidRPr="002F35A0">
              <w:rPr>
                <w:b/>
                <w:bCs/>
                <w:color w:val="FF0000"/>
                <w:lang w:val="en-US"/>
              </w:rPr>
              <w:t>100</w:t>
            </w:r>
          </w:p>
        </w:tc>
      </w:tr>
      <w:tr w:rsidR="002F35A0" w:rsidRPr="002A0301" w14:paraId="4DEB8456" w14:textId="77777777" w:rsidTr="005B069D">
        <w:tc>
          <w:tcPr>
            <w:tcW w:w="3425" w:type="dxa"/>
            <w:tcBorders>
              <w:top w:val="nil"/>
            </w:tcBorders>
          </w:tcPr>
          <w:p w14:paraId="56457E3B" w14:textId="7ED065F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lang w:val="en-US"/>
              </w:rPr>
              <w:t>Surgery name (Third most recent)</w:t>
            </w:r>
          </w:p>
        </w:tc>
        <w:tc>
          <w:tcPr>
            <w:tcW w:w="1777" w:type="dxa"/>
            <w:tcBorders>
              <w:top w:val="nil"/>
            </w:tcBorders>
          </w:tcPr>
          <w:p w14:paraId="43088702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9302EF2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0885BDE1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0DD20A8D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</w:tr>
      <w:tr w:rsidR="002F35A0" w:rsidRPr="002A0301" w14:paraId="3C273FDD" w14:textId="77777777" w:rsidTr="005B069D">
        <w:tc>
          <w:tcPr>
            <w:tcW w:w="3425" w:type="dxa"/>
            <w:tcBorders>
              <w:top w:val="nil"/>
            </w:tcBorders>
          </w:tcPr>
          <w:p w14:paraId="18763B6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ENT</w:t>
            </w:r>
          </w:p>
          <w:p w14:paraId="0BAA9975" w14:textId="0AD1C5B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37793FFC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2ACDCEB2" w14:textId="4F5F4A04" w:rsidR="002F35A0" w:rsidRPr="002A0301" w:rsidRDefault="002F35A0" w:rsidP="005B069D">
            <w:pPr>
              <w:jc w:val="center"/>
              <w:rPr>
                <w:lang w:val="en-US"/>
              </w:rPr>
            </w:pPr>
            <w:r w:rsidRPr="002F35A0">
              <w:rPr>
                <w:color w:val="FF0000"/>
                <w:lang w:val="en-US"/>
              </w:rPr>
              <w:t>1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47F52CD" w14:textId="77BF9112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13985349" w14:textId="0B2D643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4616EFAA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55BFDA51" w14:textId="4E4DB1C7" w:rsidR="002F35A0" w:rsidRPr="002A0301" w:rsidRDefault="002F35A0" w:rsidP="005B069D">
            <w:pPr>
              <w:jc w:val="center"/>
            </w:pPr>
            <w:r w:rsidRPr="002F35A0">
              <w:rPr>
                <w:color w:val="FF0000"/>
                <w:lang w:val="en-US"/>
              </w:rPr>
              <w:t>100</w:t>
            </w:r>
          </w:p>
        </w:tc>
      </w:tr>
      <w:tr w:rsidR="002F35A0" w:rsidRPr="002A0301" w14:paraId="5C21E953" w14:textId="77777777" w:rsidTr="005B069D">
        <w:tc>
          <w:tcPr>
            <w:tcW w:w="3425" w:type="dxa"/>
            <w:tcBorders>
              <w:top w:val="nil"/>
            </w:tcBorders>
          </w:tcPr>
          <w:p w14:paraId="49871718" w14:textId="1ABAE6B0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b/>
                <w:bCs/>
                <w:lang w:val="en-US"/>
              </w:rPr>
              <w:t>Facility where surgery was done (second most recent)</w:t>
            </w:r>
          </w:p>
        </w:tc>
        <w:tc>
          <w:tcPr>
            <w:tcW w:w="1777" w:type="dxa"/>
            <w:tcBorders>
              <w:top w:val="nil"/>
            </w:tcBorders>
          </w:tcPr>
          <w:p w14:paraId="5E8DD234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1C5F09B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21AC2A60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64E263F7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</w:tr>
      <w:tr w:rsidR="002F35A0" w:rsidRPr="002A0301" w14:paraId="0B6BBF2F" w14:textId="77777777" w:rsidTr="005B069D">
        <w:tc>
          <w:tcPr>
            <w:tcW w:w="3425" w:type="dxa"/>
            <w:tcBorders>
              <w:top w:val="nil"/>
            </w:tcBorders>
          </w:tcPr>
          <w:p w14:paraId="01232A48" w14:textId="207EDEC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lang w:val="en-US"/>
              </w:rPr>
              <w:t>KENYATTA NATIONAL HOSPITAL</w:t>
            </w:r>
          </w:p>
          <w:p w14:paraId="1C00F2E4" w14:textId="35CC7EA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7D522043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6B72D138" w14:textId="7BC5136E" w:rsidR="005E259C" w:rsidRPr="009E7018" w:rsidRDefault="009E7018" w:rsidP="005B069D">
            <w:pPr>
              <w:jc w:val="center"/>
              <w:rPr>
                <w:lang w:val="en-US"/>
              </w:rPr>
            </w:pPr>
            <w:r w:rsidRPr="009E7018">
              <w:rPr>
                <w:color w:val="FF0000"/>
                <w:lang w:val="en-US"/>
              </w:rPr>
              <w:t>1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ED13A9F" w14:textId="2F533B9B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2BC2A12E" w14:textId="272276A3" w:rsidR="005E259C" w:rsidRPr="002A0301" w:rsidRDefault="005E259C" w:rsidP="005B069D">
            <w:pPr>
              <w:jc w:val="center"/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574042DD" w14:textId="77777777" w:rsidR="005E259C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64AE3D1F" w14:textId="38BB9EA1" w:rsidR="009E7018" w:rsidRPr="002A0301" w:rsidRDefault="009E7018" w:rsidP="005B069D">
            <w:pPr>
              <w:jc w:val="center"/>
              <w:rPr>
                <w:lang w:val="en-US"/>
              </w:rPr>
            </w:pPr>
            <w:r w:rsidRPr="009E7018">
              <w:rPr>
                <w:color w:val="FF0000"/>
                <w:lang w:val="en-US"/>
              </w:rPr>
              <w:t>100</w:t>
            </w:r>
          </w:p>
        </w:tc>
      </w:tr>
      <w:tr w:rsidR="00046234" w:rsidRPr="002A0301" w14:paraId="40ED3B35" w14:textId="77777777" w:rsidTr="003501BF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39A3186F" w14:textId="23AD333D" w:rsidR="00046234" w:rsidRPr="002A0301" w:rsidRDefault="00046234" w:rsidP="005B069D">
            <w:pPr>
              <w:jc w:val="center"/>
              <w:rPr>
                <w:b/>
                <w:bCs/>
                <w:color w:val="000000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Antifungal drugs received during this admission</w:t>
            </w:r>
          </w:p>
        </w:tc>
      </w:tr>
      <w:tr w:rsidR="002F35A0" w:rsidRPr="002A0301" w14:paraId="251783D7" w14:textId="77777777" w:rsidTr="005B069D">
        <w:tc>
          <w:tcPr>
            <w:tcW w:w="3425" w:type="dxa"/>
            <w:tcBorders>
              <w:bottom w:val="nil"/>
            </w:tcBorders>
          </w:tcPr>
          <w:p w14:paraId="2D8FF104" w14:textId="41BDDA53" w:rsidR="00E976FA" w:rsidRPr="00E976FA" w:rsidRDefault="00E976FA" w:rsidP="00E976FA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Y</w:t>
            </w:r>
            <w:r w:rsidR="005E259C" w:rsidRPr="002A0301">
              <w:rPr>
                <w:color w:val="000000"/>
              </w:rPr>
              <w:t>es</w:t>
            </w:r>
          </w:p>
        </w:tc>
        <w:tc>
          <w:tcPr>
            <w:tcW w:w="1777" w:type="dxa"/>
            <w:tcBorders>
              <w:bottom w:val="nil"/>
            </w:tcBorders>
          </w:tcPr>
          <w:p w14:paraId="061DFB33" w14:textId="5E12891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8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473A97B6" w14:textId="112C1121" w:rsidR="005E259C" w:rsidRPr="002A0301" w:rsidRDefault="002F35A0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2DDB0632" w14:textId="6C0EDC73" w:rsidR="005E259C" w:rsidRPr="002A0301" w:rsidRDefault="002F35A0" w:rsidP="005B069D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46898747" w14:textId="2A2C96F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8</w:t>
            </w:r>
          </w:p>
        </w:tc>
      </w:tr>
      <w:tr w:rsidR="002F35A0" w:rsidRPr="002A0301" w14:paraId="59660019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48B1CAA6" w14:textId="495CA356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67B82BCD" w14:textId="49B6B301" w:rsidR="005E259C" w:rsidRPr="002A0301" w:rsidRDefault="006310EC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8.26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1F754E16" w14:textId="15A74B0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2416A12" w14:textId="767538B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528F2AB3" w14:textId="1A474759" w:rsidR="005E259C" w:rsidRPr="002A0301" w:rsidRDefault="006310E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6.52</w:t>
            </w:r>
          </w:p>
        </w:tc>
      </w:tr>
      <w:tr w:rsidR="002F35A0" w:rsidRPr="002A0301" w14:paraId="4ED93F52" w14:textId="77777777" w:rsidTr="005B069D">
        <w:tc>
          <w:tcPr>
            <w:tcW w:w="3425" w:type="dxa"/>
            <w:tcBorders>
              <w:bottom w:val="nil"/>
            </w:tcBorders>
          </w:tcPr>
          <w:p w14:paraId="391EAE93" w14:textId="40C56A4C" w:rsidR="00E976FA" w:rsidRPr="00E976FA" w:rsidRDefault="00E976FA" w:rsidP="00E976FA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5E259C" w:rsidRPr="002A0301">
              <w:rPr>
                <w:color w:val="000000"/>
              </w:rPr>
              <w:t>o</w:t>
            </w:r>
          </w:p>
        </w:tc>
        <w:tc>
          <w:tcPr>
            <w:tcW w:w="1777" w:type="dxa"/>
            <w:tcBorders>
              <w:bottom w:val="nil"/>
            </w:tcBorders>
          </w:tcPr>
          <w:p w14:paraId="691C2207" w14:textId="5072DDBB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00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77526492" w14:textId="48C92A5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3</w:t>
            </w:r>
          </w:p>
        </w:tc>
        <w:tc>
          <w:tcPr>
            <w:tcW w:w="1374" w:type="dxa"/>
            <w:tcBorders>
              <w:bottom w:val="nil"/>
            </w:tcBorders>
          </w:tcPr>
          <w:p w14:paraId="2EE922CF" w14:textId="1394A81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5</w:t>
            </w:r>
          </w:p>
        </w:tc>
        <w:tc>
          <w:tcPr>
            <w:tcW w:w="1523" w:type="dxa"/>
            <w:tcBorders>
              <w:bottom w:val="nil"/>
            </w:tcBorders>
          </w:tcPr>
          <w:p w14:paraId="40E93D16" w14:textId="567E3702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258</w:t>
            </w:r>
          </w:p>
        </w:tc>
      </w:tr>
      <w:tr w:rsidR="002F35A0" w:rsidRPr="002A0301" w14:paraId="0EDC553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F5F0DD1" w14:textId="01F3053E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7CA213BE" w14:textId="135B6542" w:rsidR="005E259C" w:rsidRPr="002A0301" w:rsidRDefault="006310EC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91.74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70DC53EF" w14:textId="5BD3E0E1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F8CF807" w14:textId="6A66F03A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6E13F64A" w14:textId="02FB1FB6" w:rsidR="005E259C" w:rsidRPr="002A0301" w:rsidRDefault="006310E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93.48</w:t>
            </w:r>
          </w:p>
        </w:tc>
      </w:tr>
      <w:tr w:rsidR="002F35A0" w:rsidRPr="002A0301" w14:paraId="63F006CD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01DE5E66" w14:textId="5F9C80B4" w:rsidR="005E259C" w:rsidRPr="002A0301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Courses of antifungals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AD815DE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ECBC2EF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A024123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5389AE49" w14:textId="77777777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6310EC" w:rsidRPr="002A0301" w14:paraId="723785E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49906D5" w14:textId="77777777" w:rsidR="006310EC" w:rsidRPr="002A0301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7CF1E536" w14:textId="6856CA3A" w:rsidR="006310EC" w:rsidRPr="002A0301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24AD8D15" w14:textId="77777777" w:rsidR="006310EC" w:rsidRPr="006310EC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6310EC">
              <w:rPr>
                <w:color w:val="000000" w:themeColor="text1"/>
                <w:lang w:val="en-US"/>
              </w:rPr>
              <w:t>8</w:t>
            </w:r>
          </w:p>
          <w:p w14:paraId="66F35661" w14:textId="310A2939" w:rsidR="006310EC" w:rsidRPr="006310EC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6310EC">
              <w:rPr>
                <w:color w:val="FF0000"/>
                <w:lang w:val="en-US"/>
              </w:rPr>
              <w:t>44.44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2045BA8E" w14:textId="3F75C7BD" w:rsidR="006310EC" w:rsidRPr="002F35A0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F35A0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E12A1F8" w14:textId="247C6BE3" w:rsidR="006310EC" w:rsidRPr="002F35A0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F35A0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53907191" w14:textId="77777777" w:rsidR="006310EC" w:rsidRDefault="006310E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8</w:t>
            </w:r>
          </w:p>
          <w:p w14:paraId="1BDC6C68" w14:textId="728F1CCD" w:rsidR="006310EC" w:rsidRPr="002A0301" w:rsidRDefault="006310E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310EC">
              <w:rPr>
                <w:b/>
                <w:bCs/>
                <w:color w:val="FF0000"/>
                <w:lang w:val="en-US"/>
              </w:rPr>
              <w:t>44.44</w:t>
            </w:r>
          </w:p>
        </w:tc>
      </w:tr>
      <w:tr w:rsidR="0084426F" w:rsidRPr="002A0301" w14:paraId="7EAF845F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2D0B2FD" w14:textId="77777777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-3</w:t>
            </w:r>
          </w:p>
          <w:p w14:paraId="1D2D2453" w14:textId="5DA80B91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331A4E58" w14:textId="77777777" w:rsidR="0084426F" w:rsidRPr="006310EC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6310EC">
              <w:rPr>
                <w:color w:val="000000" w:themeColor="text1"/>
                <w:lang w:val="en-US"/>
              </w:rPr>
              <w:t>9</w:t>
            </w:r>
          </w:p>
          <w:p w14:paraId="67D73AEC" w14:textId="133C54B9" w:rsidR="0084426F" w:rsidRPr="006310EC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6310EC">
              <w:rPr>
                <w:color w:val="FF0000"/>
                <w:lang w:val="en-US"/>
              </w:rPr>
              <w:t>50.00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6FC6778" w14:textId="6D960174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F85E2A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5C1A4A79" w14:textId="2EC2B23B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F85E2A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710364F9" w14:textId="77777777" w:rsidR="0084426F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9</w:t>
            </w:r>
          </w:p>
          <w:p w14:paraId="77A7E2AA" w14:textId="4A989E71" w:rsidR="0084426F" w:rsidRPr="002A0301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310EC">
              <w:rPr>
                <w:b/>
                <w:bCs/>
                <w:color w:val="FF0000"/>
                <w:lang w:val="en-US"/>
              </w:rPr>
              <w:t>50.00</w:t>
            </w:r>
          </w:p>
        </w:tc>
      </w:tr>
      <w:tr w:rsidR="006310EC" w:rsidRPr="002A0301" w14:paraId="19AC2B66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7828D98" w14:textId="77777777" w:rsidR="006310EC" w:rsidRPr="002A0301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4-5</w:t>
            </w:r>
          </w:p>
          <w:p w14:paraId="6829556A" w14:textId="6B6F4A4E" w:rsidR="006310EC" w:rsidRPr="002A0301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8B36195" w14:textId="77777777" w:rsidR="006310EC" w:rsidRPr="006310EC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6310EC">
              <w:rPr>
                <w:color w:val="000000" w:themeColor="text1"/>
                <w:lang w:val="en-US"/>
              </w:rPr>
              <w:t>1</w:t>
            </w:r>
          </w:p>
          <w:p w14:paraId="14BEBDA5" w14:textId="24B374A3" w:rsidR="006310EC" w:rsidRPr="006310EC" w:rsidRDefault="006310EC" w:rsidP="005B069D">
            <w:pPr>
              <w:jc w:val="center"/>
              <w:rPr>
                <w:color w:val="000000" w:themeColor="text1"/>
                <w:lang w:val="en-US"/>
              </w:rPr>
            </w:pPr>
            <w:r w:rsidRPr="006310EC">
              <w:rPr>
                <w:color w:val="FF0000"/>
                <w:lang w:val="en-US"/>
              </w:rPr>
              <w:t>5.56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747E1943" w14:textId="77777777" w:rsidR="006310EC" w:rsidRPr="002A0301" w:rsidRDefault="006310E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49C13A1" w14:textId="77777777" w:rsidR="006310EC" w:rsidRPr="002A0301" w:rsidRDefault="006310E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072BAC8" w14:textId="77777777" w:rsidR="006310EC" w:rsidRDefault="006310E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12A9DDBC" w14:textId="0C5C160F" w:rsidR="006310EC" w:rsidRPr="002A0301" w:rsidRDefault="006310E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6310EC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2F35A0" w:rsidRPr="002A0301" w14:paraId="0507FA62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43E2419" w14:textId="49A23DA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fungal indication first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0EFBD1A4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DA62C1C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AF71C78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50BE975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E36B4" w:rsidRPr="002A0301" w14:paraId="4DF11824" w14:textId="77777777" w:rsidTr="005B069D">
        <w:tc>
          <w:tcPr>
            <w:tcW w:w="3425" w:type="dxa"/>
            <w:tcBorders>
              <w:bottom w:val="nil"/>
            </w:tcBorders>
          </w:tcPr>
          <w:p w14:paraId="3D3440D7" w14:textId="4ED39423" w:rsidR="004E36B4" w:rsidRPr="002A0301" w:rsidRDefault="004E36B4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rophylaxis</w:t>
            </w:r>
          </w:p>
        </w:tc>
        <w:tc>
          <w:tcPr>
            <w:tcW w:w="1777" w:type="dxa"/>
            <w:tcBorders>
              <w:bottom w:val="nil"/>
            </w:tcBorders>
          </w:tcPr>
          <w:p w14:paraId="18A83A92" w14:textId="57E9D280" w:rsidR="004E36B4" w:rsidRPr="004E36B4" w:rsidRDefault="004E36B4" w:rsidP="005B069D">
            <w:pPr>
              <w:jc w:val="center"/>
              <w:rPr>
                <w:lang w:val="en-US"/>
              </w:rPr>
            </w:pPr>
            <w:r w:rsidRPr="004E36B4">
              <w:rPr>
                <w:color w:val="000000"/>
                <w:lang w:val="en-US"/>
              </w:rPr>
              <w:t>1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8DBAAF0" w14:textId="12A1A555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6E397FFE" w14:textId="6626F246" w:rsidR="004E36B4" w:rsidRPr="004E36B4" w:rsidRDefault="004E36B4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2EF02611" w14:textId="0B928207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2</w:t>
            </w:r>
          </w:p>
        </w:tc>
      </w:tr>
      <w:tr w:rsidR="004E36B4" w:rsidRPr="002A0301" w14:paraId="63774172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D8619EE" w14:textId="64660C48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C9DA5AA" w14:textId="0F2D1B82" w:rsidR="004E36B4" w:rsidRPr="004E36B4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4E36B4">
              <w:rPr>
                <w:color w:val="FF0000"/>
                <w:lang w:val="en-US"/>
              </w:rPr>
              <w:t>85.72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6E93B4E" w14:textId="3248BA97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C95034A" w14:textId="370CEDAD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BAC1390" w14:textId="41909ED5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85.72</w:t>
            </w:r>
          </w:p>
        </w:tc>
      </w:tr>
      <w:tr w:rsidR="004E36B4" w:rsidRPr="002A0301" w14:paraId="67C439FA" w14:textId="77777777" w:rsidTr="005B069D">
        <w:tc>
          <w:tcPr>
            <w:tcW w:w="3425" w:type="dxa"/>
            <w:tcBorders>
              <w:bottom w:val="nil"/>
            </w:tcBorders>
          </w:tcPr>
          <w:p w14:paraId="1E91232E" w14:textId="07055BAB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ORAL THRUSH</w:t>
            </w:r>
          </w:p>
        </w:tc>
        <w:tc>
          <w:tcPr>
            <w:tcW w:w="1777" w:type="dxa"/>
            <w:tcBorders>
              <w:bottom w:val="nil"/>
            </w:tcBorders>
          </w:tcPr>
          <w:p w14:paraId="40FF6657" w14:textId="1AB200CC" w:rsidR="004E36B4" w:rsidRPr="004E36B4" w:rsidRDefault="004E36B4" w:rsidP="005B069D">
            <w:pPr>
              <w:jc w:val="center"/>
              <w:rPr>
                <w:lang w:val="en-US"/>
              </w:rPr>
            </w:pPr>
            <w:r w:rsidRPr="004E36B4">
              <w:rPr>
                <w:color w:val="000000"/>
              </w:rPr>
              <w:t>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2105EE26" w14:textId="5E506DB7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7B8DF9C6" w14:textId="7F2962E9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10B41632" w14:textId="473D541C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</w:tr>
      <w:tr w:rsidR="004E36B4" w:rsidRPr="002A0301" w14:paraId="0160D4DC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DF12667" w14:textId="39F20637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575B1D8D" w14:textId="45C17E54" w:rsidR="004E36B4" w:rsidRPr="004E36B4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4E36B4">
              <w:rPr>
                <w:color w:val="FF0000"/>
                <w:lang w:val="en-US"/>
              </w:rPr>
              <w:t>7.14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D8985DC" w14:textId="39080CB3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FE12860" w14:textId="2E0A6D79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7BD6FACF" w14:textId="67DA6777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4E36B4" w:rsidRPr="002A0301" w14:paraId="69562EA1" w14:textId="77777777" w:rsidTr="005B069D">
        <w:tc>
          <w:tcPr>
            <w:tcW w:w="3425" w:type="dxa"/>
            <w:tcBorders>
              <w:bottom w:val="nil"/>
            </w:tcBorders>
          </w:tcPr>
          <w:p w14:paraId="53A22813" w14:textId="22A7984C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Candida auris; blood sample</w:t>
            </w:r>
          </w:p>
        </w:tc>
        <w:tc>
          <w:tcPr>
            <w:tcW w:w="1777" w:type="dxa"/>
            <w:tcBorders>
              <w:bottom w:val="nil"/>
            </w:tcBorders>
          </w:tcPr>
          <w:p w14:paraId="0EE849A8" w14:textId="5AA7F5B4" w:rsidR="004E36B4" w:rsidRPr="004E36B4" w:rsidRDefault="004E36B4" w:rsidP="005B069D">
            <w:pPr>
              <w:jc w:val="center"/>
              <w:rPr>
                <w:lang w:val="en-US"/>
              </w:rPr>
            </w:pPr>
            <w:r w:rsidRPr="004E36B4">
              <w:rPr>
                <w:color w:val="000000"/>
              </w:rPr>
              <w:t>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05E62F7" w14:textId="4E8DFC64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4007424C" w14:textId="71C482AC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718729A9" w14:textId="7AFC8332" w:rsidR="004E36B4" w:rsidRPr="002A0301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</w:tr>
      <w:tr w:rsidR="004E36B4" w:rsidRPr="002A0301" w14:paraId="75BC9074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A47C89B" w14:textId="14E54094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EE7AE4A" w14:textId="5D432EB6" w:rsidR="004E36B4" w:rsidRPr="004E36B4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4E36B4">
              <w:rPr>
                <w:color w:val="FF0000"/>
                <w:lang w:val="en-US"/>
              </w:rPr>
              <w:t>7.14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39160767" w14:textId="60E08D64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1D26CEF1" w14:textId="7563F293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74DDA2D4" w14:textId="493AD661" w:rsidR="004E36B4" w:rsidRPr="002A0301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7.14</w:t>
            </w:r>
          </w:p>
        </w:tc>
      </w:tr>
      <w:tr w:rsidR="002F35A0" w:rsidRPr="002A0301" w14:paraId="3CCA67C0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D16BFB0" w14:textId="423ADF4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lastRenderedPageBreak/>
              <w:t>Antifungal drug name first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CC4C888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544E0483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0100036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0E503AB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E36B4" w:rsidRPr="002A0301" w14:paraId="1A9C3B52" w14:textId="77777777" w:rsidTr="005B069D">
        <w:tc>
          <w:tcPr>
            <w:tcW w:w="3425" w:type="dxa"/>
            <w:tcBorders>
              <w:bottom w:val="nil"/>
            </w:tcBorders>
          </w:tcPr>
          <w:p w14:paraId="3BFB062B" w14:textId="09E839B2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Azoles</w:t>
            </w:r>
          </w:p>
        </w:tc>
        <w:tc>
          <w:tcPr>
            <w:tcW w:w="1777" w:type="dxa"/>
            <w:tcBorders>
              <w:bottom w:val="nil"/>
            </w:tcBorders>
          </w:tcPr>
          <w:p w14:paraId="28287C29" w14:textId="3FE8C32E" w:rsidR="004E36B4" w:rsidRPr="004E36B4" w:rsidRDefault="004E36B4" w:rsidP="005B069D">
            <w:pPr>
              <w:jc w:val="center"/>
              <w:rPr>
                <w:lang w:val="en-US"/>
              </w:rPr>
            </w:pPr>
            <w:r w:rsidRPr="004E36B4">
              <w:rPr>
                <w:color w:val="000000"/>
              </w:rPr>
              <w:t>1</w:t>
            </w:r>
            <w:r w:rsidRPr="004E36B4">
              <w:rPr>
                <w:color w:val="000000"/>
                <w:lang w:val="en-US"/>
              </w:rPr>
              <w:t>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342FF0E2" w14:textId="0A1BA7E6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2E38EC96" w14:textId="1AD5EE68" w:rsidR="004E36B4" w:rsidRPr="002A0301" w:rsidRDefault="004E36B4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nil"/>
            </w:tcBorders>
          </w:tcPr>
          <w:p w14:paraId="58D91234" w14:textId="0F7A3619" w:rsidR="004E36B4" w:rsidRPr="00CA410D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</w:rPr>
              <w:t>1</w:t>
            </w:r>
            <w:r w:rsidRPr="00CA410D">
              <w:rPr>
                <w:b/>
                <w:bCs/>
                <w:color w:val="000000"/>
                <w:lang w:val="en-US"/>
              </w:rPr>
              <w:t>1</w:t>
            </w:r>
          </w:p>
        </w:tc>
      </w:tr>
      <w:tr w:rsidR="004E36B4" w:rsidRPr="002A0301" w14:paraId="2D635C8D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69C77E0" w14:textId="65716B53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6BAFCA54" w14:textId="61C43932" w:rsidR="004E36B4" w:rsidRPr="004E36B4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4E36B4">
              <w:rPr>
                <w:color w:val="FF0000"/>
                <w:lang w:val="en-US"/>
              </w:rPr>
              <w:t>61.11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1F1DF64" w14:textId="6204E3BE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713E84D" w14:textId="1C27D13E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61C3BE2B" w14:textId="007B9A14" w:rsidR="004E36B4" w:rsidRPr="004E36B4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61.11</w:t>
            </w:r>
          </w:p>
        </w:tc>
      </w:tr>
      <w:tr w:rsidR="004E36B4" w:rsidRPr="002A0301" w14:paraId="4F02F3C7" w14:textId="77777777" w:rsidTr="005B069D">
        <w:tc>
          <w:tcPr>
            <w:tcW w:w="3425" w:type="dxa"/>
            <w:tcBorders>
              <w:bottom w:val="nil"/>
            </w:tcBorders>
          </w:tcPr>
          <w:p w14:paraId="57E25A66" w14:textId="019EFF38" w:rsidR="004E36B4" w:rsidRPr="002A0301" w:rsidRDefault="004E36B4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Echinocandin</w:t>
            </w:r>
          </w:p>
        </w:tc>
        <w:tc>
          <w:tcPr>
            <w:tcW w:w="1777" w:type="dxa"/>
            <w:tcBorders>
              <w:bottom w:val="nil"/>
            </w:tcBorders>
          </w:tcPr>
          <w:p w14:paraId="21B2D858" w14:textId="20E8770B" w:rsidR="004E36B4" w:rsidRPr="004E36B4" w:rsidRDefault="004E36B4" w:rsidP="005B069D">
            <w:pPr>
              <w:jc w:val="center"/>
              <w:rPr>
                <w:lang w:val="en-US"/>
              </w:rPr>
            </w:pPr>
            <w:r w:rsidRPr="004E36B4">
              <w:rPr>
                <w:color w:val="000000"/>
                <w:lang w:val="en-US"/>
              </w:rPr>
              <w:t>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652260EA" w14:textId="70A1CAE9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72ECCCA4" w14:textId="14A3231F" w:rsidR="004E36B4" w:rsidRPr="002A0301" w:rsidRDefault="004E36B4" w:rsidP="005B069D">
            <w:pPr>
              <w:jc w:val="center"/>
              <w:rPr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0173B567" w14:textId="0E669244" w:rsidR="004E36B4" w:rsidRPr="00CA410D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2</w:t>
            </w:r>
          </w:p>
        </w:tc>
      </w:tr>
      <w:tr w:rsidR="004E36B4" w:rsidRPr="002A0301" w14:paraId="018E31D0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3F4EFE73" w14:textId="4B2F3D72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548448F5" w14:textId="52333D60" w:rsidR="004E36B4" w:rsidRPr="004E36B4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4E36B4">
              <w:rPr>
                <w:color w:val="FF0000"/>
                <w:lang w:val="en-US"/>
              </w:rPr>
              <w:t>11.11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71EFCE45" w14:textId="4E111BAD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17C92328" w14:textId="3563C58E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A567333" w14:textId="43C758FE" w:rsidR="004E36B4" w:rsidRPr="00CA410D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11.11</w:t>
            </w:r>
          </w:p>
        </w:tc>
      </w:tr>
      <w:tr w:rsidR="004E36B4" w:rsidRPr="002A0301" w14:paraId="3364A1DA" w14:textId="77777777" w:rsidTr="005B069D">
        <w:tc>
          <w:tcPr>
            <w:tcW w:w="3425" w:type="dxa"/>
            <w:tcBorders>
              <w:bottom w:val="nil"/>
            </w:tcBorders>
          </w:tcPr>
          <w:p w14:paraId="5B9566CB" w14:textId="247AA0DE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other</w:t>
            </w:r>
          </w:p>
        </w:tc>
        <w:tc>
          <w:tcPr>
            <w:tcW w:w="1777" w:type="dxa"/>
            <w:tcBorders>
              <w:bottom w:val="nil"/>
            </w:tcBorders>
          </w:tcPr>
          <w:p w14:paraId="0D956259" w14:textId="61444320" w:rsidR="004E36B4" w:rsidRPr="004E36B4" w:rsidRDefault="004E36B4" w:rsidP="005B069D">
            <w:pPr>
              <w:jc w:val="center"/>
              <w:rPr>
                <w:lang w:val="en-US"/>
              </w:rPr>
            </w:pPr>
            <w:r w:rsidRPr="004E36B4">
              <w:rPr>
                <w:color w:val="000000"/>
                <w:lang w:val="en-US"/>
              </w:rPr>
              <w:t>5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36EAB9B0" w14:textId="09F23326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65E2681B" w14:textId="17B9D8E0" w:rsidR="004E36B4" w:rsidRPr="002A0301" w:rsidRDefault="004E36B4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39C0C57A" w14:textId="5207646C" w:rsidR="004E36B4" w:rsidRPr="00CA410D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5</w:t>
            </w:r>
          </w:p>
        </w:tc>
      </w:tr>
      <w:tr w:rsidR="004E36B4" w:rsidRPr="002A0301" w14:paraId="2113DD76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36A1FB71" w14:textId="53B82E74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7F37F052" w14:textId="50125308" w:rsidR="004E36B4" w:rsidRPr="004E36B4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4E36B4">
              <w:rPr>
                <w:color w:val="FF0000"/>
                <w:lang w:val="en-US"/>
              </w:rPr>
              <w:t>27.7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200B6490" w14:textId="7F0A4D89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01DBC01" w14:textId="41D5DD4F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3FC26E72" w14:textId="4C09BDA1" w:rsidR="004E36B4" w:rsidRPr="004E36B4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27.78</w:t>
            </w:r>
          </w:p>
        </w:tc>
      </w:tr>
      <w:tr w:rsidR="002F35A0" w:rsidRPr="002A0301" w14:paraId="5DFC942E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7A20972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Route of administering antifungal</w:t>
            </w:r>
          </w:p>
          <w:p w14:paraId="50FBD001" w14:textId="635AE59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First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7679AC4" w14:textId="69912E0C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0CA93A55" w14:textId="5C6C356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32F7C49" w14:textId="32BBCC16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FBFD934" w14:textId="3D885899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E36B4" w:rsidRPr="002A0301" w14:paraId="52D663B5" w14:textId="77777777" w:rsidTr="005B069D">
        <w:tc>
          <w:tcPr>
            <w:tcW w:w="3425" w:type="dxa"/>
            <w:tcBorders>
              <w:bottom w:val="nil"/>
            </w:tcBorders>
          </w:tcPr>
          <w:p w14:paraId="1586729B" w14:textId="5527BD90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oral</w:t>
            </w:r>
          </w:p>
        </w:tc>
        <w:tc>
          <w:tcPr>
            <w:tcW w:w="1777" w:type="dxa"/>
            <w:tcBorders>
              <w:bottom w:val="nil"/>
            </w:tcBorders>
          </w:tcPr>
          <w:p w14:paraId="61E764BF" w14:textId="1D4FFA56" w:rsidR="004E36B4" w:rsidRPr="004E36B4" w:rsidRDefault="004E36B4" w:rsidP="005B069D">
            <w:pPr>
              <w:jc w:val="center"/>
              <w:rPr>
                <w:lang w:val="en-US"/>
              </w:rPr>
            </w:pPr>
            <w:r w:rsidRPr="004E36B4">
              <w:rPr>
                <w:color w:val="000000"/>
                <w:lang w:val="en-US"/>
              </w:rPr>
              <w:t>15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510D552" w14:textId="5A5E37C1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71D46DC6" w14:textId="3A06DEB5" w:rsidR="004E36B4" w:rsidRPr="002A0301" w:rsidRDefault="004E36B4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7D842D9A" w14:textId="4FDC866C" w:rsidR="004E36B4" w:rsidRPr="00CA410D" w:rsidRDefault="004E36B4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5</w:t>
            </w:r>
          </w:p>
        </w:tc>
      </w:tr>
      <w:tr w:rsidR="004E36B4" w:rsidRPr="002A0301" w14:paraId="2C604067" w14:textId="77777777" w:rsidTr="005B069D">
        <w:tc>
          <w:tcPr>
            <w:tcW w:w="3425" w:type="dxa"/>
            <w:tcBorders>
              <w:top w:val="nil"/>
            </w:tcBorders>
          </w:tcPr>
          <w:p w14:paraId="05BBECDA" w14:textId="065D9D66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157A0F5C" w14:textId="577C50D7" w:rsidR="004E36B4" w:rsidRPr="004E36B4" w:rsidRDefault="004E36B4" w:rsidP="005B069D">
            <w:pPr>
              <w:jc w:val="center"/>
              <w:rPr>
                <w:color w:val="FF0000"/>
                <w:lang w:val="en-US"/>
              </w:rPr>
            </w:pPr>
            <w:r w:rsidRPr="004E36B4">
              <w:rPr>
                <w:color w:val="FF0000"/>
                <w:lang w:val="en-US"/>
              </w:rPr>
              <w:t>83.33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6ABFDB0" w14:textId="2677D95B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0F30046F" w14:textId="22F84925" w:rsidR="004E36B4" w:rsidRPr="002A0301" w:rsidRDefault="004E36B4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4026D258" w14:textId="1674757C" w:rsidR="004E36B4" w:rsidRPr="00CA410D" w:rsidRDefault="004E36B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3</w:t>
            </w:r>
            <w:r>
              <w:rPr>
                <w:b/>
                <w:bCs/>
                <w:color w:val="FF0000"/>
                <w:lang w:val="en-US"/>
              </w:rPr>
              <w:t>.33</w:t>
            </w:r>
          </w:p>
        </w:tc>
      </w:tr>
      <w:tr w:rsidR="0084426F" w:rsidRPr="002A0301" w14:paraId="1C2BCADD" w14:textId="77777777" w:rsidTr="005B069D">
        <w:tc>
          <w:tcPr>
            <w:tcW w:w="3425" w:type="dxa"/>
            <w:tcBorders>
              <w:top w:val="nil"/>
            </w:tcBorders>
          </w:tcPr>
          <w:p w14:paraId="13084CB5" w14:textId="26260BA0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Intravenous</w:t>
            </w:r>
          </w:p>
          <w:p w14:paraId="7E3AEC78" w14:textId="1C98CE52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52C11296" w14:textId="77777777" w:rsidR="0084426F" w:rsidRPr="004E36B4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4E36B4">
              <w:rPr>
                <w:color w:val="000000" w:themeColor="text1"/>
                <w:lang w:val="en-US"/>
              </w:rPr>
              <w:t>2</w:t>
            </w:r>
          </w:p>
          <w:p w14:paraId="358EAA3C" w14:textId="53F2DDE1" w:rsidR="0084426F" w:rsidRPr="004E36B4" w:rsidRDefault="0084426F" w:rsidP="0084426F">
            <w:pPr>
              <w:jc w:val="center"/>
              <w:rPr>
                <w:color w:val="FF0000"/>
              </w:rPr>
            </w:pPr>
            <w:r w:rsidRPr="004E36B4">
              <w:rPr>
                <w:color w:val="FF0000"/>
                <w:lang w:val="en-US"/>
              </w:rPr>
              <w:t>11.11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D259657" w14:textId="1562C3E6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61AE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66055993" w14:textId="30BAF48C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2A61AE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22C8A822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764A51AA" w14:textId="1358EF3F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1</w:t>
            </w:r>
            <w:r>
              <w:rPr>
                <w:b/>
                <w:bCs/>
                <w:color w:val="FF0000"/>
                <w:lang w:val="en-US"/>
              </w:rPr>
              <w:t>.11</w:t>
            </w:r>
          </w:p>
        </w:tc>
      </w:tr>
      <w:tr w:rsidR="0084426F" w:rsidRPr="002A0301" w14:paraId="0333C48A" w14:textId="77777777" w:rsidTr="005B069D">
        <w:tc>
          <w:tcPr>
            <w:tcW w:w="3425" w:type="dxa"/>
            <w:tcBorders>
              <w:top w:val="nil"/>
            </w:tcBorders>
          </w:tcPr>
          <w:p w14:paraId="4411E2EC" w14:textId="693F145B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Topical</w:t>
            </w:r>
          </w:p>
          <w:p w14:paraId="4177A8A9" w14:textId="33FCCB63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026E6346" w14:textId="77777777" w:rsidR="0084426F" w:rsidRPr="004E36B4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4E36B4">
              <w:rPr>
                <w:color w:val="000000" w:themeColor="text1"/>
                <w:lang w:val="en-US"/>
              </w:rPr>
              <w:t>1</w:t>
            </w:r>
          </w:p>
          <w:p w14:paraId="268E3D54" w14:textId="5FE31A0B" w:rsidR="0084426F" w:rsidRPr="004E36B4" w:rsidRDefault="0084426F" w:rsidP="0084426F">
            <w:pPr>
              <w:jc w:val="center"/>
              <w:rPr>
                <w:color w:val="FF0000"/>
              </w:rPr>
            </w:pPr>
            <w:r w:rsidRPr="004E36B4">
              <w:rPr>
                <w:color w:val="FF0000"/>
                <w:lang w:val="en-US"/>
              </w:rPr>
              <w:t>5.56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9D38281" w14:textId="09021A63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61AE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0242512E" w14:textId="0F447BA0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2A61AE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10F03111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4530FBAC" w14:textId="7E744A09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2F35A0" w:rsidRPr="002A0301" w14:paraId="7FF29CE8" w14:textId="77777777" w:rsidTr="005B069D">
        <w:tc>
          <w:tcPr>
            <w:tcW w:w="3425" w:type="dxa"/>
            <w:tcBorders>
              <w:top w:val="nil"/>
            </w:tcBorders>
          </w:tcPr>
          <w:p w14:paraId="1D68CC89" w14:textId="19F92698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fungal indication second most recent</w:t>
            </w:r>
          </w:p>
        </w:tc>
        <w:tc>
          <w:tcPr>
            <w:tcW w:w="1777" w:type="dxa"/>
            <w:tcBorders>
              <w:top w:val="nil"/>
            </w:tcBorders>
          </w:tcPr>
          <w:p w14:paraId="587B5320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E30C4AD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7FF5D059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1446ECAE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</w:p>
        </w:tc>
      </w:tr>
      <w:tr w:rsidR="0084426F" w:rsidRPr="002A0301" w14:paraId="4A5C73E8" w14:textId="77777777" w:rsidTr="005B069D">
        <w:tc>
          <w:tcPr>
            <w:tcW w:w="3425" w:type="dxa"/>
            <w:tcBorders>
              <w:top w:val="nil"/>
            </w:tcBorders>
          </w:tcPr>
          <w:p w14:paraId="18B29B06" w14:textId="77777777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rophylaxis</w:t>
            </w:r>
          </w:p>
          <w:p w14:paraId="207F817F" w14:textId="16F205A8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371DC76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7</w:t>
            </w:r>
          </w:p>
          <w:p w14:paraId="5697A0EE" w14:textId="62235C81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87.5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1205A25B" w14:textId="62A8B9CA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E33CBA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7D323301" w14:textId="7281112C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E33CBA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73A387AD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7</w:t>
            </w:r>
          </w:p>
          <w:p w14:paraId="09DBA52D" w14:textId="3956C0DA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7.5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84426F" w:rsidRPr="002A0301" w14:paraId="62D586FF" w14:textId="77777777" w:rsidTr="005B069D">
        <w:tc>
          <w:tcPr>
            <w:tcW w:w="3425" w:type="dxa"/>
            <w:tcBorders>
              <w:top w:val="nil"/>
            </w:tcBorders>
          </w:tcPr>
          <w:p w14:paraId="7EF2DD53" w14:textId="77777777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Candida auris; blood sample</w:t>
            </w:r>
          </w:p>
          <w:p w14:paraId="193E4238" w14:textId="075339D8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0A08354E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1</w:t>
            </w:r>
          </w:p>
          <w:p w14:paraId="047F27ED" w14:textId="77F1B9A4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12.5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1D2B70D0" w14:textId="7DEC6F91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E33CBA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26939A81" w14:textId="5C7CBCCB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E33CBA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3FCAC7B4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079B1086" w14:textId="50312B8F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2.5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2F35A0" w:rsidRPr="002A0301" w14:paraId="68E8CBC9" w14:textId="77777777" w:rsidTr="005B069D">
        <w:tc>
          <w:tcPr>
            <w:tcW w:w="3425" w:type="dxa"/>
            <w:tcBorders>
              <w:top w:val="nil"/>
            </w:tcBorders>
          </w:tcPr>
          <w:p w14:paraId="318D4086" w14:textId="1402FE7C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fungal drug name second most recent</w:t>
            </w:r>
          </w:p>
        </w:tc>
        <w:tc>
          <w:tcPr>
            <w:tcW w:w="1777" w:type="dxa"/>
            <w:tcBorders>
              <w:top w:val="nil"/>
            </w:tcBorders>
          </w:tcPr>
          <w:p w14:paraId="12F12515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48284648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4C1D2613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154A92A7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</w:p>
        </w:tc>
      </w:tr>
      <w:tr w:rsidR="0084426F" w:rsidRPr="002A0301" w14:paraId="01CE926C" w14:textId="77777777" w:rsidTr="005B069D">
        <w:tc>
          <w:tcPr>
            <w:tcW w:w="3425" w:type="dxa"/>
            <w:tcBorders>
              <w:top w:val="nil"/>
            </w:tcBorders>
          </w:tcPr>
          <w:p w14:paraId="73A8B568" w14:textId="1A1A7B43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Echinocandin</w:t>
            </w:r>
          </w:p>
          <w:p w14:paraId="776CAF7B" w14:textId="04F76926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18F2E68A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4</w:t>
            </w:r>
          </w:p>
          <w:p w14:paraId="1F94FF7E" w14:textId="3982ED10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50.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21A375A" w14:textId="1A32D42B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1D3075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32CA427A" w14:textId="0844B57E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1D3075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539D0D4C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4</w:t>
            </w:r>
          </w:p>
          <w:p w14:paraId="14650070" w14:textId="4230FA2F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0</w:t>
            </w:r>
            <w:r>
              <w:rPr>
                <w:b/>
                <w:bCs/>
                <w:color w:val="FF0000"/>
                <w:lang w:val="en-US"/>
              </w:rPr>
              <w:t>.00</w:t>
            </w:r>
          </w:p>
        </w:tc>
      </w:tr>
      <w:tr w:rsidR="0084426F" w:rsidRPr="002A0301" w14:paraId="1BADE6DB" w14:textId="77777777" w:rsidTr="005B069D">
        <w:tc>
          <w:tcPr>
            <w:tcW w:w="3425" w:type="dxa"/>
            <w:tcBorders>
              <w:top w:val="nil"/>
            </w:tcBorders>
          </w:tcPr>
          <w:p w14:paraId="10E40555" w14:textId="79336B6E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Azoles</w:t>
            </w:r>
          </w:p>
          <w:p w14:paraId="43208657" w14:textId="5D2987BC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5492CA13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3</w:t>
            </w:r>
          </w:p>
          <w:p w14:paraId="51CE92DE" w14:textId="1E5F22D5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37.5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CE531A0" w14:textId="2B022A00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1D3075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7FADC54D" w14:textId="4EF34FF4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1D3075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044FBC3D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3</w:t>
            </w:r>
          </w:p>
          <w:p w14:paraId="487716AE" w14:textId="6BFAB929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7.5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84426F" w:rsidRPr="002A0301" w14:paraId="395DBC2F" w14:textId="77777777" w:rsidTr="005B069D">
        <w:tc>
          <w:tcPr>
            <w:tcW w:w="3425" w:type="dxa"/>
            <w:tcBorders>
              <w:top w:val="nil"/>
            </w:tcBorders>
          </w:tcPr>
          <w:p w14:paraId="65D7BB5A" w14:textId="1E5DD810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Other</w:t>
            </w:r>
          </w:p>
          <w:p w14:paraId="2D933DF6" w14:textId="7E92E363" w:rsidR="0084426F" w:rsidRPr="002A0301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0C43DF80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1</w:t>
            </w:r>
          </w:p>
          <w:p w14:paraId="04BCCC5B" w14:textId="22E1F96F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12.5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9F86532" w14:textId="0D120B35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1D3075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294F1A77" w14:textId="674F31C8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1D3075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41C137C3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5AB6FEE7" w14:textId="0C9E3CCE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2.5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2F35A0" w:rsidRPr="002A0301" w14:paraId="40875DF1" w14:textId="77777777" w:rsidTr="005B069D">
        <w:tc>
          <w:tcPr>
            <w:tcW w:w="3425" w:type="dxa"/>
            <w:tcBorders>
              <w:top w:val="nil"/>
            </w:tcBorders>
          </w:tcPr>
          <w:p w14:paraId="05442CC4" w14:textId="581BA9F3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Route of administering antifungal</w:t>
            </w:r>
            <w:r w:rsidR="00B27117" w:rsidRPr="002A0301">
              <w:rPr>
                <w:b/>
                <w:bCs/>
                <w:lang w:val="en-US"/>
              </w:rPr>
              <w:t xml:space="preserve"> f</w:t>
            </w:r>
            <w:r w:rsidRPr="002A0301">
              <w:rPr>
                <w:b/>
                <w:bCs/>
                <w:lang w:val="en-US"/>
              </w:rPr>
              <w:t>irst most recent</w:t>
            </w:r>
          </w:p>
        </w:tc>
        <w:tc>
          <w:tcPr>
            <w:tcW w:w="1777" w:type="dxa"/>
            <w:tcBorders>
              <w:top w:val="nil"/>
            </w:tcBorders>
          </w:tcPr>
          <w:p w14:paraId="23762097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5CCFBFA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23EB655D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189C5576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</w:p>
        </w:tc>
      </w:tr>
      <w:tr w:rsidR="0084426F" w:rsidRPr="002A0301" w14:paraId="0EED1044" w14:textId="77777777" w:rsidTr="005B069D">
        <w:tc>
          <w:tcPr>
            <w:tcW w:w="3425" w:type="dxa"/>
            <w:tcBorders>
              <w:top w:val="nil"/>
            </w:tcBorders>
          </w:tcPr>
          <w:p w14:paraId="32C2D796" w14:textId="50CF708D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Intravenous</w:t>
            </w:r>
          </w:p>
          <w:p w14:paraId="60497A38" w14:textId="5C98E0B1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626E3B17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3</w:t>
            </w:r>
          </w:p>
          <w:p w14:paraId="7DE2A323" w14:textId="39DDC1B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37.5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A996C06" w14:textId="24A14F4D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EA45EB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6AD21B30" w14:textId="3950222D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EA45E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433A2DB2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3</w:t>
            </w:r>
          </w:p>
          <w:p w14:paraId="1969E7C4" w14:textId="522AD92F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7.5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84426F" w:rsidRPr="002A0301" w14:paraId="33C2B6D4" w14:textId="77777777" w:rsidTr="005B069D">
        <w:tc>
          <w:tcPr>
            <w:tcW w:w="3425" w:type="dxa"/>
            <w:tcBorders>
              <w:top w:val="nil"/>
            </w:tcBorders>
          </w:tcPr>
          <w:p w14:paraId="2CD3387B" w14:textId="04BEC1F5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ral</w:t>
            </w:r>
          </w:p>
          <w:p w14:paraId="5E9554B1" w14:textId="6FF0DA36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165C6D9F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3</w:t>
            </w:r>
          </w:p>
          <w:p w14:paraId="21DEF36D" w14:textId="72E6353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37.5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12D705F" w14:textId="5B6C03A1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EA45EB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473CA2D6" w14:textId="523BF9C1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EA45E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76B41CB4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3</w:t>
            </w:r>
          </w:p>
          <w:p w14:paraId="7C3FB9AA" w14:textId="50DAD350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7.5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84426F" w:rsidRPr="002A0301" w14:paraId="04979939" w14:textId="77777777" w:rsidTr="005B069D">
        <w:tc>
          <w:tcPr>
            <w:tcW w:w="3425" w:type="dxa"/>
            <w:tcBorders>
              <w:top w:val="nil"/>
            </w:tcBorders>
          </w:tcPr>
          <w:p w14:paraId="60FFB51C" w14:textId="775DDBE0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Topical</w:t>
            </w:r>
          </w:p>
          <w:p w14:paraId="514ECE7C" w14:textId="05F049C0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4DD7B74E" w14:textId="77777777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000000" w:themeColor="text1"/>
                <w:lang w:val="en-US"/>
              </w:rPr>
              <w:t>2</w:t>
            </w:r>
          </w:p>
          <w:p w14:paraId="57545E83" w14:textId="679FFD4E" w:rsidR="0084426F" w:rsidRPr="000C5D05" w:rsidRDefault="0084426F" w:rsidP="0084426F">
            <w:pPr>
              <w:jc w:val="center"/>
              <w:rPr>
                <w:color w:val="000000" w:themeColor="text1"/>
                <w:lang w:val="en-US"/>
              </w:rPr>
            </w:pPr>
            <w:r w:rsidRPr="000C5D05">
              <w:rPr>
                <w:color w:val="FF0000"/>
                <w:lang w:val="en-US"/>
              </w:rPr>
              <w:t>25.0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ABA9DE8" w14:textId="59D41C57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EA45EB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4448B0B6" w14:textId="61E9400C" w:rsidR="0084426F" w:rsidRPr="002A0301" w:rsidRDefault="0084426F" w:rsidP="0084426F">
            <w:pPr>
              <w:jc w:val="center"/>
              <w:rPr>
                <w:color w:val="FF0000"/>
              </w:rPr>
            </w:pPr>
            <w:r w:rsidRPr="00EA45E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141114F7" w14:textId="77777777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33B01162" w14:textId="75E98BD6" w:rsidR="0084426F" w:rsidRPr="00CA410D" w:rsidRDefault="0084426F" w:rsidP="0084426F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5.0</w:t>
            </w:r>
            <w:r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046234" w:rsidRPr="002A0301" w14:paraId="19C4713B" w14:textId="77777777" w:rsidTr="00A95532">
        <w:tc>
          <w:tcPr>
            <w:tcW w:w="9776" w:type="dxa"/>
            <w:gridSpan w:val="6"/>
            <w:tcBorders>
              <w:top w:val="nil"/>
            </w:tcBorders>
          </w:tcPr>
          <w:p w14:paraId="7DA7646C" w14:textId="2A68ABC1" w:rsidR="00046234" w:rsidRPr="00CA410D" w:rsidRDefault="00046234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2A0301">
              <w:rPr>
                <w:b/>
              </w:rPr>
              <w:t>features of sepsis</w:t>
            </w:r>
          </w:p>
        </w:tc>
      </w:tr>
      <w:tr w:rsidR="002F35A0" w:rsidRPr="002A0301" w14:paraId="4894F8DB" w14:textId="77777777" w:rsidTr="005B069D">
        <w:tc>
          <w:tcPr>
            <w:tcW w:w="3425" w:type="dxa"/>
            <w:tcBorders>
              <w:top w:val="nil"/>
            </w:tcBorders>
          </w:tcPr>
          <w:p w14:paraId="4E2A8DD6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Yes</w:t>
            </w:r>
          </w:p>
          <w:p w14:paraId="5BC30748" w14:textId="7896D1D2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056497E6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79</w:t>
            </w:r>
          </w:p>
          <w:p w14:paraId="63FB3271" w14:textId="5F96BCF4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36.2</w:t>
            </w:r>
            <w:r w:rsidR="000C5D05">
              <w:rPr>
                <w:color w:val="FF0000"/>
                <w:lang w:val="en-US"/>
              </w:rPr>
              <w:t>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5BECD12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36CAF85C" w14:textId="0FF25A7E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7.7</w:t>
            </w:r>
            <w:r w:rsidR="000C5D05">
              <w:rPr>
                <w:color w:val="FF0000"/>
                <w:lang w:val="en-US"/>
              </w:rPr>
              <w:t>0</w:t>
            </w:r>
          </w:p>
        </w:tc>
        <w:tc>
          <w:tcPr>
            <w:tcW w:w="1374" w:type="dxa"/>
            <w:tcBorders>
              <w:top w:val="nil"/>
            </w:tcBorders>
          </w:tcPr>
          <w:p w14:paraId="6893CEF9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0</w:t>
            </w:r>
          </w:p>
          <w:p w14:paraId="23A6BD10" w14:textId="58354DB1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22.2</w:t>
            </w:r>
            <w:r w:rsidR="000C5D05">
              <w:rPr>
                <w:color w:val="FF0000"/>
                <w:lang w:val="en-US"/>
              </w:rPr>
              <w:t>0</w:t>
            </w:r>
          </w:p>
        </w:tc>
        <w:tc>
          <w:tcPr>
            <w:tcW w:w="1523" w:type="dxa"/>
            <w:tcBorders>
              <w:top w:val="nil"/>
            </w:tcBorders>
          </w:tcPr>
          <w:p w14:paraId="184863CE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90</w:t>
            </w:r>
          </w:p>
          <w:p w14:paraId="4EAFC7E8" w14:textId="7FC58E98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2.6</w:t>
            </w:r>
            <w:r w:rsidR="000C5D05"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2F35A0" w:rsidRPr="002A0301" w14:paraId="5B0B21EC" w14:textId="77777777" w:rsidTr="005B069D">
        <w:tc>
          <w:tcPr>
            <w:tcW w:w="3425" w:type="dxa"/>
            <w:tcBorders>
              <w:top w:val="nil"/>
            </w:tcBorders>
          </w:tcPr>
          <w:p w14:paraId="25884A4A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No</w:t>
            </w:r>
          </w:p>
          <w:p w14:paraId="07E79CB6" w14:textId="4CFC566E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5D414225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39</w:t>
            </w:r>
          </w:p>
          <w:p w14:paraId="5B73B7CD" w14:textId="3DBB902C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63.8</w:t>
            </w:r>
            <w:r w:rsidR="000C5D05">
              <w:rPr>
                <w:color w:val="FF0000"/>
                <w:lang w:val="en-US"/>
              </w:rPr>
              <w:t>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5B78CC6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2</w:t>
            </w:r>
          </w:p>
          <w:p w14:paraId="015F0A78" w14:textId="5F86496C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92.3</w:t>
            </w:r>
            <w:r w:rsidR="000C5D05">
              <w:rPr>
                <w:color w:val="FF0000"/>
                <w:lang w:val="en-US"/>
              </w:rPr>
              <w:t>0</w:t>
            </w:r>
          </w:p>
        </w:tc>
        <w:tc>
          <w:tcPr>
            <w:tcW w:w="1374" w:type="dxa"/>
            <w:tcBorders>
              <w:top w:val="nil"/>
            </w:tcBorders>
          </w:tcPr>
          <w:p w14:paraId="7B62BCA8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35</w:t>
            </w:r>
          </w:p>
          <w:p w14:paraId="36214CA6" w14:textId="66229830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77.8</w:t>
            </w:r>
            <w:r w:rsidR="000C5D05">
              <w:rPr>
                <w:color w:val="FF0000"/>
                <w:lang w:val="en-US"/>
              </w:rPr>
              <w:t>0</w:t>
            </w:r>
          </w:p>
        </w:tc>
        <w:tc>
          <w:tcPr>
            <w:tcW w:w="1523" w:type="dxa"/>
            <w:tcBorders>
              <w:top w:val="nil"/>
            </w:tcBorders>
          </w:tcPr>
          <w:p w14:paraId="687D8F0D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86</w:t>
            </w:r>
          </w:p>
          <w:p w14:paraId="368658D8" w14:textId="58FC67AF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67.4</w:t>
            </w:r>
            <w:r w:rsidR="000C5D05">
              <w:rPr>
                <w:b/>
                <w:bCs/>
                <w:color w:val="FF0000"/>
                <w:lang w:val="en-US"/>
              </w:rPr>
              <w:t>0</w:t>
            </w:r>
          </w:p>
        </w:tc>
      </w:tr>
      <w:tr w:rsidR="00B27117" w:rsidRPr="002A0301" w14:paraId="3B0B9639" w14:textId="77777777" w:rsidTr="005B069D">
        <w:tc>
          <w:tcPr>
            <w:tcW w:w="9776" w:type="dxa"/>
            <w:gridSpan w:val="6"/>
            <w:tcBorders>
              <w:top w:val="nil"/>
            </w:tcBorders>
          </w:tcPr>
          <w:p w14:paraId="17C6A744" w14:textId="774B8175" w:rsidR="00B27117" w:rsidRPr="00CA410D" w:rsidRDefault="00B27117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lang w:val="en-US"/>
              </w:rPr>
              <w:t>A</w:t>
            </w:r>
            <w:r w:rsidRPr="00CA410D">
              <w:rPr>
                <w:b/>
                <w:bCs/>
              </w:rPr>
              <w:t>ppropriate samples taken</w:t>
            </w:r>
          </w:p>
        </w:tc>
      </w:tr>
      <w:tr w:rsidR="002F35A0" w:rsidRPr="002A0301" w14:paraId="3C4AC4AB" w14:textId="77777777" w:rsidTr="005B069D">
        <w:tc>
          <w:tcPr>
            <w:tcW w:w="3425" w:type="dxa"/>
            <w:tcBorders>
              <w:top w:val="nil"/>
            </w:tcBorders>
          </w:tcPr>
          <w:p w14:paraId="38368139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Blood culture</w:t>
            </w:r>
          </w:p>
          <w:p w14:paraId="6D5AC609" w14:textId="7C3206B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6871B865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42</w:t>
            </w:r>
          </w:p>
          <w:p w14:paraId="4E6C3D5B" w14:textId="506C9DCE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4</w:t>
            </w:r>
            <w:r w:rsidR="00ED7EA6">
              <w:rPr>
                <w:color w:val="FF0000"/>
                <w:lang w:val="en-US"/>
              </w:rPr>
              <w:t>1.58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97AB017" w14:textId="09C8A606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01E9955E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7</w:t>
            </w:r>
          </w:p>
          <w:p w14:paraId="62C228A3" w14:textId="543A182B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5</w:t>
            </w:r>
            <w:r w:rsidR="00ED7EA6">
              <w:rPr>
                <w:color w:val="FF0000"/>
                <w:lang w:val="en-US"/>
              </w:rPr>
              <w:t>3.85</w:t>
            </w:r>
          </w:p>
        </w:tc>
        <w:tc>
          <w:tcPr>
            <w:tcW w:w="1523" w:type="dxa"/>
            <w:tcBorders>
              <w:top w:val="nil"/>
            </w:tcBorders>
          </w:tcPr>
          <w:p w14:paraId="6AB335BB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49</w:t>
            </w:r>
          </w:p>
          <w:p w14:paraId="4D9DDD97" w14:textId="578F03BC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4</w:t>
            </w:r>
            <w:r w:rsidR="00ED7EA6">
              <w:rPr>
                <w:b/>
                <w:bCs/>
                <w:color w:val="FF0000"/>
                <w:lang w:val="en-US"/>
              </w:rPr>
              <w:t>2.61</w:t>
            </w:r>
          </w:p>
        </w:tc>
      </w:tr>
      <w:tr w:rsidR="002F35A0" w:rsidRPr="002A0301" w14:paraId="6673D021" w14:textId="77777777" w:rsidTr="005B069D">
        <w:tc>
          <w:tcPr>
            <w:tcW w:w="3425" w:type="dxa"/>
            <w:tcBorders>
              <w:top w:val="nil"/>
            </w:tcBorders>
          </w:tcPr>
          <w:p w14:paraId="13B8963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Urine culture</w:t>
            </w:r>
          </w:p>
          <w:p w14:paraId="79E4BEE6" w14:textId="2637F2D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489678C8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2</w:t>
            </w:r>
          </w:p>
          <w:p w14:paraId="577C6ACD" w14:textId="342F7509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</w:t>
            </w:r>
            <w:r w:rsidR="00ED7EA6">
              <w:rPr>
                <w:color w:val="FF0000"/>
                <w:lang w:val="en-US"/>
              </w:rPr>
              <w:t>1.88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B1A0E04" w14:textId="7195D718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61820C48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3</w:t>
            </w:r>
          </w:p>
          <w:p w14:paraId="11989D9A" w14:textId="2A4FDDE8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23</w:t>
            </w:r>
            <w:r w:rsidR="00ED7EA6">
              <w:rPr>
                <w:color w:val="FF0000"/>
                <w:lang w:val="en-US"/>
              </w:rPr>
              <w:t>.08</w:t>
            </w:r>
          </w:p>
        </w:tc>
        <w:tc>
          <w:tcPr>
            <w:tcW w:w="1523" w:type="dxa"/>
            <w:tcBorders>
              <w:top w:val="nil"/>
            </w:tcBorders>
          </w:tcPr>
          <w:p w14:paraId="4EE8E1AE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5</w:t>
            </w:r>
          </w:p>
          <w:p w14:paraId="26E2D0DF" w14:textId="6318A0C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3</w:t>
            </w:r>
            <w:r w:rsidR="00ED7EA6">
              <w:rPr>
                <w:b/>
                <w:bCs/>
                <w:color w:val="FF0000"/>
                <w:lang w:val="en-US"/>
              </w:rPr>
              <w:t>.04</w:t>
            </w:r>
          </w:p>
        </w:tc>
      </w:tr>
      <w:tr w:rsidR="002F35A0" w:rsidRPr="002A0301" w14:paraId="3808F07B" w14:textId="77777777" w:rsidTr="005B069D">
        <w:tc>
          <w:tcPr>
            <w:tcW w:w="3425" w:type="dxa"/>
            <w:tcBorders>
              <w:top w:val="nil"/>
            </w:tcBorders>
          </w:tcPr>
          <w:p w14:paraId="789EB927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lastRenderedPageBreak/>
              <w:t>Tracheal aspirate</w:t>
            </w:r>
          </w:p>
          <w:p w14:paraId="4D3AA7CE" w14:textId="4B6C1F0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6BF03589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9</w:t>
            </w:r>
          </w:p>
          <w:p w14:paraId="5E445B48" w14:textId="689DDFF1" w:rsidR="005E259C" w:rsidRPr="002A0301" w:rsidRDefault="00ED7EA6" w:rsidP="005B069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FF0000"/>
                <w:lang w:val="en-US"/>
              </w:rPr>
              <w:t>8.91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F6EC400" w14:textId="1C69A649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576234F3" w14:textId="4E02FF82" w:rsidR="005E259C" w:rsidRPr="00EC2690" w:rsidRDefault="00EC2690" w:rsidP="005B069D">
            <w:pPr>
              <w:jc w:val="center"/>
              <w:rPr>
                <w:color w:val="000000" w:themeColor="text1"/>
                <w:lang w:val="en-US"/>
              </w:rPr>
            </w:pPr>
            <w:r w:rsidRPr="00EC2690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1CA1C7AA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9</w:t>
            </w:r>
          </w:p>
          <w:p w14:paraId="6D963F57" w14:textId="5032C8D8" w:rsidR="005E259C" w:rsidRPr="00CA410D" w:rsidRDefault="00ED7EA6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>
              <w:rPr>
                <w:b/>
                <w:bCs/>
                <w:color w:val="FF0000"/>
                <w:lang w:val="en-US"/>
              </w:rPr>
              <w:t>7.83</w:t>
            </w:r>
          </w:p>
        </w:tc>
      </w:tr>
      <w:tr w:rsidR="002F35A0" w:rsidRPr="002A0301" w14:paraId="1F2E9B05" w14:textId="77777777" w:rsidTr="005B069D">
        <w:tc>
          <w:tcPr>
            <w:tcW w:w="3425" w:type="dxa"/>
            <w:tcBorders>
              <w:top w:val="nil"/>
            </w:tcBorders>
          </w:tcPr>
          <w:p w14:paraId="50396603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Other</w:t>
            </w:r>
          </w:p>
          <w:p w14:paraId="6F9E2007" w14:textId="450B54C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73053AC4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0</w:t>
            </w:r>
          </w:p>
          <w:p w14:paraId="203F949F" w14:textId="61E86B43" w:rsidR="005E259C" w:rsidRPr="002A0301" w:rsidRDefault="00ED7EA6" w:rsidP="005B069D">
            <w:pPr>
              <w:jc w:val="center"/>
              <w:rPr>
                <w:color w:val="000000" w:themeColor="text1"/>
                <w:lang w:val="en-US"/>
              </w:rPr>
            </w:pPr>
            <w:r>
              <w:rPr>
                <w:color w:val="FF0000"/>
                <w:lang w:val="en-US"/>
              </w:rPr>
              <w:t>19.8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78417A5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423556C7" w14:textId="2889EFD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134EE0EB" w14:textId="6BBF2411" w:rsidR="005E259C" w:rsidRPr="00EC2690" w:rsidRDefault="00EC2690" w:rsidP="005B069D">
            <w:pPr>
              <w:jc w:val="center"/>
              <w:rPr>
                <w:color w:val="000000" w:themeColor="text1"/>
                <w:lang w:val="en-US"/>
              </w:rPr>
            </w:pPr>
            <w:r w:rsidRPr="00EC2690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7AD283B5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21</w:t>
            </w:r>
          </w:p>
          <w:p w14:paraId="54175BEE" w14:textId="5A96D05E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8</w:t>
            </w:r>
            <w:r w:rsidR="00ED7EA6">
              <w:rPr>
                <w:b/>
                <w:bCs/>
                <w:color w:val="FF0000"/>
                <w:lang w:val="en-US"/>
              </w:rPr>
              <w:t>.26</w:t>
            </w:r>
          </w:p>
        </w:tc>
      </w:tr>
      <w:tr w:rsidR="008E6803" w:rsidRPr="002A0301" w14:paraId="5681B8CD" w14:textId="77777777" w:rsidTr="005B069D">
        <w:trPr>
          <w:trHeight w:val="621"/>
        </w:trPr>
        <w:tc>
          <w:tcPr>
            <w:tcW w:w="3425" w:type="dxa"/>
            <w:tcBorders>
              <w:top w:val="nil"/>
            </w:tcBorders>
          </w:tcPr>
          <w:p w14:paraId="47656BBA" w14:textId="12779DD3" w:rsidR="005E259C" w:rsidRPr="002A0301" w:rsidRDefault="005E259C" w:rsidP="005B069D">
            <w:pPr>
              <w:spacing w:line="250" w:lineRule="auto"/>
              <w:jc w:val="center"/>
            </w:pPr>
            <w:r w:rsidRPr="002A0301">
              <w:t>No sample taken</w:t>
            </w:r>
          </w:p>
          <w:p w14:paraId="6F8016DD" w14:textId="194E0909" w:rsidR="005E259C" w:rsidRPr="002A0301" w:rsidRDefault="005E259C" w:rsidP="005B069D">
            <w:pPr>
              <w:spacing w:line="250" w:lineRule="auto"/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32EEA94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8</w:t>
            </w:r>
          </w:p>
          <w:p w14:paraId="1FFA0244" w14:textId="1671CCFC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7</w:t>
            </w:r>
            <w:r w:rsidR="00ED7EA6">
              <w:rPr>
                <w:color w:val="FF0000"/>
                <w:lang w:val="en-US"/>
              </w:rPr>
              <w:t>.82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535A66C" w14:textId="4684A4B5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2011D4B1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3</w:t>
            </w:r>
          </w:p>
          <w:p w14:paraId="063E4E29" w14:textId="280B2283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</w:t>
            </w:r>
            <w:r w:rsidR="00ED7EA6">
              <w:rPr>
                <w:color w:val="FF0000"/>
                <w:lang w:val="en-US"/>
              </w:rPr>
              <w:t>3.08</w:t>
            </w:r>
          </w:p>
        </w:tc>
        <w:tc>
          <w:tcPr>
            <w:tcW w:w="1523" w:type="dxa"/>
            <w:tcBorders>
              <w:top w:val="nil"/>
            </w:tcBorders>
          </w:tcPr>
          <w:p w14:paraId="0CD6D174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21</w:t>
            </w:r>
          </w:p>
          <w:p w14:paraId="1F4934F7" w14:textId="5637B396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8</w:t>
            </w:r>
            <w:r w:rsidR="00ED7EA6">
              <w:rPr>
                <w:b/>
                <w:bCs/>
                <w:color w:val="FF0000"/>
                <w:lang w:val="en-US"/>
              </w:rPr>
              <w:t>.26</w:t>
            </w:r>
          </w:p>
        </w:tc>
      </w:tr>
      <w:tr w:rsidR="00046234" w:rsidRPr="002A0301" w14:paraId="3DDFFF75" w14:textId="77777777" w:rsidTr="00794996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7651DEDF" w14:textId="33710BEC" w:rsidR="00046234" w:rsidRPr="002A0301" w:rsidRDefault="00046234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bacterial drugs received during this admission</w:t>
            </w:r>
          </w:p>
        </w:tc>
      </w:tr>
      <w:tr w:rsidR="00470B87" w:rsidRPr="00CA410D" w14:paraId="28DB07D3" w14:textId="77777777" w:rsidTr="005B069D">
        <w:tc>
          <w:tcPr>
            <w:tcW w:w="3425" w:type="dxa"/>
            <w:tcBorders>
              <w:bottom w:val="nil"/>
            </w:tcBorders>
          </w:tcPr>
          <w:p w14:paraId="5557FB74" w14:textId="73D9FCFA" w:rsidR="00046234" w:rsidRPr="00046234" w:rsidRDefault="00046234" w:rsidP="00046234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Y</w:t>
            </w:r>
            <w:r w:rsidR="005E259C" w:rsidRPr="002A0301">
              <w:rPr>
                <w:color w:val="000000"/>
              </w:rPr>
              <w:t>es</w:t>
            </w:r>
          </w:p>
        </w:tc>
        <w:tc>
          <w:tcPr>
            <w:tcW w:w="1777" w:type="dxa"/>
            <w:tcBorders>
              <w:bottom w:val="nil"/>
            </w:tcBorders>
          </w:tcPr>
          <w:p w14:paraId="2B5663B7" w14:textId="1A29AB66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6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2C3C1D67" w14:textId="2154F452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</w:tc>
        <w:tc>
          <w:tcPr>
            <w:tcW w:w="1374" w:type="dxa"/>
            <w:tcBorders>
              <w:bottom w:val="nil"/>
            </w:tcBorders>
          </w:tcPr>
          <w:p w14:paraId="1940BB8E" w14:textId="766B749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23" w:type="dxa"/>
            <w:tcBorders>
              <w:bottom w:val="nil"/>
            </w:tcBorders>
          </w:tcPr>
          <w:p w14:paraId="636806D5" w14:textId="6D07F245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</w:rPr>
              <w:t>1</w:t>
            </w:r>
            <w:r w:rsidRPr="00CA410D">
              <w:rPr>
                <w:b/>
                <w:bCs/>
                <w:color w:val="000000"/>
                <w:lang w:val="en-US"/>
              </w:rPr>
              <w:t>88</w:t>
            </w:r>
          </w:p>
        </w:tc>
      </w:tr>
      <w:tr w:rsidR="00470B87" w:rsidRPr="00CA410D" w14:paraId="4234B344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5C7F973" w14:textId="6100788A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3B99BC7" w14:textId="0D403B05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73.85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299E374" w14:textId="73D0AD8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76.92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4B7C1E3" w14:textId="5C246586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7.78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48961F1F" w14:textId="641106F9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</w:rPr>
              <w:t>6</w:t>
            </w:r>
            <w:r w:rsidRPr="00CA410D">
              <w:rPr>
                <w:b/>
                <w:bCs/>
                <w:color w:val="FF0000"/>
                <w:lang w:val="en-US"/>
              </w:rPr>
              <w:t>8.1</w:t>
            </w:r>
            <w:r w:rsidR="00EC2690">
              <w:rPr>
                <w:b/>
                <w:bCs/>
                <w:color w:val="FF0000"/>
                <w:lang w:val="en-US"/>
              </w:rPr>
              <w:t>2</w:t>
            </w:r>
          </w:p>
        </w:tc>
      </w:tr>
      <w:tr w:rsidR="00470B87" w:rsidRPr="00CA410D" w14:paraId="61768E25" w14:textId="77777777" w:rsidTr="005B069D">
        <w:tc>
          <w:tcPr>
            <w:tcW w:w="3425" w:type="dxa"/>
            <w:tcBorders>
              <w:bottom w:val="nil"/>
            </w:tcBorders>
          </w:tcPr>
          <w:p w14:paraId="7ACE0AB8" w14:textId="011279A4" w:rsidR="00046234" w:rsidRPr="00046234" w:rsidRDefault="00046234" w:rsidP="00046234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5E259C" w:rsidRPr="002A0301">
              <w:rPr>
                <w:color w:val="000000"/>
              </w:rPr>
              <w:t>o</w:t>
            </w:r>
          </w:p>
        </w:tc>
        <w:tc>
          <w:tcPr>
            <w:tcW w:w="1777" w:type="dxa"/>
            <w:tcBorders>
              <w:bottom w:val="nil"/>
            </w:tcBorders>
          </w:tcPr>
          <w:p w14:paraId="4D7E3EF0" w14:textId="0DBE18C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55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7F414E08" w14:textId="196AF58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</w:tc>
        <w:tc>
          <w:tcPr>
            <w:tcW w:w="1374" w:type="dxa"/>
            <w:tcBorders>
              <w:bottom w:val="nil"/>
            </w:tcBorders>
          </w:tcPr>
          <w:p w14:paraId="075B88BD" w14:textId="2043F00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2</w:t>
            </w:r>
            <w:r w:rsidRPr="002A0301">
              <w:rPr>
                <w:color w:val="000000"/>
                <w:lang w:val="en-US"/>
              </w:rPr>
              <w:t>8</w:t>
            </w:r>
          </w:p>
        </w:tc>
        <w:tc>
          <w:tcPr>
            <w:tcW w:w="1523" w:type="dxa"/>
            <w:tcBorders>
              <w:bottom w:val="nil"/>
            </w:tcBorders>
          </w:tcPr>
          <w:p w14:paraId="5D9969A4" w14:textId="08672863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86</w:t>
            </w:r>
          </w:p>
        </w:tc>
      </w:tr>
      <w:tr w:rsidR="00470B87" w:rsidRPr="00CA410D" w14:paraId="75567BF6" w14:textId="77777777" w:rsidTr="005B069D">
        <w:tc>
          <w:tcPr>
            <w:tcW w:w="3425" w:type="dxa"/>
            <w:tcBorders>
              <w:top w:val="nil"/>
            </w:tcBorders>
          </w:tcPr>
          <w:p w14:paraId="1C380BEB" w14:textId="6A1D431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2D2DEE1F" w14:textId="20F2466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5.23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614D422" w14:textId="40E2BC0A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3.07</w:t>
            </w:r>
          </w:p>
        </w:tc>
        <w:tc>
          <w:tcPr>
            <w:tcW w:w="1374" w:type="dxa"/>
            <w:tcBorders>
              <w:top w:val="nil"/>
            </w:tcBorders>
          </w:tcPr>
          <w:p w14:paraId="781AF104" w14:textId="1574FC5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2.22</w:t>
            </w:r>
          </w:p>
        </w:tc>
        <w:tc>
          <w:tcPr>
            <w:tcW w:w="1523" w:type="dxa"/>
            <w:tcBorders>
              <w:top w:val="nil"/>
            </w:tcBorders>
          </w:tcPr>
          <w:p w14:paraId="3C9D3066" w14:textId="081C7E0E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</w:rPr>
              <w:t>3</w:t>
            </w:r>
            <w:r w:rsidRPr="00CA410D">
              <w:rPr>
                <w:b/>
                <w:bCs/>
                <w:color w:val="FF0000"/>
                <w:lang w:val="en-US"/>
              </w:rPr>
              <w:t>1.16</w:t>
            </w:r>
          </w:p>
        </w:tc>
      </w:tr>
      <w:tr w:rsidR="00470B87" w:rsidRPr="00CA410D" w14:paraId="313B9DA1" w14:textId="77777777" w:rsidTr="005B069D">
        <w:tc>
          <w:tcPr>
            <w:tcW w:w="3425" w:type="dxa"/>
            <w:tcBorders>
              <w:top w:val="nil"/>
            </w:tcBorders>
          </w:tcPr>
          <w:p w14:paraId="53862345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Unknown</w:t>
            </w:r>
          </w:p>
          <w:p w14:paraId="6BA23D2C" w14:textId="5C03ECA0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</w:tcBorders>
          </w:tcPr>
          <w:p w14:paraId="488B9C49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4A11A7B6" w14:textId="693E4220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0.92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25BCC28" w14:textId="375ACEF5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36B3E89C" w14:textId="31C2515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0C9C7F90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2EEF667D" w14:textId="340F754F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0.72</w:t>
            </w:r>
          </w:p>
        </w:tc>
      </w:tr>
      <w:tr w:rsidR="00470B87" w:rsidRPr="00CA410D" w14:paraId="67BBE4DD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CD2770E" w14:textId="4B91DA26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first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312E4F92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58AF54B3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9514DDD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F24F446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56099B37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13B5E63" w14:textId="7A1DE0B6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</w:p>
          <w:p w14:paraId="22509D7C" w14:textId="674292FC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52CC44C1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65</w:t>
            </w:r>
          </w:p>
          <w:p w14:paraId="09B66130" w14:textId="3B1FD05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0.37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34BB1853" w14:textId="6BC127B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6B737CF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6</w:t>
            </w:r>
          </w:p>
          <w:p w14:paraId="08A0F03D" w14:textId="678C58F3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5.29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71C6648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71</w:t>
            </w:r>
          </w:p>
          <w:p w14:paraId="212CFD99" w14:textId="091235AE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7.77</w:t>
            </w:r>
          </w:p>
        </w:tc>
      </w:tr>
      <w:tr w:rsidR="00470B87" w:rsidRPr="00CA410D" w14:paraId="2711597F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24F11EA" w14:textId="33E1F4D0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ephalosporins</w:t>
            </w:r>
          </w:p>
          <w:p w14:paraId="31DD8F4E" w14:textId="7E798F2C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0F7AF67F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3</w:t>
            </w:r>
          </w:p>
          <w:p w14:paraId="1BCF62CE" w14:textId="115C9B9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26.71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0AD0C8CD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  <w:p w14:paraId="7E0E268A" w14:textId="45CFDE8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741B3D2" w14:textId="6E9C41D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</w:t>
            </w:r>
          </w:p>
          <w:p w14:paraId="7FE974B0" w14:textId="085426C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23.53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157938E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52</w:t>
            </w:r>
          </w:p>
          <w:p w14:paraId="3A2E8E2E" w14:textId="6191864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7.66</w:t>
            </w:r>
          </w:p>
        </w:tc>
      </w:tr>
      <w:tr w:rsidR="00470B87" w:rsidRPr="00CA410D" w14:paraId="422329AB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580718D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with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enzyme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inhibitor</w:t>
            </w:r>
          </w:p>
          <w:p w14:paraId="15D16436" w14:textId="4B910238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06398E7A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6</w:t>
            </w:r>
          </w:p>
          <w:p w14:paraId="1CFE34E6" w14:textId="6EA540B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.94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CB31E3D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  <w:p w14:paraId="5F4027C1" w14:textId="3077C3D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4C0B34E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3B420CE7" w14:textId="32A5D64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1.76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9285C76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21</w:t>
            </w:r>
          </w:p>
          <w:p w14:paraId="6FF5C212" w14:textId="09B598BB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1.17</w:t>
            </w:r>
          </w:p>
        </w:tc>
      </w:tr>
      <w:tr w:rsidR="00470B87" w:rsidRPr="00CA410D" w14:paraId="371FD0B0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11972F6C" w14:textId="3DC12B78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arbapenem</w:t>
            </w:r>
          </w:p>
          <w:p w14:paraId="36CC8648" w14:textId="36AD7196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47936D53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4</w:t>
            </w:r>
          </w:p>
          <w:p w14:paraId="5F484974" w14:textId="6863C1DE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.7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7336C40D" w14:textId="29EF270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E9EE69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170C098E" w14:textId="17DA10DE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76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D0D5C1D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6</w:t>
            </w:r>
          </w:p>
          <w:p w14:paraId="43D7568A" w14:textId="3AD3F226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15</w:t>
            </w:r>
          </w:p>
        </w:tc>
      </w:tr>
      <w:tr w:rsidR="00470B87" w:rsidRPr="00CA410D" w14:paraId="29ECEB8A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1EE91D7D" w14:textId="2635A4E9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Quinolones</w:t>
            </w:r>
          </w:p>
          <w:p w14:paraId="4F494818" w14:textId="73043BB5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02C44A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  <w:p w14:paraId="495FB0BC" w14:textId="6BD2D57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.11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43B92E9E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770C0B56" w14:textId="166A39B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D0250B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241BE9CA" w14:textId="662BF02A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1.76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7D6A0C9" w14:textId="2FE335A2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8</w:t>
            </w:r>
          </w:p>
          <w:p w14:paraId="5DE4B47C" w14:textId="327F2C01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4.26</w:t>
            </w:r>
          </w:p>
        </w:tc>
      </w:tr>
      <w:tr w:rsidR="00470B87" w:rsidRPr="00CA410D" w14:paraId="6761BFED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DDDF0EA" w14:textId="156C8C63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Aminoglycosides</w:t>
            </w:r>
          </w:p>
          <w:p w14:paraId="08865C97" w14:textId="00526D89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20D8E3C2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7</w:t>
            </w:r>
          </w:p>
          <w:p w14:paraId="259ABF49" w14:textId="79A6F1E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4.35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3CA9105D" w14:textId="1903F64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CE58625" w14:textId="5ECE2C2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59985D1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7</w:t>
            </w:r>
          </w:p>
          <w:p w14:paraId="4C58026C" w14:textId="41CB6F44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72</w:t>
            </w:r>
          </w:p>
        </w:tc>
      </w:tr>
      <w:tr w:rsidR="00470B87" w:rsidRPr="00CA410D" w14:paraId="37B245E1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3E2D6EC" w14:textId="7E87CC82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Sulfonamide</w:t>
            </w:r>
          </w:p>
          <w:p w14:paraId="3EE37AD5" w14:textId="3ABD92E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9994E3B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</w:t>
            </w:r>
          </w:p>
          <w:p w14:paraId="37EC206F" w14:textId="462BAA54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.48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78A5211B" w14:textId="480B51F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71F40064" w14:textId="63A9141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6ACA610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4</w:t>
            </w:r>
          </w:p>
          <w:p w14:paraId="38BFF8A3" w14:textId="2D6D166A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.13</w:t>
            </w:r>
          </w:p>
        </w:tc>
      </w:tr>
      <w:tr w:rsidR="00470B87" w:rsidRPr="00CA410D" w14:paraId="10897B22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70F6BA1" w14:textId="6393A1A8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Glycopeptides</w:t>
            </w:r>
          </w:p>
          <w:p w14:paraId="330BAB54" w14:textId="31AD8EA9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760609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61B888E9" w14:textId="26BF2C5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0.62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881EB9E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7F6932D9" w14:textId="2CA7509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1D0B7BB" w14:textId="0A9C392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B69336D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2</w:t>
            </w:r>
          </w:p>
          <w:p w14:paraId="3F252F04" w14:textId="6F572F6B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.06</w:t>
            </w:r>
          </w:p>
        </w:tc>
      </w:tr>
      <w:tr w:rsidR="00470B87" w:rsidRPr="00CA410D" w14:paraId="687C471A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3712F43" w14:textId="21371E8F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Lincosamide</w:t>
            </w:r>
          </w:p>
          <w:p w14:paraId="07C6006A" w14:textId="5A9C2505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A5949C2" w14:textId="26E1C500" w:rsidR="005E259C" w:rsidRPr="002A0301" w:rsidRDefault="005E259C" w:rsidP="005B069D">
            <w:pPr>
              <w:jc w:val="center"/>
              <w:rPr>
                <w:lang w:val="en-US"/>
              </w:rPr>
            </w:pPr>
          </w:p>
          <w:p w14:paraId="520AA4F8" w14:textId="4E6F822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7D679C5A" w14:textId="7555351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2A26134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0AE615DF" w14:textId="2130057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.88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C071CD0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</w:t>
            </w:r>
          </w:p>
          <w:p w14:paraId="37E1B227" w14:textId="2E358BFB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0.53</w:t>
            </w:r>
          </w:p>
        </w:tc>
      </w:tr>
      <w:tr w:rsidR="00470B87" w:rsidRPr="00CA410D" w14:paraId="1CC66EEA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5A0438F1" w14:textId="52D8A544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itroimidazole</w:t>
            </w:r>
          </w:p>
          <w:p w14:paraId="4C9CB109" w14:textId="5C491012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4A91729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324076E5" w14:textId="17521B6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0.62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E1DF3C0" w14:textId="60E2BFEB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E1CEE4F" w14:textId="140B02F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9AF298D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</w:t>
            </w:r>
          </w:p>
          <w:p w14:paraId="06EF135C" w14:textId="541BEF0B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0.53</w:t>
            </w:r>
          </w:p>
        </w:tc>
      </w:tr>
      <w:tr w:rsidR="00470B87" w:rsidRPr="00CA410D" w14:paraId="48D24A1E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7223E2B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Other</w:t>
            </w:r>
          </w:p>
          <w:p w14:paraId="24957CF1" w14:textId="77B7E45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5A5494AA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  <w:p w14:paraId="15E6ED37" w14:textId="31979A54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.86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57270B48" w14:textId="75E9914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FE89AC2" w14:textId="68000BF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43344CF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3</w:t>
            </w:r>
          </w:p>
          <w:p w14:paraId="6985B088" w14:textId="2A75DDBF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.60</w:t>
            </w:r>
          </w:p>
        </w:tc>
      </w:tr>
      <w:tr w:rsidR="00470B87" w:rsidRPr="00CA410D" w14:paraId="5A1D41A5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4D5B03F" w14:textId="3582F04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bacterial Route of administration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44D769DB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704D1E6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EF52824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E11C0C7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34D0EF4C" w14:textId="77777777" w:rsidTr="005B069D">
        <w:tc>
          <w:tcPr>
            <w:tcW w:w="3425" w:type="dxa"/>
            <w:tcBorders>
              <w:bottom w:val="nil"/>
            </w:tcBorders>
          </w:tcPr>
          <w:p w14:paraId="0511D853" w14:textId="5BD318F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intravenous</w:t>
            </w:r>
          </w:p>
        </w:tc>
        <w:tc>
          <w:tcPr>
            <w:tcW w:w="1777" w:type="dxa"/>
            <w:tcBorders>
              <w:bottom w:val="nil"/>
            </w:tcBorders>
          </w:tcPr>
          <w:p w14:paraId="18A49B42" w14:textId="2E05ED0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40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7DE4E1CE" w14:textId="67B2FAD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9</w:t>
            </w:r>
          </w:p>
        </w:tc>
        <w:tc>
          <w:tcPr>
            <w:tcW w:w="1374" w:type="dxa"/>
            <w:tcBorders>
              <w:bottom w:val="nil"/>
            </w:tcBorders>
          </w:tcPr>
          <w:p w14:paraId="50B789D4" w14:textId="0803F54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23" w:type="dxa"/>
            <w:tcBorders>
              <w:bottom w:val="nil"/>
            </w:tcBorders>
          </w:tcPr>
          <w:p w14:paraId="2C2F7CBB" w14:textId="25ED829B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66</w:t>
            </w:r>
          </w:p>
        </w:tc>
      </w:tr>
      <w:tr w:rsidR="00470B87" w:rsidRPr="00CA410D" w14:paraId="727835EA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4E78F686" w14:textId="04682FF8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1964A33" w14:textId="213DBFF2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6.96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DA93FFF" w14:textId="74DD4AA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0.00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108FFB0" w14:textId="7E975CEA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145EBEB" w14:textId="72D99BE1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8.30</w:t>
            </w:r>
          </w:p>
        </w:tc>
      </w:tr>
      <w:tr w:rsidR="00470B87" w:rsidRPr="00CA410D" w14:paraId="6A4BD13B" w14:textId="77777777" w:rsidTr="005B069D">
        <w:tc>
          <w:tcPr>
            <w:tcW w:w="3425" w:type="dxa"/>
            <w:tcBorders>
              <w:bottom w:val="nil"/>
            </w:tcBorders>
          </w:tcPr>
          <w:p w14:paraId="24C75CC2" w14:textId="12FF89ED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oral</w:t>
            </w:r>
          </w:p>
        </w:tc>
        <w:tc>
          <w:tcPr>
            <w:tcW w:w="1777" w:type="dxa"/>
            <w:tcBorders>
              <w:bottom w:val="nil"/>
            </w:tcBorders>
          </w:tcPr>
          <w:p w14:paraId="0F3E340E" w14:textId="5ED96E0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5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605FABB1" w14:textId="18660B4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374" w:type="dxa"/>
            <w:tcBorders>
              <w:bottom w:val="nil"/>
            </w:tcBorders>
          </w:tcPr>
          <w:p w14:paraId="514A7E64" w14:textId="51024F7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31DF9B0B" w14:textId="42AE8705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6</w:t>
            </w:r>
          </w:p>
        </w:tc>
      </w:tr>
      <w:tr w:rsidR="00470B87" w:rsidRPr="00CA410D" w14:paraId="41521043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6051952" w14:textId="2C04FD62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6CA952B4" w14:textId="7BC1B5B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.32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36D6AB8B" w14:textId="76BA4A02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0.</w:t>
            </w:r>
            <w:r w:rsidR="00563AF7" w:rsidRPr="002A0301">
              <w:rPr>
                <w:color w:val="FF0000"/>
                <w:lang w:val="en-US"/>
              </w:rPr>
              <w:t>00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647FB98D" w14:textId="51AEC8C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2FE500F" w14:textId="02A4279C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51</w:t>
            </w:r>
          </w:p>
        </w:tc>
      </w:tr>
      <w:tr w:rsidR="00470B87" w:rsidRPr="00CA410D" w14:paraId="08B74A3C" w14:textId="77777777" w:rsidTr="005B069D">
        <w:tc>
          <w:tcPr>
            <w:tcW w:w="3425" w:type="dxa"/>
            <w:tcBorders>
              <w:bottom w:val="nil"/>
            </w:tcBorders>
          </w:tcPr>
          <w:p w14:paraId="085A704B" w14:textId="18BAA3C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topical</w:t>
            </w:r>
          </w:p>
        </w:tc>
        <w:tc>
          <w:tcPr>
            <w:tcW w:w="1777" w:type="dxa"/>
            <w:tcBorders>
              <w:bottom w:val="nil"/>
            </w:tcBorders>
          </w:tcPr>
          <w:p w14:paraId="1092A3DF" w14:textId="419B748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64A56572" w14:textId="78C2F04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0</w:t>
            </w:r>
          </w:p>
        </w:tc>
        <w:tc>
          <w:tcPr>
            <w:tcW w:w="1374" w:type="dxa"/>
            <w:tcBorders>
              <w:bottom w:val="nil"/>
            </w:tcBorders>
          </w:tcPr>
          <w:p w14:paraId="3831B289" w14:textId="60AFB31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659B0FBA" w14:textId="6140558C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6</w:t>
            </w:r>
          </w:p>
        </w:tc>
      </w:tr>
      <w:tr w:rsidR="00470B87" w:rsidRPr="00CA410D" w14:paraId="75E7BC2C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AA79657" w14:textId="56796C98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0A3F90CE" w14:textId="45BEEDF4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.73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3A2D26D" w14:textId="20767281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0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586F8426" w14:textId="4D012C3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492D9CDE" w14:textId="0DF87CAB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19</w:t>
            </w:r>
          </w:p>
        </w:tc>
      </w:tr>
      <w:tr w:rsidR="00470B87" w:rsidRPr="00CA410D" w14:paraId="3B2E96AE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8D5A0CA" w14:textId="3E36073C" w:rsidR="005E259C" w:rsidRPr="002A0301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second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6864942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8B56E0D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34BB2FB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A1DFAE3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470B87" w:rsidRPr="00CA410D" w14:paraId="4BF50B81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B0FDD76" w14:textId="635DDD55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Aminoglycosides</w:t>
            </w:r>
          </w:p>
          <w:p w14:paraId="4C014FFF" w14:textId="2300F91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AA8497F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60</w:t>
            </w:r>
          </w:p>
          <w:p w14:paraId="6966C280" w14:textId="216D381B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50.42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38BEDDB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264092AD" w14:textId="2D845E7D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25.0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5E1F956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0</w:t>
            </w:r>
          </w:p>
          <w:p w14:paraId="1647B916" w14:textId="631568C2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71.42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79E48B96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72</w:t>
            </w:r>
          </w:p>
          <w:p w14:paraId="58944A59" w14:textId="55D27FEC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1.06</w:t>
            </w:r>
          </w:p>
        </w:tc>
      </w:tr>
      <w:tr w:rsidR="00470B87" w:rsidRPr="00CA410D" w14:paraId="0B0DD376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FF0DA01" w14:textId="510CD4EF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lastRenderedPageBreak/>
              <w:t>Cephalosporins</w:t>
            </w:r>
          </w:p>
          <w:p w14:paraId="5A712AD6" w14:textId="7451B1F5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AC1C218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8</w:t>
            </w:r>
          </w:p>
          <w:p w14:paraId="428530CE" w14:textId="29B77C55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15.13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06B78A2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0AAE303F" w14:textId="5495058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25.0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77D9975" w14:textId="0B97DB08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1E1A828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20</w:t>
            </w:r>
          </w:p>
          <w:p w14:paraId="0874FCAB" w14:textId="1F87204A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4.18</w:t>
            </w:r>
          </w:p>
        </w:tc>
      </w:tr>
      <w:tr w:rsidR="00470B87" w:rsidRPr="00CA410D" w14:paraId="1BBF752F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513E0AB7" w14:textId="0335E0EF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arbapenem</w:t>
            </w:r>
          </w:p>
          <w:p w14:paraId="6BEDAE69" w14:textId="4502F010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8D8FB18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  <w:p w14:paraId="1848F0DA" w14:textId="6CC1B11E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5.04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414C94AA" w14:textId="0187AD35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663F9E95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  <w:p w14:paraId="31F023D0" w14:textId="4B643588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21.43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183D9C9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9</w:t>
            </w:r>
          </w:p>
          <w:p w14:paraId="649AA52C" w14:textId="04C555A4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6.38</w:t>
            </w:r>
          </w:p>
        </w:tc>
      </w:tr>
      <w:tr w:rsidR="00470B87" w:rsidRPr="00CA410D" w14:paraId="47B0A4D9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54312D9" w14:textId="3E5FF401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Glycopeptides</w:t>
            </w:r>
          </w:p>
          <w:p w14:paraId="4648A2D9" w14:textId="02208E6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81020EA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  <w:p w14:paraId="6B9C46FB" w14:textId="4C18419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2.52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39586D98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655C0E75" w14:textId="13A6D166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25.0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7A38156" w14:textId="5BBA81D2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708B2F5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5</w:t>
            </w:r>
          </w:p>
          <w:p w14:paraId="76A58A1E" w14:textId="426F3E69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55</w:t>
            </w:r>
          </w:p>
        </w:tc>
      </w:tr>
      <w:tr w:rsidR="00470B87" w:rsidRPr="00CA410D" w14:paraId="6C46FA24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7602713" w14:textId="406B038C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itroimidazole</w:t>
            </w:r>
          </w:p>
          <w:p w14:paraId="3935952A" w14:textId="6473E182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27428B24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5</w:t>
            </w:r>
          </w:p>
          <w:p w14:paraId="57A84E6A" w14:textId="51877410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4.20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ED51065" w14:textId="4D0C733D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7EE2F55D" w14:textId="1D132CC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10C6A7C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5</w:t>
            </w:r>
          </w:p>
          <w:p w14:paraId="63EBE898" w14:textId="3EFAEFD5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55</w:t>
            </w:r>
          </w:p>
        </w:tc>
      </w:tr>
      <w:tr w:rsidR="00470B87" w:rsidRPr="00CA410D" w14:paraId="72DA6E62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E1B1272" w14:textId="015AE28D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</w:p>
          <w:p w14:paraId="13F01CDF" w14:textId="16B1F37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46F5E213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  <w:p w14:paraId="7D904C48" w14:textId="0C0453DE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3.36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22EF0194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23CB6BFB" w14:textId="55321FA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DFA3F8B" w14:textId="03AABAAC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27937C8F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5</w:t>
            </w:r>
          </w:p>
          <w:p w14:paraId="14649CA7" w14:textId="7B35229E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55</w:t>
            </w:r>
          </w:p>
        </w:tc>
      </w:tr>
      <w:tr w:rsidR="00470B87" w:rsidRPr="00CA410D" w14:paraId="3C1ED437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E9D3916" w14:textId="2689F8C8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with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enzyme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inhibitor</w:t>
            </w:r>
          </w:p>
          <w:p w14:paraId="1C6B1D01" w14:textId="30A3C88D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5CD34E31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5</w:t>
            </w:r>
          </w:p>
          <w:p w14:paraId="544483BB" w14:textId="75AADC8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4.20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37E8B00" w14:textId="71ADD2B6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8A778B0" w14:textId="47C8182C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A2DBC5A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5</w:t>
            </w:r>
          </w:p>
          <w:p w14:paraId="1BCDAAD1" w14:textId="22EDB1D8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55</w:t>
            </w:r>
          </w:p>
        </w:tc>
      </w:tr>
      <w:tr w:rsidR="00470B87" w:rsidRPr="00CA410D" w14:paraId="2B9E25E5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A346E86" w14:textId="1BB0315D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Macrolides</w:t>
            </w:r>
          </w:p>
          <w:p w14:paraId="703D4B74" w14:textId="1700F9DE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09A2C58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3</w:t>
            </w:r>
          </w:p>
          <w:p w14:paraId="7A84A77C" w14:textId="1D8302EA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2.52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C51D00F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4E1A341C" w14:textId="178B714C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E4DFDF2" w14:textId="625438F5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26291022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4</w:t>
            </w:r>
          </w:p>
          <w:p w14:paraId="71141CB4" w14:textId="47FD639C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.84</w:t>
            </w:r>
          </w:p>
        </w:tc>
      </w:tr>
      <w:tr w:rsidR="00470B87" w:rsidRPr="00CA410D" w14:paraId="26DA7431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5D4D325F" w14:textId="088779AE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Sulfonamide</w:t>
            </w:r>
          </w:p>
          <w:p w14:paraId="501A1805" w14:textId="5053B431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7C52BBD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  <w:p w14:paraId="14184D76" w14:textId="206FC2F2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3.36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036072F3" w14:textId="34797678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62687E8" w14:textId="5419FB33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A939B6B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4</w:t>
            </w:r>
          </w:p>
          <w:p w14:paraId="2F388887" w14:textId="14341D02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.84</w:t>
            </w:r>
          </w:p>
        </w:tc>
      </w:tr>
      <w:tr w:rsidR="00470B87" w:rsidRPr="00CA410D" w14:paraId="096EC92F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EAA4E0D" w14:textId="06C3B5D9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Quinolones</w:t>
            </w:r>
          </w:p>
          <w:p w14:paraId="47BF1A61" w14:textId="1D2401ED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C31F0D6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  <w:p w14:paraId="0963C6B2" w14:textId="6C5FFBF9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1.68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53CA4AC4" w14:textId="32C2B83B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CE46C9F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  <w:p w14:paraId="12A33293" w14:textId="354B41EE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7.14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6C53A31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3</w:t>
            </w:r>
          </w:p>
          <w:p w14:paraId="19D7DE10" w14:textId="4C4F0FD0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.13</w:t>
            </w:r>
          </w:p>
        </w:tc>
      </w:tr>
      <w:tr w:rsidR="00470B87" w:rsidRPr="00CA410D" w14:paraId="6BB00037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B61D562" w14:textId="5E5DB00B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ther</w:t>
            </w:r>
          </w:p>
          <w:p w14:paraId="3AD72CDC" w14:textId="1575FD3F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27DF42DB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9</w:t>
            </w:r>
          </w:p>
          <w:p w14:paraId="6BE0C06C" w14:textId="53A0704E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7.56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2842DA89" w14:textId="732272B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7C67171" w14:textId="03C6B876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7BCCFB49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9</w:t>
            </w:r>
          </w:p>
          <w:p w14:paraId="02FAD452" w14:textId="5834B5F4" w:rsidR="005E259C" w:rsidRPr="00CA410D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6.38</w:t>
            </w:r>
          </w:p>
        </w:tc>
      </w:tr>
      <w:tr w:rsidR="00470B87" w:rsidRPr="00CA410D" w14:paraId="713ADB3C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CD8A989" w14:textId="57BC2F43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Antibacterial route of administration second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4EECED32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72547DE3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E6E6ECB" w14:textId="77777777" w:rsidR="005E259C" w:rsidRPr="002A0301" w:rsidRDefault="005E259C" w:rsidP="005B069D">
            <w:pPr>
              <w:jc w:val="center"/>
              <w:rPr>
                <w:color w:val="000000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D9D2900" w14:textId="77777777" w:rsidR="005E259C" w:rsidRPr="00CA410D" w:rsidRDefault="005E259C" w:rsidP="005B069D">
            <w:pPr>
              <w:jc w:val="center"/>
              <w:rPr>
                <w:b/>
                <w:bCs/>
                <w:color w:val="000000"/>
              </w:rPr>
            </w:pPr>
          </w:p>
        </w:tc>
      </w:tr>
      <w:tr w:rsidR="00470B87" w:rsidRPr="00CA410D" w14:paraId="6E032B5D" w14:textId="77777777" w:rsidTr="005B069D">
        <w:tc>
          <w:tcPr>
            <w:tcW w:w="3425" w:type="dxa"/>
            <w:tcBorders>
              <w:bottom w:val="nil"/>
            </w:tcBorders>
          </w:tcPr>
          <w:p w14:paraId="0A6F8313" w14:textId="4D5286D6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intravenous</w:t>
            </w:r>
          </w:p>
        </w:tc>
        <w:tc>
          <w:tcPr>
            <w:tcW w:w="1777" w:type="dxa"/>
            <w:tcBorders>
              <w:bottom w:val="nil"/>
            </w:tcBorders>
          </w:tcPr>
          <w:p w14:paraId="730420FA" w14:textId="20E677B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05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072160E" w14:textId="677BFAF5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374" w:type="dxa"/>
            <w:tcBorders>
              <w:bottom w:val="nil"/>
            </w:tcBorders>
          </w:tcPr>
          <w:p w14:paraId="33C4B4AF" w14:textId="41060DCD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11</w:t>
            </w:r>
          </w:p>
        </w:tc>
        <w:tc>
          <w:tcPr>
            <w:tcW w:w="1523" w:type="dxa"/>
            <w:tcBorders>
              <w:bottom w:val="nil"/>
            </w:tcBorders>
          </w:tcPr>
          <w:p w14:paraId="1C546DC0" w14:textId="54651C5E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23</w:t>
            </w:r>
          </w:p>
        </w:tc>
      </w:tr>
      <w:tr w:rsidR="00470B87" w:rsidRPr="00CA410D" w14:paraId="2CCB5244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3D6FEE83" w14:textId="3E349857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0A1DF46E" w14:textId="64B4D1DB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8.24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3A36D576" w14:textId="16CBE2C4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57.1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64A7DDDE" w14:textId="476DDCD4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84.6</w:t>
            </w:r>
            <w:r w:rsidRPr="002A0301">
              <w:rPr>
                <w:color w:val="FF0000"/>
                <w:lang w:val="en-US"/>
              </w:rPr>
              <w:t>2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6F76ADD" w14:textId="080BF69E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</w:rPr>
              <w:t>87.</w:t>
            </w:r>
            <w:r w:rsidRPr="00CA410D">
              <w:rPr>
                <w:b/>
                <w:bCs/>
                <w:color w:val="FF0000"/>
                <w:lang w:val="en-US"/>
              </w:rPr>
              <w:t>86</w:t>
            </w:r>
          </w:p>
        </w:tc>
      </w:tr>
      <w:tr w:rsidR="00470B87" w:rsidRPr="00CA410D" w14:paraId="290BDB9F" w14:textId="77777777" w:rsidTr="005B069D">
        <w:tc>
          <w:tcPr>
            <w:tcW w:w="3425" w:type="dxa"/>
            <w:tcBorders>
              <w:bottom w:val="nil"/>
            </w:tcBorders>
          </w:tcPr>
          <w:p w14:paraId="5D7BF062" w14:textId="6C1576D8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oral</w:t>
            </w:r>
          </w:p>
        </w:tc>
        <w:tc>
          <w:tcPr>
            <w:tcW w:w="1777" w:type="dxa"/>
            <w:tcBorders>
              <w:bottom w:val="nil"/>
            </w:tcBorders>
          </w:tcPr>
          <w:p w14:paraId="76C1D9E2" w14:textId="40424355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5D09DBA" w14:textId="286EA80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374" w:type="dxa"/>
            <w:tcBorders>
              <w:bottom w:val="nil"/>
            </w:tcBorders>
          </w:tcPr>
          <w:p w14:paraId="2F3FAE54" w14:textId="2D825352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23" w:type="dxa"/>
            <w:tcBorders>
              <w:bottom w:val="nil"/>
            </w:tcBorders>
          </w:tcPr>
          <w:p w14:paraId="390FAA7A" w14:textId="4D2D90A6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4</w:t>
            </w:r>
          </w:p>
        </w:tc>
      </w:tr>
      <w:tr w:rsidR="00470B87" w:rsidRPr="00CA410D" w14:paraId="6C0B65C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A132F6A" w14:textId="02C5074B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7D0ED351" w14:textId="02E56C0A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0.0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3CCDB426" w14:textId="52605F8E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42.9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3A84FB09" w14:textId="7EA74681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7.</w:t>
            </w:r>
            <w:r w:rsidRPr="002A0301">
              <w:rPr>
                <w:color w:val="FF0000"/>
                <w:lang w:val="en-US"/>
              </w:rPr>
              <w:t>69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A9F4AF5" w14:textId="7A401B8E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0.00</w:t>
            </w:r>
          </w:p>
        </w:tc>
      </w:tr>
      <w:tr w:rsidR="00470B87" w:rsidRPr="00CA410D" w14:paraId="28610469" w14:textId="77777777" w:rsidTr="005B069D">
        <w:tc>
          <w:tcPr>
            <w:tcW w:w="3425" w:type="dxa"/>
            <w:tcBorders>
              <w:bottom w:val="nil"/>
            </w:tcBorders>
          </w:tcPr>
          <w:p w14:paraId="0C4D70A6" w14:textId="0D0D8BB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topical</w:t>
            </w:r>
          </w:p>
        </w:tc>
        <w:tc>
          <w:tcPr>
            <w:tcW w:w="1777" w:type="dxa"/>
            <w:tcBorders>
              <w:bottom w:val="nil"/>
            </w:tcBorders>
          </w:tcPr>
          <w:p w14:paraId="11E7377F" w14:textId="1DB0EC72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6E48B689" w14:textId="051CE271" w:rsidR="005E259C" w:rsidRPr="00A90DE2" w:rsidRDefault="00A90DE2" w:rsidP="005B069D">
            <w:pPr>
              <w:jc w:val="center"/>
              <w:rPr>
                <w:b/>
                <w:bCs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768F96D5" w14:textId="066B544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23" w:type="dxa"/>
            <w:tcBorders>
              <w:bottom w:val="nil"/>
            </w:tcBorders>
          </w:tcPr>
          <w:p w14:paraId="7D9A6D53" w14:textId="3D9E5D6F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470B87" w:rsidRPr="00CA410D" w14:paraId="65AFF303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CF30258" w14:textId="5BB578E0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01ADA76A" w14:textId="69A3AE98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.6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7DFC3EE2" w14:textId="40BF8920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510558D7" w14:textId="069B4E72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7.</w:t>
            </w:r>
            <w:r w:rsidRPr="002A0301">
              <w:rPr>
                <w:color w:val="FF0000"/>
                <w:lang w:val="en-US"/>
              </w:rPr>
              <w:t>69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552E20DF" w14:textId="5B0F97D8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.14</w:t>
            </w:r>
          </w:p>
        </w:tc>
      </w:tr>
      <w:tr w:rsidR="00470B87" w:rsidRPr="00CA410D" w14:paraId="0B01056D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9A5E60B" w14:textId="39C05B72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third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5C7708F7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5D9FC4D2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54E8501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051539A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5453E307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BBF2E09" w14:textId="7910BD88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</w:p>
          <w:p w14:paraId="4D54B400" w14:textId="1244115B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477E731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2</w:t>
            </w:r>
          </w:p>
          <w:p w14:paraId="458A4688" w14:textId="6D715A9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22.64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4C0A3C6" w14:textId="09B60713" w:rsidR="005E259C" w:rsidRPr="002A0301" w:rsidRDefault="0084426F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D57D100" w14:textId="273A2C23" w:rsidR="005E259C" w:rsidRPr="002A0301" w:rsidRDefault="0084426F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7FB3CAF0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2</w:t>
            </w:r>
          </w:p>
          <w:p w14:paraId="3CF9C052" w14:textId="6332098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0.34</w:t>
            </w:r>
          </w:p>
        </w:tc>
      </w:tr>
      <w:tr w:rsidR="00470B87" w:rsidRPr="00CA410D" w14:paraId="01B2A4FA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3623B3A" w14:textId="50F5B8F6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ephalosporins</w:t>
            </w:r>
          </w:p>
          <w:p w14:paraId="27A57E9D" w14:textId="7DC5A262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94BB773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9</w:t>
            </w:r>
          </w:p>
          <w:p w14:paraId="12F71D36" w14:textId="1243A01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6.98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D593656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2D2861BB" w14:textId="0F86DE7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0.0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13A16DC" w14:textId="7DBBF215" w:rsidR="005E259C" w:rsidRPr="002A0301" w:rsidRDefault="0084426F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DCAA5B7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0</w:t>
            </w:r>
          </w:p>
          <w:p w14:paraId="2C8B93D2" w14:textId="096E0C91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6.95</w:t>
            </w:r>
          </w:p>
        </w:tc>
      </w:tr>
      <w:tr w:rsidR="00470B87" w:rsidRPr="00CA410D" w14:paraId="158A47E7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1A4DFD9A" w14:textId="489623C5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itroimidazole</w:t>
            </w:r>
          </w:p>
          <w:p w14:paraId="4E382748" w14:textId="42E72983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F66FC6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7</w:t>
            </w:r>
          </w:p>
          <w:p w14:paraId="5B47C9F9" w14:textId="4381B00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3.21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C1C46F9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663AA7D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13DB9F6B" w14:textId="71D6FBD2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0.00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2C181842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9</w:t>
            </w:r>
          </w:p>
          <w:p w14:paraId="6B7F8125" w14:textId="2DE5673A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5.25</w:t>
            </w:r>
          </w:p>
        </w:tc>
      </w:tr>
      <w:tr w:rsidR="00470B87" w:rsidRPr="00CA410D" w14:paraId="001B8B80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24CB86E" w14:textId="476C5B54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arbapenem</w:t>
            </w:r>
          </w:p>
          <w:p w14:paraId="276738EF" w14:textId="22F8824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E34A163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7</w:t>
            </w:r>
          </w:p>
          <w:p w14:paraId="3DFFF613" w14:textId="4A90F00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3.21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F901B29" w14:textId="2E4318C0" w:rsidR="005E259C" w:rsidRPr="002A0301" w:rsidRDefault="0084426F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766EA8B7" w14:textId="66D834D7" w:rsidR="005E259C" w:rsidRPr="002A0301" w:rsidRDefault="0084426F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33A823B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7</w:t>
            </w:r>
          </w:p>
          <w:p w14:paraId="0E4B76DC" w14:textId="725DD621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1.86</w:t>
            </w:r>
          </w:p>
        </w:tc>
      </w:tr>
      <w:tr w:rsidR="00470B87" w:rsidRPr="00CA410D" w14:paraId="4E6BAC79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D5EE199" w14:textId="5476FD8E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with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enzyme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inhibitor</w:t>
            </w:r>
          </w:p>
          <w:p w14:paraId="360232B1" w14:textId="1991A6D9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3EAA3347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</w:t>
            </w:r>
          </w:p>
          <w:p w14:paraId="0D5F93D9" w14:textId="4951E94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7.55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26B7980B" w14:textId="5F1940CF" w:rsidR="005E259C" w:rsidRPr="002A0301" w:rsidRDefault="0084426F" w:rsidP="005B06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7DF1E6C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6C5097EA" w14:textId="65A475C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25.00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330C796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5</w:t>
            </w:r>
          </w:p>
          <w:p w14:paraId="6AE0D581" w14:textId="1898DB0C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47</w:t>
            </w:r>
          </w:p>
        </w:tc>
      </w:tr>
      <w:tr w:rsidR="00470B87" w:rsidRPr="00CA410D" w14:paraId="4C79858D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015574C" w14:textId="078EDE99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Aminoglycosides</w:t>
            </w:r>
          </w:p>
          <w:p w14:paraId="1272C48C" w14:textId="0EFE5260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2C5193FD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  <w:p w14:paraId="57EAF4C4" w14:textId="125656F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.66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3DDE0A2F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6BBCEF19" w14:textId="7F0633C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0.0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72BE381B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4A2D8180" w14:textId="3A302B9A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25.00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2684E7D4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5</w:t>
            </w:r>
          </w:p>
          <w:p w14:paraId="4ECDE93C" w14:textId="1F4E6466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47</w:t>
            </w:r>
          </w:p>
        </w:tc>
      </w:tr>
      <w:tr w:rsidR="0084426F" w:rsidRPr="00CA410D" w14:paraId="46E28D66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09FFE1C" w14:textId="0A9A7BD5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Sulfonamide</w:t>
            </w:r>
          </w:p>
          <w:p w14:paraId="346C8DAC" w14:textId="638D4AC8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56158EEB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4383CA7D" w14:textId="41C25E9F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.77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31FBF06F" w14:textId="7DA2D1CC" w:rsidR="0084426F" w:rsidRPr="002A0301" w:rsidRDefault="0084426F" w:rsidP="008442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9438FB1" w14:textId="6145CD5F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25F1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F2B9AE5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2</w:t>
            </w:r>
          </w:p>
          <w:p w14:paraId="1FEC4A13" w14:textId="6527A36D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39</w:t>
            </w:r>
          </w:p>
        </w:tc>
      </w:tr>
      <w:tr w:rsidR="0084426F" w:rsidRPr="00CA410D" w14:paraId="12EC6F04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02CE84A" w14:textId="5BCF75E8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Quinolones</w:t>
            </w:r>
          </w:p>
          <w:p w14:paraId="7455CC4C" w14:textId="40EB2BB5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2E2075DB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1A8B7387" w14:textId="7B22F21B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.77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72DBB584" w14:textId="69DF0DDC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990A62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71CF80FC" w14:textId="4DE4933F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25F1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B186F75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2</w:t>
            </w:r>
          </w:p>
          <w:p w14:paraId="40944373" w14:textId="4869098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.39</w:t>
            </w:r>
          </w:p>
        </w:tc>
      </w:tr>
      <w:tr w:rsidR="0084426F" w:rsidRPr="00CA410D" w14:paraId="229592F2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2608AAC" w14:textId="7B483613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Macrolides</w:t>
            </w:r>
          </w:p>
          <w:p w14:paraId="30CB5C5F" w14:textId="1C4F6F3D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FD8F194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04A386C7" w14:textId="4C20F5D1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.89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07620BD" w14:textId="2D23AA75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990A62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ED2BF17" w14:textId="54F1BAA4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25F1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7A5F5AC1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</w:t>
            </w:r>
          </w:p>
          <w:p w14:paraId="15F99353" w14:textId="2139D231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.69</w:t>
            </w:r>
          </w:p>
        </w:tc>
      </w:tr>
      <w:tr w:rsidR="0084426F" w:rsidRPr="00CA410D" w14:paraId="1EAD1602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5A04BD5" w14:textId="50E5CE2B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lastRenderedPageBreak/>
              <w:t>Lincosamide</w:t>
            </w:r>
          </w:p>
          <w:p w14:paraId="7AAC4F8D" w14:textId="1B23388A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ECF0792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3F74BAE0" w14:textId="6CD1E16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.89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7C31F784" w14:textId="4C4F15CE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990A62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3F1827C" w14:textId="58920EDA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25F1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1B8DC36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</w:t>
            </w:r>
          </w:p>
          <w:p w14:paraId="03278885" w14:textId="7A8B349E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.69</w:t>
            </w:r>
          </w:p>
        </w:tc>
      </w:tr>
      <w:tr w:rsidR="0084426F" w:rsidRPr="00CA410D" w14:paraId="5791E11F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1AD64219" w14:textId="77777777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Other</w:t>
            </w:r>
          </w:p>
          <w:p w14:paraId="5CB65C57" w14:textId="28B28403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B47B611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5</w:t>
            </w:r>
          </w:p>
          <w:p w14:paraId="5B016266" w14:textId="64017D10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9.43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5F28D95D" w14:textId="11046EBC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990A62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D27BDB8" w14:textId="7650A2E6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D25F1B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82343D3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5</w:t>
            </w:r>
          </w:p>
          <w:p w14:paraId="38A61C21" w14:textId="4CF777B4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47</w:t>
            </w:r>
          </w:p>
        </w:tc>
      </w:tr>
      <w:tr w:rsidR="00470B87" w:rsidRPr="00CA410D" w14:paraId="08A08037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139EF34" w14:textId="1B7D7AE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Antibacterial route of administration third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69A781A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4EFE71F5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266AF2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85A3B45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750B6172" w14:textId="77777777" w:rsidTr="005B069D">
        <w:tc>
          <w:tcPr>
            <w:tcW w:w="3425" w:type="dxa"/>
            <w:tcBorders>
              <w:bottom w:val="nil"/>
            </w:tcBorders>
          </w:tcPr>
          <w:p w14:paraId="4085CBB2" w14:textId="37F4BAE4" w:rsidR="0084426F" w:rsidRPr="0084426F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I</w:t>
            </w:r>
            <w:r w:rsidR="005E259C" w:rsidRPr="002A0301">
              <w:rPr>
                <w:color w:val="000000"/>
              </w:rPr>
              <w:t>ntravenous</w:t>
            </w:r>
          </w:p>
        </w:tc>
        <w:tc>
          <w:tcPr>
            <w:tcW w:w="1777" w:type="dxa"/>
            <w:tcBorders>
              <w:bottom w:val="nil"/>
            </w:tcBorders>
          </w:tcPr>
          <w:p w14:paraId="67E4401B" w14:textId="1376E168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4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3A7C40D9" w14:textId="5802D36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4</w:t>
            </w:r>
          </w:p>
        </w:tc>
        <w:tc>
          <w:tcPr>
            <w:tcW w:w="1374" w:type="dxa"/>
            <w:tcBorders>
              <w:bottom w:val="nil"/>
            </w:tcBorders>
          </w:tcPr>
          <w:p w14:paraId="4BD09408" w14:textId="2A561116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523" w:type="dxa"/>
            <w:tcBorders>
              <w:bottom w:val="nil"/>
            </w:tcBorders>
          </w:tcPr>
          <w:p w14:paraId="1BCBD086" w14:textId="3D7026A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50</w:t>
            </w:r>
          </w:p>
        </w:tc>
      </w:tr>
      <w:tr w:rsidR="00470B87" w:rsidRPr="00CA410D" w14:paraId="07807F26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468E546" w14:textId="05F9A398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27309037" w14:textId="57DADED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8</w:t>
            </w:r>
            <w:r w:rsidRPr="002A0301">
              <w:rPr>
                <w:color w:val="FF0000"/>
                <w:lang w:val="en-US"/>
              </w:rPr>
              <w:t>3.02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0D194308" w14:textId="69072B4C" w:rsidR="005E259C" w:rsidRPr="002A0301" w:rsidRDefault="005E259C" w:rsidP="00A90DE2">
            <w:pPr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1D2D5476" w14:textId="6D0F6852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6F0E0270" w14:textId="1066996F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4.75</w:t>
            </w:r>
          </w:p>
        </w:tc>
      </w:tr>
      <w:tr w:rsidR="00470B87" w:rsidRPr="00CA410D" w14:paraId="403500DD" w14:textId="77777777" w:rsidTr="005B069D">
        <w:tc>
          <w:tcPr>
            <w:tcW w:w="3425" w:type="dxa"/>
            <w:tcBorders>
              <w:bottom w:val="nil"/>
            </w:tcBorders>
          </w:tcPr>
          <w:p w14:paraId="40038BF7" w14:textId="65F88B0E" w:rsidR="0084426F" w:rsidRPr="0084426F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5E259C" w:rsidRPr="002A0301">
              <w:rPr>
                <w:color w:val="000000"/>
              </w:rPr>
              <w:t>ral</w:t>
            </w:r>
          </w:p>
        </w:tc>
        <w:tc>
          <w:tcPr>
            <w:tcW w:w="1777" w:type="dxa"/>
            <w:tcBorders>
              <w:bottom w:val="nil"/>
            </w:tcBorders>
          </w:tcPr>
          <w:p w14:paraId="631D5201" w14:textId="1402B40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76DFD0F1" w14:textId="63F5D7C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035FB2ED" w14:textId="0C14FD0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095FEDDE" w14:textId="724B1885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</w:rPr>
              <w:t>6</w:t>
            </w:r>
          </w:p>
        </w:tc>
      </w:tr>
      <w:tr w:rsidR="00470B87" w:rsidRPr="00CA410D" w14:paraId="1FF4D2E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4C6F065C" w14:textId="5505AD0C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5A53DCB9" w14:textId="30869EB1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1.32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E479539" w14:textId="5C4C732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B349ABF" w14:textId="2B26CF2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2C2198EF" w14:textId="45273377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0.17</w:t>
            </w:r>
          </w:p>
        </w:tc>
      </w:tr>
      <w:tr w:rsidR="00470B87" w:rsidRPr="00CA410D" w14:paraId="00D17B68" w14:textId="77777777" w:rsidTr="005B069D">
        <w:tc>
          <w:tcPr>
            <w:tcW w:w="3425" w:type="dxa"/>
            <w:tcBorders>
              <w:bottom w:val="nil"/>
            </w:tcBorders>
          </w:tcPr>
          <w:p w14:paraId="7649BCF9" w14:textId="5B0C80CC" w:rsidR="0084426F" w:rsidRPr="0084426F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T</w:t>
            </w:r>
            <w:r w:rsidR="005E259C" w:rsidRPr="002A0301">
              <w:rPr>
                <w:color w:val="000000"/>
              </w:rPr>
              <w:t>opical</w:t>
            </w:r>
          </w:p>
        </w:tc>
        <w:tc>
          <w:tcPr>
            <w:tcW w:w="1777" w:type="dxa"/>
            <w:tcBorders>
              <w:bottom w:val="nil"/>
            </w:tcBorders>
          </w:tcPr>
          <w:p w14:paraId="05E39612" w14:textId="4D7952A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3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700DC87" w14:textId="3FE4AA6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4718CC0F" w14:textId="12C20239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1D592AF3" w14:textId="12BB2506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</w:rPr>
              <w:t>3</w:t>
            </w:r>
          </w:p>
        </w:tc>
      </w:tr>
      <w:tr w:rsidR="00470B87" w:rsidRPr="00CA410D" w14:paraId="4E286A50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F77F10F" w14:textId="55CC935A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3767DA11" w14:textId="75570881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5.66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262588BB" w14:textId="7BEBC024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08FB3D83" w14:textId="0AE70EE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29737A52" w14:textId="1F1B4964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08</w:t>
            </w:r>
          </w:p>
        </w:tc>
      </w:tr>
      <w:tr w:rsidR="00470B87" w:rsidRPr="00CA410D" w14:paraId="5551668C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DD4FF15" w14:textId="2380E54E" w:rsidR="005E259C" w:rsidRPr="002A0301" w:rsidRDefault="005E259C" w:rsidP="005B069D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Fourth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5F4A92CE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4AEEE24B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96C41F2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92AAD91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84426F" w:rsidRPr="00CA410D" w14:paraId="4153A090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F97270C" w14:textId="00FB18C9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Aminoglycosides</w:t>
            </w:r>
          </w:p>
          <w:p w14:paraId="51DC56E7" w14:textId="3BF295CF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07025575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3</w:t>
            </w:r>
          </w:p>
          <w:p w14:paraId="0CFEAB0C" w14:textId="38DA92DC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9.39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20F4AEA6" w14:textId="37242012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65DCCE20" w14:textId="15E88E4A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759BB93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3</w:t>
            </w:r>
          </w:p>
          <w:p w14:paraId="62DC87D3" w14:textId="3222C870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36.11</w:t>
            </w:r>
          </w:p>
        </w:tc>
      </w:tr>
      <w:tr w:rsidR="0084426F" w:rsidRPr="00CA410D" w14:paraId="4C838DA9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8DAD67A" w14:textId="3F7576A4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ephalosporins</w:t>
            </w:r>
          </w:p>
          <w:p w14:paraId="2BBA7B7B" w14:textId="18553D2F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3527D170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6</w:t>
            </w:r>
          </w:p>
          <w:p w14:paraId="2C1FEEE8" w14:textId="170711B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18.18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01D1039" w14:textId="7FEF1F69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60441A8" w14:textId="15A76FF2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A55D7D8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6</w:t>
            </w:r>
          </w:p>
          <w:p w14:paraId="7C57B9E5" w14:textId="5EB44E4F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6.67</w:t>
            </w:r>
          </w:p>
        </w:tc>
      </w:tr>
      <w:tr w:rsidR="0084426F" w:rsidRPr="00CA410D" w14:paraId="4CBEC9AE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398F7295" w14:textId="54ABAB33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</w:p>
          <w:p w14:paraId="47BB76F5" w14:textId="58D39BDE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CEA7176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  <w:p w14:paraId="7DCF706A" w14:textId="2578E889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9.09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A18836D" w14:textId="13950D49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976BC3F" w14:textId="537E6031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D15179E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3</w:t>
            </w:r>
          </w:p>
          <w:p w14:paraId="1B2099F3" w14:textId="6103DC8F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84426F" w:rsidRPr="00CA410D" w14:paraId="54251290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2CBC72E7" w14:textId="50A85565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arbapenem</w:t>
            </w:r>
          </w:p>
          <w:p w14:paraId="648FC7A5" w14:textId="64E0EC5D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2E8DBDA0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  <w:p w14:paraId="7AEAE778" w14:textId="2A0B2E1F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9.09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20BEE154" w14:textId="582B7306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55D71B5F" w14:textId="323D2A5E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AC4FA7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A4E5382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3</w:t>
            </w:r>
          </w:p>
          <w:p w14:paraId="3841ECC5" w14:textId="34F58B6F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84426F" w:rsidRPr="00CA410D" w14:paraId="74E5F640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DC0AB75" w14:textId="0D257A3B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Quinolones</w:t>
            </w:r>
          </w:p>
          <w:p w14:paraId="774703F8" w14:textId="71CEE320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D7649F7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7A7033BB" w14:textId="52E924FC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.03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6FA6A1B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3D7D89D7" w14:textId="53A20465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0.0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41DCF28" w14:textId="1F5C868E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60736E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7804D15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2</w:t>
            </w:r>
          </w:p>
          <w:p w14:paraId="56A0E109" w14:textId="690D3671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84426F" w:rsidRPr="00CA410D" w14:paraId="28E66EAD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FEB9625" w14:textId="6A0F871E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itroimidazole</w:t>
            </w:r>
          </w:p>
          <w:p w14:paraId="584F682D" w14:textId="70BF6C34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6FD5727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  <w:p w14:paraId="795C5971" w14:textId="082E7854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6.06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6E02EBF" w14:textId="129966DC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B22820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16E4867" w14:textId="3BA2C9CE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60736E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804DDF4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2</w:t>
            </w:r>
          </w:p>
          <w:p w14:paraId="3EDC6A4A" w14:textId="41580002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84426F" w:rsidRPr="00CA410D" w14:paraId="16425803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9F9395E" w14:textId="41296DC6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Glycopeptides</w:t>
            </w:r>
          </w:p>
          <w:p w14:paraId="37CEE6D4" w14:textId="6D651FBE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91E49FE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177A32DA" w14:textId="73C67609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.03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45FD94E2" w14:textId="220BCE3B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B22820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6177C513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2C458B14" w14:textId="0AEC2CD4" w:rsidR="0084426F" w:rsidRPr="002A0301" w:rsidRDefault="0084426F" w:rsidP="0084426F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282F7FA7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2</w:t>
            </w:r>
          </w:p>
          <w:p w14:paraId="02F5441A" w14:textId="61A06E3A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84426F" w:rsidRPr="00CA410D" w14:paraId="6AFBD69B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5F5D360" w14:textId="0F6C897A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Sulfonamide</w:t>
            </w:r>
          </w:p>
          <w:p w14:paraId="6E7328EE" w14:textId="51E2C1D8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036E11E2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52F620FB" w14:textId="72D2ECD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3.03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475C1406" w14:textId="39F36BC6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B22820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32791807" w14:textId="0081DAE8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E806BE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51CD383C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</w:t>
            </w:r>
          </w:p>
          <w:p w14:paraId="6A9B82F5" w14:textId="452C539C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.78</w:t>
            </w:r>
          </w:p>
        </w:tc>
      </w:tr>
      <w:tr w:rsidR="0084426F" w:rsidRPr="00CA410D" w14:paraId="42C79505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19062DB" w14:textId="5C4E5A00" w:rsidR="0084426F" w:rsidRPr="002A0301" w:rsidRDefault="0084426F" w:rsidP="0084426F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with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enzyme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inhibitor</w:t>
            </w:r>
          </w:p>
          <w:p w14:paraId="3E255835" w14:textId="1B2D1AC4" w:rsidR="0084426F" w:rsidRPr="002A0301" w:rsidRDefault="0084426F" w:rsidP="0084426F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39B5B0F6" w14:textId="3A8BDB25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57BE560D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  <w:p w14:paraId="0A52AC28" w14:textId="4F015CE2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50.00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0A32564" w14:textId="10B7A065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E806BE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4CDD1D11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</w:t>
            </w:r>
          </w:p>
          <w:p w14:paraId="2DDE4346" w14:textId="05208F8C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.78</w:t>
            </w:r>
          </w:p>
        </w:tc>
      </w:tr>
      <w:tr w:rsidR="0084426F" w:rsidRPr="00CA410D" w14:paraId="725E8D39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0F677855" w14:textId="77777777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Other</w:t>
            </w:r>
          </w:p>
          <w:p w14:paraId="79CBA792" w14:textId="0F801A44" w:rsidR="0084426F" w:rsidRPr="002A0301" w:rsidRDefault="0084426F" w:rsidP="0084426F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2107168E" w14:textId="77777777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  <w:p w14:paraId="14E872D8" w14:textId="7F2A45AA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9.09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348A840A" w14:textId="27B9675D" w:rsidR="0084426F" w:rsidRPr="002A0301" w:rsidRDefault="0084426F" w:rsidP="008442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0F8369E" w14:textId="6F90F950" w:rsidR="0084426F" w:rsidRPr="002A0301" w:rsidRDefault="0084426F" w:rsidP="0084426F">
            <w:pPr>
              <w:jc w:val="center"/>
              <w:rPr>
                <w:lang w:val="en-US"/>
              </w:rPr>
            </w:pPr>
            <w:r w:rsidRPr="00E806BE"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394FBAC4" w14:textId="77777777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3</w:t>
            </w:r>
          </w:p>
          <w:p w14:paraId="0D543414" w14:textId="6AE441DF" w:rsidR="0084426F" w:rsidRPr="00CA410D" w:rsidRDefault="0084426F" w:rsidP="0084426F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470B87" w:rsidRPr="00CA410D" w14:paraId="65B1777E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7E5D8C85" w14:textId="36C93450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Antibacterial route of administration fourth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5E4B7A3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265C2A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64E963B9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8A38EFD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32FEC951" w14:textId="77777777" w:rsidTr="005B069D">
        <w:tc>
          <w:tcPr>
            <w:tcW w:w="3425" w:type="dxa"/>
            <w:tcBorders>
              <w:bottom w:val="nil"/>
            </w:tcBorders>
          </w:tcPr>
          <w:p w14:paraId="64421914" w14:textId="6B01BB4B" w:rsidR="008E6803" w:rsidRPr="008E6803" w:rsidRDefault="008E6803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I</w:t>
            </w:r>
            <w:r w:rsidR="005E259C" w:rsidRPr="002A0301">
              <w:rPr>
                <w:color w:val="000000"/>
              </w:rPr>
              <w:t>ntravenous</w:t>
            </w:r>
          </w:p>
        </w:tc>
        <w:tc>
          <w:tcPr>
            <w:tcW w:w="1777" w:type="dxa"/>
            <w:tcBorders>
              <w:bottom w:val="nil"/>
            </w:tcBorders>
          </w:tcPr>
          <w:p w14:paraId="56C8FB37" w14:textId="69E3D8F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9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775A5CD8" w14:textId="0F1A03F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374" w:type="dxa"/>
            <w:tcBorders>
              <w:bottom w:val="nil"/>
            </w:tcBorders>
          </w:tcPr>
          <w:p w14:paraId="60A8D1F0" w14:textId="53798AD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23" w:type="dxa"/>
            <w:tcBorders>
              <w:bottom w:val="nil"/>
            </w:tcBorders>
          </w:tcPr>
          <w:p w14:paraId="478ACD9D" w14:textId="4E0D24C4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31</w:t>
            </w:r>
          </w:p>
        </w:tc>
      </w:tr>
      <w:tr w:rsidR="00470B87" w:rsidRPr="00CA410D" w14:paraId="28326CFD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37DF4A0" w14:textId="6866EFAB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21E93EA" w14:textId="1AAF6630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8</w:t>
            </w:r>
            <w:r w:rsidRPr="002A0301">
              <w:rPr>
                <w:color w:val="FF0000"/>
                <w:lang w:val="en-US"/>
              </w:rPr>
              <w:t>7.8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2A1D402A" w14:textId="36E8F41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50</w:t>
            </w:r>
            <w:r w:rsidRPr="002A0301">
              <w:rPr>
                <w:color w:val="FF0000"/>
                <w:lang w:val="en-US"/>
              </w:rPr>
              <w:t>.0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3F336206" w14:textId="756E6400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0</w:t>
            </w:r>
            <w:r w:rsidRPr="002A0301">
              <w:rPr>
                <w:color w:val="FF0000"/>
              </w:rPr>
              <w:t>0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3144670F" w14:textId="29D3177B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</w:rPr>
              <w:t>86</w:t>
            </w:r>
            <w:r w:rsidRPr="00CA410D">
              <w:rPr>
                <w:b/>
                <w:bCs/>
                <w:color w:val="FF0000"/>
                <w:lang w:val="en-US"/>
              </w:rPr>
              <w:t>.11</w:t>
            </w:r>
          </w:p>
        </w:tc>
      </w:tr>
      <w:tr w:rsidR="00470B87" w:rsidRPr="00CA410D" w14:paraId="507AA36F" w14:textId="77777777" w:rsidTr="005B069D">
        <w:tc>
          <w:tcPr>
            <w:tcW w:w="3425" w:type="dxa"/>
            <w:tcBorders>
              <w:bottom w:val="nil"/>
            </w:tcBorders>
          </w:tcPr>
          <w:p w14:paraId="318BE4C7" w14:textId="0EA18BAA" w:rsidR="008E6803" w:rsidRPr="008E6803" w:rsidRDefault="008E6803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5E259C" w:rsidRPr="002A0301">
              <w:rPr>
                <w:color w:val="000000"/>
              </w:rPr>
              <w:t>ral</w:t>
            </w:r>
          </w:p>
        </w:tc>
        <w:tc>
          <w:tcPr>
            <w:tcW w:w="1777" w:type="dxa"/>
            <w:tcBorders>
              <w:bottom w:val="nil"/>
            </w:tcBorders>
          </w:tcPr>
          <w:p w14:paraId="5ED468FA" w14:textId="0AD184E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15CC31FD" w14:textId="1AA0C95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374" w:type="dxa"/>
            <w:tcBorders>
              <w:bottom w:val="nil"/>
            </w:tcBorders>
          </w:tcPr>
          <w:p w14:paraId="55A6715A" w14:textId="0DD1F68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6D577D9B" w14:textId="16F9C293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3</w:t>
            </w:r>
          </w:p>
        </w:tc>
      </w:tr>
      <w:tr w:rsidR="00470B87" w:rsidRPr="00CA410D" w14:paraId="47AC6BB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C8A9B07" w14:textId="500570A0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6C6A64E2" w14:textId="550C13F6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.06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8AD305B" w14:textId="6ECDD70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50</w:t>
            </w:r>
            <w:r w:rsidRPr="002A0301">
              <w:rPr>
                <w:color w:val="FF0000"/>
                <w:lang w:val="en-US"/>
              </w:rPr>
              <w:t>.0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3724EF72" w14:textId="5A751001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F02C0D5" w14:textId="6DC6BEEB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8.33</w:t>
            </w:r>
          </w:p>
        </w:tc>
      </w:tr>
      <w:tr w:rsidR="00470B87" w:rsidRPr="00CA410D" w14:paraId="39E4CE7F" w14:textId="77777777" w:rsidTr="005B069D">
        <w:tc>
          <w:tcPr>
            <w:tcW w:w="3425" w:type="dxa"/>
            <w:tcBorders>
              <w:bottom w:val="nil"/>
            </w:tcBorders>
          </w:tcPr>
          <w:p w14:paraId="3CAE32FD" w14:textId="3FC35C37" w:rsidR="008E6803" w:rsidRPr="008E6803" w:rsidRDefault="008E6803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T</w:t>
            </w:r>
            <w:r w:rsidR="005E259C" w:rsidRPr="002A0301">
              <w:rPr>
                <w:color w:val="000000"/>
              </w:rPr>
              <w:t>opical</w:t>
            </w:r>
          </w:p>
        </w:tc>
        <w:tc>
          <w:tcPr>
            <w:tcW w:w="1777" w:type="dxa"/>
            <w:tcBorders>
              <w:bottom w:val="nil"/>
            </w:tcBorders>
          </w:tcPr>
          <w:p w14:paraId="01E6DB05" w14:textId="730F0BAA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2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106D10C2" w14:textId="43357C21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nil"/>
            </w:tcBorders>
          </w:tcPr>
          <w:p w14:paraId="43288FF6" w14:textId="074EF08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0627A4AA" w14:textId="68E57B3C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</w:rPr>
              <w:t>2</w:t>
            </w:r>
          </w:p>
        </w:tc>
      </w:tr>
      <w:tr w:rsidR="00470B87" w:rsidRPr="00CA410D" w14:paraId="672C301A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AAA1915" w14:textId="7BBE8D7A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6A913B0E" w14:textId="4855704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.06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60936ED0" w14:textId="660404B5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130EFC87" w14:textId="75E7D8C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40FA8E26" w14:textId="464ED37D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470B87" w:rsidRPr="00CA410D" w14:paraId="3DC7D6DA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CC5A3D2" w14:textId="22E9A05A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Fifth most recent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752AB362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0230BFCD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33ABF11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FC0AD5F" w14:textId="77777777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470B87" w:rsidRPr="00CA410D" w14:paraId="255892EA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417E94F" w14:textId="326ED306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ephalosporins</w:t>
            </w:r>
          </w:p>
          <w:p w14:paraId="0C4F573F" w14:textId="60A25E7A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1906B9F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3</w:t>
            </w:r>
          </w:p>
          <w:p w14:paraId="5AD2BBC4" w14:textId="2EEB3A8D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8.75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1A1DEF1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617A2AAA" w14:textId="47BB397B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6C39B25" w14:textId="2AFB4C14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4939B4D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4</w:t>
            </w:r>
          </w:p>
          <w:p w14:paraId="392396AF" w14:textId="6630C661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2.22</w:t>
            </w:r>
          </w:p>
        </w:tc>
      </w:tr>
      <w:tr w:rsidR="00470B87" w:rsidRPr="00CA410D" w14:paraId="08052FC3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43EF50B" w14:textId="4E2ACAFD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Carbapenem</w:t>
            </w:r>
          </w:p>
          <w:p w14:paraId="69505EAF" w14:textId="5ABA205A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lastRenderedPageBreak/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8822C9B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lastRenderedPageBreak/>
              <w:t>4</w:t>
            </w:r>
          </w:p>
          <w:p w14:paraId="4B4D5390" w14:textId="73467FE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lastRenderedPageBreak/>
              <w:t>25.00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708B9C0B" w14:textId="77777777" w:rsidR="005E259C" w:rsidRPr="002A0301" w:rsidRDefault="005E259C" w:rsidP="005B06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36EE3EF1" w14:textId="2987433E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1362F83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4</w:t>
            </w:r>
          </w:p>
          <w:p w14:paraId="6CF18195" w14:textId="2A72702C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lastRenderedPageBreak/>
              <w:t>22.22</w:t>
            </w:r>
          </w:p>
        </w:tc>
      </w:tr>
      <w:tr w:rsidR="00470B87" w:rsidRPr="00CA410D" w14:paraId="5193B67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B27167E" w14:textId="4072E3B1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lastRenderedPageBreak/>
              <w:t>Aminoglycosides</w:t>
            </w:r>
          </w:p>
          <w:p w14:paraId="01ABAC1F" w14:textId="1295E0B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7725A402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3</w:t>
            </w:r>
          </w:p>
          <w:p w14:paraId="31F6C54E" w14:textId="27A7FEAE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8.75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62FC02F9" w14:textId="77777777" w:rsidR="005E259C" w:rsidRPr="002A0301" w:rsidRDefault="005E259C" w:rsidP="005B06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90AFFCB" w14:textId="370081FB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31A3EED2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3</w:t>
            </w:r>
          </w:p>
          <w:p w14:paraId="3603F9D2" w14:textId="1E4C8C19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6.67</w:t>
            </w:r>
          </w:p>
        </w:tc>
      </w:tr>
      <w:tr w:rsidR="00470B87" w:rsidRPr="00CA410D" w14:paraId="17F9F9B0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DAC056F" w14:textId="446CE5AB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with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enzyme</w:t>
            </w:r>
            <w:r w:rsidRPr="002A0301">
              <w:rPr>
                <w:color w:val="000000"/>
                <w:lang w:val="en-US"/>
              </w:rPr>
              <w:t xml:space="preserve"> </w:t>
            </w:r>
            <w:r w:rsidRPr="002A0301">
              <w:rPr>
                <w:color w:val="000000"/>
              </w:rPr>
              <w:t>inhibitor</w:t>
            </w:r>
          </w:p>
          <w:p w14:paraId="3932A82E" w14:textId="3B593E6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5C47B013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676ABD2F" w14:textId="12FA961E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04E89110" w14:textId="77777777" w:rsidR="005E259C" w:rsidRPr="002A0301" w:rsidRDefault="005E259C" w:rsidP="005B06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6911D63F" w14:textId="79CFE13B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25B3B0A3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2</w:t>
            </w:r>
          </w:p>
          <w:p w14:paraId="6C551B02" w14:textId="1F04642B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1.11</w:t>
            </w:r>
          </w:p>
        </w:tc>
      </w:tr>
      <w:tr w:rsidR="00470B87" w:rsidRPr="00CA410D" w14:paraId="4544132C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7FCE6C3" w14:textId="6C23F445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Penicillin</w:t>
            </w:r>
          </w:p>
          <w:p w14:paraId="43725087" w14:textId="3A5EF281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FC29EDB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1388129A" w14:textId="7E723DD6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6.25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663E6354" w14:textId="77777777" w:rsidR="005E259C" w:rsidRPr="002A0301" w:rsidRDefault="005E259C" w:rsidP="005B06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02756F00" w14:textId="11DD81F9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0501D26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6E301289" w14:textId="699564F0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470B87" w:rsidRPr="00CA410D" w14:paraId="2718675E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6C3C5A91" w14:textId="4AC498E9" w:rsidR="005E259C" w:rsidRPr="002A0301" w:rsidRDefault="005E259C" w:rsidP="005B069D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itroimidazole</w:t>
            </w:r>
          </w:p>
          <w:p w14:paraId="3237AC03" w14:textId="732B0266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A0567F0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1CCEB753" w14:textId="448E2A48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6.25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15BA286" w14:textId="77777777" w:rsidR="005E259C" w:rsidRPr="002A0301" w:rsidRDefault="005E259C" w:rsidP="005B06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7376D16F" w14:textId="5459BE11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D0E22A2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304D789A" w14:textId="507014AB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470B87" w:rsidRPr="00CA410D" w14:paraId="273EC7E6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FF4CFEB" w14:textId="77777777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000000"/>
                <w:lang w:val="en-US"/>
              </w:rPr>
              <w:t>Other</w:t>
            </w:r>
          </w:p>
          <w:p w14:paraId="1DF27D21" w14:textId="0DD93454" w:rsidR="005E259C" w:rsidRPr="002A0301" w:rsidRDefault="005E259C" w:rsidP="005B069D">
            <w:pPr>
              <w:jc w:val="center"/>
              <w:rPr>
                <w:color w:val="00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2CD42A0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2</w:t>
            </w:r>
          </w:p>
          <w:p w14:paraId="7AB72A56" w14:textId="4EA882E6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FF0000"/>
                <w:lang w:val="en-US"/>
              </w:rPr>
              <w:t>12.50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FE00CCB" w14:textId="77777777" w:rsidR="005E259C" w:rsidRPr="002A0301" w:rsidRDefault="005E259C" w:rsidP="005B069D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69E829CE" w14:textId="77777777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3157A2C9" w14:textId="6ECC928B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47D2EA9" w14:textId="77777777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3</w:t>
            </w:r>
          </w:p>
          <w:p w14:paraId="0A0CC719" w14:textId="110A5570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16.67</w:t>
            </w:r>
          </w:p>
        </w:tc>
      </w:tr>
      <w:tr w:rsidR="00470B87" w:rsidRPr="00CA410D" w14:paraId="2761A050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56026442" w14:textId="77777777" w:rsidR="005E259C" w:rsidRPr="002A0301" w:rsidRDefault="005E259C" w:rsidP="005B069D">
            <w:pPr>
              <w:jc w:val="center"/>
              <w:rPr>
                <w:b/>
                <w:bCs/>
                <w:color w:val="000000"/>
              </w:rPr>
            </w:pP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34CD16B0" w14:textId="77777777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3AEC2831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10CEB9DE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65BD39DC" w14:textId="77777777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</w:tr>
      <w:tr w:rsidR="00470B87" w:rsidRPr="00CA410D" w14:paraId="27FA7BAA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5460B7C" w14:textId="4878FDB4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  <w:lang w:val="en-US"/>
              </w:rPr>
              <w:t>Antibacterial route of administration fifth most recent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4B33838A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124A29C4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230F582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6B4743A2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610A84D2" w14:textId="77777777" w:rsidTr="005B069D">
        <w:tc>
          <w:tcPr>
            <w:tcW w:w="3425" w:type="dxa"/>
            <w:tcBorders>
              <w:bottom w:val="nil"/>
            </w:tcBorders>
          </w:tcPr>
          <w:p w14:paraId="4509CC80" w14:textId="2DAA0FA7" w:rsidR="00C55943" w:rsidRPr="00C55943" w:rsidRDefault="00C55943" w:rsidP="00C55943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I</w:t>
            </w:r>
            <w:r w:rsidR="005E259C" w:rsidRPr="002A0301">
              <w:rPr>
                <w:color w:val="000000"/>
              </w:rPr>
              <w:t>ntravenous</w:t>
            </w:r>
          </w:p>
        </w:tc>
        <w:tc>
          <w:tcPr>
            <w:tcW w:w="1777" w:type="dxa"/>
            <w:tcBorders>
              <w:bottom w:val="nil"/>
            </w:tcBorders>
          </w:tcPr>
          <w:p w14:paraId="23F72324" w14:textId="26DED04B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5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5B0BF158" w14:textId="774810CB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374" w:type="dxa"/>
            <w:tcBorders>
              <w:bottom w:val="nil"/>
            </w:tcBorders>
          </w:tcPr>
          <w:p w14:paraId="7436B1EE" w14:textId="01802C8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523" w:type="dxa"/>
            <w:tcBorders>
              <w:bottom w:val="nil"/>
            </w:tcBorders>
          </w:tcPr>
          <w:p w14:paraId="7154E60D" w14:textId="438E56A9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6</w:t>
            </w:r>
          </w:p>
        </w:tc>
      </w:tr>
      <w:tr w:rsidR="00470B87" w:rsidRPr="00CA410D" w14:paraId="4AC950B7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4F66EC1E" w14:textId="7EE9E082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3A7D200D" w14:textId="463FD71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93.75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6D4374CD" w14:textId="22144F55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FE4D3C2" w14:textId="59CCEDAF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189C99E9" w14:textId="26310221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</w:rPr>
              <w:t>8</w:t>
            </w:r>
            <w:r w:rsidRPr="00CA410D">
              <w:rPr>
                <w:b/>
                <w:bCs/>
                <w:color w:val="FF0000"/>
                <w:lang w:val="en-US"/>
              </w:rPr>
              <w:t>8.89</w:t>
            </w:r>
          </w:p>
        </w:tc>
      </w:tr>
      <w:tr w:rsidR="00470B87" w:rsidRPr="00CA410D" w14:paraId="1957D725" w14:textId="77777777" w:rsidTr="005B069D">
        <w:tc>
          <w:tcPr>
            <w:tcW w:w="3425" w:type="dxa"/>
            <w:tcBorders>
              <w:bottom w:val="nil"/>
            </w:tcBorders>
          </w:tcPr>
          <w:p w14:paraId="571901E7" w14:textId="18DEB962" w:rsidR="00C55943" w:rsidRPr="00C55943" w:rsidRDefault="00C55943" w:rsidP="00C55943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O</w:t>
            </w:r>
            <w:r w:rsidR="005E259C" w:rsidRPr="002A0301">
              <w:rPr>
                <w:color w:val="000000"/>
              </w:rPr>
              <w:t>ral</w:t>
            </w:r>
          </w:p>
        </w:tc>
        <w:tc>
          <w:tcPr>
            <w:tcW w:w="1777" w:type="dxa"/>
            <w:tcBorders>
              <w:bottom w:val="nil"/>
            </w:tcBorders>
          </w:tcPr>
          <w:p w14:paraId="756ADDBF" w14:textId="6A9EC64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1FC9D8A2" w14:textId="79C6B60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1D88763A" w14:textId="1C0D5E4A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523" w:type="dxa"/>
            <w:tcBorders>
              <w:bottom w:val="nil"/>
            </w:tcBorders>
          </w:tcPr>
          <w:p w14:paraId="172C4B77" w14:textId="6A2A0DC3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</w:t>
            </w:r>
          </w:p>
        </w:tc>
      </w:tr>
      <w:tr w:rsidR="00470B87" w:rsidRPr="00CA410D" w14:paraId="7F6438BC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59E561C9" w14:textId="6D56DC53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FE53077" w14:textId="2D915923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268113E8" w14:textId="3A9565DC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0E57A7B" w14:textId="715E82F3" w:rsidR="005E259C" w:rsidRPr="002A0301" w:rsidRDefault="005E259C" w:rsidP="00A90DE2">
            <w:pPr>
              <w:rPr>
                <w:color w:val="FF0000"/>
                <w:lang w:val="en-US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3E989A4C" w14:textId="4041B3D0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470B87" w:rsidRPr="00CA410D" w14:paraId="602FC6FA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85C9987" w14:textId="7F0E6BBC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Topical</w:t>
            </w:r>
          </w:p>
          <w:p w14:paraId="76C1866B" w14:textId="6747FDC9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32D60C6" w14:textId="4EE6360A" w:rsidR="005E259C" w:rsidRPr="002A0301" w:rsidRDefault="005E259C" w:rsidP="005B069D">
            <w:pPr>
              <w:jc w:val="center"/>
              <w:rPr>
                <w:color w:val="000000" w:themeColor="text1"/>
                <w:lang w:val="en-US"/>
              </w:rPr>
            </w:pPr>
            <w:r w:rsidRPr="002A0301">
              <w:rPr>
                <w:color w:val="000000" w:themeColor="text1"/>
                <w:lang w:val="en-US"/>
              </w:rPr>
              <w:t>1</w:t>
            </w:r>
          </w:p>
          <w:p w14:paraId="794EB6C5" w14:textId="5247C17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.25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5BC6A62A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6EE18A2C" w14:textId="77777777" w:rsidR="005E259C" w:rsidRPr="002A0301" w:rsidRDefault="005E259C" w:rsidP="005B069D">
            <w:pPr>
              <w:jc w:val="center"/>
              <w:rPr>
                <w:color w:val="FF0000"/>
              </w:rPr>
            </w:pP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2B32672A" w14:textId="47AC7F9D" w:rsidR="005E259C" w:rsidRPr="00CA410D" w:rsidRDefault="005E259C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</w:t>
            </w:r>
          </w:p>
          <w:p w14:paraId="5D7EAFEC" w14:textId="1C4A0604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.56</w:t>
            </w:r>
          </w:p>
        </w:tc>
      </w:tr>
      <w:tr w:rsidR="00B27117" w:rsidRPr="00CA410D" w14:paraId="74D2CB46" w14:textId="77777777" w:rsidTr="005B069D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2AF785BF" w14:textId="4A773C60" w:rsidR="00B27117" w:rsidRPr="00CA410D" w:rsidRDefault="00B27117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</w:rPr>
              <w:t>Other treatments received during this admission</w:t>
            </w:r>
          </w:p>
        </w:tc>
      </w:tr>
      <w:tr w:rsidR="00470B87" w:rsidRPr="00CA410D" w14:paraId="5BFC6A12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55CD22EE" w14:textId="60615733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t>Cytotoxic chemotherapy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39C1F0E2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042E192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00D4853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74076D63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0A5DFCBD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624C06C8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Yes</w:t>
            </w:r>
          </w:p>
          <w:p w14:paraId="1D2035F1" w14:textId="19AD110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725629DC" w14:textId="7777777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47</w:t>
            </w:r>
          </w:p>
          <w:p w14:paraId="77C20FED" w14:textId="20EA5AE4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FF0000"/>
                <w:lang w:val="en-US"/>
              </w:rPr>
              <w:t>21.56</w:t>
            </w: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6AE9EBD5" w14:textId="73B183EA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2B094A95" w14:textId="2043430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lang w:val="en-US"/>
              </w:rPr>
              <w:t>12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2E78146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59</w:t>
            </w:r>
          </w:p>
          <w:p w14:paraId="1E7F07E1" w14:textId="0B6C8EF2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1.37</w:t>
            </w:r>
          </w:p>
        </w:tc>
      </w:tr>
      <w:tr w:rsidR="00470B87" w:rsidRPr="00CA410D" w14:paraId="0C67F5B9" w14:textId="77777777" w:rsidTr="005B069D">
        <w:tc>
          <w:tcPr>
            <w:tcW w:w="3425" w:type="dxa"/>
            <w:tcBorders>
              <w:bottom w:val="nil"/>
            </w:tcBorders>
          </w:tcPr>
          <w:p w14:paraId="4C147154" w14:textId="13B9EFD6" w:rsidR="000505B9" w:rsidRPr="000505B9" w:rsidRDefault="000505B9" w:rsidP="000505B9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5E259C" w:rsidRPr="002A0301">
              <w:rPr>
                <w:color w:val="000000"/>
              </w:rPr>
              <w:t>o</w:t>
            </w:r>
          </w:p>
        </w:tc>
        <w:tc>
          <w:tcPr>
            <w:tcW w:w="1777" w:type="dxa"/>
            <w:tcBorders>
              <w:bottom w:val="nil"/>
            </w:tcBorders>
          </w:tcPr>
          <w:p w14:paraId="474C7C15" w14:textId="1AD4A2CC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  <w:r w:rsidRPr="002A0301">
              <w:rPr>
                <w:color w:val="000000"/>
                <w:lang w:val="en-US"/>
              </w:rPr>
              <w:t>70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5C40FFED" w14:textId="1AAF1F1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3</w:t>
            </w:r>
          </w:p>
        </w:tc>
        <w:tc>
          <w:tcPr>
            <w:tcW w:w="1374" w:type="dxa"/>
            <w:tcBorders>
              <w:bottom w:val="nil"/>
            </w:tcBorders>
          </w:tcPr>
          <w:p w14:paraId="44A7202F" w14:textId="60C8987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32</w:t>
            </w:r>
          </w:p>
        </w:tc>
        <w:tc>
          <w:tcPr>
            <w:tcW w:w="1523" w:type="dxa"/>
            <w:tcBorders>
              <w:bottom w:val="nil"/>
            </w:tcBorders>
          </w:tcPr>
          <w:p w14:paraId="5A8A72EE" w14:textId="219C9DB1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215</w:t>
            </w:r>
          </w:p>
        </w:tc>
      </w:tr>
      <w:tr w:rsidR="00470B87" w:rsidRPr="00CA410D" w14:paraId="169F2D0F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0B4A64D8" w14:textId="675D6C3E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400B7382" w14:textId="57517334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77.9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125B0F2E" w14:textId="0715674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4A622017" w14:textId="59C23B89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97.5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3175FE07" w14:textId="6167848F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77.90</w:t>
            </w:r>
          </w:p>
        </w:tc>
      </w:tr>
      <w:tr w:rsidR="00470B87" w:rsidRPr="00CA410D" w14:paraId="0E7216DB" w14:textId="77777777" w:rsidTr="005B069D">
        <w:tc>
          <w:tcPr>
            <w:tcW w:w="3425" w:type="dxa"/>
            <w:tcBorders>
              <w:bottom w:val="nil"/>
            </w:tcBorders>
          </w:tcPr>
          <w:p w14:paraId="2DFD6194" w14:textId="5814CA5D" w:rsidR="000505B9" w:rsidRPr="000505B9" w:rsidRDefault="000505B9" w:rsidP="000505B9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U</w:t>
            </w:r>
            <w:r w:rsidR="005E259C" w:rsidRPr="002A0301">
              <w:rPr>
                <w:color w:val="000000"/>
              </w:rPr>
              <w:t>nknown</w:t>
            </w:r>
          </w:p>
        </w:tc>
        <w:tc>
          <w:tcPr>
            <w:tcW w:w="1777" w:type="dxa"/>
            <w:tcBorders>
              <w:bottom w:val="nil"/>
            </w:tcBorders>
          </w:tcPr>
          <w:p w14:paraId="6C952788" w14:textId="522AA935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311A7229" w14:textId="3E464B8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-</w:t>
            </w:r>
          </w:p>
        </w:tc>
        <w:tc>
          <w:tcPr>
            <w:tcW w:w="1374" w:type="dxa"/>
            <w:tcBorders>
              <w:bottom w:val="nil"/>
            </w:tcBorders>
          </w:tcPr>
          <w:p w14:paraId="5E9A5C25" w14:textId="14A0C8FF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</w:p>
        </w:tc>
        <w:tc>
          <w:tcPr>
            <w:tcW w:w="1523" w:type="dxa"/>
            <w:tcBorders>
              <w:bottom w:val="nil"/>
            </w:tcBorders>
          </w:tcPr>
          <w:p w14:paraId="62CDDBB2" w14:textId="76134C2C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2</w:t>
            </w:r>
          </w:p>
        </w:tc>
      </w:tr>
      <w:tr w:rsidR="00470B87" w:rsidRPr="00CA410D" w14:paraId="6C8AFA36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75A0575C" w14:textId="060E81EF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23446AB2" w14:textId="247D3D9D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0</w:t>
            </w:r>
            <w:r w:rsidRPr="002A0301">
              <w:rPr>
                <w:color w:val="FF0000"/>
                <w:lang w:val="en-US"/>
              </w:rPr>
              <w:t>.46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12BDF553" w14:textId="27B03484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1C792FA5" w14:textId="2BA670EF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</w:rPr>
              <w:t>2.5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70259326" w14:textId="3870FB5A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0.72</w:t>
            </w:r>
          </w:p>
        </w:tc>
      </w:tr>
      <w:tr w:rsidR="00470B87" w:rsidRPr="00CA410D" w14:paraId="77DEDBCB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458DAAA2" w14:textId="3979279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t>Corticosteroids</w:t>
            </w: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66D7D37A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00D8EC3B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1CEB3F0B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07DE57E7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470B87" w:rsidRPr="00CA410D" w14:paraId="4DD5E2D0" w14:textId="77777777" w:rsidTr="005B069D">
        <w:tc>
          <w:tcPr>
            <w:tcW w:w="3425" w:type="dxa"/>
            <w:tcBorders>
              <w:bottom w:val="nil"/>
            </w:tcBorders>
          </w:tcPr>
          <w:p w14:paraId="293EF808" w14:textId="30E8F8EA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yes</w:t>
            </w:r>
          </w:p>
        </w:tc>
        <w:tc>
          <w:tcPr>
            <w:tcW w:w="1777" w:type="dxa"/>
            <w:tcBorders>
              <w:bottom w:val="nil"/>
            </w:tcBorders>
          </w:tcPr>
          <w:p w14:paraId="6FBE1DED" w14:textId="0C157225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49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6B8EF0D3" w14:textId="05FDD463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2</w:t>
            </w:r>
          </w:p>
        </w:tc>
        <w:tc>
          <w:tcPr>
            <w:tcW w:w="1374" w:type="dxa"/>
            <w:tcBorders>
              <w:bottom w:val="nil"/>
            </w:tcBorders>
          </w:tcPr>
          <w:p w14:paraId="65B9C5DC" w14:textId="09E733D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7</w:t>
            </w:r>
          </w:p>
        </w:tc>
        <w:tc>
          <w:tcPr>
            <w:tcW w:w="1523" w:type="dxa"/>
            <w:tcBorders>
              <w:bottom w:val="nil"/>
            </w:tcBorders>
          </w:tcPr>
          <w:p w14:paraId="22E888D4" w14:textId="1335EACC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68</w:t>
            </w:r>
          </w:p>
        </w:tc>
      </w:tr>
      <w:tr w:rsidR="00470B87" w:rsidRPr="00CA410D" w14:paraId="1BC639B9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12FF4A3B" w14:textId="68B05398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66CF7BE5" w14:textId="2B512AC0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22.4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40D0DE74" w14:textId="4B661363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15.38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7F2CEF3" w14:textId="0245A672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37.78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28FA0CB5" w14:textId="1A3A2853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24.64</w:t>
            </w:r>
          </w:p>
        </w:tc>
      </w:tr>
      <w:tr w:rsidR="00470B87" w:rsidRPr="00CA410D" w14:paraId="35750BBA" w14:textId="77777777" w:rsidTr="005B069D">
        <w:tc>
          <w:tcPr>
            <w:tcW w:w="3425" w:type="dxa"/>
            <w:tcBorders>
              <w:bottom w:val="nil"/>
            </w:tcBorders>
          </w:tcPr>
          <w:p w14:paraId="057396BB" w14:textId="712567B3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</w:rPr>
              <w:t>no</w:t>
            </w:r>
          </w:p>
        </w:tc>
        <w:tc>
          <w:tcPr>
            <w:tcW w:w="1777" w:type="dxa"/>
            <w:tcBorders>
              <w:bottom w:val="nil"/>
            </w:tcBorders>
          </w:tcPr>
          <w:p w14:paraId="3E6A3CF4" w14:textId="4ABB14D1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69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0CB13F40" w14:textId="0898DD7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11</w:t>
            </w:r>
          </w:p>
        </w:tc>
        <w:tc>
          <w:tcPr>
            <w:tcW w:w="1374" w:type="dxa"/>
            <w:tcBorders>
              <w:bottom w:val="nil"/>
            </w:tcBorders>
          </w:tcPr>
          <w:p w14:paraId="06D42F3A" w14:textId="5320DBAE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color w:val="000000"/>
                <w:lang w:val="en-US"/>
              </w:rPr>
              <w:t>28</w:t>
            </w:r>
          </w:p>
        </w:tc>
        <w:tc>
          <w:tcPr>
            <w:tcW w:w="1523" w:type="dxa"/>
            <w:tcBorders>
              <w:bottom w:val="nil"/>
            </w:tcBorders>
          </w:tcPr>
          <w:p w14:paraId="152487A9" w14:textId="3CEF969B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208</w:t>
            </w:r>
          </w:p>
        </w:tc>
      </w:tr>
      <w:tr w:rsidR="00470B87" w:rsidRPr="00CA410D" w14:paraId="6E6A5B20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58A02EF3" w14:textId="4F83EAC0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143602A9" w14:textId="7FB58ACD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77.52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7710D3D3" w14:textId="61EE8FDD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84.62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5B9B3BF6" w14:textId="41041213" w:rsidR="005E259C" w:rsidRPr="002A0301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2.22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6D584560" w14:textId="208D25AA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75.36</w:t>
            </w:r>
          </w:p>
        </w:tc>
      </w:tr>
      <w:tr w:rsidR="00470B87" w:rsidRPr="00CA410D" w14:paraId="3FAA80BE" w14:textId="77777777" w:rsidTr="005B069D">
        <w:tc>
          <w:tcPr>
            <w:tcW w:w="3425" w:type="dxa"/>
            <w:tcBorders>
              <w:bottom w:val="single" w:sz="4" w:space="0" w:color="auto"/>
            </w:tcBorders>
          </w:tcPr>
          <w:p w14:paraId="1B61CDA6" w14:textId="1811FE4F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777" w:type="dxa"/>
            <w:tcBorders>
              <w:bottom w:val="single" w:sz="4" w:space="0" w:color="auto"/>
            </w:tcBorders>
          </w:tcPr>
          <w:p w14:paraId="121B2BCE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677" w:type="dxa"/>
            <w:gridSpan w:val="2"/>
            <w:tcBorders>
              <w:bottom w:val="single" w:sz="4" w:space="0" w:color="auto"/>
            </w:tcBorders>
          </w:tcPr>
          <w:p w14:paraId="376C30CA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374" w:type="dxa"/>
            <w:tcBorders>
              <w:bottom w:val="single" w:sz="4" w:space="0" w:color="auto"/>
            </w:tcBorders>
          </w:tcPr>
          <w:p w14:paraId="4C987CA4" w14:textId="77777777" w:rsidR="005E259C" w:rsidRPr="002A0301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0F26F74" w14:textId="77777777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B27117" w:rsidRPr="00CA410D" w14:paraId="26CCC159" w14:textId="77777777" w:rsidTr="005B069D">
        <w:tc>
          <w:tcPr>
            <w:tcW w:w="9776" w:type="dxa"/>
            <w:gridSpan w:val="6"/>
            <w:tcBorders>
              <w:bottom w:val="single" w:sz="4" w:space="0" w:color="auto"/>
            </w:tcBorders>
          </w:tcPr>
          <w:p w14:paraId="04CC25A4" w14:textId="0421E7D1" w:rsidR="00B27117" w:rsidRPr="00CA410D" w:rsidRDefault="00B27117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Underlying conditions at time of admission</w:t>
            </w:r>
          </w:p>
        </w:tc>
      </w:tr>
      <w:tr w:rsidR="00470B87" w:rsidRPr="00CA410D" w14:paraId="30B254A3" w14:textId="77777777" w:rsidTr="005B069D">
        <w:tc>
          <w:tcPr>
            <w:tcW w:w="3425" w:type="dxa"/>
            <w:tcBorders>
              <w:bottom w:val="nil"/>
            </w:tcBorders>
          </w:tcPr>
          <w:p w14:paraId="182232B9" w14:textId="7DDF7A9B" w:rsidR="000505B9" w:rsidRPr="000505B9" w:rsidRDefault="000505B9" w:rsidP="000505B9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Y</w:t>
            </w:r>
            <w:r w:rsidR="005E259C" w:rsidRPr="002A0301">
              <w:rPr>
                <w:color w:val="000000"/>
              </w:rPr>
              <w:t>es</w:t>
            </w:r>
          </w:p>
        </w:tc>
        <w:tc>
          <w:tcPr>
            <w:tcW w:w="1777" w:type="dxa"/>
            <w:tcBorders>
              <w:bottom w:val="nil"/>
            </w:tcBorders>
          </w:tcPr>
          <w:p w14:paraId="7300B04E" w14:textId="53C7C203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77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7C789D03" w14:textId="101E31AE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374" w:type="dxa"/>
            <w:tcBorders>
              <w:bottom w:val="nil"/>
            </w:tcBorders>
          </w:tcPr>
          <w:p w14:paraId="3A2C85E2" w14:textId="73B853F1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2</w:t>
            </w:r>
            <w:r w:rsidRPr="002A0301">
              <w:rPr>
                <w:color w:val="000000"/>
                <w:lang w:val="en-US"/>
              </w:rPr>
              <w:t>8</w:t>
            </w:r>
          </w:p>
        </w:tc>
        <w:tc>
          <w:tcPr>
            <w:tcW w:w="1523" w:type="dxa"/>
            <w:tcBorders>
              <w:bottom w:val="nil"/>
            </w:tcBorders>
          </w:tcPr>
          <w:p w14:paraId="59190A70" w14:textId="65E80722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1</w:t>
            </w:r>
            <w:r w:rsidRPr="00CA410D">
              <w:rPr>
                <w:b/>
                <w:bCs/>
                <w:color w:val="000000"/>
              </w:rPr>
              <w:t>2</w:t>
            </w:r>
          </w:p>
        </w:tc>
      </w:tr>
      <w:tr w:rsidR="00470B87" w:rsidRPr="00CA410D" w14:paraId="5179CAA3" w14:textId="77777777" w:rsidTr="005B069D"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4465C4E9" w14:textId="3443A491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0F3FF45E" w14:textId="125E39CA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3</w:t>
            </w:r>
            <w:r w:rsidRPr="002A0301">
              <w:rPr>
                <w:color w:val="FF0000"/>
                <w:lang w:val="en-US"/>
              </w:rPr>
              <w:t>5.32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238E65D5" w14:textId="250EEA8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53.85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28E57240" w14:textId="742F50AB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6</w:t>
            </w:r>
            <w:r w:rsidRPr="002A0301">
              <w:rPr>
                <w:color w:val="FF0000"/>
                <w:lang w:val="en-US"/>
              </w:rPr>
              <w:t>2.22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055CBAE0" w14:textId="16125AB0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40.58</w:t>
            </w:r>
          </w:p>
        </w:tc>
      </w:tr>
      <w:tr w:rsidR="00470B87" w:rsidRPr="00CA410D" w14:paraId="1855CA5C" w14:textId="77777777" w:rsidTr="005B069D">
        <w:tc>
          <w:tcPr>
            <w:tcW w:w="3425" w:type="dxa"/>
            <w:tcBorders>
              <w:bottom w:val="nil"/>
            </w:tcBorders>
          </w:tcPr>
          <w:p w14:paraId="485FAFF2" w14:textId="12006C91" w:rsidR="000505B9" w:rsidRPr="000505B9" w:rsidRDefault="000505B9" w:rsidP="000505B9">
            <w:pPr>
              <w:jc w:val="center"/>
              <w:rPr>
                <w:color w:val="000000"/>
              </w:rPr>
            </w:pPr>
            <w:r w:rsidRPr="002A0301">
              <w:rPr>
                <w:color w:val="000000"/>
              </w:rPr>
              <w:t>N</w:t>
            </w:r>
            <w:r w:rsidR="005E259C" w:rsidRPr="002A0301">
              <w:rPr>
                <w:color w:val="000000"/>
              </w:rPr>
              <w:t>one</w:t>
            </w:r>
          </w:p>
        </w:tc>
        <w:tc>
          <w:tcPr>
            <w:tcW w:w="1777" w:type="dxa"/>
            <w:tcBorders>
              <w:bottom w:val="nil"/>
            </w:tcBorders>
          </w:tcPr>
          <w:p w14:paraId="19EDC3DD" w14:textId="51020F50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141</w:t>
            </w:r>
          </w:p>
        </w:tc>
        <w:tc>
          <w:tcPr>
            <w:tcW w:w="1677" w:type="dxa"/>
            <w:gridSpan w:val="2"/>
            <w:tcBorders>
              <w:bottom w:val="nil"/>
            </w:tcBorders>
          </w:tcPr>
          <w:p w14:paraId="517FACCE" w14:textId="398713ED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  <w:lang w:val="en-US"/>
              </w:rPr>
              <w:t>6</w:t>
            </w:r>
          </w:p>
        </w:tc>
        <w:tc>
          <w:tcPr>
            <w:tcW w:w="1374" w:type="dxa"/>
            <w:tcBorders>
              <w:bottom w:val="nil"/>
            </w:tcBorders>
          </w:tcPr>
          <w:p w14:paraId="2A154B88" w14:textId="2127B647" w:rsidR="005E259C" w:rsidRPr="002A0301" w:rsidRDefault="005E259C" w:rsidP="005B069D">
            <w:pPr>
              <w:jc w:val="center"/>
              <w:rPr>
                <w:lang w:val="en-US"/>
              </w:rPr>
            </w:pPr>
            <w:r w:rsidRPr="002A0301">
              <w:rPr>
                <w:color w:val="000000"/>
              </w:rPr>
              <w:t>1</w:t>
            </w:r>
            <w:r w:rsidRPr="002A0301">
              <w:rPr>
                <w:color w:val="000000"/>
                <w:lang w:val="en-US"/>
              </w:rPr>
              <w:t>7</w:t>
            </w:r>
          </w:p>
        </w:tc>
        <w:tc>
          <w:tcPr>
            <w:tcW w:w="1523" w:type="dxa"/>
            <w:tcBorders>
              <w:bottom w:val="nil"/>
            </w:tcBorders>
          </w:tcPr>
          <w:p w14:paraId="0DFF5B14" w14:textId="2AB86FCC" w:rsidR="005E259C" w:rsidRPr="00CA410D" w:rsidRDefault="005E259C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color w:val="000000"/>
                <w:lang w:val="en-US"/>
              </w:rPr>
              <w:t>164</w:t>
            </w:r>
          </w:p>
        </w:tc>
      </w:tr>
      <w:tr w:rsidR="00470B87" w:rsidRPr="00CA410D" w14:paraId="13A5A591" w14:textId="77777777" w:rsidTr="005B069D">
        <w:trPr>
          <w:trHeight w:val="77"/>
        </w:trPr>
        <w:tc>
          <w:tcPr>
            <w:tcW w:w="3425" w:type="dxa"/>
            <w:tcBorders>
              <w:top w:val="nil"/>
              <w:bottom w:val="single" w:sz="4" w:space="0" w:color="auto"/>
            </w:tcBorders>
          </w:tcPr>
          <w:p w14:paraId="2E40F8D3" w14:textId="220D2046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tcBorders>
              <w:top w:val="nil"/>
              <w:bottom w:val="single" w:sz="4" w:space="0" w:color="auto"/>
            </w:tcBorders>
          </w:tcPr>
          <w:p w14:paraId="0D96827C" w14:textId="2F5A5B1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64.68</w:t>
            </w:r>
          </w:p>
        </w:tc>
        <w:tc>
          <w:tcPr>
            <w:tcW w:w="1677" w:type="dxa"/>
            <w:gridSpan w:val="2"/>
            <w:tcBorders>
              <w:top w:val="nil"/>
              <w:bottom w:val="single" w:sz="4" w:space="0" w:color="auto"/>
            </w:tcBorders>
          </w:tcPr>
          <w:p w14:paraId="62187BA1" w14:textId="0BA8D13D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  <w:lang w:val="en-US"/>
              </w:rPr>
              <w:t>46.15</w:t>
            </w:r>
          </w:p>
        </w:tc>
        <w:tc>
          <w:tcPr>
            <w:tcW w:w="1374" w:type="dxa"/>
            <w:tcBorders>
              <w:top w:val="nil"/>
              <w:bottom w:val="single" w:sz="4" w:space="0" w:color="auto"/>
            </w:tcBorders>
          </w:tcPr>
          <w:p w14:paraId="604BAC3F" w14:textId="52D07118" w:rsidR="005E259C" w:rsidRPr="002A0301" w:rsidRDefault="005E259C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rPr>
                <w:color w:val="FF0000"/>
              </w:rPr>
              <w:t>3</w:t>
            </w:r>
            <w:r w:rsidRPr="002A0301">
              <w:rPr>
                <w:color w:val="FF0000"/>
                <w:lang w:val="en-US"/>
              </w:rPr>
              <w:t>7.78</w:t>
            </w:r>
          </w:p>
        </w:tc>
        <w:tc>
          <w:tcPr>
            <w:tcW w:w="1523" w:type="dxa"/>
            <w:tcBorders>
              <w:top w:val="nil"/>
              <w:bottom w:val="single" w:sz="4" w:space="0" w:color="auto"/>
            </w:tcBorders>
          </w:tcPr>
          <w:p w14:paraId="521BE825" w14:textId="46029DB6" w:rsidR="005E259C" w:rsidRPr="00CA410D" w:rsidRDefault="005E259C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color w:val="FF0000"/>
                <w:lang w:val="en-US"/>
              </w:rPr>
              <w:t>59.42</w:t>
            </w:r>
          </w:p>
        </w:tc>
      </w:tr>
      <w:tr w:rsidR="00470B87" w:rsidRPr="00CA410D" w14:paraId="1EA880EA" w14:textId="77777777" w:rsidTr="005B069D">
        <w:tc>
          <w:tcPr>
            <w:tcW w:w="3425" w:type="dxa"/>
            <w:tcBorders>
              <w:top w:val="nil"/>
            </w:tcBorders>
          </w:tcPr>
          <w:p w14:paraId="0C0ADB6D" w14:textId="6070B869" w:rsidR="005E259C" w:rsidRPr="002A0301" w:rsidRDefault="005E259C" w:rsidP="005B069D">
            <w:pPr>
              <w:jc w:val="center"/>
              <w:rPr>
                <w:rFonts w:eastAsia="Arial"/>
                <w:b/>
                <w:lang w:val="en-US"/>
              </w:rPr>
            </w:pPr>
            <w:r w:rsidRPr="002A0301">
              <w:rPr>
                <w:rFonts w:eastAsia="Arial"/>
                <w:b/>
                <w:lang w:val="en-US"/>
              </w:rPr>
              <w:t>Conditions:</w:t>
            </w:r>
          </w:p>
        </w:tc>
        <w:tc>
          <w:tcPr>
            <w:tcW w:w="1777" w:type="dxa"/>
            <w:tcBorders>
              <w:top w:val="nil"/>
            </w:tcBorders>
          </w:tcPr>
          <w:p w14:paraId="17909A40" w14:textId="77777777" w:rsidR="005E259C" w:rsidRPr="002A0301" w:rsidRDefault="005E259C" w:rsidP="005B069D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17A3ED3" w14:textId="77777777" w:rsidR="005E259C" w:rsidRPr="002A0301" w:rsidRDefault="005E259C" w:rsidP="005B069D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374" w:type="dxa"/>
            <w:tcBorders>
              <w:top w:val="nil"/>
            </w:tcBorders>
          </w:tcPr>
          <w:p w14:paraId="69C8F99E" w14:textId="77777777" w:rsidR="005E259C" w:rsidRPr="002A0301" w:rsidRDefault="005E259C" w:rsidP="005B069D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1523" w:type="dxa"/>
            <w:tcBorders>
              <w:top w:val="nil"/>
            </w:tcBorders>
          </w:tcPr>
          <w:p w14:paraId="5E1D21DA" w14:textId="77777777" w:rsidR="005E259C" w:rsidRPr="00CA410D" w:rsidRDefault="005E259C" w:rsidP="005B069D">
            <w:pPr>
              <w:jc w:val="center"/>
              <w:rPr>
                <w:b/>
                <w:bCs/>
                <w:color w:val="FF0000"/>
              </w:rPr>
            </w:pPr>
          </w:p>
        </w:tc>
      </w:tr>
      <w:tr w:rsidR="00470B87" w:rsidRPr="00CA410D" w14:paraId="05CFE843" w14:textId="77777777" w:rsidTr="005B069D">
        <w:tc>
          <w:tcPr>
            <w:tcW w:w="3425" w:type="dxa"/>
            <w:tcBorders>
              <w:top w:val="nil"/>
            </w:tcBorders>
          </w:tcPr>
          <w:p w14:paraId="6B2F5076" w14:textId="2C9D9A18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Chronic Lung Disease</w:t>
            </w:r>
          </w:p>
        </w:tc>
        <w:tc>
          <w:tcPr>
            <w:tcW w:w="1777" w:type="dxa"/>
            <w:tcBorders>
              <w:top w:val="nil"/>
            </w:tcBorders>
          </w:tcPr>
          <w:p w14:paraId="112EA1ED" w14:textId="26587793" w:rsidR="00145D24" w:rsidRPr="002A0301" w:rsidRDefault="00145D24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t>3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4506B9AB" w14:textId="76030C92" w:rsidR="00145D24" w:rsidRPr="002A0301" w:rsidRDefault="00C85830" w:rsidP="005B069D">
            <w:pPr>
              <w:jc w:val="center"/>
              <w:rPr>
                <w:color w:val="FF0000"/>
                <w:lang w:val="en-US"/>
              </w:rPr>
            </w:pPr>
            <w:r>
              <w:rPr>
                <w:color w:val="FF0000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2E0DB448" w14:textId="77606966" w:rsidR="00145D24" w:rsidRPr="002A0301" w:rsidRDefault="00145D24" w:rsidP="005B069D">
            <w:pPr>
              <w:jc w:val="center"/>
              <w:rPr>
                <w:color w:val="FF0000"/>
                <w:lang w:val="en-US"/>
              </w:rPr>
            </w:pPr>
            <w:r w:rsidRPr="002A0301">
              <w:t>1</w:t>
            </w:r>
          </w:p>
        </w:tc>
        <w:tc>
          <w:tcPr>
            <w:tcW w:w="1523" w:type="dxa"/>
            <w:tcBorders>
              <w:top w:val="nil"/>
            </w:tcBorders>
          </w:tcPr>
          <w:p w14:paraId="5EC9FBDB" w14:textId="642BC596" w:rsidR="00145D24" w:rsidRPr="00CA410D" w:rsidRDefault="00145D24" w:rsidP="005B069D">
            <w:pPr>
              <w:jc w:val="center"/>
              <w:rPr>
                <w:b/>
                <w:bCs/>
                <w:color w:val="000000" w:themeColor="text1"/>
                <w:lang w:val="en-US"/>
              </w:rPr>
            </w:pPr>
            <w:r w:rsidRPr="00CA410D">
              <w:rPr>
                <w:b/>
                <w:bCs/>
                <w:color w:val="000000" w:themeColor="text1"/>
                <w:lang w:val="en-US"/>
              </w:rPr>
              <w:t>1</w:t>
            </w:r>
          </w:p>
        </w:tc>
      </w:tr>
      <w:tr w:rsidR="00470B87" w:rsidRPr="00CA410D" w14:paraId="3DD599AD" w14:textId="77777777" w:rsidTr="005B069D">
        <w:tc>
          <w:tcPr>
            <w:tcW w:w="3425" w:type="dxa"/>
            <w:tcBorders>
              <w:top w:val="nil"/>
            </w:tcBorders>
          </w:tcPr>
          <w:p w14:paraId="140E14CE" w14:textId="2AF8B43A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Chronic Metabolic Disease</w:t>
            </w:r>
          </w:p>
        </w:tc>
        <w:tc>
          <w:tcPr>
            <w:tcW w:w="1777" w:type="dxa"/>
            <w:tcBorders>
              <w:top w:val="nil"/>
            </w:tcBorders>
          </w:tcPr>
          <w:p w14:paraId="7B40DABB" w14:textId="4AADF20F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7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214251C" w14:textId="48398E8E" w:rsidR="00145D24" w:rsidRPr="002A0301" w:rsidRDefault="00145D24" w:rsidP="005B069D">
            <w:pPr>
              <w:jc w:val="center"/>
              <w:rPr>
                <w:bCs/>
                <w:color w:val="FF0000"/>
              </w:rPr>
            </w:pPr>
            <w:r w:rsidRPr="002A0301">
              <w:rPr>
                <w:bCs/>
                <w:lang w:val="en-US"/>
              </w:rPr>
              <w:t>3</w:t>
            </w:r>
          </w:p>
        </w:tc>
        <w:tc>
          <w:tcPr>
            <w:tcW w:w="1374" w:type="dxa"/>
            <w:tcBorders>
              <w:top w:val="nil"/>
            </w:tcBorders>
          </w:tcPr>
          <w:p w14:paraId="59E0494F" w14:textId="2F04C487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10</w:t>
            </w:r>
          </w:p>
        </w:tc>
        <w:tc>
          <w:tcPr>
            <w:tcW w:w="1523" w:type="dxa"/>
            <w:tcBorders>
              <w:top w:val="nil"/>
            </w:tcBorders>
          </w:tcPr>
          <w:p w14:paraId="0C694701" w14:textId="067B075F" w:rsidR="00145D24" w:rsidRPr="00CA410D" w:rsidRDefault="00145D2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lang w:val="en-US"/>
              </w:rPr>
              <w:t>20</w:t>
            </w:r>
          </w:p>
        </w:tc>
      </w:tr>
      <w:tr w:rsidR="00470B87" w:rsidRPr="00CA410D" w14:paraId="2043B9F9" w14:textId="77777777" w:rsidTr="005B069D">
        <w:tc>
          <w:tcPr>
            <w:tcW w:w="3425" w:type="dxa"/>
            <w:tcBorders>
              <w:top w:val="nil"/>
            </w:tcBorders>
          </w:tcPr>
          <w:p w14:paraId="4675510C" w14:textId="1475ED66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Cardiovascular Disease</w:t>
            </w:r>
          </w:p>
        </w:tc>
        <w:tc>
          <w:tcPr>
            <w:tcW w:w="1777" w:type="dxa"/>
            <w:tcBorders>
              <w:top w:val="nil"/>
            </w:tcBorders>
          </w:tcPr>
          <w:p w14:paraId="1DB312FA" w14:textId="11A538AA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4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9EBBD95" w14:textId="40EF523E" w:rsidR="00145D24" w:rsidRPr="002A0301" w:rsidRDefault="00145D24" w:rsidP="005B069D">
            <w:pPr>
              <w:jc w:val="center"/>
              <w:rPr>
                <w:bCs/>
                <w:color w:val="FF0000"/>
              </w:rPr>
            </w:pPr>
            <w:r w:rsidRPr="002A0301">
              <w:rPr>
                <w:lang w:val="en-US"/>
              </w:rPr>
              <w:t>6</w:t>
            </w:r>
          </w:p>
        </w:tc>
        <w:tc>
          <w:tcPr>
            <w:tcW w:w="1374" w:type="dxa"/>
            <w:tcBorders>
              <w:top w:val="nil"/>
            </w:tcBorders>
          </w:tcPr>
          <w:p w14:paraId="63D5093E" w14:textId="15EC2C14" w:rsidR="00145D24" w:rsidRPr="002A0301" w:rsidRDefault="00145D24" w:rsidP="005B069D">
            <w:pPr>
              <w:jc w:val="center"/>
              <w:rPr>
                <w:bCs/>
                <w:color w:val="FF0000"/>
              </w:rPr>
            </w:pPr>
            <w:r w:rsidRPr="002A0301">
              <w:rPr>
                <w:lang w:val="en-US"/>
              </w:rPr>
              <w:t>2</w:t>
            </w:r>
            <w:r w:rsidRPr="002A0301">
              <w:t>0</w:t>
            </w:r>
          </w:p>
        </w:tc>
        <w:tc>
          <w:tcPr>
            <w:tcW w:w="1523" w:type="dxa"/>
            <w:tcBorders>
              <w:top w:val="nil"/>
            </w:tcBorders>
          </w:tcPr>
          <w:p w14:paraId="7ED08322" w14:textId="1FA3A75A" w:rsidR="00145D24" w:rsidRPr="00CA410D" w:rsidRDefault="00145D24" w:rsidP="005B069D">
            <w:pPr>
              <w:jc w:val="center"/>
              <w:rPr>
                <w:b/>
                <w:bCs/>
                <w:color w:val="FF0000"/>
              </w:rPr>
            </w:pPr>
            <w:r w:rsidRPr="00CA410D">
              <w:rPr>
                <w:b/>
                <w:bCs/>
                <w:lang w:val="en-US"/>
              </w:rPr>
              <w:t>66</w:t>
            </w:r>
          </w:p>
        </w:tc>
      </w:tr>
      <w:tr w:rsidR="00470B87" w:rsidRPr="00CA410D" w14:paraId="12E96866" w14:textId="77777777" w:rsidTr="005B069D">
        <w:tc>
          <w:tcPr>
            <w:tcW w:w="3425" w:type="dxa"/>
            <w:tcBorders>
              <w:top w:val="nil"/>
            </w:tcBorders>
          </w:tcPr>
          <w:p w14:paraId="61423A6E" w14:textId="4EEBECDE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Gastrointestinal Disease</w:t>
            </w:r>
          </w:p>
        </w:tc>
        <w:tc>
          <w:tcPr>
            <w:tcW w:w="1777" w:type="dxa"/>
            <w:tcBorders>
              <w:top w:val="nil"/>
            </w:tcBorders>
          </w:tcPr>
          <w:p w14:paraId="44C877E9" w14:textId="5BF4FA3A" w:rsidR="00145D24" w:rsidRPr="002A0301" w:rsidRDefault="00C85830" w:rsidP="005B069D">
            <w:pPr>
              <w:jc w:val="center"/>
              <w:rPr>
                <w:bCs/>
                <w:color w:val="FF0000"/>
                <w:lang w:val="en-US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59ACF957" w14:textId="784123B0" w:rsidR="00145D24" w:rsidRPr="00C85830" w:rsidRDefault="00C85830" w:rsidP="005B069D">
            <w:pPr>
              <w:jc w:val="center"/>
              <w:rPr>
                <w:bCs/>
                <w:color w:val="FF0000"/>
                <w:lang w:val="en-US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5BE65452" w14:textId="0170B960" w:rsidR="00145D24" w:rsidRPr="00C85830" w:rsidRDefault="00C85830" w:rsidP="005B069D">
            <w:pPr>
              <w:jc w:val="center"/>
              <w:rPr>
                <w:bCs/>
                <w:color w:val="FF0000"/>
                <w:lang w:val="en-US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2E3DC633" w14:textId="1B12A631" w:rsidR="00145D24" w:rsidRPr="00CA410D" w:rsidRDefault="00C85830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lang w:val="en-US"/>
              </w:rPr>
              <w:t>-</w:t>
            </w:r>
          </w:p>
        </w:tc>
      </w:tr>
      <w:tr w:rsidR="00470B87" w:rsidRPr="00CA410D" w14:paraId="6635353D" w14:textId="77777777" w:rsidTr="005B069D">
        <w:tc>
          <w:tcPr>
            <w:tcW w:w="3425" w:type="dxa"/>
            <w:tcBorders>
              <w:top w:val="nil"/>
            </w:tcBorders>
          </w:tcPr>
          <w:p w14:paraId="67BFFCE9" w14:textId="6457E2F6" w:rsidR="00145D24" w:rsidRPr="002A0301" w:rsidRDefault="00145D24" w:rsidP="005B069D">
            <w:pPr>
              <w:jc w:val="center"/>
              <w:rPr>
                <w:bCs/>
              </w:rPr>
            </w:pPr>
            <w:r w:rsidRPr="002A0301">
              <w:rPr>
                <w:rFonts w:eastAsia="Arial"/>
                <w:bCs/>
              </w:rPr>
              <w:t>Immunocompromised</w:t>
            </w:r>
          </w:p>
          <w:p w14:paraId="1F56CAAD" w14:textId="4B566BAF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Condition</w:t>
            </w:r>
          </w:p>
        </w:tc>
        <w:tc>
          <w:tcPr>
            <w:tcW w:w="1777" w:type="dxa"/>
            <w:tcBorders>
              <w:top w:val="nil"/>
            </w:tcBorders>
          </w:tcPr>
          <w:p w14:paraId="5FAA1C79" w14:textId="0C61708C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8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1C132EB1" w14:textId="2FBF4AE1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1</w:t>
            </w:r>
          </w:p>
        </w:tc>
        <w:tc>
          <w:tcPr>
            <w:tcW w:w="1374" w:type="dxa"/>
            <w:tcBorders>
              <w:top w:val="nil"/>
            </w:tcBorders>
          </w:tcPr>
          <w:p w14:paraId="26F302E3" w14:textId="4F7E1C6C" w:rsidR="00145D24" w:rsidRPr="002A0301" w:rsidRDefault="00145D24" w:rsidP="005B069D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</w:tc>
        <w:tc>
          <w:tcPr>
            <w:tcW w:w="1523" w:type="dxa"/>
            <w:tcBorders>
              <w:top w:val="nil"/>
            </w:tcBorders>
          </w:tcPr>
          <w:p w14:paraId="53C275FC" w14:textId="2E11DB06" w:rsidR="00145D24" w:rsidRPr="00CA410D" w:rsidRDefault="00145D24" w:rsidP="005B069D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lang w:val="en-US"/>
              </w:rPr>
              <w:t>12</w:t>
            </w:r>
          </w:p>
        </w:tc>
      </w:tr>
      <w:tr w:rsidR="00C85830" w:rsidRPr="00CA410D" w14:paraId="20DB5F06" w14:textId="77777777" w:rsidTr="005B069D">
        <w:tc>
          <w:tcPr>
            <w:tcW w:w="3425" w:type="dxa"/>
            <w:tcBorders>
              <w:top w:val="nil"/>
            </w:tcBorders>
          </w:tcPr>
          <w:p w14:paraId="22484632" w14:textId="34DF36ED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Liver Disease</w:t>
            </w:r>
          </w:p>
        </w:tc>
        <w:tc>
          <w:tcPr>
            <w:tcW w:w="1777" w:type="dxa"/>
            <w:tcBorders>
              <w:top w:val="nil"/>
            </w:tcBorders>
          </w:tcPr>
          <w:p w14:paraId="49B9A842" w14:textId="41037F9F" w:rsidR="00C85830" w:rsidRPr="002A0301" w:rsidRDefault="00C85830" w:rsidP="00C85830">
            <w:pPr>
              <w:jc w:val="center"/>
              <w:rPr>
                <w:bCs/>
                <w:color w:val="FF0000"/>
              </w:rPr>
            </w:pPr>
            <w:r w:rsidRPr="002A0301">
              <w:t>0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278B960" w14:textId="5CB506BE" w:rsidR="00C85830" w:rsidRPr="002A0301" w:rsidRDefault="00C85830" w:rsidP="00C85830">
            <w:pPr>
              <w:jc w:val="center"/>
              <w:rPr>
                <w:bCs/>
                <w:color w:val="FF0000"/>
              </w:rPr>
            </w:pPr>
            <w:r w:rsidRPr="00D80539"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1C6C8A11" w14:textId="1104C149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0AF98120" w14:textId="4E27C874" w:rsidR="00C85830" w:rsidRPr="00CA410D" w:rsidRDefault="00C85830" w:rsidP="00C85830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lang w:val="en-US"/>
              </w:rPr>
              <w:t>-</w:t>
            </w:r>
          </w:p>
        </w:tc>
      </w:tr>
      <w:tr w:rsidR="00C85830" w:rsidRPr="00CA410D" w14:paraId="452EF4E2" w14:textId="77777777" w:rsidTr="005B069D">
        <w:tc>
          <w:tcPr>
            <w:tcW w:w="3425" w:type="dxa"/>
            <w:tcBorders>
              <w:top w:val="nil"/>
            </w:tcBorders>
          </w:tcPr>
          <w:p w14:paraId="1DCA6D56" w14:textId="5683B013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Malignancy</w:t>
            </w:r>
          </w:p>
        </w:tc>
        <w:tc>
          <w:tcPr>
            <w:tcW w:w="1777" w:type="dxa"/>
            <w:tcBorders>
              <w:top w:val="nil"/>
            </w:tcBorders>
          </w:tcPr>
          <w:p w14:paraId="79D1510F" w14:textId="3C924E31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23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6E1F9DF7" w14:textId="042EB87F" w:rsidR="00C85830" w:rsidRPr="002A0301" w:rsidRDefault="00C85830" w:rsidP="00C85830">
            <w:pPr>
              <w:jc w:val="center"/>
              <w:rPr>
                <w:bCs/>
                <w:color w:val="FF0000"/>
              </w:rPr>
            </w:pPr>
            <w:r w:rsidRPr="00D80539"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4DFBEDC3" w14:textId="44A9A0A0" w:rsidR="00C85830" w:rsidRPr="002A0301" w:rsidRDefault="00C85830" w:rsidP="00C85830">
            <w:pPr>
              <w:jc w:val="center"/>
              <w:rPr>
                <w:bCs/>
                <w:color w:val="FF0000"/>
              </w:rPr>
            </w:pPr>
            <w:r w:rsidRPr="002A0301">
              <w:rPr>
                <w:bCs/>
                <w:lang w:val="en-US"/>
              </w:rPr>
              <w:t>3</w:t>
            </w:r>
          </w:p>
        </w:tc>
        <w:tc>
          <w:tcPr>
            <w:tcW w:w="1523" w:type="dxa"/>
            <w:tcBorders>
              <w:top w:val="nil"/>
            </w:tcBorders>
          </w:tcPr>
          <w:p w14:paraId="54DD345F" w14:textId="1AAAEB35" w:rsidR="00C85830" w:rsidRPr="00CA410D" w:rsidRDefault="00C85830" w:rsidP="00C85830">
            <w:pPr>
              <w:jc w:val="center"/>
              <w:rPr>
                <w:b/>
                <w:bCs/>
                <w:color w:val="FF0000"/>
              </w:rPr>
            </w:pPr>
            <w:r w:rsidRPr="00CA410D">
              <w:rPr>
                <w:b/>
                <w:bCs/>
                <w:lang w:val="en-US"/>
              </w:rPr>
              <w:t>23</w:t>
            </w:r>
          </w:p>
        </w:tc>
      </w:tr>
      <w:tr w:rsidR="00C85830" w:rsidRPr="00CA410D" w14:paraId="36F050A5" w14:textId="77777777" w:rsidTr="005B069D">
        <w:tc>
          <w:tcPr>
            <w:tcW w:w="3425" w:type="dxa"/>
            <w:tcBorders>
              <w:top w:val="nil"/>
            </w:tcBorders>
          </w:tcPr>
          <w:p w14:paraId="357549CF" w14:textId="1D0B9640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lastRenderedPageBreak/>
              <w:t>Neurologic Condition</w:t>
            </w:r>
          </w:p>
        </w:tc>
        <w:tc>
          <w:tcPr>
            <w:tcW w:w="1777" w:type="dxa"/>
            <w:tcBorders>
              <w:top w:val="nil"/>
            </w:tcBorders>
          </w:tcPr>
          <w:p w14:paraId="6F9D5D84" w14:textId="0653C1E9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2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0319908F" w14:textId="3A66BA89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D80539"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06CB7E51" w14:textId="0F89DE79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lang w:val="en-US"/>
              </w:rPr>
              <w:t>3</w:t>
            </w:r>
          </w:p>
        </w:tc>
        <w:tc>
          <w:tcPr>
            <w:tcW w:w="1523" w:type="dxa"/>
            <w:tcBorders>
              <w:top w:val="nil"/>
            </w:tcBorders>
          </w:tcPr>
          <w:p w14:paraId="47B99E07" w14:textId="2695A8B0" w:rsidR="00C85830" w:rsidRPr="00CA410D" w:rsidRDefault="00C85830" w:rsidP="00C85830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lang w:val="en-US"/>
              </w:rPr>
              <w:t>5</w:t>
            </w:r>
          </w:p>
        </w:tc>
      </w:tr>
      <w:tr w:rsidR="00C85830" w:rsidRPr="00CA410D" w14:paraId="2B59F583" w14:textId="77777777" w:rsidTr="005B069D">
        <w:tc>
          <w:tcPr>
            <w:tcW w:w="3425" w:type="dxa"/>
            <w:tcBorders>
              <w:top w:val="nil"/>
            </w:tcBorders>
          </w:tcPr>
          <w:p w14:paraId="3C5299E4" w14:textId="69C593D8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Plegias/Paralysis</w:t>
            </w:r>
          </w:p>
        </w:tc>
        <w:tc>
          <w:tcPr>
            <w:tcW w:w="1777" w:type="dxa"/>
            <w:tcBorders>
              <w:top w:val="nil"/>
            </w:tcBorders>
          </w:tcPr>
          <w:p w14:paraId="47E69266" w14:textId="2A0E230D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bCs/>
              </w:rPr>
              <w:t>1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738B3356" w14:textId="60DE4DC7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D80539"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3E3D53BE" w14:textId="56F0FD3E" w:rsidR="00C85830" w:rsidRPr="00C85830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51C27045" w14:textId="77294731" w:rsidR="00C85830" w:rsidRPr="00CA410D" w:rsidRDefault="00C85830" w:rsidP="00C85830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lang w:val="en-US"/>
              </w:rPr>
              <w:t>1</w:t>
            </w:r>
          </w:p>
        </w:tc>
      </w:tr>
      <w:tr w:rsidR="00C85830" w:rsidRPr="00CA410D" w14:paraId="5E28E960" w14:textId="77777777" w:rsidTr="005B069D">
        <w:tc>
          <w:tcPr>
            <w:tcW w:w="3425" w:type="dxa"/>
            <w:tcBorders>
              <w:top w:val="nil"/>
            </w:tcBorders>
          </w:tcPr>
          <w:p w14:paraId="352C7264" w14:textId="4250AAAA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</w:rPr>
              <w:t>Renal Disease</w:t>
            </w:r>
          </w:p>
        </w:tc>
        <w:tc>
          <w:tcPr>
            <w:tcW w:w="1777" w:type="dxa"/>
            <w:tcBorders>
              <w:top w:val="nil"/>
            </w:tcBorders>
          </w:tcPr>
          <w:p w14:paraId="052D2AF7" w14:textId="1D22614A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bCs/>
                <w:lang w:val="en-US"/>
              </w:rPr>
              <w:t>16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0D607E5" w14:textId="6F445D9B" w:rsidR="00C85830" w:rsidRPr="002A0301" w:rsidRDefault="00C85830" w:rsidP="00C85830">
            <w:pPr>
              <w:jc w:val="center"/>
              <w:rPr>
                <w:bCs/>
                <w:color w:val="FF0000"/>
              </w:rPr>
            </w:pPr>
            <w:r w:rsidRPr="00D80539"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1DF99E95" w14:textId="63083865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bCs/>
                <w:lang w:val="en-US"/>
              </w:rPr>
              <w:t>5</w:t>
            </w:r>
          </w:p>
        </w:tc>
        <w:tc>
          <w:tcPr>
            <w:tcW w:w="1523" w:type="dxa"/>
            <w:tcBorders>
              <w:top w:val="nil"/>
            </w:tcBorders>
          </w:tcPr>
          <w:p w14:paraId="0C456B10" w14:textId="3B0EC293" w:rsidR="00C85830" w:rsidRPr="00CA410D" w:rsidRDefault="00C85830" w:rsidP="00C85830">
            <w:pPr>
              <w:jc w:val="center"/>
              <w:rPr>
                <w:b/>
                <w:bCs/>
                <w:color w:val="FF0000"/>
                <w:lang w:val="en-US"/>
              </w:rPr>
            </w:pPr>
            <w:r w:rsidRPr="00CA410D">
              <w:rPr>
                <w:b/>
                <w:bCs/>
                <w:lang w:val="en-US"/>
              </w:rPr>
              <w:t>21</w:t>
            </w:r>
          </w:p>
        </w:tc>
      </w:tr>
      <w:tr w:rsidR="00470B87" w:rsidRPr="00CA410D" w14:paraId="5F2672A0" w14:textId="77777777" w:rsidTr="005B069D">
        <w:tc>
          <w:tcPr>
            <w:tcW w:w="3425" w:type="dxa"/>
            <w:tcBorders>
              <w:top w:val="nil"/>
            </w:tcBorders>
          </w:tcPr>
          <w:p w14:paraId="628DFA4A" w14:textId="20EE52BB" w:rsidR="005E259C" w:rsidRPr="002A0301" w:rsidRDefault="005E259C" w:rsidP="005B069D">
            <w:pPr>
              <w:jc w:val="center"/>
              <w:rPr>
                <w:i/>
                <w:iCs/>
                <w:color w:val="FF0000"/>
                <w:lang w:val="en-US"/>
              </w:rPr>
            </w:pPr>
            <w:r w:rsidRPr="002A0301">
              <w:rPr>
                <w:rFonts w:eastAsia="Arial"/>
                <w:i/>
                <w:iCs/>
                <w:color w:val="FF0000"/>
                <w:lang w:val="en-US"/>
              </w:rPr>
              <w:t xml:space="preserve">Median </w:t>
            </w:r>
            <w:r w:rsidRPr="002A0301">
              <w:rPr>
                <w:rFonts w:eastAsia="Arial"/>
                <w:i/>
                <w:iCs/>
                <w:color w:val="FF0000"/>
              </w:rPr>
              <w:t xml:space="preserve">Highest serum creatinine </w:t>
            </w:r>
            <w:r w:rsidRPr="002A0301">
              <w:rPr>
                <w:rFonts w:eastAsia="Arial"/>
                <w:i/>
                <w:iCs/>
                <w:color w:val="FF0000"/>
                <w:lang w:val="en-US"/>
              </w:rPr>
              <w:t xml:space="preserve">in </w:t>
            </w:r>
            <w:r w:rsidRPr="002A0301">
              <w:rPr>
                <w:rFonts w:eastAsia="Arial"/>
                <w:i/>
                <w:iCs/>
                <w:color w:val="FF0000"/>
              </w:rPr>
              <w:t>mcmol/L</w:t>
            </w:r>
          </w:p>
        </w:tc>
        <w:tc>
          <w:tcPr>
            <w:tcW w:w="1777" w:type="dxa"/>
            <w:tcBorders>
              <w:top w:val="nil"/>
            </w:tcBorders>
          </w:tcPr>
          <w:p w14:paraId="7BC7D0BB" w14:textId="5A3E3497" w:rsidR="005E259C" w:rsidRPr="002A0301" w:rsidRDefault="009174F3" w:rsidP="005B069D">
            <w:pPr>
              <w:jc w:val="center"/>
              <w:rPr>
                <w:i/>
                <w:iCs/>
                <w:color w:val="FF0000"/>
                <w:lang w:val="en-US"/>
              </w:rPr>
            </w:pPr>
            <w:r w:rsidRPr="002A0301">
              <w:rPr>
                <w:i/>
                <w:iCs/>
                <w:color w:val="FF0000"/>
                <w:lang w:val="en-US"/>
              </w:rPr>
              <w:t>103</w:t>
            </w:r>
            <w:r w:rsidR="005E259C" w:rsidRPr="002A0301">
              <w:rPr>
                <w:i/>
                <w:iCs/>
                <w:color w:val="FF0000"/>
              </w:rPr>
              <w:t>2</w:t>
            </w:r>
            <w:r w:rsidRPr="002A0301">
              <w:rPr>
                <w:i/>
                <w:iCs/>
                <w:color w:val="FF0000"/>
                <w:lang w:val="en-US"/>
              </w:rPr>
              <w:t xml:space="preserve"> </w:t>
            </w:r>
            <w:r w:rsidR="005E259C" w:rsidRPr="002A0301">
              <w:rPr>
                <w:i/>
                <w:iCs/>
                <w:color w:val="FF0000"/>
                <w:lang w:val="en-US"/>
              </w:rPr>
              <w:t>(</w:t>
            </w:r>
            <w:r w:rsidRPr="002A0301">
              <w:rPr>
                <w:i/>
                <w:iCs/>
                <w:color w:val="FF0000"/>
                <w:lang w:val="en-US"/>
              </w:rPr>
              <w:t>910.5</w:t>
            </w:r>
            <w:r w:rsidR="005E259C" w:rsidRPr="002A0301">
              <w:rPr>
                <w:i/>
                <w:iCs/>
                <w:color w:val="FF0000"/>
                <w:lang w:val="en-US"/>
              </w:rPr>
              <w:t>,1</w:t>
            </w:r>
            <w:r w:rsidRPr="002A0301">
              <w:rPr>
                <w:i/>
                <w:iCs/>
                <w:color w:val="FF0000"/>
                <w:lang w:val="en-US"/>
              </w:rPr>
              <w:t>176.5</w:t>
            </w:r>
            <w:r w:rsidR="005E259C" w:rsidRPr="002A0301">
              <w:rPr>
                <w:i/>
                <w:iCs/>
                <w:color w:val="FF0000"/>
                <w:lang w:val="en-US"/>
              </w:rPr>
              <w:t>)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3B9F8CB2" w14:textId="53056846" w:rsidR="005E259C" w:rsidRPr="002A0301" w:rsidRDefault="005E259C" w:rsidP="005B069D">
            <w:pPr>
              <w:jc w:val="center"/>
              <w:rPr>
                <w:i/>
                <w:iCs/>
                <w:color w:val="FF0000"/>
                <w:lang w:val="en-US"/>
              </w:rPr>
            </w:pPr>
            <w:r w:rsidRPr="002A0301">
              <w:rPr>
                <w:i/>
                <w:iCs/>
                <w:color w:val="FF0000"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72E55EC1" w14:textId="7F781333" w:rsidR="005E259C" w:rsidRPr="002A0301" w:rsidRDefault="009174F3" w:rsidP="005B069D">
            <w:pPr>
              <w:jc w:val="center"/>
              <w:rPr>
                <w:i/>
                <w:iCs/>
                <w:color w:val="FF0000"/>
                <w:lang w:val="en-US"/>
              </w:rPr>
            </w:pPr>
            <w:r w:rsidRPr="002A0301">
              <w:rPr>
                <w:i/>
                <w:iCs/>
                <w:color w:val="FF0000"/>
                <w:lang w:val="en-US"/>
              </w:rPr>
              <w:t>742</w:t>
            </w:r>
            <w:r w:rsidR="005E259C" w:rsidRPr="002A0301">
              <w:rPr>
                <w:i/>
                <w:iCs/>
                <w:color w:val="FF0000"/>
                <w:lang w:val="en-US"/>
              </w:rPr>
              <w:t xml:space="preserve"> (</w:t>
            </w:r>
            <w:r w:rsidRPr="002A0301">
              <w:rPr>
                <w:i/>
                <w:iCs/>
                <w:color w:val="FF0000"/>
                <w:lang w:val="en-US"/>
              </w:rPr>
              <w:t>556,</w:t>
            </w:r>
            <w:r w:rsidR="005E259C" w:rsidRPr="002A0301">
              <w:rPr>
                <w:i/>
                <w:iCs/>
                <w:color w:val="FF0000"/>
              </w:rPr>
              <w:t xml:space="preserve"> 1</w:t>
            </w:r>
            <w:r w:rsidRPr="002A0301">
              <w:rPr>
                <w:i/>
                <w:iCs/>
                <w:color w:val="FF0000"/>
                <w:lang w:val="en-US"/>
              </w:rPr>
              <w:t>124</w:t>
            </w:r>
            <w:r w:rsidR="005E259C" w:rsidRPr="002A0301">
              <w:rPr>
                <w:i/>
                <w:iCs/>
                <w:color w:val="FF0000"/>
                <w:lang w:val="en-US"/>
              </w:rPr>
              <w:t>)</w:t>
            </w:r>
          </w:p>
        </w:tc>
        <w:tc>
          <w:tcPr>
            <w:tcW w:w="1523" w:type="dxa"/>
            <w:tcBorders>
              <w:top w:val="nil"/>
            </w:tcBorders>
          </w:tcPr>
          <w:p w14:paraId="64710700" w14:textId="09B0419B" w:rsidR="005E259C" w:rsidRPr="00CA410D" w:rsidRDefault="009174F3" w:rsidP="005B069D">
            <w:pPr>
              <w:jc w:val="center"/>
              <w:rPr>
                <w:b/>
                <w:bCs/>
                <w:i/>
                <w:iCs/>
                <w:color w:val="FF0000"/>
                <w:lang w:val="en-US"/>
              </w:rPr>
            </w:pPr>
            <w:r w:rsidRPr="00CA410D">
              <w:rPr>
                <w:b/>
                <w:bCs/>
                <w:i/>
                <w:iCs/>
                <w:color w:val="FF0000"/>
                <w:lang w:val="en-US"/>
              </w:rPr>
              <w:t>992</w:t>
            </w:r>
            <w:r w:rsidR="005E259C" w:rsidRPr="00CA410D">
              <w:rPr>
                <w:b/>
                <w:bCs/>
                <w:i/>
                <w:iCs/>
                <w:color w:val="FF0000"/>
              </w:rPr>
              <w:t xml:space="preserve"> </w:t>
            </w:r>
            <w:r w:rsidR="005E259C" w:rsidRPr="00CA410D">
              <w:rPr>
                <w:b/>
                <w:bCs/>
                <w:i/>
                <w:iCs/>
                <w:color w:val="FF0000"/>
                <w:lang w:val="en-US"/>
              </w:rPr>
              <w:t>(</w:t>
            </w:r>
            <w:r w:rsidRPr="00CA410D">
              <w:rPr>
                <w:b/>
                <w:bCs/>
                <w:i/>
                <w:iCs/>
                <w:color w:val="FF0000"/>
                <w:lang w:val="en-US"/>
              </w:rPr>
              <w:t>742</w:t>
            </w:r>
            <w:r w:rsidR="005E259C" w:rsidRPr="00CA410D">
              <w:rPr>
                <w:b/>
                <w:bCs/>
                <w:i/>
                <w:iCs/>
                <w:color w:val="FF0000"/>
                <w:lang w:val="en-US"/>
              </w:rPr>
              <w:t xml:space="preserve">, </w:t>
            </w:r>
            <w:r w:rsidR="005E259C" w:rsidRPr="00CA410D">
              <w:rPr>
                <w:b/>
                <w:bCs/>
                <w:i/>
                <w:iCs/>
                <w:color w:val="FF0000"/>
              </w:rPr>
              <w:t>11</w:t>
            </w:r>
            <w:r w:rsidRPr="00CA410D">
              <w:rPr>
                <w:b/>
                <w:bCs/>
                <w:i/>
                <w:iCs/>
                <w:color w:val="FF0000"/>
                <w:lang w:val="en-US"/>
              </w:rPr>
              <w:t>68</w:t>
            </w:r>
            <w:r w:rsidR="005E259C" w:rsidRPr="00CA410D">
              <w:rPr>
                <w:b/>
                <w:bCs/>
                <w:i/>
                <w:iCs/>
                <w:color w:val="FF0000"/>
                <w:lang w:val="en-US"/>
              </w:rPr>
              <w:t>)</w:t>
            </w:r>
          </w:p>
        </w:tc>
      </w:tr>
      <w:tr w:rsidR="00C85830" w:rsidRPr="00CA410D" w14:paraId="571EADA9" w14:textId="77777777" w:rsidTr="005B069D">
        <w:tc>
          <w:tcPr>
            <w:tcW w:w="3425" w:type="dxa"/>
            <w:tcBorders>
              <w:top w:val="nil"/>
            </w:tcBorders>
          </w:tcPr>
          <w:p w14:paraId="610845FB" w14:textId="1A03098A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2A0301">
              <w:rPr>
                <w:rFonts w:eastAsia="Arial"/>
                <w:bCs/>
                <w:lang w:val="en-US"/>
              </w:rPr>
              <w:t>Skin conditions</w:t>
            </w:r>
          </w:p>
        </w:tc>
        <w:tc>
          <w:tcPr>
            <w:tcW w:w="1777" w:type="dxa"/>
            <w:tcBorders>
              <w:top w:val="nil"/>
            </w:tcBorders>
          </w:tcPr>
          <w:p w14:paraId="15719091" w14:textId="794D4208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40C3D11C" w14:textId="2DBF6BF9" w:rsidR="00C85830" w:rsidRPr="002A0301" w:rsidRDefault="00C85830" w:rsidP="00C85830">
            <w:pPr>
              <w:jc w:val="center"/>
              <w:rPr>
                <w:bCs/>
                <w:color w:val="FF0000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3339EF1F" w14:textId="3C326F9C" w:rsidR="00C85830" w:rsidRPr="002A0301" w:rsidRDefault="00C85830" w:rsidP="00C85830">
            <w:pPr>
              <w:jc w:val="center"/>
              <w:rPr>
                <w:bCs/>
                <w:color w:val="FF0000"/>
                <w:lang w:val="en-US"/>
              </w:rPr>
            </w:pPr>
            <w:r w:rsidRPr="00FA7733">
              <w:rPr>
                <w:bCs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50974AD5" w14:textId="644FD750" w:rsidR="00C85830" w:rsidRPr="00CA410D" w:rsidRDefault="00C85830" w:rsidP="00C85830">
            <w:pPr>
              <w:jc w:val="center"/>
              <w:rPr>
                <w:b/>
                <w:bCs/>
                <w:color w:val="FF0000"/>
                <w:lang w:val="en-US"/>
              </w:rPr>
            </w:pPr>
            <w:r>
              <w:rPr>
                <w:b/>
                <w:bCs/>
                <w:lang w:val="en-US"/>
              </w:rPr>
              <w:t>-</w:t>
            </w:r>
          </w:p>
        </w:tc>
      </w:tr>
      <w:tr w:rsidR="00C85830" w:rsidRPr="00CA410D" w14:paraId="67CF8B9B" w14:textId="77777777" w:rsidTr="005B069D">
        <w:tc>
          <w:tcPr>
            <w:tcW w:w="3425" w:type="dxa"/>
            <w:tcBorders>
              <w:top w:val="nil"/>
            </w:tcBorders>
          </w:tcPr>
          <w:p w14:paraId="2279D754" w14:textId="5EB72797" w:rsidR="00C85830" w:rsidRPr="002A0301" w:rsidRDefault="00C85830" w:rsidP="00C85830">
            <w:pPr>
              <w:jc w:val="center"/>
              <w:rPr>
                <w:bCs/>
                <w:lang w:val="en-US"/>
              </w:rPr>
            </w:pPr>
            <w:r w:rsidRPr="002A0301">
              <w:rPr>
                <w:rFonts w:eastAsia="Arial"/>
                <w:bCs/>
                <w:lang w:val="en-US"/>
              </w:rPr>
              <w:t>Trauma</w:t>
            </w:r>
          </w:p>
        </w:tc>
        <w:tc>
          <w:tcPr>
            <w:tcW w:w="1777" w:type="dxa"/>
            <w:tcBorders>
              <w:top w:val="nil"/>
            </w:tcBorders>
          </w:tcPr>
          <w:p w14:paraId="37467BD8" w14:textId="69917167" w:rsidR="00C85830" w:rsidRPr="002A0301" w:rsidRDefault="00C85830" w:rsidP="00C85830">
            <w:pPr>
              <w:jc w:val="center"/>
              <w:rPr>
                <w:lang w:val="en-US"/>
              </w:rPr>
            </w:pPr>
            <w:r w:rsidRPr="002A0301">
              <w:rPr>
                <w:bCs/>
                <w:lang w:val="en-US"/>
              </w:rPr>
              <w:t>2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2609EE81" w14:textId="3DE284D5" w:rsidR="00C85830" w:rsidRPr="002A0301" w:rsidRDefault="00C85830" w:rsidP="00C85830">
            <w:pPr>
              <w:jc w:val="center"/>
              <w:rPr>
                <w:lang w:val="en-US"/>
              </w:rPr>
            </w:pPr>
            <w:r w:rsidRPr="002A0301">
              <w:rPr>
                <w:bCs/>
                <w:lang w:val="en-US"/>
              </w:rPr>
              <w:t>3</w:t>
            </w:r>
          </w:p>
        </w:tc>
        <w:tc>
          <w:tcPr>
            <w:tcW w:w="1374" w:type="dxa"/>
            <w:tcBorders>
              <w:top w:val="nil"/>
            </w:tcBorders>
          </w:tcPr>
          <w:p w14:paraId="660F86F4" w14:textId="25808E26" w:rsidR="00C85830" w:rsidRPr="002A0301" w:rsidRDefault="00C85830" w:rsidP="00C85830">
            <w:pPr>
              <w:jc w:val="center"/>
            </w:pPr>
            <w:r w:rsidRPr="00FA7733">
              <w:rPr>
                <w:bCs/>
                <w:lang w:val="en-US"/>
              </w:rPr>
              <w:t>-</w:t>
            </w:r>
          </w:p>
        </w:tc>
        <w:tc>
          <w:tcPr>
            <w:tcW w:w="1523" w:type="dxa"/>
            <w:tcBorders>
              <w:top w:val="nil"/>
            </w:tcBorders>
          </w:tcPr>
          <w:p w14:paraId="7CB93267" w14:textId="59D2E450" w:rsidR="00C85830" w:rsidRPr="00CA410D" w:rsidRDefault="00C85830" w:rsidP="00C85830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5</w:t>
            </w:r>
          </w:p>
        </w:tc>
      </w:tr>
      <w:tr w:rsidR="002A0301" w:rsidRPr="00CA410D" w14:paraId="11754F90" w14:textId="77777777" w:rsidTr="005B069D">
        <w:tc>
          <w:tcPr>
            <w:tcW w:w="3425" w:type="dxa"/>
            <w:tcBorders>
              <w:top w:val="nil"/>
            </w:tcBorders>
          </w:tcPr>
          <w:p w14:paraId="48F721AD" w14:textId="6D7D678C" w:rsidR="009174F3" w:rsidRPr="002A0301" w:rsidRDefault="009174F3" w:rsidP="005B069D">
            <w:pPr>
              <w:jc w:val="center"/>
              <w:rPr>
                <w:rFonts w:eastAsia="Arial"/>
                <w:bCs/>
                <w:lang w:val="en-US"/>
              </w:rPr>
            </w:pPr>
            <w:r w:rsidRPr="002A0301">
              <w:rPr>
                <w:rFonts w:eastAsia="Arial"/>
                <w:bCs/>
                <w:lang w:val="en-US"/>
              </w:rPr>
              <w:t>Other underlying condition(s)</w:t>
            </w:r>
          </w:p>
        </w:tc>
        <w:tc>
          <w:tcPr>
            <w:tcW w:w="1777" w:type="dxa"/>
            <w:tcBorders>
              <w:top w:val="nil"/>
            </w:tcBorders>
          </w:tcPr>
          <w:p w14:paraId="4BD3CC74" w14:textId="7EFA5F2A" w:rsidR="009174F3" w:rsidRPr="002A0301" w:rsidRDefault="009174F3" w:rsidP="005B069D">
            <w:pPr>
              <w:jc w:val="center"/>
              <w:rPr>
                <w:bCs/>
                <w:lang w:val="en-US"/>
              </w:rPr>
            </w:pPr>
            <w:r w:rsidRPr="002A0301">
              <w:rPr>
                <w:bCs/>
                <w:lang w:val="en-US"/>
              </w:rPr>
              <w:t>18</w:t>
            </w:r>
          </w:p>
        </w:tc>
        <w:tc>
          <w:tcPr>
            <w:tcW w:w="1677" w:type="dxa"/>
            <w:gridSpan w:val="2"/>
            <w:tcBorders>
              <w:top w:val="nil"/>
            </w:tcBorders>
          </w:tcPr>
          <w:p w14:paraId="1757597B" w14:textId="0E5CB1DF" w:rsidR="009174F3" w:rsidRPr="002A0301" w:rsidRDefault="00C85830" w:rsidP="005B069D">
            <w:pPr>
              <w:jc w:val="center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-</w:t>
            </w:r>
          </w:p>
        </w:tc>
        <w:tc>
          <w:tcPr>
            <w:tcW w:w="1374" w:type="dxa"/>
            <w:tcBorders>
              <w:top w:val="nil"/>
            </w:tcBorders>
          </w:tcPr>
          <w:p w14:paraId="0D108746" w14:textId="3A6D5171" w:rsidR="009174F3" w:rsidRPr="002A0301" w:rsidRDefault="009174F3" w:rsidP="005B069D">
            <w:pPr>
              <w:jc w:val="center"/>
              <w:rPr>
                <w:bCs/>
                <w:lang w:val="en-US"/>
              </w:rPr>
            </w:pPr>
            <w:r w:rsidRPr="002A0301">
              <w:rPr>
                <w:bCs/>
                <w:lang w:val="en-US"/>
              </w:rPr>
              <w:t>4</w:t>
            </w:r>
          </w:p>
        </w:tc>
        <w:tc>
          <w:tcPr>
            <w:tcW w:w="1523" w:type="dxa"/>
            <w:tcBorders>
              <w:top w:val="nil"/>
            </w:tcBorders>
          </w:tcPr>
          <w:p w14:paraId="4E2235C3" w14:textId="0EDA3106" w:rsidR="009174F3" w:rsidRPr="00CA410D" w:rsidRDefault="009174F3" w:rsidP="005B069D">
            <w:pPr>
              <w:jc w:val="center"/>
              <w:rPr>
                <w:b/>
                <w:bCs/>
                <w:lang w:val="en-US"/>
              </w:rPr>
            </w:pPr>
            <w:r w:rsidRPr="00CA410D">
              <w:rPr>
                <w:b/>
                <w:bCs/>
                <w:lang w:val="en-US"/>
              </w:rPr>
              <w:t>12</w:t>
            </w:r>
          </w:p>
        </w:tc>
      </w:tr>
      <w:tr w:rsidR="00B27117" w:rsidRPr="00CA410D" w14:paraId="3FDE7D02" w14:textId="77777777" w:rsidTr="005B069D">
        <w:tc>
          <w:tcPr>
            <w:tcW w:w="9776" w:type="dxa"/>
            <w:gridSpan w:val="6"/>
          </w:tcPr>
          <w:p w14:paraId="73E55443" w14:textId="67F86675" w:rsidR="00B27117" w:rsidRPr="00CA410D" w:rsidRDefault="00B27117" w:rsidP="005B069D">
            <w:pPr>
              <w:spacing w:after="13" w:line="250" w:lineRule="auto"/>
              <w:ind w:left="-5" w:hanging="10"/>
              <w:jc w:val="center"/>
              <w:rPr>
                <w:b/>
                <w:bCs/>
                <w:iCs/>
              </w:rPr>
            </w:pPr>
            <w:r w:rsidRPr="00CA410D">
              <w:rPr>
                <w:b/>
                <w:bCs/>
                <w:iCs/>
              </w:rPr>
              <w:t>Candida positive cultures during this admission</w:t>
            </w:r>
          </w:p>
        </w:tc>
      </w:tr>
      <w:tr w:rsidR="002A0301" w:rsidRPr="00CA410D" w14:paraId="0F698B4E" w14:textId="77777777" w:rsidTr="005B069D">
        <w:tc>
          <w:tcPr>
            <w:tcW w:w="3425" w:type="dxa"/>
          </w:tcPr>
          <w:p w14:paraId="2C2F1632" w14:textId="77777777" w:rsidR="009174F3" w:rsidRPr="007528CC" w:rsidRDefault="009174F3" w:rsidP="005B069D">
            <w:pPr>
              <w:spacing w:after="13" w:line="250" w:lineRule="auto"/>
              <w:ind w:left="-5" w:hanging="10"/>
              <w:jc w:val="center"/>
              <w:rPr>
                <w:bCs/>
                <w:iCs/>
                <w:lang w:val="en-US"/>
              </w:rPr>
            </w:pPr>
            <w:r w:rsidRPr="007528CC">
              <w:rPr>
                <w:bCs/>
                <w:iCs/>
                <w:lang w:val="en-US"/>
              </w:rPr>
              <w:t>YES</w:t>
            </w:r>
          </w:p>
          <w:p w14:paraId="3FD92F63" w14:textId="25733749" w:rsidR="009174F3" w:rsidRPr="007528CC" w:rsidRDefault="009174F3" w:rsidP="005B069D">
            <w:pPr>
              <w:spacing w:after="13" w:line="250" w:lineRule="auto"/>
              <w:ind w:left="-5" w:hanging="10"/>
              <w:jc w:val="center"/>
              <w:rPr>
                <w:bCs/>
                <w:iCs/>
                <w:lang w:val="en-US"/>
              </w:rPr>
            </w:pPr>
            <w:r w:rsidRPr="007528CC">
              <w:rPr>
                <w:bCs/>
                <w:iCs/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53737C11" w14:textId="7777777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lang w:val="en-US"/>
              </w:rPr>
              <w:t>1</w:t>
            </w:r>
          </w:p>
          <w:p w14:paraId="09FBAFC7" w14:textId="401DAD12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color w:val="FF0000"/>
                <w:lang w:val="en-US"/>
              </w:rPr>
              <w:t>0.46</w:t>
            </w:r>
          </w:p>
        </w:tc>
        <w:tc>
          <w:tcPr>
            <w:tcW w:w="1677" w:type="dxa"/>
            <w:gridSpan w:val="2"/>
          </w:tcPr>
          <w:p w14:paraId="17930B5C" w14:textId="780BBFE0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lang w:val="en-US"/>
              </w:rPr>
              <w:t>-</w:t>
            </w:r>
          </w:p>
        </w:tc>
        <w:tc>
          <w:tcPr>
            <w:tcW w:w="1374" w:type="dxa"/>
          </w:tcPr>
          <w:p w14:paraId="7F278662" w14:textId="46850488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lang w:val="en-US"/>
              </w:rPr>
              <w:t>-</w:t>
            </w:r>
          </w:p>
        </w:tc>
        <w:tc>
          <w:tcPr>
            <w:tcW w:w="1523" w:type="dxa"/>
          </w:tcPr>
          <w:p w14:paraId="59FA388D" w14:textId="77777777" w:rsidR="009174F3" w:rsidRPr="00CA410D" w:rsidRDefault="009174F3" w:rsidP="005B069D">
            <w:pPr>
              <w:jc w:val="center"/>
              <w:rPr>
                <w:b/>
                <w:bCs/>
                <w:iCs/>
                <w:lang w:val="en-US"/>
              </w:rPr>
            </w:pPr>
            <w:r w:rsidRPr="00CA410D">
              <w:rPr>
                <w:b/>
                <w:bCs/>
                <w:iCs/>
                <w:lang w:val="en-US"/>
              </w:rPr>
              <w:t>1</w:t>
            </w:r>
          </w:p>
          <w:p w14:paraId="2A5B661F" w14:textId="75DA4358" w:rsidR="009174F3" w:rsidRPr="00CA410D" w:rsidRDefault="009174F3" w:rsidP="005B069D">
            <w:pPr>
              <w:jc w:val="center"/>
              <w:rPr>
                <w:b/>
                <w:bCs/>
                <w:iCs/>
                <w:lang w:val="en-US"/>
              </w:rPr>
            </w:pPr>
            <w:r w:rsidRPr="00CA410D">
              <w:rPr>
                <w:b/>
                <w:bCs/>
                <w:iCs/>
                <w:color w:val="FF0000"/>
                <w:lang w:val="en-US"/>
              </w:rPr>
              <w:t>0.36</w:t>
            </w:r>
          </w:p>
        </w:tc>
      </w:tr>
      <w:tr w:rsidR="002A0301" w:rsidRPr="00CA410D" w14:paraId="6D17D13F" w14:textId="77777777" w:rsidTr="005B069D">
        <w:tc>
          <w:tcPr>
            <w:tcW w:w="3425" w:type="dxa"/>
          </w:tcPr>
          <w:p w14:paraId="561EFF60" w14:textId="77777777" w:rsidR="009174F3" w:rsidRPr="007528CC" w:rsidRDefault="009174F3" w:rsidP="005B069D">
            <w:pPr>
              <w:spacing w:after="13" w:line="250" w:lineRule="auto"/>
              <w:ind w:left="-5" w:hanging="10"/>
              <w:jc w:val="center"/>
              <w:rPr>
                <w:bCs/>
                <w:iCs/>
                <w:lang w:val="en-US"/>
              </w:rPr>
            </w:pPr>
            <w:r w:rsidRPr="007528CC">
              <w:rPr>
                <w:bCs/>
                <w:iCs/>
                <w:lang w:val="en-US"/>
              </w:rPr>
              <w:t>NO</w:t>
            </w:r>
          </w:p>
          <w:p w14:paraId="4AD036D2" w14:textId="7E37E807" w:rsidR="009174F3" w:rsidRPr="007528CC" w:rsidRDefault="009174F3" w:rsidP="005B069D">
            <w:pPr>
              <w:spacing w:after="13" w:line="250" w:lineRule="auto"/>
              <w:ind w:left="-5" w:hanging="10"/>
              <w:jc w:val="center"/>
              <w:rPr>
                <w:bCs/>
                <w:iCs/>
                <w:lang w:val="en-US"/>
              </w:rPr>
            </w:pPr>
            <w:r w:rsidRPr="007528CC">
              <w:rPr>
                <w:bCs/>
                <w:iCs/>
                <w:color w:val="FF0000"/>
                <w:lang w:val="en-US"/>
              </w:rPr>
              <w:t>%</w:t>
            </w:r>
          </w:p>
        </w:tc>
        <w:tc>
          <w:tcPr>
            <w:tcW w:w="1777" w:type="dxa"/>
          </w:tcPr>
          <w:p w14:paraId="10C5D4F7" w14:textId="7777777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lang w:val="en-US"/>
              </w:rPr>
              <w:t>217</w:t>
            </w:r>
          </w:p>
          <w:p w14:paraId="30D3ED35" w14:textId="6FF133E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color w:val="FF0000"/>
                <w:lang w:val="en-US"/>
              </w:rPr>
              <w:t>99.54</w:t>
            </w:r>
          </w:p>
        </w:tc>
        <w:tc>
          <w:tcPr>
            <w:tcW w:w="1677" w:type="dxa"/>
            <w:gridSpan w:val="2"/>
          </w:tcPr>
          <w:p w14:paraId="74AF6FF8" w14:textId="7777777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lang w:val="en-US"/>
              </w:rPr>
              <w:t>13</w:t>
            </w:r>
          </w:p>
          <w:p w14:paraId="4D3FD8B4" w14:textId="5DC36BF1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</w:p>
        </w:tc>
        <w:tc>
          <w:tcPr>
            <w:tcW w:w="1374" w:type="dxa"/>
          </w:tcPr>
          <w:p w14:paraId="5EF583C0" w14:textId="7777777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  <w:r w:rsidRPr="002A0301">
              <w:rPr>
                <w:iCs/>
                <w:lang w:val="en-US"/>
              </w:rPr>
              <w:t>45</w:t>
            </w:r>
          </w:p>
          <w:p w14:paraId="2569520D" w14:textId="5DCFF56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</w:p>
        </w:tc>
        <w:tc>
          <w:tcPr>
            <w:tcW w:w="1523" w:type="dxa"/>
          </w:tcPr>
          <w:p w14:paraId="5E1BD1D9" w14:textId="77777777" w:rsidR="009174F3" w:rsidRPr="00CA410D" w:rsidRDefault="009174F3" w:rsidP="005B069D">
            <w:pPr>
              <w:jc w:val="center"/>
              <w:rPr>
                <w:b/>
                <w:bCs/>
                <w:iCs/>
                <w:lang w:val="en-US"/>
              </w:rPr>
            </w:pPr>
            <w:r w:rsidRPr="00CA410D">
              <w:rPr>
                <w:b/>
                <w:bCs/>
                <w:iCs/>
                <w:lang w:val="en-US"/>
              </w:rPr>
              <w:t>275</w:t>
            </w:r>
          </w:p>
          <w:p w14:paraId="547D7C56" w14:textId="154F6326" w:rsidR="009174F3" w:rsidRPr="00CA410D" w:rsidRDefault="009174F3" w:rsidP="005B069D">
            <w:pPr>
              <w:jc w:val="center"/>
              <w:rPr>
                <w:b/>
                <w:bCs/>
                <w:iCs/>
                <w:lang w:val="en-US"/>
              </w:rPr>
            </w:pPr>
            <w:r w:rsidRPr="00CA410D">
              <w:rPr>
                <w:b/>
                <w:bCs/>
                <w:iCs/>
                <w:color w:val="FF0000"/>
                <w:lang w:val="en-US"/>
              </w:rPr>
              <w:t>99.64</w:t>
            </w:r>
          </w:p>
        </w:tc>
      </w:tr>
      <w:tr w:rsidR="002A0301" w:rsidRPr="00CA410D" w14:paraId="39B1E67F" w14:textId="77777777" w:rsidTr="005B069D">
        <w:tc>
          <w:tcPr>
            <w:tcW w:w="3425" w:type="dxa"/>
          </w:tcPr>
          <w:p w14:paraId="6C56EC13" w14:textId="77777777" w:rsidR="009174F3" w:rsidRPr="002A0301" w:rsidRDefault="009174F3" w:rsidP="005B069D">
            <w:pPr>
              <w:spacing w:after="13" w:line="250" w:lineRule="auto"/>
              <w:ind w:left="-5" w:hanging="10"/>
              <w:jc w:val="center"/>
              <w:rPr>
                <w:b/>
                <w:iCs/>
              </w:rPr>
            </w:pPr>
          </w:p>
        </w:tc>
        <w:tc>
          <w:tcPr>
            <w:tcW w:w="1777" w:type="dxa"/>
          </w:tcPr>
          <w:p w14:paraId="5DAB9062" w14:textId="7777777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</w:p>
        </w:tc>
        <w:tc>
          <w:tcPr>
            <w:tcW w:w="1677" w:type="dxa"/>
            <w:gridSpan w:val="2"/>
          </w:tcPr>
          <w:p w14:paraId="19CEE6A1" w14:textId="7777777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</w:p>
        </w:tc>
        <w:tc>
          <w:tcPr>
            <w:tcW w:w="1374" w:type="dxa"/>
          </w:tcPr>
          <w:p w14:paraId="31727EF6" w14:textId="77777777" w:rsidR="009174F3" w:rsidRPr="002A0301" w:rsidRDefault="009174F3" w:rsidP="005B069D">
            <w:pPr>
              <w:jc w:val="center"/>
              <w:rPr>
                <w:iCs/>
                <w:lang w:val="en-US"/>
              </w:rPr>
            </w:pPr>
          </w:p>
        </w:tc>
        <w:tc>
          <w:tcPr>
            <w:tcW w:w="1523" w:type="dxa"/>
          </w:tcPr>
          <w:p w14:paraId="107D805B" w14:textId="77777777" w:rsidR="009174F3" w:rsidRPr="00CA410D" w:rsidRDefault="009174F3" w:rsidP="005B069D">
            <w:pPr>
              <w:jc w:val="center"/>
              <w:rPr>
                <w:b/>
                <w:bCs/>
                <w:iCs/>
                <w:lang w:val="en-US"/>
              </w:rPr>
            </w:pPr>
          </w:p>
        </w:tc>
      </w:tr>
      <w:tr w:rsidR="00470B87" w:rsidRPr="00CA410D" w14:paraId="56058295" w14:textId="77777777" w:rsidTr="005B069D">
        <w:tc>
          <w:tcPr>
            <w:tcW w:w="3425" w:type="dxa"/>
          </w:tcPr>
          <w:p w14:paraId="556E9A81" w14:textId="654BCB0E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  <w:r w:rsidRPr="002A0301">
              <w:rPr>
                <w:rFonts w:eastAsia="Arial"/>
                <w:b/>
                <w:bCs/>
              </w:rPr>
              <w:t>Date</w:t>
            </w:r>
          </w:p>
        </w:tc>
        <w:tc>
          <w:tcPr>
            <w:tcW w:w="1777" w:type="dxa"/>
          </w:tcPr>
          <w:p w14:paraId="0F2A2C78" w14:textId="6149DC7D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  <w:r w:rsidRPr="002A0301">
              <w:rPr>
                <w:i/>
                <w:iCs/>
              </w:rPr>
              <w:t>2022-11-22</w:t>
            </w:r>
          </w:p>
        </w:tc>
        <w:tc>
          <w:tcPr>
            <w:tcW w:w="1677" w:type="dxa"/>
            <w:gridSpan w:val="2"/>
          </w:tcPr>
          <w:p w14:paraId="5FF8B6C2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</w:tcPr>
          <w:p w14:paraId="63880F09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</w:tcPr>
          <w:p w14:paraId="75B5AEF2" w14:textId="027429AE" w:rsidR="009174F3" w:rsidRPr="00CA410D" w:rsidRDefault="009174F3" w:rsidP="005B069D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CA410D">
              <w:rPr>
                <w:b/>
                <w:bCs/>
                <w:i/>
                <w:iCs/>
              </w:rPr>
              <w:t>2022-11-22</w:t>
            </w:r>
          </w:p>
        </w:tc>
      </w:tr>
      <w:tr w:rsidR="002A0301" w:rsidRPr="00CA410D" w14:paraId="537592AF" w14:textId="77777777" w:rsidTr="005B069D">
        <w:tc>
          <w:tcPr>
            <w:tcW w:w="3425" w:type="dxa"/>
          </w:tcPr>
          <w:p w14:paraId="5422A4D8" w14:textId="127E456E" w:rsidR="009174F3" w:rsidRPr="002A0301" w:rsidRDefault="009174F3" w:rsidP="005B069D">
            <w:pPr>
              <w:jc w:val="center"/>
              <w:rPr>
                <w:rFonts w:eastAsia="Arial"/>
                <w:b/>
                <w:bCs/>
              </w:rPr>
            </w:pPr>
            <w:r w:rsidRPr="002A0301">
              <w:rPr>
                <w:rFonts w:eastAsia="Arial"/>
                <w:b/>
                <w:bCs/>
              </w:rPr>
              <w:t>Species</w:t>
            </w:r>
          </w:p>
        </w:tc>
        <w:tc>
          <w:tcPr>
            <w:tcW w:w="1777" w:type="dxa"/>
          </w:tcPr>
          <w:p w14:paraId="20F3E346" w14:textId="77777777" w:rsidR="009174F3" w:rsidRPr="00145D24" w:rsidRDefault="009174F3" w:rsidP="005B069D">
            <w:pPr>
              <w:ind w:left="360"/>
              <w:jc w:val="center"/>
              <w:rPr>
                <w:i/>
                <w:iCs/>
                <w:lang w:val="en-US"/>
              </w:rPr>
            </w:pPr>
            <w:r w:rsidRPr="00145D24">
              <w:rPr>
                <w:i/>
                <w:iCs/>
                <w:lang w:val="en-US"/>
              </w:rPr>
              <w:t>Candida Auris</w:t>
            </w:r>
          </w:p>
          <w:p w14:paraId="501AC7BD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gridSpan w:val="2"/>
          </w:tcPr>
          <w:p w14:paraId="2E6D6C43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</w:tcPr>
          <w:p w14:paraId="36DF0E92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</w:tcPr>
          <w:p w14:paraId="3D6FB188" w14:textId="77777777" w:rsidR="009174F3" w:rsidRPr="00145D24" w:rsidRDefault="009174F3" w:rsidP="005B069D">
            <w:pPr>
              <w:ind w:left="360"/>
              <w:jc w:val="center"/>
              <w:rPr>
                <w:b/>
                <w:bCs/>
                <w:i/>
                <w:iCs/>
                <w:lang w:val="en-US"/>
              </w:rPr>
            </w:pPr>
            <w:r w:rsidRPr="00145D24">
              <w:rPr>
                <w:b/>
                <w:bCs/>
                <w:i/>
                <w:iCs/>
                <w:lang w:val="en-US"/>
              </w:rPr>
              <w:t>Candida Auris</w:t>
            </w:r>
          </w:p>
          <w:p w14:paraId="263ED4C7" w14:textId="77777777" w:rsidR="009174F3" w:rsidRPr="00CA410D" w:rsidRDefault="009174F3" w:rsidP="005B069D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2A0301" w:rsidRPr="00CA410D" w14:paraId="640D9894" w14:textId="77777777" w:rsidTr="005B069D">
        <w:tc>
          <w:tcPr>
            <w:tcW w:w="3425" w:type="dxa"/>
          </w:tcPr>
          <w:p w14:paraId="183BDEDE" w14:textId="39C8DA40" w:rsidR="009174F3" w:rsidRPr="002A0301" w:rsidRDefault="009174F3" w:rsidP="005B069D">
            <w:pPr>
              <w:jc w:val="center"/>
              <w:rPr>
                <w:rFonts w:eastAsia="Arial"/>
                <w:b/>
                <w:bCs/>
              </w:rPr>
            </w:pPr>
            <w:r w:rsidRPr="002A0301">
              <w:rPr>
                <w:rFonts w:eastAsia="Arial"/>
                <w:b/>
                <w:bCs/>
              </w:rPr>
              <w:t>Site</w:t>
            </w:r>
          </w:p>
        </w:tc>
        <w:tc>
          <w:tcPr>
            <w:tcW w:w="1777" w:type="dxa"/>
          </w:tcPr>
          <w:p w14:paraId="4BE1A76A" w14:textId="55D0EC55" w:rsidR="009174F3" w:rsidRPr="00957A0B" w:rsidRDefault="009174F3" w:rsidP="005B069D">
            <w:pPr>
              <w:jc w:val="center"/>
              <w:rPr>
                <w:lang w:val="en-US"/>
              </w:rPr>
            </w:pPr>
            <w:r w:rsidRPr="00957A0B">
              <w:rPr>
                <w:lang w:val="en-US"/>
              </w:rPr>
              <w:t>B</w:t>
            </w:r>
            <w:r w:rsidRPr="00957A0B">
              <w:rPr>
                <w:rFonts w:eastAsia="Arial"/>
              </w:rPr>
              <w:t>loodstream</w:t>
            </w:r>
          </w:p>
        </w:tc>
        <w:tc>
          <w:tcPr>
            <w:tcW w:w="1677" w:type="dxa"/>
            <w:gridSpan w:val="2"/>
          </w:tcPr>
          <w:p w14:paraId="2AE07343" w14:textId="77777777" w:rsidR="009174F3" w:rsidRPr="00957A0B" w:rsidRDefault="009174F3" w:rsidP="005B069D">
            <w:pPr>
              <w:jc w:val="center"/>
              <w:rPr>
                <w:lang w:val="en-US"/>
              </w:rPr>
            </w:pPr>
          </w:p>
        </w:tc>
        <w:tc>
          <w:tcPr>
            <w:tcW w:w="1374" w:type="dxa"/>
          </w:tcPr>
          <w:p w14:paraId="7FB29E70" w14:textId="77777777" w:rsidR="009174F3" w:rsidRPr="00957A0B" w:rsidRDefault="009174F3" w:rsidP="005B069D">
            <w:pPr>
              <w:jc w:val="center"/>
              <w:rPr>
                <w:lang w:val="en-US"/>
              </w:rPr>
            </w:pPr>
          </w:p>
        </w:tc>
        <w:tc>
          <w:tcPr>
            <w:tcW w:w="1523" w:type="dxa"/>
          </w:tcPr>
          <w:p w14:paraId="02752B5F" w14:textId="00FA8687" w:rsidR="009174F3" w:rsidRPr="00957A0B" w:rsidRDefault="009174F3" w:rsidP="005B069D">
            <w:pPr>
              <w:jc w:val="center"/>
              <w:rPr>
                <w:b/>
                <w:bCs/>
                <w:lang w:val="en-US"/>
              </w:rPr>
            </w:pPr>
            <w:r w:rsidRPr="00957A0B">
              <w:rPr>
                <w:b/>
                <w:bCs/>
                <w:lang w:val="en-US"/>
              </w:rPr>
              <w:t>B</w:t>
            </w:r>
            <w:r w:rsidRPr="00957A0B">
              <w:rPr>
                <w:rFonts w:eastAsia="Arial"/>
                <w:b/>
                <w:bCs/>
              </w:rPr>
              <w:t>loodstream</w:t>
            </w:r>
          </w:p>
        </w:tc>
      </w:tr>
      <w:tr w:rsidR="002A0301" w:rsidRPr="00CA410D" w14:paraId="47693359" w14:textId="77777777" w:rsidTr="005B069D">
        <w:tc>
          <w:tcPr>
            <w:tcW w:w="3425" w:type="dxa"/>
          </w:tcPr>
          <w:p w14:paraId="5806E901" w14:textId="77777777" w:rsidR="009174F3" w:rsidRPr="002A0301" w:rsidRDefault="009174F3" w:rsidP="005B069D">
            <w:pPr>
              <w:jc w:val="center"/>
              <w:rPr>
                <w:rFonts w:eastAsia="Arial"/>
                <w:b/>
                <w:bCs/>
              </w:rPr>
            </w:pPr>
          </w:p>
        </w:tc>
        <w:tc>
          <w:tcPr>
            <w:tcW w:w="1777" w:type="dxa"/>
          </w:tcPr>
          <w:p w14:paraId="1C25AD99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gridSpan w:val="2"/>
          </w:tcPr>
          <w:p w14:paraId="6C817F13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</w:tcPr>
          <w:p w14:paraId="3EF4FA75" w14:textId="77777777" w:rsidR="009174F3" w:rsidRPr="002A0301" w:rsidRDefault="009174F3" w:rsidP="005B069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</w:tcPr>
          <w:p w14:paraId="57392C66" w14:textId="77777777" w:rsidR="009174F3" w:rsidRPr="00CA410D" w:rsidRDefault="009174F3" w:rsidP="005B069D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823142" w:rsidRPr="00CA410D" w14:paraId="7F9E88A7" w14:textId="77777777" w:rsidTr="00CA6892">
        <w:tc>
          <w:tcPr>
            <w:tcW w:w="9776" w:type="dxa"/>
            <w:gridSpan w:val="6"/>
          </w:tcPr>
          <w:p w14:paraId="744113B9" w14:textId="3A6B39A1" w:rsidR="00823142" w:rsidRPr="00CA410D" w:rsidRDefault="00823142" w:rsidP="005B069D">
            <w:pPr>
              <w:jc w:val="center"/>
              <w:rPr>
                <w:b/>
                <w:bCs/>
                <w:lang w:val="en-US"/>
              </w:rPr>
            </w:pPr>
          </w:p>
        </w:tc>
      </w:tr>
    </w:tbl>
    <w:p w14:paraId="550479E0" w14:textId="6E5F1C35" w:rsidR="009E5EF0" w:rsidRPr="002A0301" w:rsidRDefault="009E5EF0">
      <w:pPr>
        <w:rPr>
          <w:b/>
          <w:bCs/>
          <w:lang w:val="en-US"/>
        </w:rPr>
      </w:pPr>
    </w:p>
    <w:p w14:paraId="51CA1AC2" w14:textId="517167E8" w:rsidR="009E5EF0" w:rsidRPr="002A0301" w:rsidRDefault="009E5EF0">
      <w:pPr>
        <w:rPr>
          <w:b/>
          <w:bCs/>
          <w:lang w:val="en-US"/>
        </w:rPr>
      </w:pPr>
    </w:p>
    <w:p w14:paraId="06AC0A8C" w14:textId="111D597B" w:rsidR="009E5EF0" w:rsidRPr="002A0301" w:rsidRDefault="009E5EF0">
      <w:pPr>
        <w:rPr>
          <w:b/>
          <w:bCs/>
          <w:lang w:val="en-US"/>
        </w:rPr>
      </w:pPr>
    </w:p>
    <w:p w14:paraId="324A5F90" w14:textId="6A40D281" w:rsidR="009E5EF0" w:rsidRPr="002A0301" w:rsidRDefault="009E5EF0">
      <w:pPr>
        <w:rPr>
          <w:b/>
          <w:bCs/>
          <w:lang w:val="en-US"/>
        </w:rPr>
      </w:pPr>
    </w:p>
    <w:p w14:paraId="53D88BBC" w14:textId="54E52C49" w:rsidR="009E5EF0" w:rsidRPr="002A0301" w:rsidRDefault="009E5EF0">
      <w:pPr>
        <w:rPr>
          <w:b/>
          <w:bCs/>
          <w:lang w:val="en-US"/>
        </w:rPr>
      </w:pPr>
    </w:p>
    <w:p w14:paraId="76E0E287" w14:textId="2C5F5878" w:rsidR="00D0647C" w:rsidRPr="002A0301" w:rsidRDefault="00D0647C">
      <w:pPr>
        <w:rPr>
          <w:b/>
          <w:bCs/>
          <w:lang w:val="en-US"/>
        </w:rPr>
      </w:pPr>
    </w:p>
    <w:p w14:paraId="60D1BE25" w14:textId="4331EE30" w:rsidR="00D0647C" w:rsidRDefault="00D0647C">
      <w:pPr>
        <w:rPr>
          <w:b/>
          <w:bCs/>
          <w:lang w:val="en-US"/>
        </w:rPr>
      </w:pPr>
    </w:p>
    <w:p w14:paraId="6D8B761C" w14:textId="1A3F05BD" w:rsidR="00957A0B" w:rsidRDefault="00957A0B">
      <w:pPr>
        <w:rPr>
          <w:b/>
          <w:bCs/>
          <w:lang w:val="en-US"/>
        </w:rPr>
      </w:pPr>
    </w:p>
    <w:p w14:paraId="7ECBD6FC" w14:textId="6D036BA5" w:rsidR="00957A0B" w:rsidRDefault="00957A0B">
      <w:pPr>
        <w:rPr>
          <w:b/>
          <w:bCs/>
          <w:lang w:val="en-US"/>
        </w:rPr>
      </w:pPr>
    </w:p>
    <w:p w14:paraId="37457A93" w14:textId="3CD12696" w:rsidR="00957A0B" w:rsidRDefault="00957A0B">
      <w:pPr>
        <w:rPr>
          <w:b/>
          <w:bCs/>
          <w:lang w:val="en-US"/>
        </w:rPr>
      </w:pPr>
    </w:p>
    <w:p w14:paraId="3EC22BD0" w14:textId="3A1793B1" w:rsidR="00046234" w:rsidRDefault="00046234">
      <w:pPr>
        <w:rPr>
          <w:b/>
          <w:bCs/>
          <w:lang w:val="en-US"/>
        </w:rPr>
      </w:pPr>
    </w:p>
    <w:p w14:paraId="3589D1EE" w14:textId="03476F22" w:rsidR="00046234" w:rsidRDefault="00046234">
      <w:pPr>
        <w:rPr>
          <w:b/>
          <w:bCs/>
          <w:lang w:val="en-US"/>
        </w:rPr>
      </w:pPr>
    </w:p>
    <w:p w14:paraId="667F0C65" w14:textId="330B5C81" w:rsidR="00046234" w:rsidRDefault="00046234">
      <w:pPr>
        <w:rPr>
          <w:b/>
          <w:bCs/>
          <w:lang w:val="en-US"/>
        </w:rPr>
      </w:pPr>
    </w:p>
    <w:p w14:paraId="55E89B3A" w14:textId="5797DC28" w:rsidR="00046234" w:rsidRDefault="00046234">
      <w:pPr>
        <w:rPr>
          <w:b/>
          <w:bCs/>
          <w:lang w:val="en-US"/>
        </w:rPr>
      </w:pPr>
    </w:p>
    <w:p w14:paraId="77E5CD6F" w14:textId="57E8E6EB" w:rsidR="00046234" w:rsidRDefault="00046234">
      <w:pPr>
        <w:rPr>
          <w:b/>
          <w:bCs/>
          <w:lang w:val="en-US"/>
        </w:rPr>
      </w:pPr>
    </w:p>
    <w:p w14:paraId="1CEF989E" w14:textId="2EBEB7AC" w:rsidR="003E1696" w:rsidRDefault="003E1696">
      <w:pPr>
        <w:rPr>
          <w:b/>
          <w:bCs/>
          <w:lang w:val="en-US"/>
        </w:rPr>
      </w:pPr>
    </w:p>
    <w:p w14:paraId="659905E4" w14:textId="3A83F5D0" w:rsidR="003E1696" w:rsidRDefault="003E1696">
      <w:pPr>
        <w:rPr>
          <w:b/>
          <w:bCs/>
          <w:lang w:val="en-US"/>
        </w:rPr>
      </w:pPr>
    </w:p>
    <w:p w14:paraId="7379FB4F" w14:textId="29AB023B" w:rsidR="003E1696" w:rsidRDefault="003E1696">
      <w:pPr>
        <w:rPr>
          <w:b/>
          <w:bCs/>
          <w:lang w:val="en-US"/>
        </w:rPr>
      </w:pPr>
    </w:p>
    <w:p w14:paraId="20816714" w14:textId="1F5C3559" w:rsidR="003E1696" w:rsidRDefault="003E1696">
      <w:pPr>
        <w:rPr>
          <w:b/>
          <w:bCs/>
          <w:lang w:val="en-US"/>
        </w:rPr>
      </w:pPr>
    </w:p>
    <w:p w14:paraId="2F774AF5" w14:textId="0E83789E" w:rsidR="003E1696" w:rsidRDefault="003E1696">
      <w:pPr>
        <w:rPr>
          <w:b/>
          <w:bCs/>
          <w:lang w:val="en-US"/>
        </w:rPr>
      </w:pPr>
    </w:p>
    <w:p w14:paraId="64B6F02E" w14:textId="59290A0C" w:rsidR="003E1696" w:rsidRDefault="003E1696">
      <w:pPr>
        <w:rPr>
          <w:b/>
          <w:bCs/>
          <w:lang w:val="en-US"/>
        </w:rPr>
      </w:pPr>
    </w:p>
    <w:p w14:paraId="1673596F" w14:textId="623AC074" w:rsidR="003E1696" w:rsidRDefault="003E1696">
      <w:pPr>
        <w:rPr>
          <w:b/>
          <w:bCs/>
          <w:lang w:val="en-US"/>
        </w:rPr>
      </w:pPr>
    </w:p>
    <w:p w14:paraId="02F606C6" w14:textId="77777777" w:rsidR="003E1696" w:rsidRDefault="003E1696">
      <w:pPr>
        <w:rPr>
          <w:b/>
          <w:bCs/>
          <w:lang w:val="en-US"/>
        </w:rPr>
      </w:pPr>
    </w:p>
    <w:p w14:paraId="185EEB50" w14:textId="0C7611DD" w:rsidR="00046234" w:rsidRDefault="00046234">
      <w:pPr>
        <w:rPr>
          <w:b/>
          <w:bCs/>
          <w:lang w:val="en-US"/>
        </w:rPr>
      </w:pPr>
    </w:p>
    <w:p w14:paraId="28980ECC" w14:textId="6C7C74D5" w:rsidR="00046234" w:rsidRDefault="00046234">
      <w:pPr>
        <w:rPr>
          <w:b/>
          <w:bCs/>
          <w:lang w:val="en-US"/>
        </w:rPr>
      </w:pPr>
    </w:p>
    <w:p w14:paraId="7D9B0F94" w14:textId="77777777" w:rsidR="00046234" w:rsidRDefault="00046234">
      <w:pPr>
        <w:rPr>
          <w:b/>
          <w:bCs/>
          <w:lang w:val="en-US"/>
        </w:rPr>
      </w:pPr>
    </w:p>
    <w:p w14:paraId="58EF3867" w14:textId="219AF1BC" w:rsidR="00957A0B" w:rsidRDefault="00957A0B">
      <w:pPr>
        <w:rPr>
          <w:b/>
          <w:bCs/>
          <w:lang w:val="en-US"/>
        </w:rPr>
      </w:pPr>
    </w:p>
    <w:p w14:paraId="503870E5" w14:textId="0E06508E" w:rsidR="00957A0B" w:rsidRDefault="00957A0B">
      <w:pPr>
        <w:rPr>
          <w:b/>
          <w:bCs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425"/>
        <w:gridCol w:w="1777"/>
        <w:gridCol w:w="1677"/>
        <w:gridCol w:w="1374"/>
        <w:gridCol w:w="1523"/>
      </w:tblGrid>
      <w:tr w:rsidR="00957A0B" w:rsidRPr="00CA410D" w14:paraId="314AE253" w14:textId="77777777" w:rsidTr="00B30183">
        <w:tc>
          <w:tcPr>
            <w:tcW w:w="9776" w:type="dxa"/>
            <w:gridSpan w:val="5"/>
            <w:vAlign w:val="center"/>
          </w:tcPr>
          <w:p w14:paraId="204FD27E" w14:textId="77777777" w:rsidR="00957A0B" w:rsidRPr="00CA410D" w:rsidRDefault="00957A0B" w:rsidP="00B30183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lastRenderedPageBreak/>
              <w:t>Lab results on Candida swabs</w:t>
            </w:r>
          </w:p>
        </w:tc>
      </w:tr>
      <w:tr w:rsidR="00957A0B" w:rsidRPr="00CA410D" w14:paraId="04199BD5" w14:textId="77777777" w:rsidTr="00B30183">
        <w:tc>
          <w:tcPr>
            <w:tcW w:w="3425" w:type="dxa"/>
            <w:vAlign w:val="center"/>
          </w:tcPr>
          <w:p w14:paraId="20D9469F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F30C15">
              <w:rPr>
                <w:i/>
                <w:iCs/>
                <w:lang w:val="en-US"/>
              </w:rPr>
              <w:t>C. auris</w:t>
            </w:r>
          </w:p>
        </w:tc>
        <w:tc>
          <w:tcPr>
            <w:tcW w:w="1777" w:type="dxa"/>
            <w:vAlign w:val="center"/>
          </w:tcPr>
          <w:p w14:paraId="4A770BA4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677" w:type="dxa"/>
            <w:vAlign w:val="center"/>
          </w:tcPr>
          <w:p w14:paraId="5406702A" w14:textId="41582B1B" w:rsidR="00957A0B" w:rsidRPr="002A0301" w:rsidRDefault="00A92E9F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1609D014" w14:textId="4E95F96E" w:rsidR="00957A0B" w:rsidRPr="002A0301" w:rsidRDefault="00A20FAF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523" w:type="dxa"/>
            <w:vAlign w:val="center"/>
          </w:tcPr>
          <w:p w14:paraId="11805A6C" w14:textId="6BC1572D" w:rsidR="00957A0B" w:rsidRPr="00CA410D" w:rsidRDefault="00A92E9F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5</w:t>
            </w:r>
          </w:p>
        </w:tc>
      </w:tr>
      <w:tr w:rsidR="00957A0B" w14:paraId="5267BCB1" w14:textId="77777777" w:rsidTr="00B30183">
        <w:tc>
          <w:tcPr>
            <w:tcW w:w="3425" w:type="dxa"/>
            <w:vAlign w:val="center"/>
          </w:tcPr>
          <w:p w14:paraId="657BEF80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EB5A61">
              <w:rPr>
                <w:i/>
                <w:iCs/>
                <w:lang w:val="en-US"/>
              </w:rPr>
              <w:t>C.glabrata</w:t>
            </w:r>
          </w:p>
        </w:tc>
        <w:tc>
          <w:tcPr>
            <w:tcW w:w="1777" w:type="dxa"/>
            <w:vAlign w:val="center"/>
          </w:tcPr>
          <w:p w14:paraId="5E9FF962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5</w:t>
            </w:r>
          </w:p>
        </w:tc>
        <w:tc>
          <w:tcPr>
            <w:tcW w:w="1677" w:type="dxa"/>
            <w:vAlign w:val="center"/>
          </w:tcPr>
          <w:p w14:paraId="3A2F166B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374" w:type="dxa"/>
            <w:vAlign w:val="center"/>
          </w:tcPr>
          <w:p w14:paraId="3B7BDD57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523" w:type="dxa"/>
            <w:vAlign w:val="center"/>
          </w:tcPr>
          <w:p w14:paraId="19E71D9D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5</w:t>
            </w:r>
          </w:p>
        </w:tc>
      </w:tr>
      <w:tr w:rsidR="00957A0B" w14:paraId="4416E263" w14:textId="77777777" w:rsidTr="00B30183">
        <w:tc>
          <w:tcPr>
            <w:tcW w:w="3425" w:type="dxa"/>
            <w:vAlign w:val="center"/>
          </w:tcPr>
          <w:p w14:paraId="70BEB607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EB5A61">
              <w:rPr>
                <w:i/>
                <w:iCs/>
                <w:lang w:val="en-US"/>
              </w:rPr>
              <w:t>C.tropicalis</w:t>
            </w:r>
          </w:p>
        </w:tc>
        <w:tc>
          <w:tcPr>
            <w:tcW w:w="1777" w:type="dxa"/>
            <w:vAlign w:val="center"/>
          </w:tcPr>
          <w:p w14:paraId="5F5A21AD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4</w:t>
            </w:r>
          </w:p>
        </w:tc>
        <w:tc>
          <w:tcPr>
            <w:tcW w:w="1677" w:type="dxa"/>
            <w:vAlign w:val="center"/>
          </w:tcPr>
          <w:p w14:paraId="1FCAE2DC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374" w:type="dxa"/>
            <w:vAlign w:val="center"/>
          </w:tcPr>
          <w:p w14:paraId="456DD2CF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523" w:type="dxa"/>
            <w:vAlign w:val="center"/>
          </w:tcPr>
          <w:p w14:paraId="213D3494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4</w:t>
            </w:r>
          </w:p>
        </w:tc>
      </w:tr>
      <w:tr w:rsidR="00957A0B" w14:paraId="3A0CA762" w14:textId="77777777" w:rsidTr="00B30183">
        <w:tc>
          <w:tcPr>
            <w:tcW w:w="3425" w:type="dxa"/>
            <w:vAlign w:val="center"/>
          </w:tcPr>
          <w:p w14:paraId="3CF7DAE3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EB5A61">
              <w:rPr>
                <w:i/>
                <w:iCs/>
                <w:lang w:val="en-US"/>
              </w:rPr>
              <w:t>C.norvigensis</w:t>
            </w:r>
          </w:p>
        </w:tc>
        <w:tc>
          <w:tcPr>
            <w:tcW w:w="1777" w:type="dxa"/>
            <w:vAlign w:val="center"/>
          </w:tcPr>
          <w:p w14:paraId="0B951806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71C764AF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374" w:type="dxa"/>
            <w:vAlign w:val="center"/>
          </w:tcPr>
          <w:p w14:paraId="096E8ADC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523" w:type="dxa"/>
            <w:vAlign w:val="center"/>
          </w:tcPr>
          <w:p w14:paraId="70D1C202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957A0B" w14:paraId="62067147" w14:textId="77777777" w:rsidTr="00B30183">
        <w:tc>
          <w:tcPr>
            <w:tcW w:w="3425" w:type="dxa"/>
            <w:vAlign w:val="center"/>
          </w:tcPr>
          <w:p w14:paraId="127E40BB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EB5A61">
              <w:rPr>
                <w:i/>
                <w:iCs/>
                <w:lang w:val="en-US"/>
              </w:rPr>
              <w:t>C.parapsilosis</w:t>
            </w:r>
          </w:p>
        </w:tc>
        <w:tc>
          <w:tcPr>
            <w:tcW w:w="1777" w:type="dxa"/>
            <w:vAlign w:val="center"/>
          </w:tcPr>
          <w:p w14:paraId="10860F84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020DFCAB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374" w:type="dxa"/>
            <w:vAlign w:val="center"/>
          </w:tcPr>
          <w:p w14:paraId="6DA2EB0F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523" w:type="dxa"/>
            <w:vAlign w:val="center"/>
          </w:tcPr>
          <w:p w14:paraId="1E208E79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957A0B" w14:paraId="174815EB" w14:textId="77777777" w:rsidTr="00B30183">
        <w:tc>
          <w:tcPr>
            <w:tcW w:w="3425" w:type="dxa"/>
            <w:vAlign w:val="center"/>
          </w:tcPr>
          <w:p w14:paraId="2C3488E9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EB5A61">
              <w:rPr>
                <w:i/>
                <w:iCs/>
                <w:lang w:val="en-US"/>
              </w:rPr>
              <w:t>No</w:t>
            </w:r>
            <w:r>
              <w:rPr>
                <w:i/>
                <w:iCs/>
                <w:lang w:val="en-US"/>
              </w:rPr>
              <w:t xml:space="preserve"> growth</w:t>
            </w:r>
          </w:p>
        </w:tc>
        <w:tc>
          <w:tcPr>
            <w:tcW w:w="1777" w:type="dxa"/>
            <w:vAlign w:val="center"/>
          </w:tcPr>
          <w:p w14:paraId="76751D7F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677" w:type="dxa"/>
            <w:vAlign w:val="center"/>
          </w:tcPr>
          <w:p w14:paraId="05F97C96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374" w:type="dxa"/>
            <w:vAlign w:val="center"/>
          </w:tcPr>
          <w:p w14:paraId="4F2D4C40" w14:textId="39C0810C" w:rsidR="00957A0B" w:rsidRPr="002A0301" w:rsidRDefault="00A20FAF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43</w:t>
            </w:r>
          </w:p>
        </w:tc>
        <w:tc>
          <w:tcPr>
            <w:tcW w:w="1523" w:type="dxa"/>
            <w:vAlign w:val="center"/>
          </w:tcPr>
          <w:p w14:paraId="17D31136" w14:textId="6F34D50B" w:rsidR="00957A0B" w:rsidRDefault="00A20FAF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43</w:t>
            </w:r>
          </w:p>
        </w:tc>
      </w:tr>
      <w:tr w:rsidR="00F30C15" w14:paraId="35A84880" w14:textId="77777777" w:rsidTr="00403A70">
        <w:tc>
          <w:tcPr>
            <w:tcW w:w="9776" w:type="dxa"/>
            <w:gridSpan w:val="5"/>
            <w:vAlign w:val="center"/>
          </w:tcPr>
          <w:p w14:paraId="58E072FD" w14:textId="5979A74B" w:rsidR="00F30C15" w:rsidRDefault="00F30C15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7E0B5A">
              <w:rPr>
                <w:b/>
                <w:bCs/>
                <w:i/>
                <w:iCs/>
                <w:lang w:val="en-US"/>
              </w:rPr>
              <w:t xml:space="preserve">Patients with </w:t>
            </w:r>
            <w:r>
              <w:rPr>
                <w:b/>
                <w:bCs/>
                <w:i/>
                <w:iCs/>
                <w:lang w:val="en-US"/>
              </w:rPr>
              <w:t>positive</w:t>
            </w:r>
            <w:r w:rsidRPr="007E0B5A">
              <w:rPr>
                <w:b/>
                <w:bCs/>
                <w:i/>
                <w:iCs/>
                <w:lang w:val="en-US"/>
              </w:rPr>
              <w:t xml:space="preserve"> C. auris</w:t>
            </w:r>
            <w:r w:rsidR="00C7450E">
              <w:rPr>
                <w:b/>
                <w:bCs/>
                <w:i/>
                <w:iCs/>
                <w:lang w:val="en-US"/>
              </w:rPr>
              <w:t xml:space="preserve"> risk factors analysis</w:t>
            </w:r>
          </w:p>
        </w:tc>
      </w:tr>
      <w:tr w:rsidR="00957A0B" w14:paraId="771B7735" w14:textId="77777777" w:rsidTr="00B30183">
        <w:tc>
          <w:tcPr>
            <w:tcW w:w="3425" w:type="dxa"/>
            <w:vAlign w:val="center"/>
          </w:tcPr>
          <w:p w14:paraId="13F22241" w14:textId="77777777" w:rsidR="00957A0B" w:rsidRPr="007E0B5A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7E0B5A">
              <w:rPr>
                <w:b/>
                <w:bCs/>
                <w:i/>
                <w:iCs/>
                <w:lang w:val="en-US"/>
              </w:rPr>
              <w:t>Patient location</w:t>
            </w:r>
          </w:p>
        </w:tc>
        <w:tc>
          <w:tcPr>
            <w:tcW w:w="1777" w:type="dxa"/>
            <w:vAlign w:val="center"/>
          </w:tcPr>
          <w:p w14:paraId="4B18E397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14DFF8BE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F563F2D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5AC29D5A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957A0B" w14:paraId="5776DC73" w14:textId="77777777" w:rsidTr="00B30183">
        <w:tc>
          <w:tcPr>
            <w:tcW w:w="3425" w:type="dxa"/>
            <w:vAlign w:val="center"/>
          </w:tcPr>
          <w:p w14:paraId="73B93392" w14:textId="77777777" w:rsidR="00957A0B" w:rsidRPr="007E0B5A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22FC6A0B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487CE12B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79D6F8CC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4713A391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957A0B" w14:paraId="6A791D62" w14:textId="77777777" w:rsidTr="00B30183">
        <w:tc>
          <w:tcPr>
            <w:tcW w:w="3425" w:type="dxa"/>
            <w:vAlign w:val="center"/>
          </w:tcPr>
          <w:p w14:paraId="05F3FB67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ADULT ICU</w:t>
            </w:r>
          </w:p>
        </w:tc>
        <w:tc>
          <w:tcPr>
            <w:tcW w:w="1777" w:type="dxa"/>
            <w:vAlign w:val="center"/>
          </w:tcPr>
          <w:p w14:paraId="31A92301" w14:textId="47A04E9E" w:rsidR="00957A0B" w:rsidRPr="002A0301" w:rsidRDefault="00957A0B" w:rsidP="001F737B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677" w:type="dxa"/>
            <w:vAlign w:val="center"/>
          </w:tcPr>
          <w:p w14:paraId="40B0B302" w14:textId="509A9E17" w:rsidR="00957A0B" w:rsidRPr="002A030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2C3A9ED4" w14:textId="6BF4D8AA" w:rsidR="00957A0B" w:rsidRPr="002A0301" w:rsidRDefault="00E502E1" w:rsidP="001F737B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523" w:type="dxa"/>
            <w:vAlign w:val="center"/>
          </w:tcPr>
          <w:p w14:paraId="77A0AF7C" w14:textId="2B28E6B9" w:rsidR="00957A0B" w:rsidRDefault="00E502E1" w:rsidP="001F737B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5</w:t>
            </w:r>
          </w:p>
        </w:tc>
      </w:tr>
      <w:tr w:rsidR="00957A0B" w14:paraId="45A7A5EA" w14:textId="77777777" w:rsidTr="00B30183">
        <w:tc>
          <w:tcPr>
            <w:tcW w:w="3425" w:type="dxa"/>
            <w:vAlign w:val="center"/>
          </w:tcPr>
          <w:p w14:paraId="436923D3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33902CB8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3D106B3B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39EE8EDA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0FEB0190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957A0B" w14:paraId="7A3F8249" w14:textId="77777777" w:rsidTr="00B30183">
        <w:tc>
          <w:tcPr>
            <w:tcW w:w="3425" w:type="dxa"/>
            <w:vAlign w:val="center"/>
          </w:tcPr>
          <w:p w14:paraId="4B94C91D" w14:textId="77777777" w:rsidR="00957A0B" w:rsidRPr="007E0B5A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7E0B5A">
              <w:rPr>
                <w:b/>
                <w:bCs/>
                <w:i/>
                <w:iCs/>
                <w:lang w:val="en-US"/>
              </w:rPr>
              <w:t>AGE CATEGORIES</w:t>
            </w:r>
          </w:p>
        </w:tc>
        <w:tc>
          <w:tcPr>
            <w:tcW w:w="1777" w:type="dxa"/>
            <w:vAlign w:val="center"/>
          </w:tcPr>
          <w:p w14:paraId="25F445D6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2727F697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432BBC26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7FDDC79B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957A0B" w14:paraId="4A50E4CB" w14:textId="77777777" w:rsidTr="00B30183">
        <w:tc>
          <w:tcPr>
            <w:tcW w:w="3425" w:type="dxa"/>
            <w:vAlign w:val="center"/>
          </w:tcPr>
          <w:p w14:paraId="717629D2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Adult</w:t>
            </w:r>
          </w:p>
        </w:tc>
        <w:tc>
          <w:tcPr>
            <w:tcW w:w="1777" w:type="dxa"/>
            <w:vAlign w:val="center"/>
          </w:tcPr>
          <w:p w14:paraId="5D2F4E81" w14:textId="77777777" w:rsidR="00957A0B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  <w:p w14:paraId="7AE39662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871F91">
              <w:rPr>
                <w:i/>
                <w:iCs/>
                <w:color w:val="FF0000"/>
                <w:lang w:val="en-US"/>
              </w:rPr>
              <w:t>50.00</w:t>
            </w:r>
          </w:p>
        </w:tc>
        <w:tc>
          <w:tcPr>
            <w:tcW w:w="1677" w:type="dxa"/>
            <w:vAlign w:val="center"/>
          </w:tcPr>
          <w:p w14:paraId="080D208C" w14:textId="153D0FA3" w:rsidR="00957A0B" w:rsidRPr="002A0301" w:rsidRDefault="00901E5F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7AA6408C" w14:textId="6E112BD4" w:rsidR="00957A0B" w:rsidRDefault="00901E5F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  <w:p w14:paraId="570722B5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871F91">
              <w:rPr>
                <w:i/>
                <w:iCs/>
                <w:color w:val="FF0000"/>
                <w:lang w:val="en-US"/>
              </w:rPr>
              <w:t>100</w:t>
            </w:r>
          </w:p>
        </w:tc>
        <w:tc>
          <w:tcPr>
            <w:tcW w:w="1523" w:type="dxa"/>
            <w:vAlign w:val="center"/>
          </w:tcPr>
          <w:p w14:paraId="47CB70AA" w14:textId="4D54C424" w:rsidR="00957A0B" w:rsidRDefault="00901E5F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4</w:t>
            </w:r>
          </w:p>
          <w:p w14:paraId="62AE0DB6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871F91">
              <w:rPr>
                <w:b/>
                <w:bCs/>
                <w:i/>
                <w:iCs/>
                <w:color w:val="FF0000"/>
                <w:lang w:val="en-US"/>
              </w:rPr>
              <w:t>66.67</w:t>
            </w:r>
          </w:p>
        </w:tc>
      </w:tr>
      <w:tr w:rsidR="00957A0B" w14:paraId="0374C291" w14:textId="77777777" w:rsidTr="00B30183">
        <w:tc>
          <w:tcPr>
            <w:tcW w:w="3425" w:type="dxa"/>
            <w:vAlign w:val="center"/>
          </w:tcPr>
          <w:p w14:paraId="1C662C3F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Child</w:t>
            </w:r>
          </w:p>
        </w:tc>
        <w:tc>
          <w:tcPr>
            <w:tcW w:w="1777" w:type="dxa"/>
            <w:vAlign w:val="center"/>
          </w:tcPr>
          <w:p w14:paraId="16BC20F7" w14:textId="77777777" w:rsidR="00957A0B" w:rsidRDefault="00957A0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  <w:p w14:paraId="4A49606C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  <w:r w:rsidRPr="00871F91">
              <w:rPr>
                <w:i/>
                <w:iCs/>
                <w:color w:val="FF0000"/>
                <w:lang w:val="en-US"/>
              </w:rPr>
              <w:t>50.00</w:t>
            </w:r>
          </w:p>
        </w:tc>
        <w:tc>
          <w:tcPr>
            <w:tcW w:w="1677" w:type="dxa"/>
            <w:vAlign w:val="center"/>
          </w:tcPr>
          <w:p w14:paraId="7C04EE04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42C0709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0816E094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  <w:p w14:paraId="70B24E5A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871F91">
              <w:rPr>
                <w:b/>
                <w:bCs/>
                <w:i/>
                <w:iCs/>
                <w:color w:val="FF0000"/>
                <w:lang w:val="en-US"/>
              </w:rPr>
              <w:t>33.33</w:t>
            </w:r>
          </w:p>
        </w:tc>
      </w:tr>
      <w:tr w:rsidR="00957A0B" w14:paraId="3FCF21F1" w14:textId="77777777" w:rsidTr="00B30183">
        <w:tc>
          <w:tcPr>
            <w:tcW w:w="3425" w:type="dxa"/>
            <w:vAlign w:val="center"/>
          </w:tcPr>
          <w:p w14:paraId="3158EF7F" w14:textId="77777777" w:rsidR="00957A0B" w:rsidRPr="00EB5A6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3BE8A52B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671527C7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31A3F03C" w14:textId="77777777" w:rsidR="00957A0B" w:rsidRPr="002A0301" w:rsidRDefault="00957A0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7943F9B2" w14:textId="77777777" w:rsidR="00957A0B" w:rsidRDefault="00957A0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1F737B" w14:paraId="2DFC7715" w14:textId="77777777" w:rsidTr="005340E9">
        <w:tc>
          <w:tcPr>
            <w:tcW w:w="9776" w:type="dxa"/>
            <w:gridSpan w:val="5"/>
            <w:vAlign w:val="center"/>
          </w:tcPr>
          <w:p w14:paraId="38479A6F" w14:textId="69DE4126" w:rsidR="001F737B" w:rsidRDefault="001F737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D7085E">
              <w:rPr>
                <w:rFonts w:eastAsia="Arial"/>
                <w:b/>
                <w:bCs/>
              </w:rPr>
              <w:t xml:space="preserve">Any surgery </w:t>
            </w:r>
            <w:r>
              <w:rPr>
                <w:rFonts w:eastAsia="Arial"/>
                <w:b/>
                <w:bCs/>
              </w:rPr>
              <w:t>during</w:t>
            </w:r>
            <w:r w:rsidRPr="00D7085E">
              <w:rPr>
                <w:rFonts w:eastAsia="Arial"/>
                <w:b/>
                <w:bCs/>
              </w:rPr>
              <w:t xml:space="preserve"> this admission</w:t>
            </w:r>
          </w:p>
        </w:tc>
      </w:tr>
      <w:tr w:rsidR="00E502E1" w14:paraId="0DBF8995" w14:textId="77777777" w:rsidTr="00B30183">
        <w:tc>
          <w:tcPr>
            <w:tcW w:w="3425" w:type="dxa"/>
            <w:vAlign w:val="center"/>
          </w:tcPr>
          <w:p w14:paraId="1E4F3FEF" w14:textId="7FFD1044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>
              <w:rPr>
                <w:rFonts w:eastAsia="Arial"/>
                <w:b/>
                <w:bCs/>
                <w:lang w:val="en-US"/>
              </w:rPr>
              <w:t>Yes</w:t>
            </w:r>
          </w:p>
          <w:p w14:paraId="14D9F701" w14:textId="2A66106B" w:rsidR="00E502E1" w:rsidRP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 w:rsidRPr="00E502E1">
              <w:rPr>
                <w:rFonts w:eastAsia="Arial"/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08E5AADF" w14:textId="72B4D968" w:rsidR="00E502E1" w:rsidRPr="002A030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6DD8E7C1" w14:textId="77777777" w:rsidR="00E502E1" w:rsidRPr="002A030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353FC08A" w14:textId="1F056212" w:rsidR="00E502E1" w:rsidRPr="002A030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6307DC24" w14:textId="77777777" w:rsidR="00E502E1" w:rsidRDefault="00E502E1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  <w:p w14:paraId="69CA377C" w14:textId="5CACDC3A" w:rsidR="00A03447" w:rsidRDefault="00A03447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A03447">
              <w:rPr>
                <w:b/>
                <w:bCs/>
                <w:i/>
                <w:iCs/>
                <w:color w:val="FF0000"/>
                <w:lang w:val="en-US"/>
              </w:rPr>
              <w:t>40</w:t>
            </w:r>
          </w:p>
        </w:tc>
      </w:tr>
      <w:tr w:rsidR="00E502E1" w14:paraId="10F623A5" w14:textId="77777777" w:rsidTr="00B30183">
        <w:tc>
          <w:tcPr>
            <w:tcW w:w="3425" w:type="dxa"/>
            <w:vAlign w:val="center"/>
          </w:tcPr>
          <w:p w14:paraId="7B9F29E3" w14:textId="1FA1904E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>
              <w:rPr>
                <w:rFonts w:eastAsia="Arial"/>
                <w:b/>
                <w:bCs/>
                <w:lang w:val="en-US"/>
              </w:rPr>
              <w:t>No</w:t>
            </w:r>
          </w:p>
          <w:p w14:paraId="4FC567C0" w14:textId="1429B7C9" w:rsidR="00E502E1" w:rsidRP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 w:rsidRPr="00E502E1">
              <w:rPr>
                <w:rFonts w:eastAsia="Arial"/>
                <w:b/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632A1CCB" w14:textId="06702CC0" w:rsidR="00E502E1" w:rsidRPr="002A030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619F9519" w14:textId="78739D8D" w:rsidR="00E502E1" w:rsidRPr="002A030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4227DBDD" w14:textId="1871856A" w:rsidR="00E502E1" w:rsidRPr="002A030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2B391398" w14:textId="77777777" w:rsidR="00E502E1" w:rsidRDefault="00E502E1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3</w:t>
            </w:r>
          </w:p>
          <w:p w14:paraId="0E2A89D3" w14:textId="7D53A06F" w:rsidR="00A03447" w:rsidRDefault="00A03447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A03447">
              <w:rPr>
                <w:b/>
                <w:bCs/>
                <w:i/>
                <w:iCs/>
                <w:color w:val="FF0000"/>
                <w:lang w:val="en-US"/>
              </w:rPr>
              <w:t>60</w:t>
            </w:r>
          </w:p>
        </w:tc>
      </w:tr>
      <w:tr w:rsidR="00E502E1" w14:paraId="55870F43" w14:textId="77777777" w:rsidTr="00B30183">
        <w:tc>
          <w:tcPr>
            <w:tcW w:w="3425" w:type="dxa"/>
            <w:vAlign w:val="center"/>
          </w:tcPr>
          <w:p w14:paraId="36CABC46" w14:textId="651FC5B3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>
              <w:rPr>
                <w:rFonts w:eastAsia="Arial"/>
                <w:b/>
                <w:bCs/>
                <w:lang w:val="en-US"/>
              </w:rPr>
              <w:t>Number of surgeries</w:t>
            </w:r>
          </w:p>
        </w:tc>
        <w:tc>
          <w:tcPr>
            <w:tcW w:w="1777" w:type="dxa"/>
            <w:vAlign w:val="center"/>
          </w:tcPr>
          <w:p w14:paraId="1AA5988E" w14:textId="0EF047FC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5DDA523B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1B9188B0" w14:textId="33064DDD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393586F4" w14:textId="13E5DD6C" w:rsidR="00E502E1" w:rsidRDefault="00E502E1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</w:tc>
      </w:tr>
      <w:tr w:rsidR="00E502E1" w14:paraId="0DF33B0E" w14:textId="77777777" w:rsidTr="00B30183">
        <w:tc>
          <w:tcPr>
            <w:tcW w:w="3425" w:type="dxa"/>
            <w:vAlign w:val="center"/>
          </w:tcPr>
          <w:p w14:paraId="23101532" w14:textId="77777777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>
              <w:rPr>
                <w:rFonts w:eastAsia="Arial"/>
                <w:b/>
                <w:bCs/>
                <w:lang w:val="en-US"/>
              </w:rPr>
              <w:t>Brain</w:t>
            </w:r>
          </w:p>
          <w:p w14:paraId="395F360C" w14:textId="4CE25CD4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14A92D33" w14:textId="3B09F362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3937B1E7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28B0C37C" w14:textId="07CAD6BD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20483A59" w14:textId="0A6573F8" w:rsidR="00E502E1" w:rsidRDefault="00E502E1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</w:tc>
      </w:tr>
      <w:tr w:rsidR="00E502E1" w14:paraId="2DADA3B5" w14:textId="77777777" w:rsidTr="00B30183">
        <w:tc>
          <w:tcPr>
            <w:tcW w:w="3425" w:type="dxa"/>
            <w:vAlign w:val="center"/>
          </w:tcPr>
          <w:p w14:paraId="068AE338" w14:textId="2DA103A9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>
              <w:rPr>
                <w:rFonts w:eastAsia="Arial"/>
                <w:b/>
                <w:bCs/>
                <w:lang w:val="en-US"/>
              </w:rPr>
              <w:t>Facility</w:t>
            </w:r>
          </w:p>
        </w:tc>
        <w:tc>
          <w:tcPr>
            <w:tcW w:w="1777" w:type="dxa"/>
            <w:vAlign w:val="center"/>
          </w:tcPr>
          <w:p w14:paraId="193B9A83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1EA34BCA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799F40B2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6D81F555" w14:textId="77777777" w:rsidR="00E502E1" w:rsidRDefault="00E502E1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E502E1" w14:paraId="0528C163" w14:textId="77777777" w:rsidTr="00B30183">
        <w:tc>
          <w:tcPr>
            <w:tcW w:w="3425" w:type="dxa"/>
            <w:vAlign w:val="center"/>
          </w:tcPr>
          <w:p w14:paraId="05DE937E" w14:textId="4FEE1C22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>
              <w:rPr>
                <w:rFonts w:eastAsia="Arial"/>
                <w:b/>
                <w:bCs/>
                <w:lang w:val="en-US"/>
              </w:rPr>
              <w:t>KENYATTA NATIONAL HOSPITAL</w:t>
            </w:r>
          </w:p>
        </w:tc>
        <w:tc>
          <w:tcPr>
            <w:tcW w:w="1777" w:type="dxa"/>
            <w:vAlign w:val="center"/>
          </w:tcPr>
          <w:p w14:paraId="46CCF08F" w14:textId="59B766FE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3F358919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03D9542F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437F4938" w14:textId="7C2087A3" w:rsidR="00E502E1" w:rsidRDefault="00E502E1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E502E1" w14:paraId="647E09D2" w14:textId="77777777" w:rsidTr="00B30183">
        <w:tc>
          <w:tcPr>
            <w:tcW w:w="3425" w:type="dxa"/>
            <w:vAlign w:val="center"/>
          </w:tcPr>
          <w:p w14:paraId="4936182D" w14:textId="7A2ADEEF" w:rsidR="00E502E1" w:rsidRDefault="00E502E1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  <w:r>
              <w:rPr>
                <w:rFonts w:eastAsia="Arial"/>
                <w:b/>
                <w:bCs/>
                <w:lang w:val="en-US"/>
              </w:rPr>
              <w:t>THE NAIROBI HOSPITAL</w:t>
            </w:r>
          </w:p>
        </w:tc>
        <w:tc>
          <w:tcPr>
            <w:tcW w:w="1777" w:type="dxa"/>
            <w:vAlign w:val="center"/>
          </w:tcPr>
          <w:p w14:paraId="3B4A4FBD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2CE1D3E3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E8A7737" w14:textId="6BF6F4F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510C6B52" w14:textId="0700653D" w:rsidR="00E502E1" w:rsidRDefault="00E502E1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1F737B" w14:paraId="4CBEF386" w14:textId="77777777" w:rsidTr="00B30183">
        <w:tc>
          <w:tcPr>
            <w:tcW w:w="3425" w:type="dxa"/>
            <w:vAlign w:val="center"/>
          </w:tcPr>
          <w:p w14:paraId="35A7E152" w14:textId="77777777" w:rsidR="001F737B" w:rsidRDefault="001F737B" w:rsidP="00B30183">
            <w:pPr>
              <w:jc w:val="center"/>
              <w:rPr>
                <w:rFonts w:eastAsia="Arial"/>
                <w:b/>
                <w:b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047BE9D9" w14:textId="77777777" w:rsidR="001F737B" w:rsidRDefault="001F737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20C6E241" w14:textId="77777777" w:rsidR="001F737B" w:rsidRDefault="001F737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08E2A8D7" w14:textId="77777777" w:rsidR="001F737B" w:rsidRDefault="001F737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7A73EFAF" w14:textId="77777777" w:rsidR="001F737B" w:rsidRDefault="001F737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1F737B" w14:paraId="1BD88901" w14:textId="77777777" w:rsidTr="00FF17AE">
        <w:tc>
          <w:tcPr>
            <w:tcW w:w="9776" w:type="dxa"/>
            <w:gridSpan w:val="5"/>
            <w:vAlign w:val="center"/>
          </w:tcPr>
          <w:p w14:paraId="6BF7C8A0" w14:textId="2C828881" w:rsidR="001F737B" w:rsidRDefault="001F737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F30784">
              <w:rPr>
                <w:b/>
              </w:rPr>
              <w:t>Does the patient have features of sepsis?</w:t>
            </w:r>
          </w:p>
        </w:tc>
      </w:tr>
      <w:tr w:rsidR="00E502E1" w14:paraId="428E7D21" w14:textId="77777777" w:rsidTr="00B30183">
        <w:tc>
          <w:tcPr>
            <w:tcW w:w="3425" w:type="dxa"/>
            <w:vAlign w:val="center"/>
          </w:tcPr>
          <w:p w14:paraId="3E6E3555" w14:textId="77777777" w:rsidR="00E502E1" w:rsidRPr="0098091B" w:rsidRDefault="00E502E1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lang w:val="en-US"/>
              </w:rPr>
              <w:t>YES</w:t>
            </w:r>
          </w:p>
          <w:p w14:paraId="4B22CC96" w14:textId="2500C583" w:rsidR="00E502E1" w:rsidRPr="0098091B" w:rsidRDefault="00E502E1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110F829E" w14:textId="3199B530" w:rsidR="00E502E1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1B129EFF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346A6DEF" w14:textId="70C8B007" w:rsidR="00E502E1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523" w:type="dxa"/>
            <w:vAlign w:val="center"/>
          </w:tcPr>
          <w:p w14:paraId="672508FD" w14:textId="77777777" w:rsidR="00E502E1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3</w:t>
            </w:r>
          </w:p>
          <w:p w14:paraId="720846BC" w14:textId="50CCB351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60</w:t>
            </w:r>
          </w:p>
        </w:tc>
      </w:tr>
      <w:tr w:rsidR="00E502E1" w14:paraId="55627520" w14:textId="77777777" w:rsidTr="00B30183">
        <w:tc>
          <w:tcPr>
            <w:tcW w:w="3425" w:type="dxa"/>
            <w:vAlign w:val="center"/>
          </w:tcPr>
          <w:p w14:paraId="6E9941B6" w14:textId="77777777" w:rsidR="00E502E1" w:rsidRPr="0098091B" w:rsidRDefault="00E502E1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lang w:val="en-US"/>
              </w:rPr>
              <w:t>NO</w:t>
            </w:r>
          </w:p>
          <w:p w14:paraId="56134AAF" w14:textId="087ACBF2" w:rsidR="00E502E1" w:rsidRPr="0098091B" w:rsidRDefault="00E502E1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3D24FB7C" w14:textId="0C06E324" w:rsidR="00E502E1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4ED08AB4" w14:textId="5E15F939" w:rsidR="00E502E1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3166003F" w14:textId="77777777" w:rsidR="00E502E1" w:rsidRDefault="00E502E1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48F41B37" w14:textId="77777777" w:rsidR="00E502E1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  <w:p w14:paraId="31243719" w14:textId="3A503B83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40</w:t>
            </w:r>
          </w:p>
        </w:tc>
      </w:tr>
      <w:tr w:rsidR="00CB113B" w14:paraId="638276FE" w14:textId="77777777" w:rsidTr="00B30183">
        <w:tc>
          <w:tcPr>
            <w:tcW w:w="3425" w:type="dxa"/>
            <w:vAlign w:val="center"/>
          </w:tcPr>
          <w:p w14:paraId="0CA86AE5" w14:textId="746E7321" w:rsidR="00CB113B" w:rsidRPr="00A03447" w:rsidRDefault="00CB113B" w:rsidP="00A03447">
            <w:pPr>
              <w:jc w:val="center"/>
              <w:rPr>
                <w:b/>
              </w:rPr>
            </w:pPr>
            <w:r>
              <w:rPr>
                <w:b/>
                <w:lang w:val="en-US"/>
              </w:rPr>
              <w:t>A</w:t>
            </w:r>
            <w:r w:rsidRPr="00F30784">
              <w:rPr>
                <w:b/>
              </w:rPr>
              <w:t>ppropriate samples been taken for</w:t>
            </w:r>
          </w:p>
        </w:tc>
        <w:tc>
          <w:tcPr>
            <w:tcW w:w="1777" w:type="dxa"/>
            <w:vAlign w:val="center"/>
          </w:tcPr>
          <w:p w14:paraId="3419876B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526CDE80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35A0AB0B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6FCE96F7" w14:textId="77777777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CB113B" w14:paraId="331FA4DD" w14:textId="77777777" w:rsidTr="00B30183">
        <w:tc>
          <w:tcPr>
            <w:tcW w:w="3425" w:type="dxa"/>
            <w:vAlign w:val="center"/>
          </w:tcPr>
          <w:p w14:paraId="37B1B041" w14:textId="184566EA" w:rsidR="00CB113B" w:rsidRPr="009A310E" w:rsidRDefault="00CB113B" w:rsidP="00B30183">
            <w:pPr>
              <w:jc w:val="center"/>
              <w:rPr>
                <w:bCs/>
                <w:lang w:val="en-US"/>
              </w:rPr>
            </w:pPr>
            <w:r w:rsidRPr="009A310E">
              <w:rPr>
                <w:bCs/>
                <w:lang w:val="en-US"/>
              </w:rPr>
              <w:t>Urine culture</w:t>
            </w:r>
          </w:p>
          <w:p w14:paraId="44CC99C1" w14:textId="6BE7D3B5" w:rsidR="00CB113B" w:rsidRPr="009A310E" w:rsidRDefault="00CB113B" w:rsidP="00B30183">
            <w:pPr>
              <w:jc w:val="center"/>
              <w:rPr>
                <w:b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78336B6F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67AD77DC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04DC1A8D" w14:textId="1977F8ED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0AF34EB8" w14:textId="3989E12C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CB113B" w14:paraId="6215DB41" w14:textId="77777777" w:rsidTr="00B30183">
        <w:tc>
          <w:tcPr>
            <w:tcW w:w="3425" w:type="dxa"/>
            <w:vAlign w:val="center"/>
          </w:tcPr>
          <w:p w14:paraId="285404E6" w14:textId="77777777" w:rsidR="00CB113B" w:rsidRPr="009A310E" w:rsidRDefault="00CB113B" w:rsidP="00B30183">
            <w:pPr>
              <w:jc w:val="center"/>
              <w:rPr>
                <w:bCs/>
                <w:lang w:val="en-US"/>
              </w:rPr>
            </w:pPr>
            <w:r w:rsidRPr="009A310E">
              <w:rPr>
                <w:bCs/>
                <w:lang w:val="en-US"/>
              </w:rPr>
              <w:t>Blood culture</w:t>
            </w:r>
          </w:p>
          <w:p w14:paraId="2EE8C4D5" w14:textId="3D16A210" w:rsidR="00CB113B" w:rsidRPr="009A310E" w:rsidRDefault="00CB113B" w:rsidP="00B30183">
            <w:pPr>
              <w:jc w:val="center"/>
              <w:rPr>
                <w:b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32D3F1E0" w14:textId="5976D4A8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07F2F7B1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0F150890" w14:textId="438D2958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34F625D3" w14:textId="3AEE6BB2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</w:tc>
      </w:tr>
      <w:tr w:rsidR="00CB113B" w14:paraId="0C1F16A5" w14:textId="77777777" w:rsidTr="00B30183">
        <w:tc>
          <w:tcPr>
            <w:tcW w:w="3425" w:type="dxa"/>
            <w:vAlign w:val="center"/>
          </w:tcPr>
          <w:p w14:paraId="10A12154" w14:textId="77777777" w:rsidR="00CB113B" w:rsidRPr="009A310E" w:rsidRDefault="00CB113B" w:rsidP="00B30183">
            <w:pPr>
              <w:jc w:val="center"/>
              <w:rPr>
                <w:bCs/>
                <w:lang w:val="en-US"/>
              </w:rPr>
            </w:pPr>
            <w:r w:rsidRPr="009A310E">
              <w:rPr>
                <w:bCs/>
                <w:lang w:val="en-US"/>
              </w:rPr>
              <w:t>No sample taken</w:t>
            </w:r>
          </w:p>
          <w:p w14:paraId="0802C3AF" w14:textId="0507A066" w:rsidR="00CB113B" w:rsidRPr="009A310E" w:rsidRDefault="00CB113B" w:rsidP="00B30183">
            <w:pPr>
              <w:jc w:val="center"/>
              <w:rPr>
                <w:bCs/>
                <w:lang w:val="en-US"/>
              </w:rPr>
            </w:pPr>
          </w:p>
        </w:tc>
        <w:tc>
          <w:tcPr>
            <w:tcW w:w="1777" w:type="dxa"/>
            <w:vAlign w:val="center"/>
          </w:tcPr>
          <w:p w14:paraId="6D19C65F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10DC1463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606E6C4" w14:textId="2A955B6A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31CFCE03" w14:textId="3EE0B7A4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A03447" w14:paraId="2A9B0937" w14:textId="77777777" w:rsidTr="00693B89">
        <w:tc>
          <w:tcPr>
            <w:tcW w:w="9776" w:type="dxa"/>
            <w:gridSpan w:val="5"/>
            <w:vAlign w:val="center"/>
          </w:tcPr>
          <w:p w14:paraId="3C7D365B" w14:textId="2E608F21" w:rsidR="00A03447" w:rsidRDefault="00A03447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F30784">
              <w:rPr>
                <w:b/>
              </w:rPr>
              <w:t>Antibacterial drugs received during this admission</w:t>
            </w:r>
          </w:p>
        </w:tc>
      </w:tr>
      <w:tr w:rsidR="00CB113B" w14:paraId="4B2EB93A" w14:textId="77777777" w:rsidTr="00B30183">
        <w:tc>
          <w:tcPr>
            <w:tcW w:w="3425" w:type="dxa"/>
            <w:vAlign w:val="center"/>
          </w:tcPr>
          <w:p w14:paraId="210B248F" w14:textId="0ED926FB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lang w:val="en-US"/>
              </w:rPr>
              <w:t>Yes</w:t>
            </w:r>
          </w:p>
          <w:p w14:paraId="2AB7AE86" w14:textId="5C0C4FF4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63AF0918" w14:textId="5A2FFCE2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677" w:type="dxa"/>
            <w:vAlign w:val="center"/>
          </w:tcPr>
          <w:p w14:paraId="4CFCC352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17DE0652" w14:textId="7E0542D0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523" w:type="dxa"/>
            <w:vAlign w:val="center"/>
          </w:tcPr>
          <w:p w14:paraId="4E04BA4F" w14:textId="77777777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4</w:t>
            </w:r>
          </w:p>
          <w:p w14:paraId="3BA52FFC" w14:textId="24C55CD6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80</w:t>
            </w:r>
          </w:p>
        </w:tc>
      </w:tr>
      <w:tr w:rsidR="00CB113B" w14:paraId="4E427619" w14:textId="77777777" w:rsidTr="00B30183">
        <w:tc>
          <w:tcPr>
            <w:tcW w:w="3425" w:type="dxa"/>
            <w:vAlign w:val="center"/>
          </w:tcPr>
          <w:p w14:paraId="40EC13FB" w14:textId="688BF393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lang w:val="en-US"/>
              </w:rPr>
              <w:t>No</w:t>
            </w:r>
          </w:p>
          <w:p w14:paraId="35B24424" w14:textId="5F641FA7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12ECE775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257826D5" w14:textId="2AE1282A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0D767D1E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5CCA85B7" w14:textId="77777777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  <w:p w14:paraId="15AAA32B" w14:textId="0DB971CF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20</w:t>
            </w:r>
          </w:p>
        </w:tc>
      </w:tr>
      <w:tr w:rsidR="00A03447" w14:paraId="72A417FC" w14:textId="77777777" w:rsidTr="002756FF">
        <w:tc>
          <w:tcPr>
            <w:tcW w:w="9776" w:type="dxa"/>
            <w:gridSpan w:val="5"/>
            <w:vAlign w:val="center"/>
          </w:tcPr>
          <w:p w14:paraId="3C7BC0E6" w14:textId="47CA5E39" w:rsidR="00A03447" w:rsidRDefault="00A03447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lang w:val="en-US"/>
              </w:rPr>
              <w:lastRenderedPageBreak/>
              <w:t>Courses number</w:t>
            </w:r>
          </w:p>
        </w:tc>
      </w:tr>
      <w:tr w:rsidR="00CB113B" w14:paraId="74B2053B" w14:textId="77777777" w:rsidTr="00B30183">
        <w:tc>
          <w:tcPr>
            <w:tcW w:w="3425" w:type="dxa"/>
            <w:vAlign w:val="center"/>
          </w:tcPr>
          <w:p w14:paraId="09F2FAB2" w14:textId="77777777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lang w:val="en-US"/>
              </w:rPr>
              <w:t>1</w:t>
            </w:r>
          </w:p>
          <w:p w14:paraId="3FA4CA7A" w14:textId="49882FD1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2FF884D6" w14:textId="580DE8F9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6C0CC966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41974F15" w14:textId="28AF75BF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35242827" w14:textId="77777777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  <w:p w14:paraId="64C1AA60" w14:textId="76118780" w:rsidR="00CB113B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50</w:t>
            </w:r>
          </w:p>
        </w:tc>
      </w:tr>
      <w:tr w:rsidR="00CB113B" w14:paraId="2BB7D91D" w14:textId="77777777" w:rsidTr="00B30183">
        <w:tc>
          <w:tcPr>
            <w:tcW w:w="3425" w:type="dxa"/>
            <w:vAlign w:val="center"/>
          </w:tcPr>
          <w:p w14:paraId="5DB7A5A6" w14:textId="77777777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lang w:val="en-US"/>
              </w:rPr>
              <w:t>2-3</w:t>
            </w:r>
          </w:p>
          <w:p w14:paraId="509E8960" w14:textId="695AB63B" w:rsidR="00CB113B" w:rsidRPr="0098091B" w:rsidRDefault="00CB113B" w:rsidP="00B30183">
            <w:pPr>
              <w:jc w:val="center"/>
              <w:rPr>
                <w:bCs/>
                <w:lang w:val="en-US"/>
              </w:rPr>
            </w:pPr>
            <w:r w:rsidRPr="0098091B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6D090B4D" w14:textId="6E44D954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0F038A9A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15E8F2B7" w14:textId="62526D84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7AE7281E" w14:textId="77777777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  <w:p w14:paraId="24B415DF" w14:textId="163DACA1" w:rsidR="00CB113B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50</w:t>
            </w:r>
          </w:p>
        </w:tc>
      </w:tr>
      <w:tr w:rsidR="00CB113B" w14:paraId="3E9085B7" w14:textId="77777777" w:rsidTr="00B30183">
        <w:tc>
          <w:tcPr>
            <w:tcW w:w="3425" w:type="dxa"/>
            <w:vAlign w:val="center"/>
          </w:tcPr>
          <w:p w14:paraId="265553D4" w14:textId="0163AC1C" w:rsidR="00CB113B" w:rsidRDefault="001A2D64" w:rsidP="00B30183">
            <w:pPr>
              <w:jc w:val="center"/>
              <w:rPr>
                <w:b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first most recent</w:t>
            </w:r>
          </w:p>
        </w:tc>
        <w:tc>
          <w:tcPr>
            <w:tcW w:w="1777" w:type="dxa"/>
            <w:vAlign w:val="center"/>
          </w:tcPr>
          <w:p w14:paraId="327DC1CF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1D80FB37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78323EB9" w14:textId="77777777" w:rsidR="00CB113B" w:rsidRDefault="00CB113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3A9D45EE" w14:textId="77777777" w:rsidR="00CB113B" w:rsidRDefault="00CB113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1A2D64" w14:paraId="1B2F2A0F" w14:textId="77777777" w:rsidTr="00B30183">
        <w:tc>
          <w:tcPr>
            <w:tcW w:w="3425" w:type="dxa"/>
            <w:vAlign w:val="center"/>
          </w:tcPr>
          <w:p w14:paraId="78E3DF96" w14:textId="3F416F0A" w:rsidR="001A2D64" w:rsidRPr="001A2D64" w:rsidRDefault="001A2D64" w:rsidP="00B30183">
            <w:pPr>
              <w:jc w:val="center"/>
              <w:rPr>
                <w:bCs/>
                <w:lang w:val="en-US"/>
              </w:rPr>
            </w:pPr>
            <w:r w:rsidRPr="001A2D64">
              <w:rPr>
                <w:bCs/>
                <w:lang w:val="en-US"/>
              </w:rPr>
              <w:t>Carbapenem</w:t>
            </w:r>
          </w:p>
          <w:p w14:paraId="03CA668C" w14:textId="4C4DAB33" w:rsidR="001A2D64" w:rsidRPr="001A2D64" w:rsidRDefault="001A2D64" w:rsidP="00B30183">
            <w:pPr>
              <w:jc w:val="center"/>
              <w:rPr>
                <w:bCs/>
                <w:lang w:val="en-US"/>
              </w:rPr>
            </w:pPr>
            <w:r w:rsidRPr="001A2D64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06CCCBA0" w14:textId="5AAD91D3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79AC6687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5E64C17" w14:textId="4FC044BC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4201A041" w14:textId="77777777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  <w:p w14:paraId="4F0202B8" w14:textId="34688033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50</w:t>
            </w:r>
          </w:p>
        </w:tc>
      </w:tr>
      <w:tr w:rsidR="001A2D64" w14:paraId="36C26113" w14:textId="77777777" w:rsidTr="00B30183">
        <w:tc>
          <w:tcPr>
            <w:tcW w:w="3425" w:type="dxa"/>
            <w:vAlign w:val="center"/>
          </w:tcPr>
          <w:p w14:paraId="7B12BC5D" w14:textId="2E47A70A" w:rsidR="001A2D64" w:rsidRPr="001A2D64" w:rsidRDefault="001A2D64" w:rsidP="00B30183">
            <w:pPr>
              <w:jc w:val="center"/>
              <w:rPr>
                <w:bCs/>
                <w:lang w:val="en-US"/>
              </w:rPr>
            </w:pPr>
            <w:r w:rsidRPr="001A2D64">
              <w:rPr>
                <w:bCs/>
                <w:lang w:val="en-US"/>
              </w:rPr>
              <w:t>Cephalosporins</w:t>
            </w:r>
          </w:p>
          <w:p w14:paraId="61CDCFAD" w14:textId="0DDFE455" w:rsidR="001A2D64" w:rsidRPr="001A2D64" w:rsidRDefault="001A2D64" w:rsidP="00B30183">
            <w:pPr>
              <w:jc w:val="center"/>
              <w:rPr>
                <w:bCs/>
                <w:lang w:val="en-US"/>
              </w:rPr>
            </w:pPr>
            <w:r w:rsidRPr="001A2D64">
              <w:rPr>
                <w:bCs/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2FA4FA70" w14:textId="61473F1C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67286550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13C3AAF9" w14:textId="054CF1CA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47EFD7C7" w14:textId="77777777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  <w:p w14:paraId="5482BE10" w14:textId="46A383D3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50</w:t>
            </w:r>
          </w:p>
        </w:tc>
      </w:tr>
      <w:tr w:rsidR="001A2D64" w14:paraId="05A84D27" w14:textId="77777777" w:rsidTr="00B30183">
        <w:tc>
          <w:tcPr>
            <w:tcW w:w="3425" w:type="dxa"/>
            <w:vAlign w:val="center"/>
          </w:tcPr>
          <w:p w14:paraId="6A07628B" w14:textId="222683AB" w:rsidR="001A2D64" w:rsidRPr="001A2D64" w:rsidRDefault="001A2D64" w:rsidP="00B30183">
            <w:pPr>
              <w:jc w:val="center"/>
              <w:rPr>
                <w:b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bacterial Route of administration</w:t>
            </w:r>
          </w:p>
        </w:tc>
        <w:tc>
          <w:tcPr>
            <w:tcW w:w="1777" w:type="dxa"/>
            <w:vAlign w:val="center"/>
          </w:tcPr>
          <w:p w14:paraId="385C59A5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49E7DF0A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5F646324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293C341F" w14:textId="77777777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1A2D64" w14:paraId="44772226" w14:textId="77777777" w:rsidTr="00B30183">
        <w:tc>
          <w:tcPr>
            <w:tcW w:w="3425" w:type="dxa"/>
            <w:vAlign w:val="center"/>
          </w:tcPr>
          <w:p w14:paraId="5F8BE887" w14:textId="5CAE5E53" w:rsidR="001A2D64" w:rsidRPr="00A03447" w:rsidRDefault="001A2D64" w:rsidP="00A03447">
            <w:pPr>
              <w:jc w:val="center"/>
              <w:rPr>
                <w:bCs/>
                <w:lang w:val="en-US"/>
              </w:rPr>
            </w:pPr>
            <w:r w:rsidRPr="001A2D64">
              <w:rPr>
                <w:bCs/>
                <w:lang w:val="en-US"/>
              </w:rPr>
              <w:t>Intravenous</w:t>
            </w:r>
          </w:p>
        </w:tc>
        <w:tc>
          <w:tcPr>
            <w:tcW w:w="1777" w:type="dxa"/>
            <w:vAlign w:val="center"/>
          </w:tcPr>
          <w:p w14:paraId="15646A13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48460503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413B2113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1470BFB4" w14:textId="04CE687C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4</w:t>
            </w:r>
          </w:p>
        </w:tc>
      </w:tr>
      <w:tr w:rsidR="001A2D64" w14:paraId="692A37BC" w14:textId="77777777" w:rsidTr="00B30183">
        <w:tc>
          <w:tcPr>
            <w:tcW w:w="3425" w:type="dxa"/>
            <w:vAlign w:val="center"/>
          </w:tcPr>
          <w:p w14:paraId="28259D71" w14:textId="2E5C5272" w:rsidR="001A2D64" w:rsidRPr="001A2D64" w:rsidRDefault="001A2D64" w:rsidP="00B30183">
            <w:pPr>
              <w:jc w:val="center"/>
              <w:rPr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</w:t>
            </w:r>
            <w:r>
              <w:rPr>
                <w:b/>
                <w:bCs/>
                <w:color w:val="000000"/>
                <w:lang w:val="en-US"/>
              </w:rPr>
              <w:t>second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most recent</w:t>
            </w:r>
          </w:p>
        </w:tc>
        <w:tc>
          <w:tcPr>
            <w:tcW w:w="1777" w:type="dxa"/>
            <w:vAlign w:val="center"/>
          </w:tcPr>
          <w:p w14:paraId="4615B711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4A1CD7CC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4F8F9808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52C84C76" w14:textId="77777777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1A2D64" w14:paraId="1E3E78B7" w14:textId="77777777" w:rsidTr="00B30183">
        <w:tc>
          <w:tcPr>
            <w:tcW w:w="3425" w:type="dxa"/>
            <w:vAlign w:val="center"/>
          </w:tcPr>
          <w:p w14:paraId="38774DBA" w14:textId="61F62B66" w:rsidR="001A2D64" w:rsidRPr="001A2D64" w:rsidRDefault="001A2D64" w:rsidP="00B30183">
            <w:pPr>
              <w:jc w:val="center"/>
              <w:rPr>
                <w:color w:val="000000"/>
              </w:rPr>
            </w:pPr>
            <w:r w:rsidRPr="001A2D64">
              <w:rPr>
                <w:color w:val="000000"/>
              </w:rPr>
              <w:t>Carbapenem</w:t>
            </w:r>
          </w:p>
          <w:p w14:paraId="0376BE29" w14:textId="3BEBDBD2" w:rsidR="001A2D64" w:rsidRPr="001A2D64" w:rsidRDefault="001A2D64" w:rsidP="00B30183">
            <w:pPr>
              <w:jc w:val="center"/>
              <w:rPr>
                <w:color w:val="000000"/>
                <w:lang w:val="en-US"/>
              </w:rPr>
            </w:pPr>
            <w:r w:rsidRPr="001A2D64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7D69DBD2" w14:textId="71663681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6122F894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15A7382F" w14:textId="7945D624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0D2A7389" w14:textId="77777777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  <w:p w14:paraId="4B232490" w14:textId="4CC3FB82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66.67</w:t>
            </w:r>
          </w:p>
        </w:tc>
      </w:tr>
      <w:tr w:rsidR="001A2D64" w14:paraId="76CDC18E" w14:textId="77777777" w:rsidTr="00B30183">
        <w:tc>
          <w:tcPr>
            <w:tcW w:w="3425" w:type="dxa"/>
            <w:vAlign w:val="center"/>
          </w:tcPr>
          <w:p w14:paraId="41DF0FA3" w14:textId="17CC8E97" w:rsidR="001A2D64" w:rsidRPr="001A2D64" w:rsidRDefault="001A2D64" w:rsidP="00B30183">
            <w:pPr>
              <w:jc w:val="center"/>
              <w:rPr>
                <w:color w:val="000000"/>
              </w:rPr>
            </w:pPr>
            <w:r w:rsidRPr="001A2D64">
              <w:rPr>
                <w:color w:val="000000"/>
              </w:rPr>
              <w:t>Aminoglycosides</w:t>
            </w:r>
          </w:p>
          <w:p w14:paraId="07B9DA99" w14:textId="1D86FBCB" w:rsidR="001A2D64" w:rsidRPr="001A2D64" w:rsidRDefault="001A2D64" w:rsidP="00B30183">
            <w:pPr>
              <w:jc w:val="center"/>
              <w:rPr>
                <w:b/>
                <w:bCs/>
                <w:color w:val="000000"/>
                <w:lang w:val="en-US"/>
              </w:rPr>
            </w:pPr>
            <w:r w:rsidRPr="001A2D64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0003C760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2C044C4C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3BEFCFB6" w14:textId="073516D9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7C568075" w14:textId="77777777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  <w:p w14:paraId="7A004115" w14:textId="4753AC31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33.33</w:t>
            </w:r>
          </w:p>
        </w:tc>
      </w:tr>
      <w:tr w:rsidR="001A2D64" w14:paraId="1C399006" w14:textId="77777777" w:rsidTr="00B30183">
        <w:tc>
          <w:tcPr>
            <w:tcW w:w="3425" w:type="dxa"/>
            <w:vAlign w:val="center"/>
          </w:tcPr>
          <w:p w14:paraId="284E0D70" w14:textId="6B380077" w:rsidR="001A2D64" w:rsidRPr="001A2D64" w:rsidRDefault="001A2D64" w:rsidP="00B30183">
            <w:pPr>
              <w:jc w:val="center"/>
              <w:rPr>
                <w:color w:val="000000"/>
              </w:rPr>
            </w:pPr>
            <w:r w:rsidRPr="002A0301">
              <w:rPr>
                <w:b/>
                <w:bCs/>
                <w:lang w:val="en-US"/>
              </w:rPr>
              <w:t>Antibacterial Route of administration</w:t>
            </w:r>
          </w:p>
        </w:tc>
        <w:tc>
          <w:tcPr>
            <w:tcW w:w="1777" w:type="dxa"/>
            <w:vAlign w:val="center"/>
          </w:tcPr>
          <w:p w14:paraId="5566396F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4DB6368F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257E09E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6050F0FA" w14:textId="77777777" w:rsidR="001A2D64" w:rsidRDefault="001A2D64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1A2D64" w14:paraId="756BCB2F" w14:textId="77777777" w:rsidTr="00B30183">
        <w:tc>
          <w:tcPr>
            <w:tcW w:w="3425" w:type="dxa"/>
            <w:vAlign w:val="center"/>
          </w:tcPr>
          <w:p w14:paraId="789C3CA7" w14:textId="495F9F48" w:rsidR="001A2D64" w:rsidRPr="00A03447" w:rsidRDefault="009A310E" w:rsidP="00A03447">
            <w:pPr>
              <w:jc w:val="center"/>
              <w:rPr>
                <w:bCs/>
                <w:lang w:val="en-US"/>
              </w:rPr>
            </w:pPr>
            <w:r w:rsidRPr="001A2D64">
              <w:rPr>
                <w:bCs/>
                <w:lang w:val="en-US"/>
              </w:rPr>
              <w:t>Intravenous</w:t>
            </w:r>
          </w:p>
        </w:tc>
        <w:tc>
          <w:tcPr>
            <w:tcW w:w="1777" w:type="dxa"/>
            <w:vAlign w:val="center"/>
          </w:tcPr>
          <w:p w14:paraId="1CCFC16A" w14:textId="1B8A7EAB" w:rsidR="001A2D64" w:rsidRDefault="009A310E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693BC4F7" w14:textId="77777777" w:rsidR="001A2D64" w:rsidRDefault="001A2D64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3500202E" w14:textId="40EB3CDB" w:rsidR="001A2D64" w:rsidRDefault="009A310E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523" w:type="dxa"/>
            <w:vAlign w:val="center"/>
          </w:tcPr>
          <w:p w14:paraId="60DF667E" w14:textId="232E9C94" w:rsidR="001A2D64" w:rsidRDefault="009A310E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3</w:t>
            </w:r>
          </w:p>
        </w:tc>
      </w:tr>
      <w:tr w:rsidR="009A310E" w14:paraId="53E2BAF9" w14:textId="77777777" w:rsidTr="00B30183">
        <w:tc>
          <w:tcPr>
            <w:tcW w:w="3425" w:type="dxa"/>
            <w:vAlign w:val="center"/>
          </w:tcPr>
          <w:p w14:paraId="698DE764" w14:textId="608729F4" w:rsidR="009A310E" w:rsidRPr="002A0301" w:rsidRDefault="009A310E" w:rsidP="00B30183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color w:val="000000"/>
              </w:rPr>
              <w:t>Antibacterial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name </w:t>
            </w:r>
            <w:r>
              <w:rPr>
                <w:b/>
                <w:bCs/>
                <w:color w:val="000000"/>
                <w:lang w:val="en-US"/>
              </w:rPr>
              <w:t>third</w:t>
            </w:r>
            <w:r w:rsidRPr="002A0301">
              <w:rPr>
                <w:b/>
                <w:bCs/>
                <w:color w:val="000000"/>
                <w:lang w:val="en-US"/>
              </w:rPr>
              <w:t xml:space="preserve"> most recent</w:t>
            </w:r>
          </w:p>
        </w:tc>
        <w:tc>
          <w:tcPr>
            <w:tcW w:w="1777" w:type="dxa"/>
            <w:vAlign w:val="center"/>
          </w:tcPr>
          <w:p w14:paraId="03F2DE3E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1744AE1E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40D87437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4AEF281D" w14:textId="77777777" w:rsidR="009A310E" w:rsidRDefault="009A310E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9A310E" w14:paraId="72C456DD" w14:textId="77777777" w:rsidTr="00B30183">
        <w:tc>
          <w:tcPr>
            <w:tcW w:w="3425" w:type="dxa"/>
            <w:vAlign w:val="center"/>
          </w:tcPr>
          <w:p w14:paraId="41F9993F" w14:textId="790F4C8D" w:rsidR="009A310E" w:rsidRDefault="009A310E" w:rsidP="00B30183">
            <w:pPr>
              <w:jc w:val="center"/>
              <w:rPr>
                <w:lang w:val="en-US"/>
              </w:rPr>
            </w:pPr>
            <w:r w:rsidRPr="009A310E">
              <w:rPr>
                <w:lang w:val="en-US"/>
              </w:rPr>
              <w:t>Carbapenem</w:t>
            </w:r>
          </w:p>
          <w:p w14:paraId="50366030" w14:textId="5AF8C478" w:rsidR="009A310E" w:rsidRPr="009A310E" w:rsidRDefault="009A310E" w:rsidP="00B30183">
            <w:pPr>
              <w:jc w:val="center"/>
              <w:rPr>
                <w:lang w:val="en-US"/>
              </w:rPr>
            </w:pPr>
            <w:r w:rsidRPr="009A310E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5114F850" w14:textId="7BDCB73B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2C86FDF7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51C9AB98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21C455FF" w14:textId="77777777" w:rsidR="009A310E" w:rsidRDefault="009A310E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  <w:p w14:paraId="40C8CF45" w14:textId="6DAC7843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50</w:t>
            </w:r>
          </w:p>
        </w:tc>
      </w:tr>
      <w:tr w:rsidR="009A310E" w14:paraId="3C8B4529" w14:textId="77777777" w:rsidTr="00B30183">
        <w:tc>
          <w:tcPr>
            <w:tcW w:w="3425" w:type="dxa"/>
            <w:vAlign w:val="center"/>
          </w:tcPr>
          <w:p w14:paraId="06008DDF" w14:textId="315C892A" w:rsidR="009A310E" w:rsidRDefault="009A310E" w:rsidP="00B30183">
            <w:pPr>
              <w:jc w:val="center"/>
              <w:rPr>
                <w:lang w:val="en-US"/>
              </w:rPr>
            </w:pPr>
            <w:r w:rsidRPr="009A310E">
              <w:rPr>
                <w:lang w:val="en-US"/>
              </w:rPr>
              <w:t>Penicillin</w:t>
            </w:r>
            <w:r>
              <w:rPr>
                <w:lang w:val="en-US"/>
              </w:rPr>
              <w:t xml:space="preserve"> </w:t>
            </w:r>
            <w:r w:rsidRPr="009A310E">
              <w:rPr>
                <w:lang w:val="en-US"/>
              </w:rPr>
              <w:t>with</w:t>
            </w:r>
            <w:r>
              <w:rPr>
                <w:lang w:val="en-US"/>
              </w:rPr>
              <w:t xml:space="preserve"> </w:t>
            </w:r>
            <w:r w:rsidRPr="009A310E">
              <w:rPr>
                <w:lang w:val="en-US"/>
              </w:rPr>
              <w:t>enzyme</w:t>
            </w:r>
            <w:r>
              <w:rPr>
                <w:lang w:val="en-US"/>
              </w:rPr>
              <w:t xml:space="preserve"> </w:t>
            </w:r>
            <w:r w:rsidRPr="009A310E">
              <w:rPr>
                <w:lang w:val="en-US"/>
              </w:rPr>
              <w:t>inhibitor</w:t>
            </w:r>
          </w:p>
          <w:p w14:paraId="5D4A1A7E" w14:textId="415502BF" w:rsidR="009A310E" w:rsidRPr="009A310E" w:rsidRDefault="009A310E" w:rsidP="00B30183">
            <w:pPr>
              <w:jc w:val="center"/>
              <w:rPr>
                <w:lang w:val="en-US"/>
              </w:rPr>
            </w:pPr>
            <w:r w:rsidRPr="009A310E">
              <w:rPr>
                <w:color w:val="FF0000"/>
                <w:lang w:val="en-US"/>
              </w:rPr>
              <w:t>%</w:t>
            </w:r>
          </w:p>
        </w:tc>
        <w:tc>
          <w:tcPr>
            <w:tcW w:w="1777" w:type="dxa"/>
            <w:vAlign w:val="center"/>
          </w:tcPr>
          <w:p w14:paraId="7EE72A3D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054C5788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5CC6A923" w14:textId="4606DCE9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5682E5BA" w14:textId="77777777" w:rsidR="009A310E" w:rsidRDefault="009A310E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  <w:p w14:paraId="4C538E6A" w14:textId="72B28798" w:rsidR="00B30183" w:rsidRDefault="00B30183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B30183">
              <w:rPr>
                <w:b/>
                <w:bCs/>
                <w:i/>
                <w:iCs/>
                <w:color w:val="FF0000"/>
                <w:lang w:val="en-US"/>
              </w:rPr>
              <w:t>50</w:t>
            </w:r>
          </w:p>
        </w:tc>
      </w:tr>
      <w:tr w:rsidR="009A310E" w14:paraId="06153EDF" w14:textId="77777777" w:rsidTr="00B30183">
        <w:tc>
          <w:tcPr>
            <w:tcW w:w="3425" w:type="dxa"/>
            <w:vAlign w:val="center"/>
          </w:tcPr>
          <w:p w14:paraId="7B0E29AC" w14:textId="6E3B0E6C" w:rsidR="009A310E" w:rsidRPr="009A310E" w:rsidRDefault="009A310E" w:rsidP="00B30183">
            <w:pPr>
              <w:jc w:val="center"/>
              <w:rPr>
                <w:b/>
                <w:bCs/>
                <w:lang w:val="en-US"/>
              </w:rPr>
            </w:pPr>
            <w:r w:rsidRPr="002A0301">
              <w:rPr>
                <w:b/>
                <w:bCs/>
                <w:lang w:val="en-US"/>
              </w:rPr>
              <w:t>Antibacterial Route of administration</w:t>
            </w:r>
          </w:p>
        </w:tc>
        <w:tc>
          <w:tcPr>
            <w:tcW w:w="1777" w:type="dxa"/>
            <w:vAlign w:val="center"/>
          </w:tcPr>
          <w:p w14:paraId="6961925C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5F38BC65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1EA05AE4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523" w:type="dxa"/>
            <w:vAlign w:val="center"/>
          </w:tcPr>
          <w:p w14:paraId="08CB9B66" w14:textId="77777777" w:rsidR="009A310E" w:rsidRDefault="009A310E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</w:p>
        </w:tc>
      </w:tr>
      <w:tr w:rsidR="009A310E" w14:paraId="33205C75" w14:textId="77777777" w:rsidTr="00B30183">
        <w:tc>
          <w:tcPr>
            <w:tcW w:w="3425" w:type="dxa"/>
            <w:vAlign w:val="center"/>
          </w:tcPr>
          <w:p w14:paraId="0B780462" w14:textId="0C3EB4E5" w:rsidR="009A310E" w:rsidRPr="009A310E" w:rsidRDefault="009A310E" w:rsidP="00A03447">
            <w:pPr>
              <w:jc w:val="center"/>
              <w:rPr>
                <w:bCs/>
                <w:lang w:val="en-US"/>
              </w:rPr>
            </w:pPr>
            <w:r w:rsidRPr="001A2D64">
              <w:rPr>
                <w:bCs/>
                <w:lang w:val="en-US"/>
              </w:rPr>
              <w:t>Intravenous</w:t>
            </w:r>
          </w:p>
        </w:tc>
        <w:tc>
          <w:tcPr>
            <w:tcW w:w="1777" w:type="dxa"/>
            <w:vAlign w:val="center"/>
          </w:tcPr>
          <w:p w14:paraId="164CE5FE" w14:textId="565709C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1F1FF234" w14:textId="77777777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279B7FD2" w14:textId="641EF0D5" w:rsidR="009A310E" w:rsidRDefault="009A310E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13836758" w14:textId="2785E2B5" w:rsidR="009A310E" w:rsidRDefault="009A310E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</w:tc>
      </w:tr>
      <w:tr w:rsidR="0098091B" w14:paraId="3D3E58FC" w14:textId="77777777" w:rsidTr="00B30183">
        <w:tc>
          <w:tcPr>
            <w:tcW w:w="9776" w:type="dxa"/>
            <w:gridSpan w:val="5"/>
            <w:vAlign w:val="center"/>
          </w:tcPr>
          <w:p w14:paraId="201E15FD" w14:textId="27F04418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 w:rsidRPr="002A0301">
              <w:rPr>
                <w:rFonts w:eastAsia="Arial"/>
                <w:b/>
              </w:rPr>
              <w:t>Did the patient have any of the following during this admission</w:t>
            </w:r>
            <w:r w:rsidRPr="002A0301">
              <w:rPr>
                <w:rFonts w:eastAsia="Arial"/>
                <w:b/>
                <w:i/>
              </w:rPr>
              <w:t>?</w:t>
            </w:r>
          </w:p>
        </w:tc>
      </w:tr>
      <w:tr w:rsidR="0098091B" w14:paraId="1DABA5A3" w14:textId="77777777" w:rsidTr="00B30183">
        <w:tc>
          <w:tcPr>
            <w:tcW w:w="3425" w:type="dxa"/>
            <w:vAlign w:val="center"/>
          </w:tcPr>
          <w:p w14:paraId="378BCC1B" w14:textId="1DDCB27A" w:rsidR="0098091B" w:rsidRPr="00F00C0B" w:rsidRDefault="0098091B" w:rsidP="00B30183">
            <w:pPr>
              <w:jc w:val="center"/>
              <w:rPr>
                <w:rFonts w:eastAsia="Arial"/>
                <w:bCs/>
                <w:lang w:val="en-US"/>
              </w:rPr>
            </w:pPr>
            <w:r w:rsidRPr="00F00C0B">
              <w:rPr>
                <w:rFonts w:eastAsia="Arial"/>
                <w:bCs/>
                <w:lang w:val="en-US"/>
              </w:rPr>
              <w:t>Urinary catheter</w:t>
            </w:r>
          </w:p>
        </w:tc>
        <w:tc>
          <w:tcPr>
            <w:tcW w:w="1777" w:type="dxa"/>
            <w:vAlign w:val="center"/>
          </w:tcPr>
          <w:p w14:paraId="0921EB3F" w14:textId="49EB1DB2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677" w:type="dxa"/>
            <w:vAlign w:val="center"/>
          </w:tcPr>
          <w:p w14:paraId="754A95A4" w14:textId="2ABB546B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495BB8E7" w14:textId="419F0492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5ED1475D" w14:textId="45755A3E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4</w:t>
            </w:r>
          </w:p>
        </w:tc>
      </w:tr>
      <w:tr w:rsidR="0098091B" w14:paraId="3BBD2080" w14:textId="77777777" w:rsidTr="00B30183">
        <w:tc>
          <w:tcPr>
            <w:tcW w:w="3425" w:type="dxa"/>
            <w:vAlign w:val="center"/>
          </w:tcPr>
          <w:p w14:paraId="54DCEEEE" w14:textId="364AD6FC" w:rsidR="0098091B" w:rsidRPr="0098091B" w:rsidRDefault="001F737B" w:rsidP="00B30183">
            <w:pPr>
              <w:jc w:val="center"/>
              <w:rPr>
                <w:rFonts w:eastAsia="Arial"/>
                <w:b/>
                <w:lang w:val="en-US"/>
              </w:rPr>
            </w:pPr>
            <w:r w:rsidRPr="00A40EE9">
              <w:rPr>
                <w:rFonts w:eastAsia="Arial"/>
              </w:rPr>
              <w:t>Peripheral venous catheter</w:t>
            </w:r>
          </w:p>
        </w:tc>
        <w:tc>
          <w:tcPr>
            <w:tcW w:w="1777" w:type="dxa"/>
            <w:vAlign w:val="center"/>
          </w:tcPr>
          <w:p w14:paraId="3AC71413" w14:textId="5BDF0D54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677" w:type="dxa"/>
            <w:vAlign w:val="center"/>
          </w:tcPr>
          <w:p w14:paraId="025A0129" w14:textId="6FA254E0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374" w:type="dxa"/>
            <w:vAlign w:val="center"/>
          </w:tcPr>
          <w:p w14:paraId="51EB36B8" w14:textId="337529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479F0CDC" w14:textId="4213CB20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4</w:t>
            </w:r>
          </w:p>
        </w:tc>
      </w:tr>
      <w:tr w:rsidR="0098091B" w14:paraId="425E8401" w14:textId="77777777" w:rsidTr="00B30183">
        <w:tc>
          <w:tcPr>
            <w:tcW w:w="3425" w:type="dxa"/>
            <w:vAlign w:val="center"/>
          </w:tcPr>
          <w:p w14:paraId="0F6706A9" w14:textId="591626A8" w:rsidR="0098091B" w:rsidRPr="00F00C0B" w:rsidRDefault="0098091B" w:rsidP="00B30183">
            <w:pPr>
              <w:jc w:val="center"/>
              <w:rPr>
                <w:rFonts w:eastAsia="Arial"/>
                <w:bCs/>
                <w:lang w:val="en-US"/>
              </w:rPr>
            </w:pPr>
            <w:r w:rsidRPr="00F00C0B">
              <w:rPr>
                <w:rFonts w:eastAsia="Arial"/>
                <w:bCs/>
                <w:lang w:val="en-US"/>
              </w:rPr>
              <w:t>Mechanical ventilation</w:t>
            </w:r>
          </w:p>
        </w:tc>
        <w:tc>
          <w:tcPr>
            <w:tcW w:w="1777" w:type="dxa"/>
            <w:vAlign w:val="center"/>
          </w:tcPr>
          <w:p w14:paraId="7E774799" w14:textId="170F3D4A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677" w:type="dxa"/>
            <w:vAlign w:val="center"/>
          </w:tcPr>
          <w:p w14:paraId="4102C05A" w14:textId="777777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219A1BA2" w14:textId="30C47FC4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2</w:t>
            </w:r>
          </w:p>
        </w:tc>
        <w:tc>
          <w:tcPr>
            <w:tcW w:w="1523" w:type="dxa"/>
            <w:vAlign w:val="center"/>
          </w:tcPr>
          <w:p w14:paraId="3022CEA6" w14:textId="0C6452DC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</w:tc>
      </w:tr>
      <w:tr w:rsidR="0098091B" w14:paraId="59109607" w14:textId="77777777" w:rsidTr="00B30183">
        <w:tc>
          <w:tcPr>
            <w:tcW w:w="3425" w:type="dxa"/>
            <w:vAlign w:val="center"/>
          </w:tcPr>
          <w:p w14:paraId="22C642B9" w14:textId="1B9A1B6E" w:rsidR="0098091B" w:rsidRPr="00F00C0B" w:rsidRDefault="00F00C0B" w:rsidP="00B30183">
            <w:pPr>
              <w:jc w:val="center"/>
              <w:rPr>
                <w:rFonts w:eastAsia="Arial"/>
                <w:bCs/>
                <w:lang w:val="en-US"/>
              </w:rPr>
            </w:pPr>
            <w:r w:rsidRPr="002A0301">
              <w:rPr>
                <w:rFonts w:eastAsia="Arial"/>
              </w:rPr>
              <w:t>Nasogastric/nasoduodenal Tube</w:t>
            </w:r>
          </w:p>
        </w:tc>
        <w:tc>
          <w:tcPr>
            <w:tcW w:w="1777" w:type="dxa"/>
            <w:vAlign w:val="center"/>
          </w:tcPr>
          <w:p w14:paraId="2AFA8029" w14:textId="3EAEF755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67136D46" w14:textId="777777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F540219" w14:textId="7D664B41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04E179F6" w14:textId="7FCB794A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</w:tc>
      </w:tr>
      <w:tr w:rsidR="0098091B" w14:paraId="579092D3" w14:textId="77777777" w:rsidTr="00B30183">
        <w:tc>
          <w:tcPr>
            <w:tcW w:w="3425" w:type="dxa"/>
            <w:vAlign w:val="center"/>
          </w:tcPr>
          <w:p w14:paraId="5730A6F5" w14:textId="042C593B" w:rsidR="0098091B" w:rsidRDefault="001F737B" w:rsidP="00B30183">
            <w:pPr>
              <w:jc w:val="center"/>
              <w:rPr>
                <w:rFonts w:eastAsia="Arial"/>
                <w:b/>
                <w:lang w:val="en-US"/>
              </w:rPr>
            </w:pPr>
            <w:r w:rsidRPr="002A0301">
              <w:rPr>
                <w:rFonts w:eastAsia="Arial"/>
              </w:rPr>
              <w:t>Central venous catheter (e.g. IVCs, SVC lines, femoral lines, PICCs)</w:t>
            </w:r>
          </w:p>
        </w:tc>
        <w:tc>
          <w:tcPr>
            <w:tcW w:w="1777" w:type="dxa"/>
            <w:vAlign w:val="center"/>
          </w:tcPr>
          <w:p w14:paraId="0081EECF" w14:textId="51587725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13B31A99" w14:textId="777777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5910172E" w14:textId="586200A3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59561C82" w14:textId="3BF91501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2</w:t>
            </w:r>
          </w:p>
        </w:tc>
      </w:tr>
      <w:tr w:rsidR="0098091B" w14:paraId="56663CD6" w14:textId="77777777" w:rsidTr="00B30183">
        <w:tc>
          <w:tcPr>
            <w:tcW w:w="3425" w:type="dxa"/>
            <w:vAlign w:val="center"/>
          </w:tcPr>
          <w:p w14:paraId="5949FA56" w14:textId="3E4C9D3A" w:rsidR="0098091B" w:rsidRPr="001F737B" w:rsidRDefault="0098091B" w:rsidP="00B30183">
            <w:pPr>
              <w:jc w:val="center"/>
              <w:rPr>
                <w:rFonts w:eastAsia="Arial"/>
                <w:bCs/>
                <w:lang w:val="en-US"/>
              </w:rPr>
            </w:pPr>
            <w:r w:rsidRPr="001F737B">
              <w:rPr>
                <w:rFonts w:eastAsia="Arial"/>
                <w:bCs/>
                <w:lang w:val="en-US"/>
              </w:rPr>
              <w:t>Radiology</w:t>
            </w:r>
          </w:p>
        </w:tc>
        <w:tc>
          <w:tcPr>
            <w:tcW w:w="1777" w:type="dxa"/>
            <w:vAlign w:val="center"/>
          </w:tcPr>
          <w:p w14:paraId="06159561" w14:textId="49DF975D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677" w:type="dxa"/>
            <w:vAlign w:val="center"/>
          </w:tcPr>
          <w:p w14:paraId="05105F71" w14:textId="777777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602A242D" w14:textId="42BF492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523" w:type="dxa"/>
            <w:vAlign w:val="center"/>
          </w:tcPr>
          <w:p w14:paraId="4BBAC00B" w14:textId="5DA78A6C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98091B" w14:paraId="2B68D6B8" w14:textId="77777777" w:rsidTr="00B30183">
        <w:tc>
          <w:tcPr>
            <w:tcW w:w="3425" w:type="dxa"/>
            <w:vAlign w:val="center"/>
          </w:tcPr>
          <w:p w14:paraId="3021A58E" w14:textId="498DF5EC" w:rsidR="0098091B" w:rsidRPr="001F737B" w:rsidRDefault="0098091B" w:rsidP="00B30183">
            <w:pPr>
              <w:jc w:val="center"/>
              <w:rPr>
                <w:rFonts w:eastAsia="Arial"/>
                <w:bCs/>
                <w:lang w:val="en-US"/>
              </w:rPr>
            </w:pPr>
            <w:r w:rsidRPr="001F737B">
              <w:rPr>
                <w:rFonts w:eastAsia="Arial"/>
                <w:bCs/>
                <w:lang w:val="en-US"/>
              </w:rPr>
              <w:t>Endotracheal tube</w:t>
            </w:r>
          </w:p>
        </w:tc>
        <w:tc>
          <w:tcPr>
            <w:tcW w:w="1777" w:type="dxa"/>
            <w:vAlign w:val="center"/>
          </w:tcPr>
          <w:p w14:paraId="15D908B0" w14:textId="21BEAB38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-</w:t>
            </w:r>
          </w:p>
        </w:tc>
        <w:tc>
          <w:tcPr>
            <w:tcW w:w="1677" w:type="dxa"/>
            <w:vAlign w:val="center"/>
          </w:tcPr>
          <w:p w14:paraId="422F0215" w14:textId="777777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206FB7AC" w14:textId="3F663223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78E6055E" w14:textId="7F7640E0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  <w:tr w:rsidR="0098091B" w14:paraId="5307E704" w14:textId="77777777" w:rsidTr="00B30183">
        <w:tc>
          <w:tcPr>
            <w:tcW w:w="3425" w:type="dxa"/>
            <w:vAlign w:val="center"/>
          </w:tcPr>
          <w:p w14:paraId="55453D66" w14:textId="67D17CBC" w:rsidR="0098091B" w:rsidRPr="001F737B" w:rsidRDefault="0098091B" w:rsidP="00B30183">
            <w:pPr>
              <w:jc w:val="center"/>
              <w:rPr>
                <w:rFonts w:eastAsia="Arial"/>
                <w:bCs/>
                <w:lang w:val="en-US"/>
              </w:rPr>
            </w:pPr>
            <w:r w:rsidRPr="001F737B">
              <w:rPr>
                <w:rFonts w:eastAsia="Arial"/>
                <w:bCs/>
                <w:lang w:val="en-US"/>
              </w:rPr>
              <w:t>Tracheostomy changes</w:t>
            </w:r>
          </w:p>
        </w:tc>
        <w:tc>
          <w:tcPr>
            <w:tcW w:w="1777" w:type="dxa"/>
            <w:vAlign w:val="center"/>
          </w:tcPr>
          <w:p w14:paraId="5C516691" w14:textId="777777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677" w:type="dxa"/>
            <w:vAlign w:val="center"/>
          </w:tcPr>
          <w:p w14:paraId="39D8B3D3" w14:textId="77777777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374" w:type="dxa"/>
            <w:vAlign w:val="center"/>
          </w:tcPr>
          <w:p w14:paraId="497775C0" w14:textId="6AAB374C" w:rsidR="0098091B" w:rsidRDefault="0098091B" w:rsidP="00B30183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1</w:t>
            </w:r>
          </w:p>
        </w:tc>
        <w:tc>
          <w:tcPr>
            <w:tcW w:w="1523" w:type="dxa"/>
            <w:vAlign w:val="center"/>
          </w:tcPr>
          <w:p w14:paraId="06ED2743" w14:textId="76A3C3F0" w:rsidR="0098091B" w:rsidRDefault="0098091B" w:rsidP="00B30183">
            <w:pPr>
              <w:jc w:val="center"/>
              <w:rPr>
                <w:b/>
                <w:bCs/>
                <w:i/>
                <w:iCs/>
                <w:lang w:val="en-US"/>
              </w:rPr>
            </w:pPr>
            <w:r>
              <w:rPr>
                <w:b/>
                <w:bCs/>
                <w:i/>
                <w:iCs/>
                <w:lang w:val="en-US"/>
              </w:rPr>
              <w:t>1</w:t>
            </w:r>
          </w:p>
        </w:tc>
      </w:tr>
    </w:tbl>
    <w:p w14:paraId="62DF0A4C" w14:textId="77777777" w:rsidR="00957A0B" w:rsidRPr="002A0301" w:rsidRDefault="00957A0B">
      <w:pPr>
        <w:rPr>
          <w:b/>
          <w:bCs/>
          <w:lang w:val="en-US"/>
        </w:rPr>
      </w:pPr>
    </w:p>
    <w:p w14:paraId="4FEE6A55" w14:textId="08720D68" w:rsidR="00D0647C" w:rsidRPr="002A0301" w:rsidRDefault="00D0647C">
      <w:pPr>
        <w:rPr>
          <w:b/>
          <w:bCs/>
          <w:lang w:val="en-US"/>
        </w:rPr>
      </w:pPr>
    </w:p>
    <w:p w14:paraId="1A79100C" w14:textId="316957DB" w:rsidR="00D0647C" w:rsidRPr="002A0301" w:rsidRDefault="00D0647C">
      <w:pPr>
        <w:rPr>
          <w:b/>
          <w:bCs/>
          <w:lang w:val="en-US"/>
        </w:rPr>
      </w:pPr>
    </w:p>
    <w:p w14:paraId="315C2894" w14:textId="663439DA" w:rsidR="003A7519" w:rsidRDefault="003A7519">
      <w:pPr>
        <w:rPr>
          <w:b/>
          <w:bCs/>
          <w:lang w:val="en-US"/>
        </w:rPr>
      </w:pPr>
    </w:p>
    <w:p w14:paraId="7C9C3B3B" w14:textId="77777777" w:rsidR="003A7519" w:rsidRDefault="003A7519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425"/>
        <w:gridCol w:w="1777"/>
        <w:gridCol w:w="1677"/>
        <w:gridCol w:w="1374"/>
        <w:gridCol w:w="1523"/>
      </w:tblGrid>
      <w:tr w:rsidR="00B65776" w:rsidRPr="00CA410D" w14:paraId="1445CC1B" w14:textId="77777777" w:rsidTr="00987ABF">
        <w:tc>
          <w:tcPr>
            <w:tcW w:w="9776" w:type="dxa"/>
            <w:gridSpan w:val="5"/>
          </w:tcPr>
          <w:p w14:paraId="2DBBAF6E" w14:textId="432E0375" w:rsidR="00B65776" w:rsidRPr="00F30C15" w:rsidRDefault="00B65776" w:rsidP="00987ABF">
            <w:pPr>
              <w:jc w:val="center"/>
              <w:rPr>
                <w:b/>
                <w:bCs/>
                <w:highlight w:val="yellow"/>
                <w:lang w:val="en-US"/>
              </w:rPr>
            </w:pPr>
            <w:r w:rsidRPr="00F30C15">
              <w:rPr>
                <w:b/>
                <w:bCs/>
                <w:highlight w:val="yellow"/>
                <w:lang w:val="en-US"/>
              </w:rPr>
              <w:lastRenderedPageBreak/>
              <w:t>Lab results on MDRO</w:t>
            </w:r>
          </w:p>
        </w:tc>
      </w:tr>
      <w:tr w:rsidR="00B65776" w:rsidRPr="00CA410D" w14:paraId="1E42D91C" w14:textId="77777777" w:rsidTr="00987ABF">
        <w:tc>
          <w:tcPr>
            <w:tcW w:w="3425" w:type="dxa"/>
          </w:tcPr>
          <w:p w14:paraId="12713AAD" w14:textId="77777777" w:rsidR="00B65776" w:rsidRPr="00F30C15" w:rsidRDefault="00EF0E4E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  <w:r w:rsidRPr="00F30C15">
              <w:rPr>
                <w:i/>
                <w:iCs/>
                <w:highlight w:val="yellow"/>
                <w:lang w:val="en-US"/>
              </w:rPr>
              <w:t>I</w:t>
            </w:r>
          </w:p>
          <w:p w14:paraId="54B3E3AD" w14:textId="0A13FAA8" w:rsidR="00EF0E4E" w:rsidRPr="00F30C15" w:rsidRDefault="00EF0E4E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  <w:r w:rsidRPr="00F30C15">
              <w:rPr>
                <w:i/>
                <w:iCs/>
                <w:highlight w:val="yellow"/>
                <w:lang w:val="en-US"/>
              </w:rPr>
              <w:t>%</w:t>
            </w:r>
          </w:p>
        </w:tc>
        <w:tc>
          <w:tcPr>
            <w:tcW w:w="1777" w:type="dxa"/>
          </w:tcPr>
          <w:p w14:paraId="143242B6" w14:textId="06DDEB06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6735F1F1" w14:textId="3F696AF5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1B8FA2BD" w14:textId="6CF7878E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08B18509" w14:textId="77777777" w:rsidR="00B65776" w:rsidRPr="00F30C15" w:rsidRDefault="00EF0E4E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  <w:r w:rsidRPr="00F30C15">
              <w:rPr>
                <w:b/>
                <w:bCs/>
                <w:i/>
                <w:iCs/>
                <w:highlight w:val="yellow"/>
                <w:lang w:val="en-US"/>
              </w:rPr>
              <w:t>4</w:t>
            </w:r>
          </w:p>
          <w:p w14:paraId="7062ED9F" w14:textId="6DF0A977" w:rsidR="00EF0E4E" w:rsidRPr="00F30C15" w:rsidRDefault="00EF0E4E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  <w:r w:rsidRPr="00F30C15">
              <w:rPr>
                <w:b/>
                <w:bCs/>
                <w:i/>
                <w:iCs/>
                <w:color w:val="FF0000"/>
                <w:highlight w:val="yellow"/>
                <w:lang w:val="en-US"/>
              </w:rPr>
              <w:t>17.39</w:t>
            </w:r>
          </w:p>
        </w:tc>
      </w:tr>
      <w:tr w:rsidR="00B65776" w14:paraId="07CFE325" w14:textId="77777777" w:rsidTr="00987ABF">
        <w:tc>
          <w:tcPr>
            <w:tcW w:w="3425" w:type="dxa"/>
          </w:tcPr>
          <w:p w14:paraId="05B49BA9" w14:textId="77777777" w:rsidR="00B65776" w:rsidRPr="00F30C15" w:rsidRDefault="00EF0E4E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  <w:r w:rsidRPr="00F30C15">
              <w:rPr>
                <w:i/>
                <w:iCs/>
                <w:highlight w:val="yellow"/>
                <w:lang w:val="en-US"/>
              </w:rPr>
              <w:t>R</w:t>
            </w:r>
          </w:p>
          <w:p w14:paraId="058FD3D4" w14:textId="3B83A5C5" w:rsidR="00EF0E4E" w:rsidRPr="00F30C15" w:rsidRDefault="00EF0E4E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  <w:r w:rsidRPr="00F30C15">
              <w:rPr>
                <w:i/>
                <w:iCs/>
                <w:highlight w:val="yellow"/>
                <w:lang w:val="en-US"/>
              </w:rPr>
              <w:t>%</w:t>
            </w:r>
          </w:p>
        </w:tc>
        <w:tc>
          <w:tcPr>
            <w:tcW w:w="1777" w:type="dxa"/>
          </w:tcPr>
          <w:p w14:paraId="79BE1885" w14:textId="0A8DEACC" w:rsidR="00B65776" w:rsidRPr="00F30C15" w:rsidRDefault="00B65776" w:rsidP="00E56FF2">
            <w:pPr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0CBFA27A" w14:textId="4A39025C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2EC8D50C" w14:textId="0FF6C61F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1E102D01" w14:textId="77777777" w:rsidR="00B65776" w:rsidRPr="00F30C15" w:rsidRDefault="00EF0E4E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  <w:r w:rsidRPr="00F30C15">
              <w:rPr>
                <w:b/>
                <w:bCs/>
                <w:i/>
                <w:iCs/>
                <w:highlight w:val="yellow"/>
                <w:lang w:val="en-US"/>
              </w:rPr>
              <w:t>6</w:t>
            </w:r>
          </w:p>
          <w:p w14:paraId="69A20612" w14:textId="0299F47B" w:rsidR="00EF0E4E" w:rsidRPr="00F30C15" w:rsidRDefault="00EF0E4E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  <w:r w:rsidRPr="00F30C15">
              <w:rPr>
                <w:b/>
                <w:bCs/>
                <w:i/>
                <w:iCs/>
                <w:color w:val="FF0000"/>
                <w:highlight w:val="yellow"/>
                <w:lang w:val="en-US"/>
              </w:rPr>
              <w:t>26.09</w:t>
            </w:r>
          </w:p>
        </w:tc>
      </w:tr>
      <w:tr w:rsidR="00B65776" w14:paraId="630B3F9D" w14:textId="77777777" w:rsidTr="00987ABF">
        <w:tc>
          <w:tcPr>
            <w:tcW w:w="3425" w:type="dxa"/>
          </w:tcPr>
          <w:p w14:paraId="4EF78E1E" w14:textId="77777777" w:rsidR="00B65776" w:rsidRPr="00F30C15" w:rsidRDefault="00EF0E4E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  <w:r w:rsidRPr="00F30C15">
              <w:rPr>
                <w:i/>
                <w:iCs/>
                <w:highlight w:val="yellow"/>
                <w:lang w:val="en-US"/>
              </w:rPr>
              <w:t>S</w:t>
            </w:r>
          </w:p>
          <w:p w14:paraId="4D49A68E" w14:textId="447B4CE2" w:rsidR="00EF0E4E" w:rsidRPr="00F30C15" w:rsidRDefault="00EF0E4E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  <w:r w:rsidRPr="00F30C15">
              <w:rPr>
                <w:i/>
                <w:iCs/>
                <w:highlight w:val="yellow"/>
                <w:lang w:val="en-US"/>
              </w:rPr>
              <w:t>%</w:t>
            </w:r>
          </w:p>
        </w:tc>
        <w:tc>
          <w:tcPr>
            <w:tcW w:w="1777" w:type="dxa"/>
          </w:tcPr>
          <w:p w14:paraId="1D87848F" w14:textId="01754EA2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72F515CC" w14:textId="081C5699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3F5227A0" w14:textId="6F183D5B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5339592D" w14:textId="77777777" w:rsidR="00B65776" w:rsidRPr="00F30C15" w:rsidRDefault="00EF0E4E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  <w:r w:rsidRPr="00F30C15">
              <w:rPr>
                <w:b/>
                <w:bCs/>
                <w:i/>
                <w:iCs/>
                <w:highlight w:val="yellow"/>
                <w:lang w:val="en-US"/>
              </w:rPr>
              <w:t>13</w:t>
            </w:r>
          </w:p>
          <w:p w14:paraId="4DC6E9FC" w14:textId="52143771" w:rsidR="00EF0E4E" w:rsidRPr="00F30C15" w:rsidRDefault="00EF0E4E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  <w:r w:rsidRPr="00F30C15">
              <w:rPr>
                <w:b/>
                <w:bCs/>
                <w:i/>
                <w:iCs/>
                <w:color w:val="FF0000"/>
                <w:highlight w:val="yellow"/>
                <w:lang w:val="en-US"/>
              </w:rPr>
              <w:t>56.52</w:t>
            </w:r>
          </w:p>
        </w:tc>
      </w:tr>
      <w:tr w:rsidR="00B65776" w14:paraId="039577F7" w14:textId="77777777" w:rsidTr="00987ABF">
        <w:tc>
          <w:tcPr>
            <w:tcW w:w="3425" w:type="dxa"/>
          </w:tcPr>
          <w:p w14:paraId="4194466C" w14:textId="3BBFC756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705E75A6" w14:textId="6588615E" w:rsidR="00B65776" w:rsidRPr="00F30C15" w:rsidRDefault="00B65776" w:rsidP="00E56FF2">
            <w:pPr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72D44807" w14:textId="4232D086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54DC35F1" w14:textId="091B42B2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1F0E5311" w14:textId="22134891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614E224F" w14:textId="77777777" w:rsidTr="00987ABF">
        <w:tc>
          <w:tcPr>
            <w:tcW w:w="3425" w:type="dxa"/>
          </w:tcPr>
          <w:p w14:paraId="1827E878" w14:textId="474F07A2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4E0DFDBD" w14:textId="0C564B03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09CC13B4" w14:textId="044883DE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751CA446" w14:textId="75DA5950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66D700FF" w14:textId="4B64831C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4E8268EB" w14:textId="77777777" w:rsidTr="00987ABF">
        <w:tc>
          <w:tcPr>
            <w:tcW w:w="3425" w:type="dxa"/>
          </w:tcPr>
          <w:p w14:paraId="0D870B37" w14:textId="3DE4A014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10C600A5" w14:textId="3C0C5018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17136E3F" w14:textId="32766D36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5F79121E" w14:textId="4AA75A6B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42B901AF" w14:textId="1E6B9BF3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2029635B" w14:textId="77777777" w:rsidTr="00987ABF">
        <w:tc>
          <w:tcPr>
            <w:tcW w:w="3425" w:type="dxa"/>
          </w:tcPr>
          <w:p w14:paraId="7BFFF11C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24D1B509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1C1AE979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4F7B7A35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4F0C2662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5280BAD7" w14:textId="77777777" w:rsidTr="00987ABF">
        <w:tc>
          <w:tcPr>
            <w:tcW w:w="3425" w:type="dxa"/>
          </w:tcPr>
          <w:p w14:paraId="6ED56728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0BE36637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2DD5090C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60C8EC9F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172A72BF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1379C5A9" w14:textId="77777777" w:rsidTr="00987ABF">
        <w:tc>
          <w:tcPr>
            <w:tcW w:w="3425" w:type="dxa"/>
          </w:tcPr>
          <w:p w14:paraId="2F8C9F73" w14:textId="73523A1B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40CDD459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33581E71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5694B329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21AA0B21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2B104C4B" w14:textId="77777777" w:rsidTr="00987ABF">
        <w:tc>
          <w:tcPr>
            <w:tcW w:w="3425" w:type="dxa"/>
          </w:tcPr>
          <w:p w14:paraId="41A0A19C" w14:textId="348C1A0A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4A64C6DF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172E33C1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62842550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029862BB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6BEC751B" w14:textId="77777777" w:rsidTr="00987ABF">
        <w:tc>
          <w:tcPr>
            <w:tcW w:w="3425" w:type="dxa"/>
          </w:tcPr>
          <w:p w14:paraId="2B4BA11B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0F705AB5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645499AF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1C98B6CD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29A9A35A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67656596" w14:textId="77777777" w:rsidTr="00987ABF">
        <w:tc>
          <w:tcPr>
            <w:tcW w:w="3425" w:type="dxa"/>
          </w:tcPr>
          <w:p w14:paraId="69557C99" w14:textId="7DCFD1C3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211BE52D" w14:textId="28AF27C4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4633B841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60AC7845" w14:textId="629562D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2A8FBD7E" w14:textId="17FDCDBD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48182D96" w14:textId="77777777" w:rsidTr="00987ABF">
        <w:tc>
          <w:tcPr>
            <w:tcW w:w="3425" w:type="dxa"/>
          </w:tcPr>
          <w:p w14:paraId="37F70B07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1B6ED5B9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0609ED4E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45E18DAC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7904CC22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30EC4190" w14:textId="77777777" w:rsidTr="00987ABF">
        <w:tc>
          <w:tcPr>
            <w:tcW w:w="3425" w:type="dxa"/>
          </w:tcPr>
          <w:p w14:paraId="6299A96F" w14:textId="7ECA9A42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3C05EE47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4A92E34C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0026BBB8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68FC44E7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38C6A9EE" w14:textId="77777777" w:rsidTr="00987ABF">
        <w:tc>
          <w:tcPr>
            <w:tcW w:w="3425" w:type="dxa"/>
          </w:tcPr>
          <w:p w14:paraId="729C0BE6" w14:textId="3D8CC492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6A6E3C66" w14:textId="3A1DBAD9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22100D64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5F83892C" w14:textId="2195F88A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294AE1D6" w14:textId="116C9A95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1E8DAA7F" w14:textId="77777777" w:rsidTr="00987ABF">
        <w:tc>
          <w:tcPr>
            <w:tcW w:w="3425" w:type="dxa"/>
          </w:tcPr>
          <w:p w14:paraId="3871EB79" w14:textId="5C5DF2C6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4FEF9229" w14:textId="1B3778B0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34C707FC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528A2743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3EDC253F" w14:textId="0E72EE72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7B2ED9E2" w14:textId="77777777" w:rsidTr="00987ABF">
        <w:tc>
          <w:tcPr>
            <w:tcW w:w="3425" w:type="dxa"/>
          </w:tcPr>
          <w:p w14:paraId="3BD27DFD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15382110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25592799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6850E8AE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02FB3BB9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  <w:tr w:rsidR="00B65776" w14:paraId="4B60C647" w14:textId="77777777" w:rsidTr="00987ABF">
        <w:tc>
          <w:tcPr>
            <w:tcW w:w="3425" w:type="dxa"/>
          </w:tcPr>
          <w:p w14:paraId="4F699D5A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777" w:type="dxa"/>
          </w:tcPr>
          <w:p w14:paraId="21C665FB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677" w:type="dxa"/>
          </w:tcPr>
          <w:p w14:paraId="53431152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374" w:type="dxa"/>
          </w:tcPr>
          <w:p w14:paraId="4EFC4709" w14:textId="77777777" w:rsidR="00B65776" w:rsidRPr="00F30C15" w:rsidRDefault="00B65776" w:rsidP="00987ABF">
            <w:pPr>
              <w:jc w:val="center"/>
              <w:rPr>
                <w:i/>
                <w:iCs/>
                <w:highlight w:val="yellow"/>
                <w:lang w:val="en-US"/>
              </w:rPr>
            </w:pPr>
          </w:p>
        </w:tc>
        <w:tc>
          <w:tcPr>
            <w:tcW w:w="1523" w:type="dxa"/>
          </w:tcPr>
          <w:p w14:paraId="3F3E12B7" w14:textId="77777777" w:rsidR="00B65776" w:rsidRPr="00F30C15" w:rsidRDefault="00B65776" w:rsidP="00987ABF">
            <w:pPr>
              <w:jc w:val="center"/>
              <w:rPr>
                <w:b/>
                <w:bCs/>
                <w:i/>
                <w:iCs/>
                <w:highlight w:val="yellow"/>
                <w:lang w:val="en-US"/>
              </w:rPr>
            </w:pPr>
          </w:p>
        </w:tc>
      </w:tr>
    </w:tbl>
    <w:p w14:paraId="71AF1E8F" w14:textId="77777777" w:rsidR="00D0647C" w:rsidRPr="002A0301" w:rsidRDefault="00D0647C">
      <w:pPr>
        <w:rPr>
          <w:b/>
          <w:bCs/>
          <w:lang w:val="en-US"/>
        </w:rPr>
      </w:pPr>
    </w:p>
    <w:sectPr w:rsidR="00D0647C" w:rsidRPr="002A0301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icrosoft Office User" w:date="2023-01-24T14:38:00Z" w:initials="MOU">
    <w:p w14:paraId="2CC24C2D" w14:textId="5AB525FE" w:rsidR="00957A0B" w:rsidRDefault="00957A0B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ravelled to Comoros for 7 days, no ICU admission</w:t>
      </w:r>
    </w:p>
  </w:comment>
  <w:comment w:id="1" w:author="Microsoft Office User" w:date="2023-01-25T15:03:00Z" w:initials="MOU">
    <w:p w14:paraId="35682AED" w14:textId="63BA98C4" w:rsidR="004B262D" w:rsidRPr="004B262D" w:rsidRDefault="004B262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To be discuss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CC24C2D" w15:done="0"/>
  <w15:commentEx w15:paraId="35682A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7A6BD6" w16cex:dateUtc="2023-01-24T11:38:00Z"/>
  <w16cex:commentExtensible w16cex:durableId="277BC354" w16cex:dateUtc="2023-01-25T12:0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CC24C2D" w16cid:durableId="277A6BD6"/>
  <w16cid:commentId w16cid:paraId="35682AED" w16cid:durableId="277BC3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6D0813" w14:textId="77777777" w:rsidR="00092D48" w:rsidRDefault="00092D48" w:rsidP="00AE752E">
      <w:r>
        <w:separator/>
      </w:r>
    </w:p>
  </w:endnote>
  <w:endnote w:type="continuationSeparator" w:id="0">
    <w:p w14:paraId="53881959" w14:textId="77777777" w:rsidR="00092D48" w:rsidRDefault="00092D48" w:rsidP="00AE75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6194D5" w14:textId="77777777" w:rsidR="00092D48" w:rsidRDefault="00092D48" w:rsidP="00AE752E">
      <w:r>
        <w:separator/>
      </w:r>
    </w:p>
  </w:footnote>
  <w:footnote w:type="continuationSeparator" w:id="0">
    <w:p w14:paraId="0E6BCD7F" w14:textId="77777777" w:rsidR="00092D48" w:rsidRDefault="00092D48" w:rsidP="00AE75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A5F73D" w14:textId="773275FB" w:rsidR="00C22B78" w:rsidRPr="00C22B78" w:rsidRDefault="00C22B78">
    <w:pPr>
      <w:pStyle w:val="Header"/>
      <w:rPr>
        <w:lang w:val="en-US"/>
      </w:rPr>
    </w:pPr>
    <w:r>
      <w:rPr>
        <w:lang w:val="en-US"/>
      </w:rPr>
      <w:t xml:space="preserve">                                                                 </w:t>
    </w:r>
    <w:r>
      <w:rPr>
        <w:noProof/>
      </w:rPr>
      <w:drawing>
        <wp:inline distT="0" distB="0" distL="0" distR="0" wp14:anchorId="1D7C0A02" wp14:editId="3A98B0AA">
          <wp:extent cx="457200" cy="44958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4495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6719E0"/>
    <w:multiLevelType w:val="hybridMultilevel"/>
    <w:tmpl w:val="1C86825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94B68"/>
    <w:multiLevelType w:val="hybridMultilevel"/>
    <w:tmpl w:val="955ED16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25" w:hanging="360"/>
      </w:pPr>
    </w:lvl>
    <w:lvl w:ilvl="2" w:tplc="FFFFFFFF" w:tentative="1">
      <w:start w:val="1"/>
      <w:numFmt w:val="lowerRoman"/>
      <w:lvlText w:val="%3."/>
      <w:lvlJc w:val="right"/>
      <w:pPr>
        <w:ind w:left="2145" w:hanging="180"/>
      </w:pPr>
    </w:lvl>
    <w:lvl w:ilvl="3" w:tplc="FFFFFFFF" w:tentative="1">
      <w:start w:val="1"/>
      <w:numFmt w:val="decimal"/>
      <w:lvlText w:val="%4."/>
      <w:lvlJc w:val="left"/>
      <w:pPr>
        <w:ind w:left="2865" w:hanging="360"/>
      </w:pPr>
    </w:lvl>
    <w:lvl w:ilvl="4" w:tplc="FFFFFFFF" w:tentative="1">
      <w:start w:val="1"/>
      <w:numFmt w:val="lowerLetter"/>
      <w:lvlText w:val="%5."/>
      <w:lvlJc w:val="left"/>
      <w:pPr>
        <w:ind w:left="3585" w:hanging="360"/>
      </w:pPr>
    </w:lvl>
    <w:lvl w:ilvl="5" w:tplc="FFFFFFFF" w:tentative="1">
      <w:start w:val="1"/>
      <w:numFmt w:val="lowerRoman"/>
      <w:lvlText w:val="%6."/>
      <w:lvlJc w:val="right"/>
      <w:pPr>
        <w:ind w:left="4305" w:hanging="180"/>
      </w:pPr>
    </w:lvl>
    <w:lvl w:ilvl="6" w:tplc="FFFFFFFF" w:tentative="1">
      <w:start w:val="1"/>
      <w:numFmt w:val="decimal"/>
      <w:lvlText w:val="%7."/>
      <w:lvlJc w:val="left"/>
      <w:pPr>
        <w:ind w:left="5025" w:hanging="360"/>
      </w:pPr>
    </w:lvl>
    <w:lvl w:ilvl="7" w:tplc="FFFFFFFF" w:tentative="1">
      <w:start w:val="1"/>
      <w:numFmt w:val="lowerLetter"/>
      <w:lvlText w:val="%8."/>
      <w:lvlJc w:val="left"/>
      <w:pPr>
        <w:ind w:left="5745" w:hanging="360"/>
      </w:pPr>
    </w:lvl>
    <w:lvl w:ilvl="8" w:tplc="FFFFFFFF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240B635F"/>
    <w:multiLevelType w:val="hybridMultilevel"/>
    <w:tmpl w:val="22B866AA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96835D7"/>
    <w:multiLevelType w:val="hybridMultilevel"/>
    <w:tmpl w:val="8FFAEEB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E76340"/>
    <w:multiLevelType w:val="multilevel"/>
    <w:tmpl w:val="37E76340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284310"/>
    <w:multiLevelType w:val="multilevel"/>
    <w:tmpl w:val="3A28431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704F4"/>
    <w:multiLevelType w:val="hybridMultilevel"/>
    <w:tmpl w:val="485A23F0"/>
    <w:lvl w:ilvl="0" w:tplc="5762B0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1177D8"/>
    <w:multiLevelType w:val="hybridMultilevel"/>
    <w:tmpl w:val="631EF362"/>
    <w:lvl w:ilvl="0" w:tplc="9A6A6B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5672632">
    <w:abstractNumId w:val="6"/>
  </w:num>
  <w:num w:numId="2" w16cid:durableId="718436579">
    <w:abstractNumId w:val="5"/>
  </w:num>
  <w:num w:numId="3" w16cid:durableId="130442184">
    <w:abstractNumId w:val="7"/>
  </w:num>
  <w:num w:numId="4" w16cid:durableId="783230861">
    <w:abstractNumId w:val="2"/>
  </w:num>
  <w:num w:numId="5" w16cid:durableId="504133740">
    <w:abstractNumId w:val="1"/>
  </w:num>
  <w:num w:numId="6" w16cid:durableId="1137407832">
    <w:abstractNumId w:val="0"/>
  </w:num>
  <w:num w:numId="7" w16cid:durableId="895164619">
    <w:abstractNumId w:val="3"/>
  </w:num>
  <w:num w:numId="8" w16cid:durableId="37081105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ze3MDc2NTAzNjNQ0lEKTi0uzszPAykwrAUAZClOeywAAAA="/>
  </w:docVars>
  <w:rsids>
    <w:rsidRoot w:val="00F0736C"/>
    <w:rsid w:val="00004CA6"/>
    <w:rsid w:val="0000678B"/>
    <w:rsid w:val="00007A56"/>
    <w:rsid w:val="000165AD"/>
    <w:rsid w:val="000379D1"/>
    <w:rsid w:val="00042923"/>
    <w:rsid w:val="00043449"/>
    <w:rsid w:val="00046234"/>
    <w:rsid w:val="000505B9"/>
    <w:rsid w:val="000531D3"/>
    <w:rsid w:val="000607CD"/>
    <w:rsid w:val="000725DE"/>
    <w:rsid w:val="00072D56"/>
    <w:rsid w:val="000815BD"/>
    <w:rsid w:val="00092D48"/>
    <w:rsid w:val="000937A6"/>
    <w:rsid w:val="000A0163"/>
    <w:rsid w:val="000C5D05"/>
    <w:rsid w:val="000C63E8"/>
    <w:rsid w:val="000E03ED"/>
    <w:rsid w:val="000F1D17"/>
    <w:rsid w:val="00103D52"/>
    <w:rsid w:val="00104996"/>
    <w:rsid w:val="001170AF"/>
    <w:rsid w:val="00126F3F"/>
    <w:rsid w:val="00127CF0"/>
    <w:rsid w:val="00133996"/>
    <w:rsid w:val="001361CD"/>
    <w:rsid w:val="00140D05"/>
    <w:rsid w:val="00145D24"/>
    <w:rsid w:val="00146549"/>
    <w:rsid w:val="00147A68"/>
    <w:rsid w:val="0015702A"/>
    <w:rsid w:val="00161567"/>
    <w:rsid w:val="00174C64"/>
    <w:rsid w:val="001760E6"/>
    <w:rsid w:val="00177E48"/>
    <w:rsid w:val="0019087F"/>
    <w:rsid w:val="001A2D64"/>
    <w:rsid w:val="001B2AAA"/>
    <w:rsid w:val="001C225A"/>
    <w:rsid w:val="001D2F32"/>
    <w:rsid w:val="001E11A2"/>
    <w:rsid w:val="001E61E2"/>
    <w:rsid w:val="001F5352"/>
    <w:rsid w:val="001F737B"/>
    <w:rsid w:val="002008CC"/>
    <w:rsid w:val="0021080B"/>
    <w:rsid w:val="00217A43"/>
    <w:rsid w:val="00231D4E"/>
    <w:rsid w:val="002461A3"/>
    <w:rsid w:val="00246839"/>
    <w:rsid w:val="00252969"/>
    <w:rsid w:val="00273C0D"/>
    <w:rsid w:val="00274235"/>
    <w:rsid w:val="0027456E"/>
    <w:rsid w:val="00276F76"/>
    <w:rsid w:val="0027771D"/>
    <w:rsid w:val="00297DCB"/>
    <w:rsid w:val="00297FBB"/>
    <w:rsid w:val="002A0301"/>
    <w:rsid w:val="002A0400"/>
    <w:rsid w:val="002A7EC4"/>
    <w:rsid w:val="002D01CA"/>
    <w:rsid w:val="002D2625"/>
    <w:rsid w:val="002D2B28"/>
    <w:rsid w:val="002D3A0E"/>
    <w:rsid w:val="002E5E1A"/>
    <w:rsid w:val="002F35A0"/>
    <w:rsid w:val="002F794B"/>
    <w:rsid w:val="003330CA"/>
    <w:rsid w:val="00345AB5"/>
    <w:rsid w:val="0034658C"/>
    <w:rsid w:val="00352739"/>
    <w:rsid w:val="00396806"/>
    <w:rsid w:val="003A7519"/>
    <w:rsid w:val="003C222E"/>
    <w:rsid w:val="003D2E20"/>
    <w:rsid w:val="003D7175"/>
    <w:rsid w:val="003D759B"/>
    <w:rsid w:val="003E1696"/>
    <w:rsid w:val="003E6C63"/>
    <w:rsid w:val="003F0491"/>
    <w:rsid w:val="004017A6"/>
    <w:rsid w:val="00410118"/>
    <w:rsid w:val="00412F8C"/>
    <w:rsid w:val="0042585F"/>
    <w:rsid w:val="00432432"/>
    <w:rsid w:val="00441DED"/>
    <w:rsid w:val="00451D82"/>
    <w:rsid w:val="00462851"/>
    <w:rsid w:val="00463A8C"/>
    <w:rsid w:val="00470B87"/>
    <w:rsid w:val="00483F00"/>
    <w:rsid w:val="0049226E"/>
    <w:rsid w:val="004B262D"/>
    <w:rsid w:val="004C036D"/>
    <w:rsid w:val="004D01A4"/>
    <w:rsid w:val="004E36B4"/>
    <w:rsid w:val="004F5353"/>
    <w:rsid w:val="004F7792"/>
    <w:rsid w:val="00506041"/>
    <w:rsid w:val="00512ADD"/>
    <w:rsid w:val="0051326B"/>
    <w:rsid w:val="00513459"/>
    <w:rsid w:val="0051744F"/>
    <w:rsid w:val="005333EE"/>
    <w:rsid w:val="00563AF7"/>
    <w:rsid w:val="00577EC0"/>
    <w:rsid w:val="0058212C"/>
    <w:rsid w:val="00585690"/>
    <w:rsid w:val="005913BD"/>
    <w:rsid w:val="00592715"/>
    <w:rsid w:val="005A66B2"/>
    <w:rsid w:val="005A6A44"/>
    <w:rsid w:val="005B069D"/>
    <w:rsid w:val="005B0C5A"/>
    <w:rsid w:val="005B358D"/>
    <w:rsid w:val="005B4F13"/>
    <w:rsid w:val="005C3D23"/>
    <w:rsid w:val="005C690D"/>
    <w:rsid w:val="005E259C"/>
    <w:rsid w:val="005F1CDC"/>
    <w:rsid w:val="005F28A5"/>
    <w:rsid w:val="006048EC"/>
    <w:rsid w:val="00613BD1"/>
    <w:rsid w:val="006202F5"/>
    <w:rsid w:val="00620833"/>
    <w:rsid w:val="006310EC"/>
    <w:rsid w:val="00632221"/>
    <w:rsid w:val="00636FE7"/>
    <w:rsid w:val="0064407B"/>
    <w:rsid w:val="00647E5F"/>
    <w:rsid w:val="00656336"/>
    <w:rsid w:val="00656B88"/>
    <w:rsid w:val="0066191C"/>
    <w:rsid w:val="00693C22"/>
    <w:rsid w:val="006B78DD"/>
    <w:rsid w:val="006E58F7"/>
    <w:rsid w:val="006F4940"/>
    <w:rsid w:val="00702C1A"/>
    <w:rsid w:val="00707C12"/>
    <w:rsid w:val="0073443D"/>
    <w:rsid w:val="007447B2"/>
    <w:rsid w:val="007528CC"/>
    <w:rsid w:val="00775EA7"/>
    <w:rsid w:val="00787F4D"/>
    <w:rsid w:val="007B3C70"/>
    <w:rsid w:val="007D703E"/>
    <w:rsid w:val="007E0B5A"/>
    <w:rsid w:val="007E418F"/>
    <w:rsid w:val="007F0A68"/>
    <w:rsid w:val="00823142"/>
    <w:rsid w:val="0084426F"/>
    <w:rsid w:val="00844A1C"/>
    <w:rsid w:val="008474A6"/>
    <w:rsid w:val="00871F91"/>
    <w:rsid w:val="0088175B"/>
    <w:rsid w:val="00897345"/>
    <w:rsid w:val="008A25EA"/>
    <w:rsid w:val="008A310C"/>
    <w:rsid w:val="008A7350"/>
    <w:rsid w:val="008E0BA0"/>
    <w:rsid w:val="008E6803"/>
    <w:rsid w:val="00901E5F"/>
    <w:rsid w:val="00903E4B"/>
    <w:rsid w:val="00906C9C"/>
    <w:rsid w:val="009174F3"/>
    <w:rsid w:val="00950F0D"/>
    <w:rsid w:val="0095327C"/>
    <w:rsid w:val="00957A0B"/>
    <w:rsid w:val="0096013D"/>
    <w:rsid w:val="00962837"/>
    <w:rsid w:val="00962C7C"/>
    <w:rsid w:val="00964972"/>
    <w:rsid w:val="00965629"/>
    <w:rsid w:val="009673AC"/>
    <w:rsid w:val="00967FC5"/>
    <w:rsid w:val="00970D16"/>
    <w:rsid w:val="009735CD"/>
    <w:rsid w:val="009777C5"/>
    <w:rsid w:val="0098091B"/>
    <w:rsid w:val="009928BC"/>
    <w:rsid w:val="009A2CEF"/>
    <w:rsid w:val="009A310E"/>
    <w:rsid w:val="009A6CF8"/>
    <w:rsid w:val="009A7A9E"/>
    <w:rsid w:val="009C3913"/>
    <w:rsid w:val="009C45DE"/>
    <w:rsid w:val="009C62B1"/>
    <w:rsid w:val="009E25A5"/>
    <w:rsid w:val="009E3C8F"/>
    <w:rsid w:val="009E5EF0"/>
    <w:rsid w:val="009E7018"/>
    <w:rsid w:val="00A03447"/>
    <w:rsid w:val="00A20FAF"/>
    <w:rsid w:val="00A350D8"/>
    <w:rsid w:val="00A51FF9"/>
    <w:rsid w:val="00A6043C"/>
    <w:rsid w:val="00A607BB"/>
    <w:rsid w:val="00A90DE2"/>
    <w:rsid w:val="00A92E9F"/>
    <w:rsid w:val="00AA462B"/>
    <w:rsid w:val="00AB1959"/>
    <w:rsid w:val="00AD2596"/>
    <w:rsid w:val="00AD4D54"/>
    <w:rsid w:val="00AE2672"/>
    <w:rsid w:val="00AE752E"/>
    <w:rsid w:val="00AF1D91"/>
    <w:rsid w:val="00AF2248"/>
    <w:rsid w:val="00AF64C1"/>
    <w:rsid w:val="00B00365"/>
    <w:rsid w:val="00B008A5"/>
    <w:rsid w:val="00B15155"/>
    <w:rsid w:val="00B27117"/>
    <w:rsid w:val="00B30183"/>
    <w:rsid w:val="00B51CB9"/>
    <w:rsid w:val="00B55305"/>
    <w:rsid w:val="00B56935"/>
    <w:rsid w:val="00B651A7"/>
    <w:rsid w:val="00B656CE"/>
    <w:rsid w:val="00B65776"/>
    <w:rsid w:val="00B77600"/>
    <w:rsid w:val="00B82D90"/>
    <w:rsid w:val="00B868CE"/>
    <w:rsid w:val="00BA3D86"/>
    <w:rsid w:val="00BB5C1D"/>
    <w:rsid w:val="00BB65F6"/>
    <w:rsid w:val="00BC10CE"/>
    <w:rsid w:val="00BD40F2"/>
    <w:rsid w:val="00BD53DD"/>
    <w:rsid w:val="00BF2B84"/>
    <w:rsid w:val="00C20549"/>
    <w:rsid w:val="00C22B78"/>
    <w:rsid w:val="00C31CB6"/>
    <w:rsid w:val="00C40B32"/>
    <w:rsid w:val="00C40ED4"/>
    <w:rsid w:val="00C507CE"/>
    <w:rsid w:val="00C54091"/>
    <w:rsid w:val="00C55943"/>
    <w:rsid w:val="00C67835"/>
    <w:rsid w:val="00C729E6"/>
    <w:rsid w:val="00C7450E"/>
    <w:rsid w:val="00C758CA"/>
    <w:rsid w:val="00C82F9C"/>
    <w:rsid w:val="00C85830"/>
    <w:rsid w:val="00CA2C28"/>
    <w:rsid w:val="00CA2F10"/>
    <w:rsid w:val="00CA410D"/>
    <w:rsid w:val="00CB113B"/>
    <w:rsid w:val="00CC18DD"/>
    <w:rsid w:val="00CC44D2"/>
    <w:rsid w:val="00CD4845"/>
    <w:rsid w:val="00CD727A"/>
    <w:rsid w:val="00CE35F7"/>
    <w:rsid w:val="00D0647C"/>
    <w:rsid w:val="00D21E52"/>
    <w:rsid w:val="00D227A4"/>
    <w:rsid w:val="00D22B09"/>
    <w:rsid w:val="00D43BAD"/>
    <w:rsid w:val="00D55665"/>
    <w:rsid w:val="00D5661A"/>
    <w:rsid w:val="00D6305D"/>
    <w:rsid w:val="00D742F2"/>
    <w:rsid w:val="00D75FA9"/>
    <w:rsid w:val="00D77405"/>
    <w:rsid w:val="00D87B3B"/>
    <w:rsid w:val="00D87CE4"/>
    <w:rsid w:val="00D90BD4"/>
    <w:rsid w:val="00DA4D22"/>
    <w:rsid w:val="00DB0CF4"/>
    <w:rsid w:val="00DB1934"/>
    <w:rsid w:val="00DC16D3"/>
    <w:rsid w:val="00DD3887"/>
    <w:rsid w:val="00DF2FD3"/>
    <w:rsid w:val="00E10523"/>
    <w:rsid w:val="00E22B98"/>
    <w:rsid w:val="00E33DAE"/>
    <w:rsid w:val="00E3585A"/>
    <w:rsid w:val="00E414FD"/>
    <w:rsid w:val="00E42B9F"/>
    <w:rsid w:val="00E502E1"/>
    <w:rsid w:val="00E51665"/>
    <w:rsid w:val="00E5646D"/>
    <w:rsid w:val="00E56574"/>
    <w:rsid w:val="00E56FF2"/>
    <w:rsid w:val="00E8551A"/>
    <w:rsid w:val="00E94F7E"/>
    <w:rsid w:val="00E976FA"/>
    <w:rsid w:val="00EB454C"/>
    <w:rsid w:val="00EB5A61"/>
    <w:rsid w:val="00EC2690"/>
    <w:rsid w:val="00ED7EA6"/>
    <w:rsid w:val="00EE34F5"/>
    <w:rsid w:val="00EE6177"/>
    <w:rsid w:val="00EF0E4E"/>
    <w:rsid w:val="00F00C0B"/>
    <w:rsid w:val="00F0736C"/>
    <w:rsid w:val="00F22863"/>
    <w:rsid w:val="00F30C15"/>
    <w:rsid w:val="00F6535E"/>
    <w:rsid w:val="00F67B90"/>
    <w:rsid w:val="00F7389E"/>
    <w:rsid w:val="00F77B06"/>
    <w:rsid w:val="00F81CEE"/>
    <w:rsid w:val="00F832AA"/>
    <w:rsid w:val="00F91189"/>
    <w:rsid w:val="00F91754"/>
    <w:rsid w:val="00FA1776"/>
    <w:rsid w:val="00FB53E2"/>
    <w:rsid w:val="00FD334C"/>
    <w:rsid w:val="00FD36BD"/>
    <w:rsid w:val="00FF1DCA"/>
    <w:rsid w:val="00FF6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6125D"/>
  <w15:chartTrackingRefBased/>
  <w15:docId w15:val="{02F73F34-A17A-E248-9F19-070F1494B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K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792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next w:val="Normal"/>
    <w:link w:val="Heading1Char"/>
    <w:uiPriority w:val="9"/>
    <w:unhideWhenUsed/>
    <w:qFormat/>
    <w:rsid w:val="00513459"/>
    <w:pPr>
      <w:keepNext/>
      <w:keepLines/>
      <w:spacing w:after="245" w:line="259" w:lineRule="auto"/>
      <w:ind w:left="10" w:hanging="10"/>
      <w:outlineLvl w:val="0"/>
    </w:pPr>
    <w:rPr>
      <w:rFonts w:ascii="Calibri" w:eastAsia="Calibri" w:hAnsi="Calibri" w:cs="Calibri"/>
      <w:b/>
      <w:color w:val="FF0000"/>
      <w:sz w:val="3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73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07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36C"/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3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3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36C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13459"/>
    <w:rPr>
      <w:rFonts w:ascii="Calibri" w:eastAsia="Calibri" w:hAnsi="Calibri" w:cs="Calibri"/>
      <w:b/>
      <w:color w:val="FF0000"/>
      <w:sz w:val="32"/>
      <w:szCs w:val="22"/>
      <w:lang w:val="en-US"/>
    </w:rPr>
  </w:style>
  <w:style w:type="paragraph" w:styleId="ListParagraph">
    <w:name w:val="List Paragraph"/>
    <w:basedOn w:val="Normal"/>
    <w:uiPriority w:val="34"/>
    <w:qFormat/>
    <w:rsid w:val="00513459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AE752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752E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E752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752E"/>
    <w:rPr>
      <w:rFonts w:ascii="Times New Roman" w:eastAsia="Times New Roman" w:hAnsi="Times New Roman" w:cs="Times New Roman"/>
      <w:lang w:eastAsia="en-GB"/>
    </w:rPr>
  </w:style>
  <w:style w:type="paragraph" w:styleId="Revision">
    <w:name w:val="Revision"/>
    <w:hidden/>
    <w:uiPriority w:val="99"/>
    <w:semiHidden/>
    <w:rsid w:val="00957A0B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2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5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8304C6-16A8-7041-A6B0-8DB13D01B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1</TotalTime>
  <Pages>20</Pages>
  <Words>2765</Words>
  <Characters>15766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98</cp:revision>
  <cp:lastPrinted>2022-10-13T09:42:00Z</cp:lastPrinted>
  <dcterms:created xsi:type="dcterms:W3CDTF">2023-01-18T12:00:00Z</dcterms:created>
  <dcterms:modified xsi:type="dcterms:W3CDTF">2024-07-21T15:01:00Z</dcterms:modified>
</cp:coreProperties>
</file>